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D1DFBE" w14:textId="0D5A6241" w:rsidR="00F87859" w:rsidRDefault="006616D7" w:rsidP="00F87859">
      <w:pPr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1765760" behindDoc="0" locked="0" layoutInCell="1" allowOverlap="1" wp14:anchorId="36418B19" wp14:editId="33E5562E">
            <wp:simplePos x="0" y="0"/>
            <wp:positionH relativeFrom="page">
              <wp:posOffset>773360</wp:posOffset>
            </wp:positionH>
            <wp:positionV relativeFrom="paragraph">
              <wp:posOffset>-206863</wp:posOffset>
            </wp:positionV>
            <wp:extent cx="3908809" cy="739185"/>
            <wp:effectExtent l="0" t="0" r="0" b="0"/>
            <wp:wrapNone/>
            <wp:docPr id="1324571087" name="Picture 1324571087" descr="Logo of Art Poutama Aotearoa Department of Correc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571087" name="Picture 1324571087" descr="Logo of Art Poutama Aotearoa Department of Correction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8809" cy="739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46976" behindDoc="0" locked="0" layoutInCell="1" allowOverlap="1" wp14:anchorId="59047129" wp14:editId="66BC3186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813E7C" w14:textId="77777777" w:rsidR="00F87859" w:rsidRDefault="00F87859" w:rsidP="00F87859">
      <w:pPr>
        <w:rPr>
          <w:rFonts w:cs="Arial"/>
          <w:szCs w:val="32"/>
        </w:rPr>
      </w:pPr>
    </w:p>
    <w:p w14:paraId="5046F94E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4DD71282" w14:textId="77777777" w:rsidR="00F87859" w:rsidRDefault="00F87859" w:rsidP="00F87859">
      <w:pPr>
        <w:rPr>
          <w:rFonts w:cs="Arial"/>
          <w:szCs w:val="32"/>
        </w:rPr>
      </w:pPr>
    </w:p>
    <w:p w14:paraId="1490D800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45695CF0" w14:textId="34D41679" w:rsidR="006616D7" w:rsidRDefault="006616D7" w:rsidP="00AE47C3">
      <w:pPr>
        <w:pStyle w:val="Title"/>
      </w:pPr>
      <w:r>
        <w:t xml:space="preserve">A summary of the </w:t>
      </w:r>
      <w:r w:rsidR="005C2BAA">
        <w:br/>
      </w:r>
      <w:r>
        <w:t xml:space="preserve">Disability Action Plan from </w:t>
      </w:r>
    </w:p>
    <w:p w14:paraId="13BB33CC" w14:textId="2B017EEC" w:rsidR="00887F23" w:rsidRDefault="006616D7" w:rsidP="00AE47C3">
      <w:pPr>
        <w:pStyle w:val="Title"/>
      </w:pPr>
      <w:r>
        <w:t xml:space="preserve">Ara Poutama Aotearoa – Department of Corrections </w:t>
      </w:r>
    </w:p>
    <w:p w14:paraId="0FBECAA4" w14:textId="4538762E" w:rsidR="00887F23" w:rsidRDefault="00DC7C0E" w:rsidP="00AE47C3">
      <w:pPr>
        <w:pStyle w:val="Title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57920" behindDoc="0" locked="0" layoutInCell="1" allowOverlap="1" wp14:anchorId="221A913D" wp14:editId="292354AA">
                <wp:simplePos x="0" y="0"/>
                <wp:positionH relativeFrom="margin">
                  <wp:align>center</wp:align>
                </wp:positionH>
                <wp:positionV relativeFrom="paragraph">
                  <wp:posOffset>346710</wp:posOffset>
                </wp:positionV>
                <wp:extent cx="6153150" cy="2411095"/>
                <wp:effectExtent l="0" t="0" r="0" b="0"/>
                <wp:wrapNone/>
                <wp:docPr id="1911216399" name="Group 3" descr="Image showing a plan document on the left and a group of disabled people on the right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53150" cy="2411095"/>
                          <a:chOff x="-114300" y="-38100"/>
                          <a:chExt cx="6153362" cy="2411095"/>
                        </a:xfrm>
                      </wpg:grpSpPr>
                      <pic:pic xmlns:pic="http://schemas.openxmlformats.org/drawingml/2006/picture">
                        <pic:nvPicPr>
                          <pic:cNvPr id="2008527426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274782" y="-38100"/>
                            <a:ext cx="3764280" cy="24110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61755948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14300" y="110490"/>
                            <a:ext cx="2070735" cy="20707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CE2681F" id="Group 3" o:spid="_x0000_s1026" alt="Image showing a plan document on the left and a group of disabled people on the right" style="position:absolute;margin-left:0;margin-top:27.3pt;width:484.5pt;height:189.85pt;z-index:251857920;mso-position-horizontal:center;mso-position-horizontal-relative:margin;mso-width-relative:margin" coordorigin="-1143,-381" coordsize="61533,241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left:22747;top:-381;width:37643;height:241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">
                  <v:imagedata r:id="rId12" o:title=""/>
                </v:shape>
                <v:shape id="Picture 2" o:spid="_x0000_s1028" type="#_x0000_t75" style="position:absolute;left:-1143;top:1104;width:20707;height:207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">
                  <v:imagedata r:id="rId13" o:title=""/>
                </v:shape>
                <w10:wrap anchorx="margin"/>
              </v:group>
            </w:pict>
          </mc:Fallback>
        </mc:AlternateContent>
      </w:r>
    </w:p>
    <w:p w14:paraId="2570AB87" w14:textId="118C2BDC" w:rsidR="00887F23" w:rsidRDefault="00887F23" w:rsidP="00AE47C3">
      <w:pPr>
        <w:pStyle w:val="Title"/>
      </w:pPr>
    </w:p>
    <w:p w14:paraId="66723400" w14:textId="77777777" w:rsidR="00CF4CD9" w:rsidRDefault="00F87859" w:rsidP="006616D7">
      <w:pPr>
        <w:pStyle w:val="Datepublished"/>
      </w:pPr>
      <w:r w:rsidRPr="00F87859">
        <w:br/>
        <w:t xml:space="preserve"> </w:t>
      </w:r>
      <w:r w:rsidR="00570380">
        <w:br/>
      </w:r>
      <w:r w:rsidR="00570380">
        <w:br/>
      </w:r>
    </w:p>
    <w:p w14:paraId="00D3CF92" w14:textId="2596B2A6" w:rsidR="00F87859" w:rsidRPr="006616D7" w:rsidRDefault="00887F23" w:rsidP="006616D7">
      <w:pPr>
        <w:pStyle w:val="Datepublished"/>
      </w:pPr>
      <w:r w:rsidRPr="006616D7">
        <w:t xml:space="preserve">Published: </w:t>
      </w:r>
      <w:r w:rsidR="00D40DC6">
        <w:t>September</w:t>
      </w:r>
      <w:r w:rsidR="006616D7">
        <w:t xml:space="preserve"> 2023</w:t>
      </w:r>
    </w:p>
    <w:p w14:paraId="16D05F5C" w14:textId="77777777" w:rsidR="006616D7" w:rsidRPr="00570380" w:rsidRDefault="006616D7" w:rsidP="006616D7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>Before you start</w:t>
      </w:r>
    </w:p>
    <w:p w14:paraId="52E705BE" w14:textId="77777777" w:rsidR="006616D7" w:rsidRDefault="006616D7" w:rsidP="006616D7"/>
    <w:p w14:paraId="03D42225" w14:textId="77777777" w:rsidR="006616D7" w:rsidRDefault="006616D7" w:rsidP="006616D7">
      <w:r w:rsidRPr="00D13891">
        <w:rPr>
          <w:noProof/>
        </w:rPr>
        <w:drawing>
          <wp:anchor distT="0" distB="0" distL="114300" distR="114300" simplePos="0" relativeHeight="251772928" behindDoc="0" locked="0" layoutInCell="1" allowOverlap="1" wp14:anchorId="5F35B809" wp14:editId="0C82F68C">
            <wp:simplePos x="0" y="0"/>
            <wp:positionH relativeFrom="margin">
              <wp:align>left</wp:align>
            </wp:positionH>
            <wp:positionV relativeFrom="paragraph">
              <wp:posOffset>269240</wp:posOffset>
            </wp:positionV>
            <wp:extent cx="1426210" cy="1033780"/>
            <wp:effectExtent l="0" t="0" r="2540" b="0"/>
            <wp:wrapNone/>
            <wp:docPr id="89888989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89898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6210" cy="1033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C2E89EE" w14:textId="77777777" w:rsidR="006616D7" w:rsidRDefault="006616D7" w:rsidP="006616D7">
      <w:r>
        <w:t>This is a long document.</w:t>
      </w:r>
    </w:p>
    <w:p w14:paraId="206E5AE9" w14:textId="77777777" w:rsidR="006616D7" w:rsidRDefault="006616D7" w:rsidP="006616D7"/>
    <w:p w14:paraId="44A26241" w14:textId="77777777" w:rsidR="006616D7" w:rsidRDefault="006616D7" w:rsidP="006616D7"/>
    <w:p w14:paraId="24A027A4" w14:textId="77777777" w:rsidR="006616D7" w:rsidRDefault="006616D7" w:rsidP="006616D7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1771904" behindDoc="1" locked="0" layoutInCell="1" allowOverlap="1" wp14:anchorId="407CF88E" wp14:editId="5AEF0CBB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363345" cy="1927860"/>
            <wp:effectExtent l="0" t="0" r="8255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3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t can be hard for some people to read a document this long.</w:t>
      </w:r>
    </w:p>
    <w:p w14:paraId="2F1D71C1" w14:textId="77777777" w:rsidR="006616D7" w:rsidRDefault="006616D7" w:rsidP="006616D7"/>
    <w:p w14:paraId="17A1D547" w14:textId="77777777" w:rsidR="006616D7" w:rsidRDefault="006616D7" w:rsidP="006616D7"/>
    <w:p w14:paraId="367FC84E" w14:textId="15FC9EEF" w:rsidR="006616D7" w:rsidRDefault="000C3B22" w:rsidP="006616D7">
      <w:r>
        <w:rPr>
          <w:noProof/>
        </w:rPr>
        <w:drawing>
          <wp:anchor distT="0" distB="0" distL="114300" distR="114300" simplePos="0" relativeHeight="252064768" behindDoc="0" locked="0" layoutInCell="1" allowOverlap="1" wp14:anchorId="1769F7CA" wp14:editId="5B4C5ADA">
            <wp:simplePos x="0" y="0"/>
            <wp:positionH relativeFrom="column">
              <wp:posOffset>57150</wp:posOffset>
            </wp:positionH>
            <wp:positionV relativeFrom="paragraph">
              <wp:posOffset>446405</wp:posOffset>
            </wp:positionV>
            <wp:extent cx="1419225" cy="1419225"/>
            <wp:effectExtent l="0" t="0" r="9525" b="9525"/>
            <wp:wrapThrough wrapText="bothSides">
              <wp:wrapPolygon edited="0">
                <wp:start x="8988" y="0"/>
                <wp:lineTo x="7828" y="1740"/>
                <wp:lineTo x="6958" y="3479"/>
                <wp:lineTo x="6958" y="4929"/>
                <wp:lineTo x="2609" y="6668"/>
                <wp:lineTo x="1450" y="7828"/>
                <wp:lineTo x="1450" y="9568"/>
                <wp:lineTo x="0" y="14207"/>
                <wp:lineTo x="1450" y="18846"/>
                <wp:lineTo x="1450" y="19426"/>
                <wp:lineTo x="4929" y="21165"/>
                <wp:lineTo x="5799" y="21455"/>
                <wp:lineTo x="16816" y="21455"/>
                <wp:lineTo x="20005" y="19136"/>
                <wp:lineTo x="20005" y="18846"/>
                <wp:lineTo x="21455" y="13627"/>
                <wp:lineTo x="20585" y="11597"/>
                <wp:lineTo x="19426" y="9568"/>
                <wp:lineTo x="20005" y="7828"/>
                <wp:lineTo x="14497" y="4349"/>
                <wp:lineTo x="13337" y="1160"/>
                <wp:lineTo x="12467" y="0"/>
                <wp:lineTo x="8988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16D7">
        <w:t>Some things you can do to make it easier are:</w:t>
      </w:r>
    </w:p>
    <w:p w14:paraId="5F342510" w14:textId="77777777" w:rsidR="006616D7" w:rsidRDefault="006616D7" w:rsidP="006616D7">
      <w:pPr>
        <w:pStyle w:val="Listtoplevel"/>
      </w:pPr>
      <w:r>
        <w:t>read it a few pages at a time</w:t>
      </w:r>
    </w:p>
    <w:p w14:paraId="6E7EB0A6" w14:textId="4DB07469" w:rsidR="006616D7" w:rsidRDefault="000C3B22" w:rsidP="006616D7">
      <w:pPr>
        <w:pStyle w:val="Listtoplevel"/>
      </w:pPr>
      <w:r w:rsidRPr="005A37A0">
        <w:rPr>
          <w:rFonts w:cs="Arial"/>
          <w:lang w:eastAsia="en-NZ"/>
        </w:rPr>
        <w:drawing>
          <wp:anchor distT="0" distB="0" distL="114300" distR="114300" simplePos="0" relativeHeight="251770880" behindDoc="0" locked="0" layoutInCell="1" allowOverlap="1" wp14:anchorId="34704455" wp14:editId="35CB8178">
            <wp:simplePos x="0" y="0"/>
            <wp:positionH relativeFrom="margin">
              <wp:align>left</wp:align>
            </wp:positionH>
            <wp:positionV relativeFrom="paragraph">
              <wp:posOffset>861695</wp:posOffset>
            </wp:positionV>
            <wp:extent cx="1781175" cy="1218565"/>
            <wp:effectExtent l="0" t="0" r="9525" b="635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1218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16D7">
        <w:t>set aside some quiet time to look at it</w:t>
      </w:r>
    </w:p>
    <w:p w14:paraId="0D4BC858" w14:textId="77777777" w:rsidR="006616D7" w:rsidRDefault="006616D7" w:rsidP="006616D7">
      <w:pPr>
        <w:pStyle w:val="Listtoplevel"/>
      </w:pPr>
      <w:r>
        <w:t>have someone read it with you to support you to understand it.</w:t>
      </w:r>
    </w:p>
    <w:p w14:paraId="2F518AFF" w14:textId="77777777" w:rsidR="006616D7" w:rsidRDefault="006616D7" w:rsidP="006616D7">
      <w:pPr>
        <w:pStyle w:val="Listtoplevel"/>
        <w:numPr>
          <w:ilvl w:val="0"/>
          <w:numId w:val="0"/>
        </w:numPr>
        <w:ind w:left="4253"/>
      </w:pPr>
    </w:p>
    <w:p w14:paraId="664E26DC" w14:textId="77777777" w:rsidR="006616D7" w:rsidRDefault="006616D7" w:rsidP="006616D7">
      <w:pPr>
        <w:pStyle w:val="Listtoplevel"/>
        <w:numPr>
          <w:ilvl w:val="0"/>
          <w:numId w:val="0"/>
        </w:numPr>
        <w:ind w:left="4253"/>
      </w:pPr>
    </w:p>
    <w:p w14:paraId="43D8AABC" w14:textId="77777777" w:rsidR="006616D7" w:rsidRDefault="00F87859" w:rsidP="006616D7">
      <w:pPr>
        <w:pStyle w:val="Heading1"/>
      </w:pPr>
      <w:r w:rsidRPr="00153863">
        <w:br w:type="page"/>
      </w:r>
      <w:r w:rsidR="006616D7">
        <w:lastRenderedPageBreak/>
        <w:t>What you will find in here</w:t>
      </w:r>
    </w:p>
    <w:p w14:paraId="6A1ACE5A" w14:textId="77777777" w:rsidR="006616D7" w:rsidRDefault="006616D7" w:rsidP="006616D7"/>
    <w:p w14:paraId="216B4DA8" w14:textId="42400BED" w:rsidR="006616D7" w:rsidRDefault="006616D7" w:rsidP="006616D7">
      <w:pPr>
        <w:spacing w:after="120"/>
        <w:ind w:left="3402"/>
        <w:jc w:val="right"/>
        <w:rPr>
          <w:rFonts w:eastAsia="Times New Roman" w:cs="Times New Roman"/>
          <w:b/>
          <w:bCs/>
        </w:rPr>
      </w:pPr>
      <w:r w:rsidRPr="00506F52">
        <w:rPr>
          <w:rFonts w:eastAsia="Times New Roman" w:cs="Times New Roman"/>
          <w:b/>
          <w:bCs/>
        </w:rPr>
        <w:t>Page number:</w:t>
      </w:r>
    </w:p>
    <w:p w14:paraId="212921D2" w14:textId="67BC7E78" w:rsidR="00BF54FE" w:rsidRDefault="000C3B22" w:rsidP="006616D7">
      <w:pPr>
        <w:spacing w:after="120"/>
        <w:ind w:left="3402"/>
        <w:jc w:val="right"/>
        <w:rPr>
          <w:rFonts w:eastAsia="Times New Roman" w:cs="Times New Roman"/>
          <w:b/>
          <w:bCs/>
        </w:rPr>
      </w:pPr>
      <w:r>
        <w:rPr>
          <w:noProof/>
        </w:rPr>
        <w:drawing>
          <wp:anchor distT="0" distB="0" distL="114300" distR="114300" simplePos="0" relativeHeight="252066816" behindDoc="0" locked="0" layoutInCell="1" allowOverlap="1" wp14:anchorId="454CB4AF" wp14:editId="3C6D5771">
            <wp:simplePos x="0" y="0"/>
            <wp:positionH relativeFrom="margin">
              <wp:align>left</wp:align>
            </wp:positionH>
            <wp:positionV relativeFrom="paragraph">
              <wp:posOffset>199390</wp:posOffset>
            </wp:positionV>
            <wp:extent cx="1419225" cy="1419225"/>
            <wp:effectExtent l="0" t="0" r="9525" b="9525"/>
            <wp:wrapThrough wrapText="bothSides">
              <wp:wrapPolygon edited="0">
                <wp:start x="8988" y="0"/>
                <wp:lineTo x="7828" y="1740"/>
                <wp:lineTo x="6958" y="3479"/>
                <wp:lineTo x="6958" y="4929"/>
                <wp:lineTo x="2609" y="6668"/>
                <wp:lineTo x="1450" y="7828"/>
                <wp:lineTo x="1450" y="9568"/>
                <wp:lineTo x="0" y="14207"/>
                <wp:lineTo x="1450" y="18846"/>
                <wp:lineTo x="1450" y="19426"/>
                <wp:lineTo x="4929" y="21165"/>
                <wp:lineTo x="5799" y="21455"/>
                <wp:lineTo x="16816" y="21455"/>
                <wp:lineTo x="20005" y="19136"/>
                <wp:lineTo x="20005" y="18846"/>
                <wp:lineTo x="21455" y="13627"/>
                <wp:lineTo x="20585" y="11597"/>
                <wp:lineTo x="19426" y="9568"/>
                <wp:lineTo x="20005" y="7828"/>
                <wp:lineTo x="14497" y="4349"/>
                <wp:lineTo x="13337" y="1160"/>
                <wp:lineTo x="12467" y="0"/>
                <wp:lineTo x="8988" y="0"/>
              </wp:wrapPolygon>
            </wp:wrapThrough>
            <wp:docPr id="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8EDC48" w14:textId="77A9DBF4" w:rsidR="006616D7" w:rsidRDefault="006616D7" w:rsidP="006616D7">
      <w:pPr>
        <w:spacing w:after="120"/>
        <w:ind w:left="3402"/>
        <w:jc w:val="right"/>
        <w:rPr>
          <w:rFonts w:eastAsia="Times New Roman" w:cs="Times New Roman"/>
          <w:b/>
          <w:bCs/>
        </w:rPr>
      </w:pPr>
    </w:p>
    <w:p w14:paraId="7FA57D1C" w14:textId="04E6EFEB" w:rsidR="006616D7" w:rsidRPr="00BF54FE" w:rsidRDefault="000F0614" w:rsidP="00BF54FE">
      <w:pPr>
        <w:pStyle w:val="contentspage"/>
      </w:pPr>
      <w:hyperlink w:anchor="_About_this_document" w:history="1">
        <w:r w:rsidR="006616D7" w:rsidRPr="00BF54FE">
          <w:rPr>
            <w:rStyle w:val="Hyperlink"/>
            <w:color w:val="auto"/>
            <w:u w:val="none"/>
          </w:rPr>
          <w:t>About this document</w:t>
        </w:r>
        <w:r w:rsidR="006616D7" w:rsidRPr="00BF54FE">
          <w:rPr>
            <w:rStyle w:val="Hyperlink"/>
            <w:color w:val="auto"/>
            <w:u w:val="none"/>
          </w:rPr>
          <w:tab/>
          <w:t>4</w:t>
        </w:r>
      </w:hyperlink>
    </w:p>
    <w:p w14:paraId="0ABD9BE7" w14:textId="77777777" w:rsidR="006616D7" w:rsidRPr="00BF54FE" w:rsidRDefault="006616D7" w:rsidP="00BF54FE">
      <w:pPr>
        <w:pStyle w:val="contentspage"/>
      </w:pPr>
    </w:p>
    <w:p w14:paraId="2712A2A5" w14:textId="371E475D" w:rsidR="006616D7" w:rsidRPr="00BF54FE" w:rsidRDefault="00283F24" w:rsidP="00BF54FE">
      <w:pPr>
        <w:pStyle w:val="contentspage"/>
      </w:pPr>
      <w:r w:rsidRPr="00BF54FE">
        <w:rPr>
          <w:noProof/>
        </w:rPr>
        <w:drawing>
          <wp:anchor distT="0" distB="0" distL="114300" distR="114300" simplePos="0" relativeHeight="252030976" behindDoc="0" locked="0" layoutInCell="1" allowOverlap="1" wp14:anchorId="02E5F793" wp14:editId="49C04BC3">
            <wp:simplePos x="0" y="0"/>
            <wp:positionH relativeFrom="margin">
              <wp:align>left</wp:align>
            </wp:positionH>
            <wp:positionV relativeFrom="paragraph">
              <wp:posOffset>288422</wp:posOffset>
            </wp:positionV>
            <wp:extent cx="1219200" cy="1471101"/>
            <wp:effectExtent l="0" t="0" r="0" b="0"/>
            <wp:wrapNone/>
            <wp:docPr id="1391353638" name="Picture 13913536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1353638" name="Picture 13913536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6910"/>
                    <a:stretch/>
                  </pic:blipFill>
                  <pic:spPr bwMode="auto">
                    <a:xfrm>
                      <a:off x="0" y="0"/>
                      <a:ext cx="1219200" cy="14711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F6507D" w14:textId="23C11832" w:rsidR="006616D7" w:rsidRPr="00BF54FE" w:rsidRDefault="006616D7" w:rsidP="00BF54FE">
      <w:pPr>
        <w:pStyle w:val="contentspage"/>
      </w:pPr>
    </w:p>
    <w:p w14:paraId="547A75E5" w14:textId="20DD0F62" w:rsidR="006616D7" w:rsidRPr="00BF54FE" w:rsidRDefault="000F0614" w:rsidP="00BF54FE">
      <w:pPr>
        <w:pStyle w:val="contentspage"/>
      </w:pPr>
      <w:hyperlink w:anchor="_Why_is_the" w:history="1">
        <w:r w:rsidR="005C2BAA" w:rsidRPr="00BF54FE">
          <w:rPr>
            <w:rStyle w:val="Hyperlink"/>
            <w:color w:val="auto"/>
            <w:u w:val="none"/>
          </w:rPr>
          <w:t>Why is the Disability Action Plan needed?</w:t>
        </w:r>
        <w:r w:rsidR="005C2BAA" w:rsidRPr="00BF54FE">
          <w:rPr>
            <w:rStyle w:val="Hyperlink"/>
            <w:color w:val="auto"/>
            <w:u w:val="none"/>
          </w:rPr>
          <w:tab/>
        </w:r>
      </w:hyperlink>
      <w:r w:rsidR="00D40DC6">
        <w:rPr>
          <w:rStyle w:val="Hyperlink"/>
          <w:color w:val="auto"/>
          <w:u w:val="none"/>
        </w:rPr>
        <w:t>6</w:t>
      </w:r>
    </w:p>
    <w:p w14:paraId="53365646" w14:textId="77777777" w:rsidR="005C2BAA" w:rsidRPr="00BF54FE" w:rsidRDefault="005C2BAA" w:rsidP="00BF54FE">
      <w:pPr>
        <w:pStyle w:val="contentspage"/>
      </w:pPr>
    </w:p>
    <w:p w14:paraId="137583EB" w14:textId="07E1CE54" w:rsidR="0045786B" w:rsidRPr="00BF54FE" w:rsidRDefault="00283F24" w:rsidP="00BF54FE">
      <w:pPr>
        <w:pStyle w:val="contentspage"/>
      </w:pPr>
      <w:r w:rsidRPr="00BF54FE">
        <w:rPr>
          <w:noProof/>
        </w:rPr>
        <w:drawing>
          <wp:anchor distT="0" distB="0" distL="114300" distR="114300" simplePos="0" relativeHeight="252033024" behindDoc="0" locked="0" layoutInCell="1" allowOverlap="1" wp14:anchorId="48FEF447" wp14:editId="71275D24">
            <wp:simplePos x="0" y="0"/>
            <wp:positionH relativeFrom="margin">
              <wp:posOffset>-133350</wp:posOffset>
            </wp:positionH>
            <wp:positionV relativeFrom="paragraph">
              <wp:posOffset>58420</wp:posOffset>
            </wp:positionV>
            <wp:extent cx="1801495" cy="1801495"/>
            <wp:effectExtent l="0" t="0" r="0" b="0"/>
            <wp:wrapNone/>
            <wp:docPr id="1697032823" name="Picture 16970328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7032823" name="Picture 16970328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1495" cy="1801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322928" w14:textId="2EA893F8" w:rsidR="0045786B" w:rsidRPr="00BF54FE" w:rsidRDefault="0045786B" w:rsidP="00BF54FE">
      <w:pPr>
        <w:pStyle w:val="contentspage"/>
      </w:pPr>
    </w:p>
    <w:p w14:paraId="0A943C59" w14:textId="35CE4A12" w:rsidR="005C2BAA" w:rsidRPr="00BF54FE" w:rsidRDefault="000F0614" w:rsidP="00BF54FE">
      <w:pPr>
        <w:pStyle w:val="contentspage"/>
      </w:pPr>
      <w:hyperlink w:anchor="_How_was_the" w:history="1">
        <w:r w:rsidR="005C2BAA" w:rsidRPr="00BF54FE">
          <w:rPr>
            <w:rStyle w:val="Hyperlink"/>
            <w:color w:val="auto"/>
            <w:u w:val="none"/>
          </w:rPr>
          <w:t xml:space="preserve">How was the Disability Action </w:t>
        </w:r>
        <w:r w:rsidR="002F6FAD" w:rsidRPr="00BF54FE">
          <w:rPr>
            <w:rStyle w:val="Hyperlink"/>
            <w:color w:val="auto"/>
            <w:u w:val="none"/>
          </w:rPr>
          <w:br/>
        </w:r>
        <w:r w:rsidR="005C2BAA" w:rsidRPr="00BF54FE">
          <w:rPr>
            <w:rStyle w:val="Hyperlink"/>
            <w:color w:val="auto"/>
            <w:u w:val="none"/>
          </w:rPr>
          <w:t>Plan put together?</w:t>
        </w:r>
        <w:r w:rsidR="005C2BAA" w:rsidRPr="00BF54FE">
          <w:rPr>
            <w:rStyle w:val="Hyperlink"/>
            <w:color w:val="auto"/>
            <w:u w:val="none"/>
          </w:rPr>
          <w:tab/>
        </w:r>
      </w:hyperlink>
      <w:r w:rsidR="0031433B">
        <w:rPr>
          <w:rStyle w:val="Hyperlink"/>
          <w:color w:val="auto"/>
          <w:u w:val="none"/>
        </w:rPr>
        <w:t>10</w:t>
      </w:r>
    </w:p>
    <w:p w14:paraId="38C42FC7" w14:textId="77777777" w:rsidR="005C2BAA" w:rsidRPr="00BF54FE" w:rsidRDefault="005C2BAA" w:rsidP="00BF54FE">
      <w:pPr>
        <w:pStyle w:val="contentspage"/>
      </w:pPr>
    </w:p>
    <w:p w14:paraId="1CEF5D10" w14:textId="2ED3D9D4" w:rsidR="0045786B" w:rsidRPr="00BF54FE" w:rsidRDefault="00283F24" w:rsidP="00BF54FE">
      <w:pPr>
        <w:pStyle w:val="contentspage"/>
      </w:pPr>
      <w:r w:rsidRPr="00BF54FE">
        <w:rPr>
          <w:noProof/>
        </w:rPr>
        <w:drawing>
          <wp:anchor distT="0" distB="0" distL="114300" distR="114300" simplePos="0" relativeHeight="252035072" behindDoc="0" locked="0" layoutInCell="1" allowOverlap="1" wp14:anchorId="2AE6A9BC" wp14:editId="0E2D1E19">
            <wp:simplePos x="0" y="0"/>
            <wp:positionH relativeFrom="margin">
              <wp:posOffset>-85725</wp:posOffset>
            </wp:positionH>
            <wp:positionV relativeFrom="paragraph">
              <wp:posOffset>236220</wp:posOffset>
            </wp:positionV>
            <wp:extent cx="1647825" cy="1647825"/>
            <wp:effectExtent l="0" t="0" r="0" b="9525"/>
            <wp:wrapNone/>
            <wp:docPr id="613250709" name="Picture 6132507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3250709" name="Picture 6132507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91D2A8" w14:textId="75FE72A4" w:rsidR="005C2BAA" w:rsidRPr="00BF54FE" w:rsidRDefault="005C2BAA" w:rsidP="00BF54FE">
      <w:pPr>
        <w:pStyle w:val="contentspage"/>
      </w:pPr>
    </w:p>
    <w:p w14:paraId="13D75C43" w14:textId="7EFE1E19" w:rsidR="005C2BAA" w:rsidRPr="00BF54FE" w:rsidRDefault="000F0614" w:rsidP="00BF54FE">
      <w:pPr>
        <w:pStyle w:val="contentspage"/>
      </w:pPr>
      <w:hyperlink w:anchor="_What_did_the" w:history="1">
        <w:r w:rsidR="005C2BAA" w:rsidRPr="00BF54FE">
          <w:rPr>
            <w:rStyle w:val="Hyperlink"/>
            <w:color w:val="auto"/>
            <w:u w:val="none"/>
          </w:rPr>
          <w:t xml:space="preserve">What did the </w:t>
        </w:r>
        <w:r w:rsidR="002F6FAD" w:rsidRPr="00BF54FE">
          <w:rPr>
            <w:rStyle w:val="Hyperlink"/>
            <w:color w:val="auto"/>
            <w:u w:val="none"/>
          </w:rPr>
          <w:t xml:space="preserve">answers from </w:t>
        </w:r>
        <w:r w:rsidR="002F6FAD" w:rsidRPr="00BF54FE">
          <w:rPr>
            <w:rStyle w:val="Hyperlink"/>
            <w:color w:val="auto"/>
            <w:u w:val="none"/>
          </w:rPr>
          <w:br/>
          <w:t xml:space="preserve">the </w:t>
        </w:r>
        <w:r w:rsidR="005C2BAA" w:rsidRPr="00BF54FE">
          <w:rPr>
            <w:rStyle w:val="Hyperlink"/>
            <w:color w:val="auto"/>
            <w:u w:val="none"/>
          </w:rPr>
          <w:t>survey show?</w:t>
        </w:r>
        <w:r w:rsidR="002F6FAD" w:rsidRPr="00BF54FE">
          <w:rPr>
            <w:rStyle w:val="Hyperlink"/>
            <w:color w:val="auto"/>
            <w:u w:val="none"/>
          </w:rPr>
          <w:tab/>
        </w:r>
        <w:r w:rsidR="00283F24" w:rsidRPr="00BF54FE">
          <w:rPr>
            <w:rStyle w:val="Hyperlink"/>
            <w:color w:val="auto"/>
            <w:u w:val="none"/>
          </w:rPr>
          <w:t>1</w:t>
        </w:r>
      </w:hyperlink>
      <w:r w:rsidR="0031433B">
        <w:rPr>
          <w:rStyle w:val="Hyperlink"/>
          <w:color w:val="auto"/>
          <w:u w:val="none"/>
        </w:rPr>
        <w:t>4</w:t>
      </w:r>
    </w:p>
    <w:p w14:paraId="64A7A088" w14:textId="77777777" w:rsidR="002F6FAD" w:rsidRDefault="002F6FAD" w:rsidP="006616D7">
      <w:pPr>
        <w:pStyle w:val="contentspage"/>
        <w:rPr>
          <w:rFonts w:eastAsia="Times New Roman"/>
        </w:rPr>
      </w:pPr>
    </w:p>
    <w:p w14:paraId="018C6F6B" w14:textId="77777777" w:rsidR="0045786B" w:rsidRDefault="0045786B" w:rsidP="006616D7">
      <w:pPr>
        <w:pStyle w:val="contentspage"/>
        <w:rPr>
          <w:rFonts w:eastAsia="Times New Roman"/>
        </w:rPr>
      </w:pPr>
    </w:p>
    <w:p w14:paraId="3D325A15" w14:textId="77777777" w:rsidR="0045786B" w:rsidRDefault="0045786B" w:rsidP="00344427">
      <w:pPr>
        <w:spacing w:after="120"/>
        <w:ind w:left="0"/>
        <w:rPr>
          <w:rFonts w:eastAsia="Times New Roman" w:cs="Times New Roman"/>
          <w:b/>
          <w:bCs/>
        </w:rPr>
      </w:pPr>
    </w:p>
    <w:p w14:paraId="25F6613A" w14:textId="570367E4" w:rsidR="0045786B" w:rsidRDefault="00283F24" w:rsidP="0045786B">
      <w:pPr>
        <w:spacing w:after="120"/>
        <w:ind w:left="3402"/>
        <w:jc w:val="right"/>
        <w:rPr>
          <w:rFonts w:eastAsia="Times New Roman" w:cs="Times New Roman"/>
          <w:b/>
          <w:bCs/>
        </w:rPr>
      </w:pPr>
      <w:r>
        <w:rPr>
          <w:b/>
          <w:bCs/>
          <w:noProof/>
          <w:lang w:val="en-GB" w:eastAsia="en-NZ"/>
        </w:rPr>
        <w:lastRenderedPageBreak/>
        <w:drawing>
          <wp:anchor distT="0" distB="0" distL="114300" distR="114300" simplePos="0" relativeHeight="252037120" behindDoc="0" locked="0" layoutInCell="1" allowOverlap="1" wp14:anchorId="087E17CE" wp14:editId="3501E505">
            <wp:simplePos x="0" y="0"/>
            <wp:positionH relativeFrom="margin">
              <wp:align>left</wp:align>
            </wp:positionH>
            <wp:positionV relativeFrom="paragraph">
              <wp:posOffset>339167</wp:posOffset>
            </wp:positionV>
            <wp:extent cx="1406769" cy="1406769"/>
            <wp:effectExtent l="0" t="0" r="3175" b="0"/>
            <wp:wrapNone/>
            <wp:docPr id="1083031948" name="Picture 10830319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031948" name="Picture 10830319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6769" cy="14067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786B" w:rsidRPr="00506F52">
        <w:rPr>
          <w:rFonts w:eastAsia="Times New Roman" w:cs="Times New Roman"/>
          <w:b/>
          <w:bCs/>
        </w:rPr>
        <w:t>Page number:</w:t>
      </w:r>
    </w:p>
    <w:p w14:paraId="0F6BDD4B" w14:textId="77777777" w:rsidR="00BF54FE" w:rsidRDefault="00BF54FE" w:rsidP="0045786B">
      <w:pPr>
        <w:spacing w:after="120"/>
        <w:ind w:left="3402"/>
        <w:jc w:val="right"/>
        <w:rPr>
          <w:rFonts w:eastAsia="Times New Roman" w:cs="Times New Roman"/>
          <w:b/>
          <w:bCs/>
        </w:rPr>
      </w:pPr>
    </w:p>
    <w:p w14:paraId="2DE2E45B" w14:textId="2190624B" w:rsidR="0045786B" w:rsidRPr="00BF54FE" w:rsidRDefault="0045786B" w:rsidP="00BF54FE">
      <w:pPr>
        <w:pStyle w:val="contentspage"/>
      </w:pPr>
    </w:p>
    <w:p w14:paraId="0E8D4737" w14:textId="1FE236E4" w:rsidR="002F6FAD" w:rsidRPr="00BF54FE" w:rsidRDefault="000F0614" w:rsidP="00BF54FE">
      <w:pPr>
        <w:pStyle w:val="contentspage"/>
      </w:pPr>
      <w:hyperlink w:anchor="_What_are_the" w:history="1">
        <w:r w:rsidR="0045786B" w:rsidRPr="00BF54FE">
          <w:rPr>
            <w:rStyle w:val="Hyperlink"/>
            <w:color w:val="auto"/>
            <w:u w:val="none"/>
          </w:rPr>
          <w:t xml:space="preserve">What are the outcomes of the </w:t>
        </w:r>
        <w:r w:rsidR="0045786B" w:rsidRPr="00BF54FE">
          <w:rPr>
            <w:rStyle w:val="Hyperlink"/>
            <w:color w:val="auto"/>
            <w:u w:val="none"/>
          </w:rPr>
          <w:br/>
          <w:t>Disability Action Plan?</w:t>
        </w:r>
        <w:r w:rsidR="0045786B" w:rsidRPr="00BF54FE">
          <w:rPr>
            <w:rStyle w:val="Hyperlink"/>
            <w:color w:val="auto"/>
            <w:u w:val="none"/>
          </w:rPr>
          <w:tab/>
        </w:r>
        <w:r w:rsidR="00283F24" w:rsidRPr="00BF54FE">
          <w:rPr>
            <w:rStyle w:val="Hyperlink"/>
            <w:color w:val="auto"/>
            <w:u w:val="none"/>
          </w:rPr>
          <w:t>1</w:t>
        </w:r>
      </w:hyperlink>
      <w:r w:rsidR="0031433B">
        <w:rPr>
          <w:rStyle w:val="Hyperlink"/>
          <w:color w:val="auto"/>
          <w:u w:val="none"/>
        </w:rPr>
        <w:t>8</w:t>
      </w:r>
    </w:p>
    <w:p w14:paraId="1DF53073" w14:textId="5A0C3CB4" w:rsidR="00344427" w:rsidRDefault="00D40DC6" w:rsidP="00BF54FE">
      <w:pPr>
        <w:pStyle w:val="contentspage"/>
      </w:pPr>
      <w:r>
        <w:rPr>
          <w:noProof/>
          <w:bdr w:val="none" w:sz="0" w:space="0" w:color="auto" w:frame="1"/>
          <w:lang w:eastAsia="en-NZ"/>
        </w:rPr>
        <w:drawing>
          <wp:anchor distT="0" distB="0" distL="114300" distR="114300" simplePos="0" relativeHeight="252053504" behindDoc="0" locked="0" layoutInCell="1" allowOverlap="1" wp14:anchorId="58D0088D" wp14:editId="24BBCF4E">
            <wp:simplePos x="0" y="0"/>
            <wp:positionH relativeFrom="margin">
              <wp:align>left</wp:align>
            </wp:positionH>
            <wp:positionV relativeFrom="paragraph">
              <wp:posOffset>198120</wp:posOffset>
            </wp:positionV>
            <wp:extent cx="1647825" cy="1647825"/>
            <wp:effectExtent l="0" t="0" r="9525" b="0"/>
            <wp:wrapNone/>
            <wp:docPr id="234969938" name="Picture 2349699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969938" name="Picture 2349699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20FA84" w14:textId="0891BCFF" w:rsidR="00344427" w:rsidRDefault="00344427" w:rsidP="00BF54FE">
      <w:pPr>
        <w:pStyle w:val="contentspage"/>
      </w:pPr>
    </w:p>
    <w:p w14:paraId="7909ABA7" w14:textId="105429B2" w:rsidR="006616D7" w:rsidRPr="00BF54FE" w:rsidRDefault="006616D7" w:rsidP="00BF54FE">
      <w:pPr>
        <w:pStyle w:val="contentspage"/>
      </w:pPr>
    </w:p>
    <w:p w14:paraId="040C0322" w14:textId="788C046F" w:rsidR="0045786B" w:rsidRPr="00BF54FE" w:rsidRDefault="00344427" w:rsidP="00BF54FE">
      <w:pPr>
        <w:pStyle w:val="contentspage"/>
      </w:pPr>
      <w:r>
        <w:t xml:space="preserve">What is the Disability Action </w:t>
      </w:r>
      <w:r>
        <w:br/>
        <w:t>Tracker?</w:t>
      </w:r>
      <w:r>
        <w:tab/>
        <w:t>2</w:t>
      </w:r>
      <w:r w:rsidR="00D40DC6">
        <w:t>0</w:t>
      </w:r>
    </w:p>
    <w:p w14:paraId="4672D2E3" w14:textId="608C921C" w:rsidR="0045786B" w:rsidRDefault="00D40DC6" w:rsidP="00BF54FE">
      <w:pPr>
        <w:pStyle w:val="contentspage"/>
      </w:pPr>
      <w:r w:rsidRPr="00BF54FE">
        <w:rPr>
          <w:noProof/>
        </w:rPr>
        <w:drawing>
          <wp:anchor distT="0" distB="0" distL="114300" distR="114300" simplePos="0" relativeHeight="252039168" behindDoc="0" locked="0" layoutInCell="1" allowOverlap="1" wp14:anchorId="73D64835" wp14:editId="540C98AF">
            <wp:simplePos x="0" y="0"/>
            <wp:positionH relativeFrom="margin">
              <wp:align>left</wp:align>
            </wp:positionH>
            <wp:positionV relativeFrom="paragraph">
              <wp:posOffset>236220</wp:posOffset>
            </wp:positionV>
            <wp:extent cx="1412875" cy="1400175"/>
            <wp:effectExtent l="0" t="0" r="0" b="9525"/>
            <wp:wrapNone/>
            <wp:docPr id="88472861" name="Picture 884728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472861" name="Picture 884728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2875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BF39A8" w14:textId="0C1D7134" w:rsidR="00344427" w:rsidRDefault="00344427" w:rsidP="00BF54FE">
      <w:pPr>
        <w:pStyle w:val="contentspage"/>
      </w:pPr>
    </w:p>
    <w:p w14:paraId="5EBF044F" w14:textId="77777777" w:rsidR="00344427" w:rsidRPr="00BF54FE" w:rsidRDefault="00344427" w:rsidP="00BF54FE">
      <w:pPr>
        <w:pStyle w:val="contentspage"/>
      </w:pPr>
    </w:p>
    <w:p w14:paraId="338906E8" w14:textId="206670D1" w:rsidR="0045786B" w:rsidRPr="00BF54FE" w:rsidRDefault="000F0614" w:rsidP="00BF54FE">
      <w:pPr>
        <w:pStyle w:val="contentspage"/>
      </w:pPr>
      <w:hyperlink w:anchor="_What_are_the_1" w:history="1">
        <w:r w:rsidR="0045786B" w:rsidRPr="00BF54FE">
          <w:rPr>
            <w:rStyle w:val="Hyperlink"/>
            <w:color w:val="auto"/>
            <w:u w:val="none"/>
          </w:rPr>
          <w:t>What are the immediate actions?</w:t>
        </w:r>
        <w:r w:rsidR="0045786B" w:rsidRPr="00BF54FE">
          <w:rPr>
            <w:rStyle w:val="Hyperlink"/>
            <w:color w:val="auto"/>
            <w:u w:val="none"/>
          </w:rPr>
          <w:tab/>
        </w:r>
        <w:r w:rsidR="00283F24" w:rsidRPr="00BF54FE">
          <w:rPr>
            <w:rStyle w:val="Hyperlink"/>
            <w:color w:val="auto"/>
            <w:u w:val="none"/>
          </w:rPr>
          <w:t>2</w:t>
        </w:r>
      </w:hyperlink>
      <w:r w:rsidR="00D40DC6">
        <w:rPr>
          <w:rStyle w:val="Hyperlink"/>
          <w:color w:val="auto"/>
          <w:u w:val="none"/>
        </w:rPr>
        <w:t>2</w:t>
      </w:r>
    </w:p>
    <w:p w14:paraId="4EA1C76F" w14:textId="77777777" w:rsidR="0045786B" w:rsidRPr="00BF54FE" w:rsidRDefault="0045786B" w:rsidP="00BF54FE">
      <w:pPr>
        <w:pStyle w:val="contentspage"/>
      </w:pPr>
    </w:p>
    <w:p w14:paraId="5C39FE65" w14:textId="2BE94DD6" w:rsidR="0045786B" w:rsidRPr="00BF54FE" w:rsidRDefault="00283F24" w:rsidP="00BF54FE">
      <w:pPr>
        <w:pStyle w:val="contentspage"/>
      </w:pPr>
      <w:r w:rsidRPr="00BF54FE">
        <w:rPr>
          <w:noProof/>
        </w:rPr>
        <w:drawing>
          <wp:anchor distT="0" distB="0" distL="114300" distR="114300" simplePos="0" relativeHeight="252041216" behindDoc="0" locked="0" layoutInCell="1" allowOverlap="1" wp14:anchorId="6DEBFACA" wp14:editId="024A5801">
            <wp:simplePos x="0" y="0"/>
            <wp:positionH relativeFrom="margin">
              <wp:posOffset>-99752</wp:posOffset>
            </wp:positionH>
            <wp:positionV relativeFrom="paragraph">
              <wp:posOffset>188249</wp:posOffset>
            </wp:positionV>
            <wp:extent cx="1715622" cy="1293865"/>
            <wp:effectExtent l="0" t="0" r="0" b="1905"/>
            <wp:wrapNone/>
            <wp:docPr id="1679370142" name="Picture 16793701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9370142" name="Picture 16793701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5622" cy="1293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EA143F" w14:textId="3756D5F5" w:rsidR="0045786B" w:rsidRPr="00BF54FE" w:rsidRDefault="0045786B" w:rsidP="00BF54FE">
      <w:pPr>
        <w:pStyle w:val="contentspage"/>
      </w:pPr>
    </w:p>
    <w:p w14:paraId="7E23C544" w14:textId="28992CAE" w:rsidR="0045786B" w:rsidRPr="00BF54FE" w:rsidRDefault="000F0614" w:rsidP="00BF54FE">
      <w:pPr>
        <w:pStyle w:val="contentspage"/>
      </w:pPr>
      <w:hyperlink w:anchor="_What_are_the_2" w:history="1">
        <w:r w:rsidR="0045786B" w:rsidRPr="00BF54FE">
          <w:rPr>
            <w:rStyle w:val="Hyperlink"/>
            <w:color w:val="auto"/>
            <w:u w:val="none"/>
          </w:rPr>
          <w:t xml:space="preserve">What are the </w:t>
        </w:r>
        <w:proofErr w:type="gramStart"/>
        <w:r w:rsidR="0045786B" w:rsidRPr="00BF54FE">
          <w:rPr>
            <w:rStyle w:val="Hyperlink"/>
            <w:color w:val="auto"/>
            <w:u w:val="none"/>
          </w:rPr>
          <w:t>short term</w:t>
        </w:r>
        <w:proofErr w:type="gramEnd"/>
        <w:r w:rsidR="0045786B" w:rsidRPr="00BF54FE">
          <w:rPr>
            <w:rStyle w:val="Hyperlink"/>
            <w:color w:val="auto"/>
            <w:u w:val="none"/>
          </w:rPr>
          <w:t xml:space="preserve"> actions?</w:t>
        </w:r>
        <w:r w:rsidR="0045786B" w:rsidRPr="00BF54FE">
          <w:rPr>
            <w:rStyle w:val="Hyperlink"/>
            <w:color w:val="auto"/>
            <w:u w:val="none"/>
          </w:rPr>
          <w:tab/>
        </w:r>
        <w:r w:rsidR="00283F24" w:rsidRPr="00BF54FE">
          <w:rPr>
            <w:rStyle w:val="Hyperlink"/>
            <w:color w:val="auto"/>
            <w:u w:val="none"/>
          </w:rPr>
          <w:t>2</w:t>
        </w:r>
      </w:hyperlink>
      <w:r w:rsidR="00D40DC6">
        <w:rPr>
          <w:rStyle w:val="Hyperlink"/>
          <w:color w:val="auto"/>
          <w:u w:val="none"/>
        </w:rPr>
        <w:t>6</w:t>
      </w:r>
    </w:p>
    <w:p w14:paraId="375F8755" w14:textId="77777777" w:rsidR="0045786B" w:rsidRPr="00BF54FE" w:rsidRDefault="0045786B" w:rsidP="00BF54FE">
      <w:pPr>
        <w:pStyle w:val="contentspage"/>
      </w:pPr>
    </w:p>
    <w:p w14:paraId="18E1EF31" w14:textId="49A51FEE" w:rsidR="0045786B" w:rsidRPr="00BF54FE" w:rsidRDefault="00283F24" w:rsidP="00BF54FE">
      <w:pPr>
        <w:pStyle w:val="contentspage"/>
      </w:pPr>
      <w:r w:rsidRPr="00BF54FE">
        <w:rPr>
          <w:noProof/>
        </w:rPr>
        <w:drawing>
          <wp:anchor distT="0" distB="0" distL="114300" distR="114300" simplePos="0" relativeHeight="252043264" behindDoc="0" locked="0" layoutInCell="1" allowOverlap="1" wp14:anchorId="659236F3" wp14:editId="3AE9F8F8">
            <wp:simplePos x="0" y="0"/>
            <wp:positionH relativeFrom="margin">
              <wp:align>left</wp:align>
            </wp:positionH>
            <wp:positionV relativeFrom="paragraph">
              <wp:posOffset>319203</wp:posOffset>
            </wp:positionV>
            <wp:extent cx="1467059" cy="1467059"/>
            <wp:effectExtent l="0" t="0" r="0" b="6350"/>
            <wp:wrapNone/>
            <wp:docPr id="298118276" name="Picture 2981182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118276" name="Picture 2981182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7059" cy="14670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E49AF3" w14:textId="19570F3F" w:rsidR="0045786B" w:rsidRPr="00BF54FE" w:rsidRDefault="0045786B" w:rsidP="00BF54FE">
      <w:pPr>
        <w:pStyle w:val="contentspage"/>
      </w:pPr>
    </w:p>
    <w:p w14:paraId="7A4F96E8" w14:textId="06F5A25C" w:rsidR="0045786B" w:rsidRPr="00BF54FE" w:rsidRDefault="000F0614" w:rsidP="00BF54FE">
      <w:pPr>
        <w:pStyle w:val="contentspage"/>
      </w:pPr>
      <w:hyperlink w:anchor="_Where_to_find" w:history="1">
        <w:r w:rsidR="0045786B" w:rsidRPr="00BF54FE">
          <w:rPr>
            <w:rStyle w:val="Hyperlink"/>
            <w:color w:val="auto"/>
            <w:u w:val="none"/>
          </w:rPr>
          <w:t>Where to find more information</w:t>
        </w:r>
        <w:r w:rsidR="0045786B" w:rsidRPr="00BF54FE">
          <w:rPr>
            <w:rStyle w:val="Hyperlink"/>
            <w:color w:val="auto"/>
            <w:u w:val="none"/>
          </w:rPr>
          <w:tab/>
        </w:r>
        <w:r w:rsidR="00283F24" w:rsidRPr="00BF54FE">
          <w:rPr>
            <w:rStyle w:val="Hyperlink"/>
            <w:color w:val="auto"/>
            <w:u w:val="none"/>
          </w:rPr>
          <w:t>3</w:t>
        </w:r>
      </w:hyperlink>
      <w:r w:rsidR="00D40DC6">
        <w:rPr>
          <w:rStyle w:val="Hyperlink"/>
          <w:color w:val="auto"/>
          <w:u w:val="none"/>
        </w:rPr>
        <w:t>4</w:t>
      </w:r>
    </w:p>
    <w:p w14:paraId="030B213B" w14:textId="15EBAB4D" w:rsidR="006616D7" w:rsidRDefault="006616D7" w:rsidP="006616D7">
      <w:pPr>
        <w:pStyle w:val="contentspage"/>
        <w:rPr>
          <w:rFonts w:eastAsia="Times New Roman"/>
        </w:rPr>
      </w:pPr>
    </w:p>
    <w:p w14:paraId="210CEF40" w14:textId="084338EE" w:rsidR="006616D7" w:rsidRDefault="006616D7" w:rsidP="006616D7">
      <w:pPr>
        <w:spacing w:line="240" w:lineRule="auto"/>
        <w:ind w:left="0"/>
      </w:pPr>
      <w:r>
        <w:br w:type="page"/>
      </w:r>
    </w:p>
    <w:p w14:paraId="58CEB84E" w14:textId="4C792CD5" w:rsidR="00570380" w:rsidRPr="006616D7" w:rsidRDefault="00124EA8" w:rsidP="006616D7">
      <w:pPr>
        <w:pStyle w:val="Heading1"/>
      </w:pPr>
      <w:bookmarkStart w:id="0" w:name="_About_this_document"/>
      <w:bookmarkEnd w:id="0"/>
      <w:r w:rsidRPr="006616D7">
        <w:lastRenderedPageBreak/>
        <w:t xml:space="preserve">About this </w:t>
      </w:r>
      <w:r w:rsidR="006616D7" w:rsidRPr="006616D7">
        <w:t>document</w:t>
      </w:r>
    </w:p>
    <w:p w14:paraId="0D815EE2" w14:textId="06E85CFB" w:rsidR="00D852B6" w:rsidRDefault="00F60628" w:rsidP="00124EA8">
      <w:r>
        <w:rPr>
          <w:noProof/>
        </w:rPr>
        <w:drawing>
          <wp:anchor distT="0" distB="0" distL="114300" distR="114300" simplePos="0" relativeHeight="251681792" behindDoc="0" locked="0" layoutInCell="1" allowOverlap="1" wp14:anchorId="1A256767" wp14:editId="791EDD73">
            <wp:simplePos x="0" y="0"/>
            <wp:positionH relativeFrom="margin">
              <wp:posOffset>400</wp:posOffset>
            </wp:positionH>
            <wp:positionV relativeFrom="paragraph">
              <wp:posOffset>255905</wp:posOffset>
            </wp:positionV>
            <wp:extent cx="1424427" cy="1310485"/>
            <wp:effectExtent l="0" t="0" r="0" b="0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21BB2D" w14:textId="64F43028" w:rsidR="00EF4A04" w:rsidRDefault="00EF4A04" w:rsidP="00124EA8"/>
    <w:p w14:paraId="2416743B" w14:textId="4878A874" w:rsidR="00EF4A04" w:rsidRDefault="00EF4A04" w:rsidP="00736E4E">
      <w:r>
        <w:t xml:space="preserve">This </w:t>
      </w:r>
      <w:r w:rsidR="006616D7">
        <w:t xml:space="preserve">Easy Read document is from </w:t>
      </w:r>
      <w:r w:rsidR="006616D7" w:rsidRPr="006616D7">
        <w:rPr>
          <w:b/>
          <w:bCs/>
        </w:rPr>
        <w:t xml:space="preserve">Ara Poutama Aotearoa </w:t>
      </w:r>
      <w:r w:rsidR="006616D7">
        <w:rPr>
          <w:b/>
          <w:bCs/>
        </w:rPr>
        <w:softHyphen/>
        <w:t>–</w:t>
      </w:r>
      <w:r w:rsidR="006616D7" w:rsidRPr="006616D7">
        <w:rPr>
          <w:b/>
          <w:bCs/>
        </w:rPr>
        <w:t>Department of Corrections</w:t>
      </w:r>
      <w:r w:rsidR="006616D7">
        <w:t xml:space="preserve">. </w:t>
      </w:r>
    </w:p>
    <w:p w14:paraId="2B635C3B" w14:textId="6939B5BD" w:rsidR="006616D7" w:rsidRDefault="00F60628" w:rsidP="00736E4E">
      <w:r>
        <w:rPr>
          <w:noProof/>
        </w:rPr>
        <w:drawing>
          <wp:anchor distT="0" distB="0" distL="114300" distR="114300" simplePos="0" relativeHeight="252044288" behindDoc="0" locked="0" layoutInCell="1" allowOverlap="1" wp14:anchorId="13105C52" wp14:editId="302282BC">
            <wp:simplePos x="0" y="0"/>
            <wp:positionH relativeFrom="column">
              <wp:posOffset>-76200</wp:posOffset>
            </wp:positionH>
            <wp:positionV relativeFrom="paragraph">
              <wp:posOffset>38735</wp:posOffset>
            </wp:positionV>
            <wp:extent cx="1586230" cy="2247900"/>
            <wp:effectExtent l="0" t="0" r="0" b="0"/>
            <wp:wrapThrough wrapText="bothSides">
              <wp:wrapPolygon edited="0">
                <wp:start x="0" y="0"/>
                <wp:lineTo x="0" y="21417"/>
                <wp:lineTo x="21271" y="21417"/>
                <wp:lineTo x="21271" y="0"/>
                <wp:lineTo x="0" y="0"/>
              </wp:wrapPolygon>
            </wp:wrapThrough>
            <wp:docPr id="176558459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558459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6230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7C4E29" w14:textId="136F8E92" w:rsidR="006616D7" w:rsidRDefault="006616D7" w:rsidP="00736E4E"/>
    <w:p w14:paraId="38518936" w14:textId="2EF046E6" w:rsidR="006616D7" w:rsidRDefault="006616D7" w:rsidP="00736E4E">
      <w:r>
        <w:t xml:space="preserve">It is a </w:t>
      </w:r>
      <w:r w:rsidRPr="006616D7">
        <w:rPr>
          <w:b/>
          <w:bCs/>
        </w:rPr>
        <w:t>summary</w:t>
      </w:r>
      <w:r>
        <w:t xml:space="preserve"> of the </w:t>
      </w:r>
      <w:r w:rsidRPr="0038106D">
        <w:rPr>
          <w:b/>
          <w:bCs/>
        </w:rPr>
        <w:t>Disability Action Plan for 2023 to 2027</w:t>
      </w:r>
      <w:r>
        <w:t xml:space="preserve">. </w:t>
      </w:r>
    </w:p>
    <w:p w14:paraId="194ADFBA" w14:textId="77777777" w:rsidR="006616D7" w:rsidRDefault="006616D7" w:rsidP="00736E4E"/>
    <w:p w14:paraId="43AE3322" w14:textId="73EE8C46" w:rsidR="006616D7" w:rsidRDefault="00603D3F" w:rsidP="006616D7">
      <w:pPr>
        <w:rPr>
          <w:bdr w:val="none" w:sz="0" w:space="0" w:color="auto" w:frame="1"/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14912" behindDoc="1" locked="0" layoutInCell="1" allowOverlap="1" wp14:anchorId="5D9E55FE" wp14:editId="36FE3DBD">
                <wp:simplePos x="0" y="0"/>
                <wp:positionH relativeFrom="margin">
                  <wp:posOffset>2269067</wp:posOffset>
                </wp:positionH>
                <wp:positionV relativeFrom="paragraph">
                  <wp:posOffset>326813</wp:posOffset>
                </wp:positionV>
                <wp:extent cx="3552190" cy="1645920"/>
                <wp:effectExtent l="0" t="0" r="3810" b="5080"/>
                <wp:wrapNone/>
                <wp:docPr id="2086593249" name="Rectangle 20865932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2190" cy="16459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7B638A" id="Rectangle 2086593249" o:spid="_x0000_s1026" style="position:absolute;margin-left:178.65pt;margin-top:25.75pt;width:279.7pt;height:129.6pt;z-index:-2515015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0CEC66E9" w14:textId="14B28EAF" w:rsidR="006616D7" w:rsidRDefault="006616D7" w:rsidP="006616D7">
      <w:pPr>
        <w:rPr>
          <w:bdr w:val="none" w:sz="0" w:space="0" w:color="auto" w:frame="1"/>
          <w:lang w:eastAsia="en-NZ"/>
        </w:rPr>
      </w:pPr>
      <w:r>
        <w:rPr>
          <w:bdr w:val="none" w:sz="0" w:space="0" w:color="auto" w:frame="1"/>
          <w:lang w:eastAsia="en-NZ"/>
        </w:rPr>
        <w:t xml:space="preserve">A </w:t>
      </w:r>
      <w:r w:rsidRPr="00912905">
        <w:rPr>
          <w:b/>
          <w:bCs/>
          <w:bdr w:val="none" w:sz="0" w:space="0" w:color="auto" w:frame="1"/>
          <w:lang w:eastAsia="en-NZ"/>
        </w:rPr>
        <w:t>summary</w:t>
      </w:r>
      <w:r>
        <w:rPr>
          <w:bdr w:val="none" w:sz="0" w:space="0" w:color="auto" w:frame="1"/>
          <w:lang w:eastAsia="en-NZ"/>
        </w:rPr>
        <w:t xml:space="preserve"> is:</w:t>
      </w:r>
    </w:p>
    <w:p w14:paraId="6434BE07" w14:textId="2118970F" w:rsidR="006616D7" w:rsidRDefault="00A230D7" w:rsidP="006616D7">
      <w:pPr>
        <w:pStyle w:val="Listtoplevel"/>
        <w:rPr>
          <w:bdr w:val="none" w:sz="0" w:space="0" w:color="auto" w:frame="1"/>
          <w:lang w:eastAsia="en-NZ"/>
        </w:rPr>
      </w:pPr>
      <w:r>
        <w:rPr>
          <w:bdr w:val="none" w:sz="0" w:space="0" w:color="auto" w:frame="1"/>
          <w:lang w:eastAsia="en-NZ"/>
        </w:rPr>
        <w:drawing>
          <wp:anchor distT="0" distB="0" distL="114300" distR="114300" simplePos="0" relativeHeight="251767808" behindDoc="0" locked="0" layoutInCell="1" allowOverlap="1" wp14:anchorId="5778B0AA" wp14:editId="52935486">
            <wp:simplePos x="0" y="0"/>
            <wp:positionH relativeFrom="margin">
              <wp:align>left</wp:align>
            </wp:positionH>
            <wp:positionV relativeFrom="paragraph">
              <wp:posOffset>52705</wp:posOffset>
            </wp:positionV>
            <wp:extent cx="1546225" cy="1121410"/>
            <wp:effectExtent l="0" t="0" r="0" b="2540"/>
            <wp:wrapNone/>
            <wp:docPr id="827588869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7588869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6225" cy="1121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16D7">
        <w:rPr>
          <w:bdr w:val="none" w:sz="0" w:space="0" w:color="auto" w:frame="1"/>
          <w:lang w:eastAsia="en-NZ"/>
        </w:rPr>
        <w:t>shorter than the full document</w:t>
      </w:r>
    </w:p>
    <w:p w14:paraId="62E3B06B" w14:textId="687F3A5A" w:rsidR="006616D7" w:rsidRDefault="006616D7" w:rsidP="006616D7">
      <w:pPr>
        <w:pStyle w:val="Listtoplevel"/>
        <w:rPr>
          <w:bdr w:val="none" w:sz="0" w:space="0" w:color="auto" w:frame="1"/>
          <w:lang w:eastAsia="en-NZ"/>
        </w:rPr>
      </w:pPr>
      <w:r>
        <w:rPr>
          <w:bdr w:val="none" w:sz="0" w:space="0" w:color="auto" w:frame="1"/>
          <w:lang w:eastAsia="en-NZ"/>
        </w:rPr>
        <w:t xml:space="preserve">tells you the main ideas. </w:t>
      </w:r>
    </w:p>
    <w:p w14:paraId="1330DF00" w14:textId="77777777" w:rsidR="006616D7" w:rsidRDefault="006616D7" w:rsidP="006616D7">
      <w:pPr>
        <w:rPr>
          <w:bdr w:val="none" w:sz="0" w:space="0" w:color="auto" w:frame="1"/>
          <w:lang w:eastAsia="en-NZ"/>
        </w:rPr>
      </w:pPr>
    </w:p>
    <w:p w14:paraId="72361C25" w14:textId="0A7DB261" w:rsidR="006616D7" w:rsidRPr="006616D7" w:rsidRDefault="006616D7" w:rsidP="006616D7">
      <w:pPr>
        <w:rPr>
          <w:bdr w:val="none" w:sz="0" w:space="0" w:color="auto" w:frame="1"/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83168" behindDoc="1" locked="0" layoutInCell="1" allowOverlap="1" wp14:anchorId="1BB7123C" wp14:editId="791E82DA">
                <wp:simplePos x="0" y="0"/>
                <wp:positionH relativeFrom="margin">
                  <wp:posOffset>2269067</wp:posOffset>
                </wp:positionH>
                <wp:positionV relativeFrom="paragraph">
                  <wp:posOffset>348615</wp:posOffset>
                </wp:positionV>
                <wp:extent cx="3552190" cy="1361440"/>
                <wp:effectExtent l="0" t="0" r="3810" b="0"/>
                <wp:wrapNone/>
                <wp:docPr id="1587473849" name="Rectangle 15874738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2190" cy="13614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8ED30C" id="Rectangle 1587473849" o:spid="_x0000_s1026" style="position:absolute;margin-left:178.65pt;margin-top:27.45pt;width:279.7pt;height:107.2pt;z-index:-251533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20E2AFDA" w14:textId="24F45090" w:rsidR="006616D7" w:rsidRDefault="0038106D" w:rsidP="006616D7">
      <w:pPr>
        <w:pStyle w:val="BodyText"/>
      </w:pPr>
      <w:r>
        <w:rPr>
          <w:noProof/>
        </w:rPr>
        <w:drawing>
          <wp:anchor distT="0" distB="0" distL="114300" distR="114300" simplePos="0" relativeHeight="251862016" behindDoc="0" locked="0" layoutInCell="1" allowOverlap="1" wp14:anchorId="79B690F3" wp14:editId="228ECDCC">
            <wp:simplePos x="0" y="0"/>
            <wp:positionH relativeFrom="page">
              <wp:posOffset>521970</wp:posOffset>
            </wp:positionH>
            <wp:positionV relativeFrom="paragraph">
              <wp:posOffset>132080</wp:posOffset>
            </wp:positionV>
            <wp:extent cx="2363470" cy="447040"/>
            <wp:effectExtent l="0" t="0" r="0" b="0"/>
            <wp:wrapNone/>
            <wp:docPr id="2131714094" name="Picture 21317140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1714094" name="Picture 21317140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3470" cy="447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3D3F" w:rsidRPr="00603D3F">
        <w:rPr>
          <w:b/>
          <w:bCs/>
        </w:rPr>
        <w:t xml:space="preserve">Ara Poutama Aotearoa </w:t>
      </w:r>
      <w:r w:rsidR="00603D3F" w:rsidRPr="00603D3F">
        <w:rPr>
          <w:b/>
          <w:bCs/>
        </w:rPr>
        <w:softHyphen/>
        <w:t>– Department of Corrections</w:t>
      </w:r>
      <w:r w:rsidR="00603D3F" w:rsidRPr="003F0A48">
        <w:rPr>
          <w:b/>
          <w:bCs/>
        </w:rPr>
        <w:t xml:space="preserve"> </w:t>
      </w:r>
      <w:r w:rsidR="006616D7">
        <w:t xml:space="preserve">is the part of the </w:t>
      </w:r>
      <w:r w:rsidR="007D2BED">
        <w:t xml:space="preserve">Government </w:t>
      </w:r>
      <w:r w:rsidR="006616D7">
        <w:t xml:space="preserve">that looks after the </w:t>
      </w:r>
      <w:r w:rsidR="006616D7" w:rsidRPr="003F0A48">
        <w:rPr>
          <w:b/>
          <w:bCs/>
        </w:rPr>
        <w:t>corrections system</w:t>
      </w:r>
      <w:r w:rsidR="006616D7">
        <w:t>.</w:t>
      </w:r>
    </w:p>
    <w:p w14:paraId="79EE69AA" w14:textId="2559DC3E" w:rsidR="006616D7" w:rsidRDefault="006616D7" w:rsidP="00603D3F">
      <w:pPr>
        <w:ind w:left="0"/>
      </w:pPr>
    </w:p>
    <w:p w14:paraId="4A588EA0" w14:textId="083BEC8B" w:rsidR="006616D7" w:rsidRDefault="00F11C7C" w:rsidP="006616D7">
      <w:r>
        <w:rPr>
          <w:noProof/>
          <w:lang w:eastAsia="en-NZ"/>
        </w:rPr>
        <w:lastRenderedPageBreak/>
        <w:drawing>
          <wp:anchor distT="0" distB="0" distL="114300" distR="114300" simplePos="0" relativeHeight="252082176" behindDoc="1" locked="0" layoutInCell="1" allowOverlap="1" wp14:anchorId="7DEE4997" wp14:editId="24FF84BE">
            <wp:simplePos x="0" y="0"/>
            <wp:positionH relativeFrom="column">
              <wp:posOffset>-381000</wp:posOffset>
            </wp:positionH>
            <wp:positionV relativeFrom="paragraph">
              <wp:posOffset>-76200</wp:posOffset>
            </wp:positionV>
            <wp:extent cx="2419350" cy="1118870"/>
            <wp:effectExtent l="0" t="0" r="0" b="5080"/>
            <wp:wrapNone/>
            <wp:docPr id="1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9350" cy="1118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145D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92384" behindDoc="1" locked="0" layoutInCell="1" allowOverlap="1" wp14:anchorId="24714B5B" wp14:editId="5FA99813">
                <wp:simplePos x="0" y="0"/>
                <wp:positionH relativeFrom="margin">
                  <wp:posOffset>2228850</wp:posOffset>
                </wp:positionH>
                <wp:positionV relativeFrom="paragraph">
                  <wp:posOffset>-95250</wp:posOffset>
                </wp:positionV>
                <wp:extent cx="3552190" cy="2924175"/>
                <wp:effectExtent l="0" t="0" r="0" b="9525"/>
                <wp:wrapNone/>
                <wp:docPr id="1105885704" name="Rectangle 11058857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2190" cy="29241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C133AE" id="Rectangle 1105885704" o:spid="_x0000_s1026" style="position:absolute;margin-left:175.5pt;margin-top:-7.5pt;width:279.7pt;height:230.25pt;z-index:-251524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  <w:r w:rsidR="006616D7">
        <w:t xml:space="preserve">The </w:t>
      </w:r>
      <w:r w:rsidR="006616D7" w:rsidRPr="004C4ACE">
        <w:rPr>
          <w:b/>
          <w:bCs/>
        </w:rPr>
        <w:t>corrections system</w:t>
      </w:r>
      <w:r w:rsidR="009B145D">
        <w:rPr>
          <w:b/>
          <w:bCs/>
        </w:rPr>
        <w:t xml:space="preserve"> </w:t>
      </w:r>
      <w:r w:rsidR="009B145D" w:rsidRPr="009B145D">
        <w:t>looks after</w:t>
      </w:r>
      <w:r w:rsidR="006616D7">
        <w:t>:</w:t>
      </w:r>
    </w:p>
    <w:p w14:paraId="69CBAA37" w14:textId="26A56B73" w:rsidR="006616D7" w:rsidRDefault="009B145D" w:rsidP="009B145D">
      <w:pPr>
        <w:pStyle w:val="Listtoplevel"/>
      </w:pPr>
      <w:r>
        <w:t xml:space="preserve">the running of </w:t>
      </w:r>
      <w:r w:rsidR="006616D7">
        <w:t>prison</w:t>
      </w:r>
      <w:r>
        <w:t>s</w:t>
      </w:r>
      <w:r w:rsidR="006616D7">
        <w:t xml:space="preserve"> </w:t>
      </w:r>
    </w:p>
    <w:p w14:paraId="601F22BE" w14:textId="1D28E8D1" w:rsidR="009B145D" w:rsidRDefault="009B145D" w:rsidP="009B145D">
      <w:pPr>
        <w:pStyle w:val="Listtoplevel"/>
      </w:pPr>
      <w:r w:rsidRPr="009B145D">
        <w:drawing>
          <wp:anchor distT="0" distB="0" distL="114300" distR="114300" simplePos="0" relativeHeight="252067840" behindDoc="0" locked="0" layoutInCell="1" allowOverlap="1" wp14:anchorId="781226E1" wp14:editId="725AB6B8">
            <wp:simplePos x="0" y="0"/>
            <wp:positionH relativeFrom="margin">
              <wp:align>left</wp:align>
            </wp:positionH>
            <wp:positionV relativeFrom="paragraph">
              <wp:posOffset>238125</wp:posOffset>
            </wp:positionV>
            <wp:extent cx="1552575" cy="1552575"/>
            <wp:effectExtent l="0" t="0" r="9525" b="9525"/>
            <wp:wrapThrough wrapText="bothSides">
              <wp:wrapPolygon edited="0">
                <wp:start x="0" y="0"/>
                <wp:lineTo x="0" y="21467"/>
                <wp:lineTo x="21467" y="21467"/>
                <wp:lineTo x="21467" y="0"/>
                <wp:lineTo x="0" y="0"/>
              </wp:wrapPolygon>
            </wp:wrapThrough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people who are in prision</w:t>
      </w:r>
    </w:p>
    <w:p w14:paraId="420C3756" w14:textId="607254B7" w:rsidR="009B145D" w:rsidRDefault="009B145D" w:rsidP="009B145D">
      <w:pPr>
        <w:pStyle w:val="Listtoplevel"/>
      </w:pPr>
      <w:r>
        <w:t>people who are on community sentences / orders.</w:t>
      </w:r>
    </w:p>
    <w:p w14:paraId="18A22C7A" w14:textId="6F1A3E1D" w:rsidR="006616D7" w:rsidRDefault="006616D7" w:rsidP="00603D3F">
      <w:pPr>
        <w:ind w:left="0"/>
      </w:pPr>
    </w:p>
    <w:p w14:paraId="0EC36CA1" w14:textId="1B50D32E" w:rsidR="009B145D" w:rsidRDefault="009B145D" w:rsidP="00603D3F">
      <w:pPr>
        <w:ind w:left="0"/>
      </w:pPr>
      <w:r>
        <w:rPr>
          <w:rFonts w:asciiTheme="minorHAnsi" w:hAnsiTheme="minorHAnsi"/>
          <w:noProof/>
          <w:sz w:val="22"/>
          <w:lang w:eastAsia="en-NZ"/>
        </w:rPr>
        <mc:AlternateContent>
          <mc:Choice Requires="wps">
            <w:drawing>
              <wp:anchor distT="0" distB="0" distL="114300" distR="114300" simplePos="0" relativeHeight="251781120" behindDoc="1" locked="0" layoutInCell="1" allowOverlap="1" wp14:anchorId="4C88E4CD" wp14:editId="1D209FD1">
                <wp:simplePos x="0" y="0"/>
                <wp:positionH relativeFrom="margin">
                  <wp:posOffset>2200275</wp:posOffset>
                </wp:positionH>
                <wp:positionV relativeFrom="paragraph">
                  <wp:posOffset>256540</wp:posOffset>
                </wp:positionV>
                <wp:extent cx="3552190" cy="1181100"/>
                <wp:effectExtent l="0" t="0" r="0" b="0"/>
                <wp:wrapNone/>
                <wp:docPr id="1678606319" name="Rectangle 1678606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2190" cy="11811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  <a:alpha val="60029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CF75D9" id="Rectangle 1678606319" o:spid="_x0000_s1026" style="position:absolute;margin-left:173.25pt;margin-top:20.2pt;width:279.7pt;height:93pt;z-index:-251535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" fillcolor="#ffe599 [1303]" stroked="f" strokeweight="1pt">
                <v:fill opacity="39321f"/>
                <w10:wrap anchorx="margin"/>
              </v:rect>
            </w:pict>
          </mc:Fallback>
        </mc:AlternateContent>
      </w:r>
    </w:p>
    <w:p w14:paraId="2090F972" w14:textId="31E78E74" w:rsidR="006616D7" w:rsidRDefault="0038106D" w:rsidP="006616D7">
      <w:r>
        <w:rPr>
          <w:noProof/>
        </w:rPr>
        <w:drawing>
          <wp:anchor distT="0" distB="0" distL="114300" distR="114300" simplePos="0" relativeHeight="251864064" behindDoc="0" locked="0" layoutInCell="1" allowOverlap="1" wp14:anchorId="42AC4B5D" wp14:editId="079FC8DB">
            <wp:simplePos x="0" y="0"/>
            <wp:positionH relativeFrom="page">
              <wp:posOffset>626766</wp:posOffset>
            </wp:positionH>
            <wp:positionV relativeFrom="paragraph">
              <wp:posOffset>298450</wp:posOffset>
            </wp:positionV>
            <wp:extent cx="2187253" cy="413173"/>
            <wp:effectExtent l="0" t="0" r="0" b="6350"/>
            <wp:wrapNone/>
            <wp:docPr id="447904181" name="Picture 4479041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904181" name="Picture 4479041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7253" cy="4131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16D7">
        <w:t xml:space="preserve">In this document we will call </w:t>
      </w:r>
      <w:r w:rsidR="00603D3F" w:rsidRPr="00603D3F">
        <w:t xml:space="preserve">Ara Poutama Aotearoa </w:t>
      </w:r>
      <w:r w:rsidR="00603D3F" w:rsidRPr="00603D3F">
        <w:softHyphen/>
        <w:t>–</w:t>
      </w:r>
      <w:r w:rsidR="00603D3F">
        <w:t xml:space="preserve"> </w:t>
      </w:r>
      <w:r w:rsidR="00603D3F" w:rsidRPr="00603D3F">
        <w:t>Department of Corrections</w:t>
      </w:r>
      <w:r w:rsidR="009B145D">
        <w:t xml:space="preserve"> </w:t>
      </w:r>
      <w:r w:rsidR="009B145D" w:rsidRPr="00603D3F">
        <w:t>–</w:t>
      </w:r>
      <w:r w:rsidR="009B145D">
        <w:t xml:space="preserve"> </w:t>
      </w:r>
      <w:r w:rsidR="009B145D">
        <w:rPr>
          <w:b/>
          <w:bCs/>
        </w:rPr>
        <w:t>Corrections</w:t>
      </w:r>
      <w:r w:rsidR="006616D7" w:rsidRPr="003B55F2">
        <w:rPr>
          <w:b/>
          <w:bCs/>
        </w:rPr>
        <w:t xml:space="preserve"> </w:t>
      </w:r>
      <w:r w:rsidR="006616D7">
        <w:t xml:space="preserve">for short. </w:t>
      </w:r>
    </w:p>
    <w:p w14:paraId="74BE5BEF" w14:textId="002F5299" w:rsidR="006616D7" w:rsidRDefault="006616D7" w:rsidP="006616D7"/>
    <w:p w14:paraId="4F0C2BA2" w14:textId="0B2D8D46" w:rsidR="001B1A80" w:rsidRDefault="00F60628" w:rsidP="006616D7">
      <w:r>
        <w:rPr>
          <w:noProof/>
        </w:rPr>
        <w:drawing>
          <wp:anchor distT="0" distB="0" distL="114300" distR="114300" simplePos="0" relativeHeight="251865088" behindDoc="0" locked="0" layoutInCell="1" allowOverlap="1" wp14:anchorId="6ABA72E3" wp14:editId="17E92851">
            <wp:simplePos x="0" y="0"/>
            <wp:positionH relativeFrom="margin">
              <wp:posOffset>66675</wp:posOffset>
            </wp:positionH>
            <wp:positionV relativeFrom="paragraph">
              <wp:posOffset>304800</wp:posOffset>
            </wp:positionV>
            <wp:extent cx="1190625" cy="1239280"/>
            <wp:effectExtent l="0" t="0" r="0" b="0"/>
            <wp:wrapNone/>
            <wp:docPr id="128246556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246556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1239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354C0C" w14:textId="304F3B30" w:rsidR="001B1A80" w:rsidRDefault="001B1A80" w:rsidP="006616D7">
      <w:r>
        <w:t xml:space="preserve">You can read the full Disability Action Plan on the </w:t>
      </w:r>
      <w:r w:rsidR="009B145D">
        <w:t xml:space="preserve">Corrections </w:t>
      </w:r>
      <w:r>
        <w:t>website at:</w:t>
      </w:r>
    </w:p>
    <w:p w14:paraId="6B1921A0" w14:textId="77777777" w:rsidR="001B1A80" w:rsidRDefault="001B1A80" w:rsidP="006616D7"/>
    <w:p w14:paraId="6E517717" w14:textId="5FF3F60E" w:rsidR="004C41DF" w:rsidRPr="00866A44" w:rsidRDefault="00866A44" w:rsidP="006616D7">
      <w:pPr>
        <w:rPr>
          <w:b/>
          <w:bCs/>
        </w:rPr>
      </w:pPr>
      <w:r w:rsidRPr="00866A44">
        <w:rPr>
          <w:b/>
          <w:bCs/>
        </w:rPr>
        <w:t>https://tinyurl.com/DOCDAP</w:t>
      </w:r>
    </w:p>
    <w:p w14:paraId="767A8C9B" w14:textId="671CE8FC" w:rsidR="00866A44" w:rsidRDefault="00F635D0" w:rsidP="006616D7">
      <w:r>
        <w:rPr>
          <w:noProof/>
        </w:rPr>
        <w:drawing>
          <wp:anchor distT="0" distB="0" distL="114300" distR="114300" simplePos="0" relativeHeight="251867136" behindDoc="0" locked="0" layoutInCell="1" allowOverlap="1" wp14:anchorId="040D2F9C" wp14:editId="66BC6C16">
            <wp:simplePos x="0" y="0"/>
            <wp:positionH relativeFrom="margin">
              <wp:posOffset>-60960</wp:posOffset>
            </wp:positionH>
            <wp:positionV relativeFrom="paragraph">
              <wp:posOffset>128905</wp:posOffset>
            </wp:positionV>
            <wp:extent cx="1424427" cy="1310485"/>
            <wp:effectExtent l="0" t="0" r="0" b="0"/>
            <wp:wrapNone/>
            <wp:docPr id="650516430" name="Picture 6505164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516430" name="Picture 6505164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9126B1" w14:textId="420ED058" w:rsidR="00866A44" w:rsidRDefault="00F60628" w:rsidP="006616D7">
      <w:r>
        <w:rPr>
          <w:noProof/>
        </w:rPr>
        <w:drawing>
          <wp:anchor distT="0" distB="0" distL="114300" distR="114300" simplePos="0" relativeHeight="251868160" behindDoc="0" locked="0" layoutInCell="1" allowOverlap="1" wp14:anchorId="2CC9AE32" wp14:editId="2A9A0D47">
            <wp:simplePos x="0" y="0"/>
            <wp:positionH relativeFrom="column">
              <wp:posOffset>1125220</wp:posOffset>
            </wp:positionH>
            <wp:positionV relativeFrom="paragraph">
              <wp:posOffset>285750</wp:posOffset>
            </wp:positionV>
            <wp:extent cx="704427" cy="704427"/>
            <wp:effectExtent l="0" t="0" r="0" b="0"/>
            <wp:wrapNone/>
            <wp:docPr id="1082920601" name="Graphic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2920601" name="Graphic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427" cy="7044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375AB9" w14:textId="716B725A" w:rsidR="00866A44" w:rsidRDefault="00866A44" w:rsidP="006616D7">
      <w:r>
        <w:t>The full Disability Action Plan is not in Easy Read.</w:t>
      </w:r>
    </w:p>
    <w:p w14:paraId="2F9C49DA" w14:textId="77777777" w:rsidR="00866A44" w:rsidRDefault="00866A44" w:rsidP="006616D7">
      <w:pPr>
        <w:pStyle w:val="BodyText"/>
      </w:pPr>
    </w:p>
    <w:p w14:paraId="06149217" w14:textId="3AC08445" w:rsidR="005C2BAA" w:rsidRDefault="005C2BAA" w:rsidP="005C2BAA">
      <w:pPr>
        <w:pStyle w:val="Heading1"/>
        <w:rPr>
          <w:noProof/>
          <w:bdr w:val="none" w:sz="0" w:space="0" w:color="auto" w:frame="1"/>
          <w:lang w:val="en-GB" w:eastAsia="en-NZ"/>
        </w:rPr>
      </w:pPr>
      <w:bookmarkStart w:id="1" w:name="_Why_is_the"/>
      <w:bookmarkEnd w:id="1"/>
      <w:r>
        <w:rPr>
          <w:noProof/>
          <w:bdr w:val="none" w:sz="0" w:space="0" w:color="auto" w:frame="1"/>
          <w:lang w:val="en-GB" w:eastAsia="en-NZ"/>
        </w:rPr>
        <w:lastRenderedPageBreak/>
        <w:t xml:space="preserve">Why is the Disability </w:t>
      </w:r>
      <w:r w:rsidR="00591CBB">
        <w:rPr>
          <w:noProof/>
          <w:bdr w:val="none" w:sz="0" w:space="0" w:color="auto" w:frame="1"/>
          <w:lang w:val="en-GB" w:eastAsia="en-NZ"/>
        </w:rPr>
        <w:t xml:space="preserve">Action </w:t>
      </w:r>
      <w:r>
        <w:rPr>
          <w:noProof/>
          <w:bdr w:val="none" w:sz="0" w:space="0" w:color="auto" w:frame="1"/>
          <w:lang w:val="en-GB" w:eastAsia="en-NZ"/>
        </w:rPr>
        <w:t>Plan needed?</w:t>
      </w:r>
    </w:p>
    <w:p w14:paraId="5E353287" w14:textId="48110438" w:rsidR="005C2BAA" w:rsidRDefault="005C2BAA" w:rsidP="005C2BAA">
      <w:pPr>
        <w:rPr>
          <w:lang w:val="en-GB" w:eastAsia="en-NZ"/>
        </w:rPr>
      </w:pPr>
    </w:p>
    <w:p w14:paraId="39E04B65" w14:textId="04A88DF6" w:rsidR="005C2BAA" w:rsidRDefault="00591CBB" w:rsidP="005C2BAA">
      <w:pPr>
        <w:rPr>
          <w:lang w:val="en-GB" w:eastAsia="en-NZ"/>
        </w:rPr>
      </w:pPr>
      <w:r>
        <w:rPr>
          <w:noProof/>
          <w:lang w:val="en-GB" w:eastAsia="en-NZ"/>
        </w:rPr>
        <w:drawing>
          <wp:anchor distT="0" distB="0" distL="114300" distR="114300" simplePos="0" relativeHeight="252054528" behindDoc="0" locked="0" layoutInCell="1" allowOverlap="1" wp14:anchorId="3C3D3DB6" wp14:editId="276F308D">
            <wp:simplePos x="0" y="0"/>
            <wp:positionH relativeFrom="column">
              <wp:posOffset>-66675</wp:posOffset>
            </wp:positionH>
            <wp:positionV relativeFrom="paragraph">
              <wp:posOffset>202565</wp:posOffset>
            </wp:positionV>
            <wp:extent cx="1809750" cy="1129030"/>
            <wp:effectExtent l="0" t="0" r="0" b="0"/>
            <wp:wrapThrough wrapText="bothSides">
              <wp:wrapPolygon edited="0">
                <wp:start x="0" y="0"/>
                <wp:lineTo x="0" y="21138"/>
                <wp:lineTo x="21373" y="21138"/>
                <wp:lineTo x="21373" y="0"/>
                <wp:lineTo x="0" y="0"/>
              </wp:wrapPolygon>
            </wp:wrapThrough>
            <wp:docPr id="132224725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24725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1129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9C087A" w14:textId="79B7852C" w:rsidR="00591CBB" w:rsidRDefault="00591CBB" w:rsidP="00591CBB">
      <w:pPr>
        <w:rPr>
          <w:lang w:val="en-GB" w:eastAsia="en-NZ"/>
        </w:rPr>
      </w:pPr>
      <w:r>
        <w:rPr>
          <w:lang w:val="en-GB" w:eastAsia="en-NZ"/>
        </w:rPr>
        <w:t>The New Zealand Government wants to make life better for everyone in New Zealand.</w:t>
      </w:r>
    </w:p>
    <w:p w14:paraId="58A1D162" w14:textId="67228058" w:rsidR="00591CBB" w:rsidRDefault="009253A5" w:rsidP="005C2BAA">
      <w:pPr>
        <w:rPr>
          <w:lang w:val="en-GB" w:eastAsia="en-NZ"/>
        </w:rPr>
      </w:pPr>
      <w:r w:rsidRPr="009253A5">
        <w:rPr>
          <w:noProof/>
          <w:lang w:val="en-GB" w:eastAsia="en-NZ"/>
        </w:rPr>
        <w:drawing>
          <wp:anchor distT="0" distB="0" distL="114300" distR="114300" simplePos="0" relativeHeight="252086272" behindDoc="0" locked="0" layoutInCell="1" allowOverlap="1" wp14:anchorId="4BA27F63" wp14:editId="4B09BCB3">
            <wp:simplePos x="0" y="0"/>
            <wp:positionH relativeFrom="column">
              <wp:posOffset>66675</wp:posOffset>
            </wp:positionH>
            <wp:positionV relativeFrom="paragraph">
              <wp:posOffset>153035</wp:posOffset>
            </wp:positionV>
            <wp:extent cx="1647825" cy="1647825"/>
            <wp:effectExtent l="0" t="0" r="0" b="9525"/>
            <wp:wrapThrough wrapText="bothSides">
              <wp:wrapPolygon edited="0">
                <wp:start x="1998" y="0"/>
                <wp:lineTo x="1998" y="19977"/>
                <wp:lineTo x="3746" y="20476"/>
                <wp:lineTo x="14733" y="20476"/>
                <wp:lineTo x="14983" y="21475"/>
                <wp:lineTo x="19228" y="21475"/>
                <wp:lineTo x="19228" y="20476"/>
                <wp:lineTo x="17729" y="16481"/>
                <wp:lineTo x="17480" y="999"/>
                <wp:lineTo x="17230" y="0"/>
                <wp:lineTo x="1998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131918" w14:textId="4FFE3ACC" w:rsidR="00591CBB" w:rsidRDefault="00591CBB" w:rsidP="005C2BAA">
      <w:pPr>
        <w:rPr>
          <w:lang w:val="en-GB" w:eastAsia="en-NZ"/>
        </w:rPr>
      </w:pPr>
    </w:p>
    <w:p w14:paraId="65628DD0" w14:textId="749A7448" w:rsidR="009253A5" w:rsidRDefault="00F11C7C" w:rsidP="00F11C7C">
      <w:pPr>
        <w:rPr>
          <w:lang w:val="en-GB" w:eastAsia="en-NZ"/>
        </w:rPr>
      </w:pPr>
      <w:r>
        <w:rPr>
          <w:lang w:val="en-GB" w:eastAsia="en-NZ"/>
        </w:rPr>
        <w:t>In 2013 Stats NZ</w:t>
      </w:r>
      <w:r w:rsidR="009253A5">
        <w:rPr>
          <w:lang w:val="en-GB" w:eastAsia="en-NZ"/>
        </w:rPr>
        <w:t xml:space="preserve"> did a Disability </w:t>
      </w:r>
      <w:r w:rsidR="009253A5" w:rsidRPr="009253A5">
        <w:rPr>
          <w:b/>
          <w:bCs/>
          <w:lang w:val="en-GB" w:eastAsia="en-NZ"/>
        </w:rPr>
        <w:t>Survey</w:t>
      </w:r>
      <w:r w:rsidR="009253A5">
        <w:rPr>
          <w:lang w:val="en-GB" w:eastAsia="en-NZ"/>
        </w:rPr>
        <w:t xml:space="preserve"> that gets information from disabled people.</w:t>
      </w:r>
    </w:p>
    <w:p w14:paraId="42A49C90" w14:textId="77777777" w:rsidR="009253A5" w:rsidRDefault="009253A5" w:rsidP="009253A5">
      <w:r>
        <w:rPr>
          <w:noProof/>
        </w:rPr>
        <w:drawing>
          <wp:anchor distT="0" distB="0" distL="114300" distR="114300" simplePos="0" relativeHeight="252085248" behindDoc="0" locked="0" layoutInCell="1" allowOverlap="1" wp14:anchorId="66B9F3F7" wp14:editId="2CA107C3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801495" cy="1801495"/>
            <wp:effectExtent l="0" t="0" r="8255" b="0"/>
            <wp:wrapNone/>
            <wp:docPr id="2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4495015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1495" cy="1801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172517" w14:textId="77777777" w:rsidR="009253A5" w:rsidRDefault="009253A5" w:rsidP="009253A5"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084224" behindDoc="1" locked="0" layoutInCell="1" allowOverlap="1" wp14:anchorId="21C7F774" wp14:editId="395C1C48">
                <wp:simplePos x="0" y="0"/>
                <wp:positionH relativeFrom="margin">
                  <wp:posOffset>2286000</wp:posOffset>
                </wp:positionH>
                <wp:positionV relativeFrom="paragraph">
                  <wp:posOffset>307975</wp:posOffset>
                </wp:positionV>
                <wp:extent cx="3504565" cy="800100"/>
                <wp:effectExtent l="0" t="0" r="635" b="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4565" cy="8001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B6930B" id="Rectangle 22" o:spid="_x0000_s1026" style="position:absolute;margin-left:180pt;margin-top:24.25pt;width:275.95pt;height:63pt;z-index:-251232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</w:p>
    <w:p w14:paraId="52F6C8F5" w14:textId="74F20253" w:rsidR="009253A5" w:rsidRDefault="009253A5" w:rsidP="009253A5">
      <w:pPr>
        <w:pStyle w:val="BodyText"/>
      </w:pPr>
      <w:r>
        <w:t xml:space="preserve">A </w:t>
      </w:r>
      <w:r w:rsidRPr="00AC0960">
        <w:rPr>
          <w:b/>
          <w:bCs/>
        </w:rPr>
        <w:t>survey</w:t>
      </w:r>
      <w:r>
        <w:t xml:space="preserve"> is when someone asks you questions to find out information.</w:t>
      </w:r>
    </w:p>
    <w:p w14:paraId="60884488" w14:textId="77777777" w:rsidR="009253A5" w:rsidRDefault="009253A5" w:rsidP="009253A5"/>
    <w:p w14:paraId="6BCDF8D7" w14:textId="1C07A575" w:rsidR="009253A5" w:rsidRDefault="009253A5" w:rsidP="009253A5">
      <w:r>
        <w:rPr>
          <w:noProof/>
        </w:rPr>
        <w:drawing>
          <wp:anchor distT="0" distB="0" distL="114300" distR="114300" simplePos="0" relativeHeight="251870208" behindDoc="0" locked="0" layoutInCell="1" allowOverlap="1" wp14:anchorId="5D8FF7EF" wp14:editId="38A6B278">
            <wp:simplePos x="0" y="0"/>
            <wp:positionH relativeFrom="margin">
              <wp:posOffset>180975</wp:posOffset>
            </wp:positionH>
            <wp:positionV relativeFrom="paragraph">
              <wp:posOffset>48260</wp:posOffset>
            </wp:positionV>
            <wp:extent cx="1352550" cy="1631315"/>
            <wp:effectExtent l="0" t="0" r="0" b="0"/>
            <wp:wrapNone/>
            <wp:docPr id="527853406" name="Picture 5278534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853406" name="Picture 5278534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6910"/>
                    <a:stretch/>
                  </pic:blipFill>
                  <pic:spPr bwMode="auto">
                    <a:xfrm>
                      <a:off x="0" y="0"/>
                      <a:ext cx="1352550" cy="16313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35DFC8" w14:textId="162ABCA4" w:rsidR="00F11C7C" w:rsidRDefault="009253A5" w:rsidP="00F11C7C">
      <w:r>
        <w:rPr>
          <w:lang w:val="en-GB" w:eastAsia="en-NZ"/>
        </w:rPr>
        <w:t xml:space="preserve">The survey found that </w:t>
      </w:r>
      <w:r w:rsidR="00F11C7C">
        <w:rPr>
          <w:lang w:val="en-GB" w:eastAsia="en-NZ"/>
        </w:rPr>
        <w:t>a</w:t>
      </w:r>
      <w:r w:rsidR="005C2BAA">
        <w:rPr>
          <w:lang w:val="en-GB" w:eastAsia="en-NZ"/>
        </w:rPr>
        <w:t xml:space="preserve">round 1 person in every 4 people in New Zealand </w:t>
      </w:r>
      <w:r w:rsidR="007D2BED">
        <w:rPr>
          <w:lang w:val="en-GB" w:eastAsia="en-NZ"/>
        </w:rPr>
        <w:t xml:space="preserve">is </w:t>
      </w:r>
      <w:r w:rsidR="005C2BAA">
        <w:rPr>
          <w:lang w:val="en-GB" w:eastAsia="en-NZ"/>
        </w:rPr>
        <w:t>disabled.</w:t>
      </w:r>
    </w:p>
    <w:p w14:paraId="19DFDA10" w14:textId="5365475C" w:rsidR="005C2BAA" w:rsidRDefault="005C2BAA" w:rsidP="005C2BAA">
      <w:pPr>
        <w:rPr>
          <w:lang w:val="en-GB" w:eastAsia="en-NZ"/>
        </w:rPr>
      </w:pPr>
    </w:p>
    <w:p w14:paraId="4FC0A56E" w14:textId="3008D8A8" w:rsidR="009253A5" w:rsidRDefault="009253A5" w:rsidP="005C2BAA">
      <w:pPr>
        <w:rPr>
          <w:lang w:val="en-GB" w:eastAsia="en-NZ"/>
        </w:rPr>
      </w:pPr>
    </w:p>
    <w:p w14:paraId="419B229F" w14:textId="77777777" w:rsidR="009253A5" w:rsidRDefault="009253A5">
      <w:pPr>
        <w:spacing w:line="240" w:lineRule="auto"/>
        <w:ind w:left="0"/>
        <w:rPr>
          <w:lang w:val="en-GB" w:eastAsia="en-NZ"/>
        </w:rPr>
      </w:pPr>
      <w:r>
        <w:rPr>
          <w:lang w:val="en-GB" w:eastAsia="en-NZ"/>
        </w:rPr>
        <w:br w:type="page"/>
      </w:r>
    </w:p>
    <w:p w14:paraId="6BFCAB8E" w14:textId="0CBBE79F" w:rsidR="005C2BAA" w:rsidRDefault="009253A5" w:rsidP="005C2BAA">
      <w:pPr>
        <w:rPr>
          <w:lang w:val="en-GB" w:eastAsia="en-NZ"/>
        </w:rPr>
      </w:pPr>
      <w:r>
        <w:rPr>
          <w:noProof/>
          <w:lang w:val="en-GB" w:eastAsia="en-NZ"/>
        </w:rPr>
        <w:lastRenderedPageBreak/>
        <w:drawing>
          <wp:anchor distT="0" distB="0" distL="114300" distR="114300" simplePos="0" relativeHeight="251873280" behindDoc="0" locked="0" layoutInCell="1" allowOverlap="1" wp14:anchorId="7AC9E69E" wp14:editId="06AA00C2">
            <wp:simplePos x="0" y="0"/>
            <wp:positionH relativeFrom="margin">
              <wp:posOffset>19050</wp:posOffset>
            </wp:positionH>
            <wp:positionV relativeFrom="paragraph">
              <wp:posOffset>-140970</wp:posOffset>
            </wp:positionV>
            <wp:extent cx="1374775" cy="1374775"/>
            <wp:effectExtent l="0" t="0" r="0" b="0"/>
            <wp:wrapNone/>
            <wp:docPr id="1132535300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2535300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4775" cy="1374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C2BAA">
        <w:rPr>
          <w:lang w:val="en-GB" w:eastAsia="en-NZ"/>
        </w:rPr>
        <w:t xml:space="preserve">There are more </w:t>
      </w:r>
      <w:r w:rsidR="007D2BED">
        <w:rPr>
          <w:lang w:val="en-GB" w:eastAsia="en-NZ"/>
        </w:rPr>
        <w:t xml:space="preserve">tāngata </w:t>
      </w:r>
      <w:proofErr w:type="spellStart"/>
      <w:r w:rsidR="00F60628">
        <w:rPr>
          <w:lang w:val="en-GB" w:eastAsia="en-NZ"/>
        </w:rPr>
        <w:t>whaikaha</w:t>
      </w:r>
      <w:proofErr w:type="spellEnd"/>
      <w:r w:rsidR="00F60628">
        <w:rPr>
          <w:lang w:val="en-GB" w:eastAsia="en-NZ"/>
        </w:rPr>
        <w:t xml:space="preserve"> Māori / </w:t>
      </w:r>
      <w:r w:rsidR="005C2BAA">
        <w:rPr>
          <w:lang w:val="en-GB" w:eastAsia="en-NZ"/>
        </w:rPr>
        <w:t>Māori disabled people than non-Māori disabled people in:</w:t>
      </w:r>
    </w:p>
    <w:p w14:paraId="77BFE593" w14:textId="1EAD7ECD" w:rsidR="009253A5" w:rsidRDefault="009253A5" w:rsidP="005C2BAA">
      <w:pPr>
        <w:rPr>
          <w:lang w:val="en-GB"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2073984" behindDoc="0" locked="0" layoutInCell="1" allowOverlap="1" wp14:anchorId="4E21EBC3" wp14:editId="1E41875C">
            <wp:simplePos x="0" y="0"/>
            <wp:positionH relativeFrom="column">
              <wp:posOffset>-381000</wp:posOffset>
            </wp:positionH>
            <wp:positionV relativeFrom="paragraph">
              <wp:posOffset>365760</wp:posOffset>
            </wp:positionV>
            <wp:extent cx="2362200" cy="1092835"/>
            <wp:effectExtent l="0" t="0" r="0" b="0"/>
            <wp:wrapThrough wrapText="bothSides">
              <wp:wrapPolygon edited="0">
                <wp:start x="0" y="0"/>
                <wp:lineTo x="0" y="21085"/>
                <wp:lineTo x="21426" y="21085"/>
                <wp:lineTo x="21426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1092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771C24" w14:textId="001E1F90" w:rsidR="009253A5" w:rsidRDefault="005C2BAA" w:rsidP="009253A5">
      <w:pPr>
        <w:pStyle w:val="Listtoplevel"/>
        <w:spacing w:before="0"/>
        <w:rPr>
          <w:lang w:eastAsia="en-NZ"/>
        </w:rPr>
      </w:pPr>
      <w:r>
        <w:rPr>
          <w:lang w:eastAsia="en-NZ"/>
        </w:rPr>
        <w:t>all of New Zealand</w:t>
      </w:r>
    </w:p>
    <w:p w14:paraId="11D96054" w14:textId="77777777" w:rsidR="009253A5" w:rsidRDefault="009253A5" w:rsidP="009253A5">
      <w:pPr>
        <w:pStyle w:val="Listtoplevel"/>
        <w:numPr>
          <w:ilvl w:val="0"/>
          <w:numId w:val="0"/>
        </w:numPr>
        <w:spacing w:before="0"/>
        <w:ind w:left="4253"/>
        <w:rPr>
          <w:lang w:eastAsia="en-NZ"/>
        </w:rPr>
      </w:pPr>
    </w:p>
    <w:p w14:paraId="742C37C0" w14:textId="7801AEDF" w:rsidR="005C2BAA" w:rsidRDefault="005C2BAA" w:rsidP="009253A5">
      <w:pPr>
        <w:pStyle w:val="Listtoplevel"/>
        <w:spacing w:before="0"/>
        <w:rPr>
          <w:lang w:eastAsia="en-NZ"/>
        </w:rPr>
      </w:pPr>
      <w:r>
        <w:rPr>
          <w:lang w:eastAsia="en-NZ"/>
        </w:rPr>
        <w:t xml:space="preserve">New Zealand prisons. </w:t>
      </w:r>
    </w:p>
    <w:p w14:paraId="5F63B317" w14:textId="77777777" w:rsidR="005C2BAA" w:rsidRDefault="005C2BAA" w:rsidP="009253A5">
      <w:pPr>
        <w:rPr>
          <w:lang w:val="en-GB" w:eastAsia="en-NZ"/>
        </w:rPr>
      </w:pPr>
    </w:p>
    <w:p w14:paraId="259ED6E1" w14:textId="4EB8587B" w:rsidR="00591CBB" w:rsidRDefault="00591CBB" w:rsidP="009253A5">
      <w:pPr>
        <w:rPr>
          <w:lang w:val="en-GB" w:eastAsia="en-NZ"/>
        </w:rPr>
      </w:pPr>
    </w:p>
    <w:p w14:paraId="69C4AAAD" w14:textId="515ADB60" w:rsidR="005C2BAA" w:rsidRDefault="00B9750C" w:rsidP="009253A5">
      <w:pPr>
        <w:rPr>
          <w:lang w:val="en-GB" w:eastAsia="en-NZ"/>
        </w:rPr>
      </w:pPr>
      <w:r>
        <w:rPr>
          <w:noProof/>
          <w:lang w:val="en-GB" w:eastAsia="en-NZ"/>
        </w:rPr>
        <w:drawing>
          <wp:anchor distT="0" distB="0" distL="114300" distR="114300" simplePos="0" relativeHeight="251876352" behindDoc="0" locked="0" layoutInCell="1" allowOverlap="1" wp14:anchorId="17D00804" wp14:editId="3DC17465">
            <wp:simplePos x="0" y="0"/>
            <wp:positionH relativeFrom="margin">
              <wp:align>left</wp:align>
            </wp:positionH>
            <wp:positionV relativeFrom="paragraph">
              <wp:posOffset>-123825</wp:posOffset>
            </wp:positionV>
            <wp:extent cx="1774190" cy="1108710"/>
            <wp:effectExtent l="0" t="0" r="0" b="0"/>
            <wp:wrapNone/>
            <wp:docPr id="205889628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889628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4190" cy="1108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C2BAA">
        <w:rPr>
          <w:lang w:val="en-GB" w:eastAsia="en-NZ"/>
        </w:rPr>
        <w:t xml:space="preserve">Tāngata </w:t>
      </w:r>
      <w:proofErr w:type="spellStart"/>
      <w:r w:rsidR="005C2BAA">
        <w:rPr>
          <w:lang w:val="en-GB" w:eastAsia="en-NZ"/>
        </w:rPr>
        <w:t>whaikaha</w:t>
      </w:r>
      <w:proofErr w:type="spellEnd"/>
      <w:r w:rsidR="005C2BAA">
        <w:rPr>
          <w:lang w:val="en-GB" w:eastAsia="en-NZ"/>
        </w:rPr>
        <w:t xml:space="preserve"> Māori </w:t>
      </w:r>
      <w:r w:rsidR="00F60628">
        <w:rPr>
          <w:lang w:val="en-GB" w:eastAsia="en-NZ"/>
        </w:rPr>
        <w:t>and</w:t>
      </w:r>
      <w:r w:rsidR="005C2BAA">
        <w:rPr>
          <w:lang w:val="en-GB" w:eastAsia="en-NZ"/>
        </w:rPr>
        <w:t xml:space="preserve"> disabled people in prisons have said they have experienced: </w:t>
      </w:r>
    </w:p>
    <w:p w14:paraId="38D4AADB" w14:textId="2062F5D9" w:rsidR="005C2BAA" w:rsidRPr="00E36F5E" w:rsidRDefault="00B9750C" w:rsidP="005C2BAA">
      <w:pPr>
        <w:pStyle w:val="Listtoplevel"/>
        <w:rPr>
          <w:b/>
          <w:bCs/>
          <w:lang w:eastAsia="en-NZ"/>
        </w:rPr>
      </w:pPr>
      <w:r w:rsidRPr="008E1621">
        <w:rPr>
          <w:lang w:val="en-NZ" w:eastAsia="en-NZ"/>
        </w:rPr>
        <w:drawing>
          <wp:anchor distT="0" distB="0" distL="114300" distR="114300" simplePos="0" relativeHeight="251878400" behindDoc="0" locked="0" layoutInCell="1" allowOverlap="1" wp14:anchorId="74E9F54E" wp14:editId="419B17FD">
            <wp:simplePos x="0" y="0"/>
            <wp:positionH relativeFrom="margin">
              <wp:posOffset>-29845</wp:posOffset>
            </wp:positionH>
            <wp:positionV relativeFrom="paragraph">
              <wp:posOffset>86995</wp:posOffset>
            </wp:positionV>
            <wp:extent cx="1687195" cy="1776730"/>
            <wp:effectExtent l="0" t="0" r="1905" b="1270"/>
            <wp:wrapNone/>
            <wp:docPr id="71235428" name="Picture 712354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35428" name="Picture 712354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7195" cy="1776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C2BAA" w:rsidRPr="00E36F5E">
        <w:rPr>
          <w:b/>
          <w:bCs/>
          <w:lang w:eastAsia="en-NZ"/>
        </w:rPr>
        <w:t>discrimination</w:t>
      </w:r>
    </w:p>
    <w:p w14:paraId="51AB5EA3" w14:textId="1685A6F6" w:rsidR="005C2BAA" w:rsidRPr="00E36F5E" w:rsidRDefault="005C2BAA" w:rsidP="005C2BAA">
      <w:pPr>
        <w:pStyle w:val="Listtoplevel"/>
        <w:rPr>
          <w:b/>
          <w:bCs/>
          <w:lang w:eastAsia="en-NZ"/>
        </w:rPr>
      </w:pPr>
      <w:r w:rsidRPr="00E36F5E">
        <w:rPr>
          <w:b/>
          <w:bCs/>
          <w:lang w:eastAsia="en-NZ"/>
        </w:rPr>
        <w:t>barriers</w:t>
      </w:r>
      <w:r>
        <w:rPr>
          <w:lang w:eastAsia="en-NZ"/>
        </w:rPr>
        <w:t>.</w:t>
      </w:r>
    </w:p>
    <w:p w14:paraId="365A6D34" w14:textId="77777777" w:rsidR="005C2BAA" w:rsidRDefault="005C2BAA" w:rsidP="005C2BAA">
      <w:pPr>
        <w:rPr>
          <w:lang w:eastAsia="en-NZ"/>
        </w:rPr>
      </w:pPr>
    </w:p>
    <w:p w14:paraId="461C4380" w14:textId="313AE6EC" w:rsidR="005C2BAA" w:rsidRDefault="005C2BAA" w:rsidP="005C2BAA">
      <w:pPr>
        <w:rPr>
          <w:lang w:eastAsia="en-NZ"/>
        </w:rPr>
      </w:pPr>
    </w:p>
    <w:p w14:paraId="3D62BF15" w14:textId="77777777" w:rsidR="009253A5" w:rsidRDefault="009253A5">
      <w:pPr>
        <w:spacing w:line="240" w:lineRule="auto"/>
        <w:ind w:left="0"/>
        <w:rPr>
          <w:b/>
          <w:bCs/>
          <w:lang w:eastAsia="en-NZ"/>
        </w:rPr>
      </w:pPr>
      <w:r>
        <w:rPr>
          <w:b/>
          <w:bCs/>
          <w:lang w:eastAsia="en-NZ"/>
        </w:rPr>
        <w:br w:type="page"/>
      </w:r>
    </w:p>
    <w:p w14:paraId="455656A6" w14:textId="57BA2077" w:rsidR="005C2BAA" w:rsidRDefault="009253A5" w:rsidP="005C2BAA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879424" behindDoc="1" locked="0" layoutInCell="1" allowOverlap="1" wp14:anchorId="1137BDB0" wp14:editId="15E1E011">
            <wp:simplePos x="0" y="0"/>
            <wp:positionH relativeFrom="margin">
              <wp:posOffset>-66675</wp:posOffset>
            </wp:positionH>
            <wp:positionV relativeFrom="paragraph">
              <wp:posOffset>-199390</wp:posOffset>
            </wp:positionV>
            <wp:extent cx="1698625" cy="1415415"/>
            <wp:effectExtent l="0" t="0" r="0" b="0"/>
            <wp:wrapNone/>
            <wp:docPr id="2086333004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6333004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8625" cy="1415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52800" behindDoc="1" locked="0" layoutInCell="1" allowOverlap="1" wp14:anchorId="780D4445" wp14:editId="1A7C5704">
                <wp:simplePos x="0" y="0"/>
                <wp:positionH relativeFrom="margin">
                  <wp:align>right</wp:align>
                </wp:positionH>
                <wp:positionV relativeFrom="paragraph">
                  <wp:posOffset>-53975</wp:posOffset>
                </wp:positionV>
                <wp:extent cx="3552190" cy="2729230"/>
                <wp:effectExtent l="0" t="0" r="0" b="0"/>
                <wp:wrapNone/>
                <wp:docPr id="1892811340" name="Rectangle 18928113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2190" cy="272923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6E53A1" id="Rectangle 1892811340" o:spid="_x0000_s1026" style="position:absolute;margin-left:228.5pt;margin-top:-4.25pt;width:279.7pt;height:214.9pt;z-index:-2514636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  <w:r w:rsidR="005C2BAA" w:rsidRPr="00E36F5E">
        <w:rPr>
          <w:b/>
          <w:bCs/>
          <w:lang w:eastAsia="en-NZ"/>
        </w:rPr>
        <w:t>Discrimination</w:t>
      </w:r>
      <w:r w:rsidR="005C2BAA">
        <w:rPr>
          <w:lang w:eastAsia="en-NZ"/>
        </w:rPr>
        <w:t xml:space="preserve"> means you are treated poorly / differently to other people for things you cannot change like:</w:t>
      </w:r>
    </w:p>
    <w:p w14:paraId="1C46ED48" w14:textId="63EAE8B4" w:rsidR="005C2BAA" w:rsidRDefault="00A230D7" w:rsidP="005C2BAA">
      <w:pPr>
        <w:pStyle w:val="Listtoplevel"/>
        <w:rPr>
          <w:lang w:eastAsia="en-NZ"/>
        </w:rPr>
      </w:pPr>
      <w:r>
        <w:drawing>
          <wp:anchor distT="0" distB="0" distL="114300" distR="114300" simplePos="0" relativeHeight="252059648" behindDoc="0" locked="0" layoutInCell="1" allowOverlap="1" wp14:anchorId="0CE62D7D" wp14:editId="2C4BC39E">
            <wp:simplePos x="0" y="0"/>
            <wp:positionH relativeFrom="margin">
              <wp:posOffset>-113665</wp:posOffset>
            </wp:positionH>
            <wp:positionV relativeFrom="paragraph">
              <wp:posOffset>222250</wp:posOffset>
            </wp:positionV>
            <wp:extent cx="1607185" cy="1447800"/>
            <wp:effectExtent l="0" t="0" r="0" b="0"/>
            <wp:wrapThrough wrapText="bothSides">
              <wp:wrapPolygon edited="0">
                <wp:start x="0" y="0"/>
                <wp:lineTo x="0" y="21316"/>
                <wp:lineTo x="21250" y="21316"/>
                <wp:lineTo x="21250" y="0"/>
                <wp:lineTo x="0" y="0"/>
              </wp:wrapPolygon>
            </wp:wrapThrough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7185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C2BAA">
        <w:rPr>
          <w:lang w:eastAsia="en-NZ"/>
        </w:rPr>
        <w:t>being Māori</w:t>
      </w:r>
    </w:p>
    <w:p w14:paraId="6809A7DD" w14:textId="37200EF7" w:rsidR="005C2BAA" w:rsidRDefault="005C2BAA" w:rsidP="005C2BAA">
      <w:pPr>
        <w:pStyle w:val="Listtoplevel"/>
        <w:rPr>
          <w:lang w:eastAsia="en-NZ"/>
        </w:rPr>
      </w:pPr>
      <w:r>
        <w:rPr>
          <w:lang w:eastAsia="en-NZ"/>
        </w:rPr>
        <w:t xml:space="preserve">being disabled. </w:t>
      </w:r>
    </w:p>
    <w:p w14:paraId="5579B8C7" w14:textId="028F26C6" w:rsidR="005C2BAA" w:rsidRDefault="005C2BAA" w:rsidP="005C2BAA">
      <w:pPr>
        <w:rPr>
          <w:lang w:eastAsia="en-NZ"/>
        </w:rPr>
      </w:pPr>
      <w:r w:rsidRPr="00E36F5E">
        <w:rPr>
          <w:lang w:eastAsia="en-NZ"/>
        </w:rPr>
        <w:t xml:space="preserve"> </w:t>
      </w:r>
    </w:p>
    <w:p w14:paraId="39B28EEC" w14:textId="47EE4277" w:rsidR="005C2BAA" w:rsidRDefault="005C2BAA" w:rsidP="005C2BAA">
      <w:pPr>
        <w:rPr>
          <w:lang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53824" behindDoc="1" locked="0" layoutInCell="1" allowOverlap="1" wp14:anchorId="32C9AB6F" wp14:editId="21C44BAC">
                <wp:simplePos x="0" y="0"/>
                <wp:positionH relativeFrom="margin">
                  <wp:posOffset>2201333</wp:posOffset>
                </wp:positionH>
                <wp:positionV relativeFrom="paragraph">
                  <wp:posOffset>294218</wp:posOffset>
                </wp:positionV>
                <wp:extent cx="3552190" cy="1056640"/>
                <wp:effectExtent l="0" t="0" r="3810" b="0"/>
                <wp:wrapNone/>
                <wp:docPr id="1050293352" name="Rectangle 10502933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2190" cy="10566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4E1D25" id="Rectangle 1050293352" o:spid="_x0000_s1026" style="position:absolute;margin-left:173.35pt;margin-top:23.15pt;width:279.7pt;height:83.2pt;z-index:-251462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</w:p>
    <w:p w14:paraId="1221CB67" w14:textId="1A78A7A6" w:rsidR="005C2BAA" w:rsidRDefault="009253A5" w:rsidP="005C2BAA">
      <w:r>
        <w:rPr>
          <w:b/>
          <w:bCs/>
          <w:noProof/>
        </w:rPr>
        <w:drawing>
          <wp:anchor distT="0" distB="0" distL="114300" distR="114300" simplePos="0" relativeHeight="251880448" behindDoc="0" locked="0" layoutInCell="1" allowOverlap="1" wp14:anchorId="7AE3ADCC" wp14:editId="0AB5F2A2">
            <wp:simplePos x="0" y="0"/>
            <wp:positionH relativeFrom="margin">
              <wp:align>left</wp:align>
            </wp:positionH>
            <wp:positionV relativeFrom="paragraph">
              <wp:posOffset>232410</wp:posOffset>
            </wp:positionV>
            <wp:extent cx="1587905" cy="1495425"/>
            <wp:effectExtent l="0" t="0" r="0" b="0"/>
            <wp:wrapNone/>
            <wp:docPr id="1552055295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2055295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7905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C2BAA" w:rsidRPr="00A46F96">
        <w:rPr>
          <w:b/>
          <w:bCs/>
        </w:rPr>
        <w:t>Barriers</w:t>
      </w:r>
      <w:r w:rsidR="005C2BAA">
        <w:t xml:space="preserve"> are things that make it harder for disabled people to live a good life.</w:t>
      </w:r>
    </w:p>
    <w:p w14:paraId="3584F5D3" w14:textId="1684DDF6" w:rsidR="005C2BAA" w:rsidRDefault="005C2BAA" w:rsidP="005C2BAA"/>
    <w:p w14:paraId="0DF50198" w14:textId="2CF70A5F" w:rsidR="005C2BAA" w:rsidRDefault="009253A5" w:rsidP="005C2BAA">
      <w:r w:rsidRPr="00A9067A">
        <w:rPr>
          <w:b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54848" behindDoc="1" locked="0" layoutInCell="1" allowOverlap="1" wp14:anchorId="5BF475BE" wp14:editId="7FF6A9BD">
                <wp:simplePos x="0" y="0"/>
                <wp:positionH relativeFrom="margin">
                  <wp:posOffset>2241550</wp:posOffset>
                </wp:positionH>
                <wp:positionV relativeFrom="paragraph">
                  <wp:posOffset>307975</wp:posOffset>
                </wp:positionV>
                <wp:extent cx="3552190" cy="3769995"/>
                <wp:effectExtent l="0" t="0" r="3810" b="1905"/>
                <wp:wrapNone/>
                <wp:docPr id="199112920" name="Rectangle 1991129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2190" cy="376999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CC4E1D" id="Rectangle 199112920" o:spid="_x0000_s1026" style="position:absolute;margin-left:176.5pt;margin-top:24.25pt;width:279.7pt;height:296.85pt;z-index:-251461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0B4AE303" w14:textId="3F496CEF" w:rsidR="005C2BAA" w:rsidRDefault="005C2BAA" w:rsidP="005C2BAA">
      <w:r w:rsidRPr="00A9067A">
        <w:rPr>
          <w:b/>
          <w:bCs/>
        </w:rPr>
        <w:t>Barriers</w:t>
      </w:r>
      <w:r>
        <w:t xml:space="preserve"> can be things like:</w:t>
      </w:r>
    </w:p>
    <w:p w14:paraId="52F3A5CF" w14:textId="77777777" w:rsidR="005C2BAA" w:rsidRDefault="005C2BAA" w:rsidP="005C2BAA">
      <w:pPr>
        <w:pStyle w:val="Listtoplevel"/>
      </w:pPr>
      <w:r>
        <w:rPr>
          <w:rFonts w:ascii="Roboto" w:hAnsi="Roboto"/>
          <w:color w:val="212121"/>
          <w:lang w:val="en-NZ" w:eastAsia="en-NZ"/>
        </w:rPr>
        <w:drawing>
          <wp:anchor distT="0" distB="0" distL="114300" distR="114300" simplePos="0" relativeHeight="251850752" behindDoc="0" locked="0" layoutInCell="1" allowOverlap="1" wp14:anchorId="14AA8B94" wp14:editId="5C8D517A">
            <wp:simplePos x="0" y="0"/>
            <wp:positionH relativeFrom="margin">
              <wp:posOffset>228599</wp:posOffset>
            </wp:positionH>
            <wp:positionV relativeFrom="paragraph">
              <wp:posOffset>180975</wp:posOffset>
            </wp:positionV>
            <wp:extent cx="1158023" cy="1450975"/>
            <wp:effectExtent l="0" t="0" r="4445" b="0"/>
            <wp:wrapNone/>
            <wp:docPr id="2034655536" name="Picture 20346555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4655536" name="Picture 20346555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023" cy="145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buildings that you cannot use / get into</w:t>
      </w:r>
    </w:p>
    <w:p w14:paraId="682CC71F" w14:textId="6FD7980B" w:rsidR="005C2BAA" w:rsidRDefault="009253A5" w:rsidP="005C2BAA">
      <w:pPr>
        <w:pStyle w:val="Listtoplevel"/>
      </w:pPr>
      <w:r>
        <w:drawing>
          <wp:anchor distT="0" distB="0" distL="114300" distR="114300" simplePos="0" relativeHeight="251851776" behindDoc="0" locked="0" layoutInCell="1" allowOverlap="1" wp14:anchorId="7EC198C2" wp14:editId="2102EE9E">
            <wp:simplePos x="0" y="0"/>
            <wp:positionH relativeFrom="margin">
              <wp:posOffset>152400</wp:posOffset>
            </wp:positionH>
            <wp:positionV relativeFrom="paragraph">
              <wp:posOffset>961390</wp:posOffset>
            </wp:positionV>
            <wp:extent cx="1341120" cy="1151255"/>
            <wp:effectExtent l="0" t="0" r="0" b="0"/>
            <wp:wrapNone/>
            <wp:docPr id="83494556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94556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1120" cy="1151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C2BAA">
        <w:t>information that is hard to understand</w:t>
      </w:r>
    </w:p>
    <w:p w14:paraId="18DFD0B2" w14:textId="03A86FD9" w:rsidR="005C2BAA" w:rsidRDefault="005C2BAA" w:rsidP="005C2BAA">
      <w:pPr>
        <w:pStyle w:val="Listtoplevel"/>
      </w:pPr>
      <w:r>
        <w:t>not being able to get the things / support you need to have a good life.</w:t>
      </w:r>
    </w:p>
    <w:p w14:paraId="161A0FF4" w14:textId="155DA918" w:rsidR="005C2BAA" w:rsidRDefault="00AD3DBB" w:rsidP="005C2BAA">
      <w:pPr>
        <w:rPr>
          <w:lang w:val="en-GB" w:eastAsia="en-NZ"/>
        </w:rPr>
      </w:pPr>
      <w:r>
        <w:rPr>
          <w:noProof/>
          <w:lang w:val="en-GB" w:eastAsia="en-NZ"/>
        </w:rPr>
        <w:lastRenderedPageBreak/>
        <w:drawing>
          <wp:anchor distT="0" distB="0" distL="114300" distR="114300" simplePos="0" relativeHeight="251882496" behindDoc="0" locked="0" layoutInCell="1" allowOverlap="1" wp14:anchorId="60D8329B" wp14:editId="731E54E5">
            <wp:simplePos x="0" y="0"/>
            <wp:positionH relativeFrom="margin">
              <wp:align>left</wp:align>
            </wp:positionH>
            <wp:positionV relativeFrom="paragraph">
              <wp:posOffset>-102870</wp:posOffset>
            </wp:positionV>
            <wp:extent cx="1456055" cy="1456055"/>
            <wp:effectExtent l="0" t="0" r="0" b="0"/>
            <wp:wrapNone/>
            <wp:docPr id="1306270191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270191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6055" cy="1456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C2BAA">
        <w:rPr>
          <w:lang w:val="en-GB" w:eastAsia="en-NZ"/>
        </w:rPr>
        <w:t>Health and disability support services are important to people in prison to make sure they keep well.</w:t>
      </w:r>
    </w:p>
    <w:p w14:paraId="00E2CC66" w14:textId="4CB6161D" w:rsidR="005C2BAA" w:rsidRDefault="005C2BAA" w:rsidP="005C2BAA">
      <w:pPr>
        <w:rPr>
          <w:lang w:val="en-GB" w:eastAsia="en-NZ"/>
        </w:rPr>
      </w:pPr>
    </w:p>
    <w:p w14:paraId="17C826D8" w14:textId="3931632B" w:rsidR="005C2BAA" w:rsidRDefault="00F60628" w:rsidP="005C2BAA">
      <w:pPr>
        <w:rPr>
          <w:lang w:val="en-GB" w:eastAsia="en-NZ"/>
        </w:rPr>
      </w:pPr>
      <w:r>
        <w:rPr>
          <w:noProof/>
          <w:lang w:val="en-GB" w:eastAsia="en-NZ"/>
        </w:rPr>
        <w:drawing>
          <wp:anchor distT="0" distB="0" distL="114300" distR="114300" simplePos="0" relativeHeight="251883520" behindDoc="0" locked="0" layoutInCell="1" allowOverlap="1" wp14:anchorId="772DE067" wp14:editId="310A922F">
            <wp:simplePos x="0" y="0"/>
            <wp:positionH relativeFrom="margin">
              <wp:posOffset>-104775</wp:posOffset>
            </wp:positionH>
            <wp:positionV relativeFrom="paragraph">
              <wp:posOffset>263525</wp:posOffset>
            </wp:positionV>
            <wp:extent cx="1663568" cy="1510453"/>
            <wp:effectExtent l="0" t="0" r="635" b="1270"/>
            <wp:wrapNone/>
            <wp:docPr id="900567198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0567198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3568" cy="15104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86F260" w14:textId="15C72390" w:rsidR="005C2BAA" w:rsidRDefault="005C2BAA" w:rsidP="005C2BAA">
      <w:pPr>
        <w:rPr>
          <w:lang w:val="en-GB" w:eastAsia="en-NZ"/>
        </w:rPr>
      </w:pPr>
      <w:r>
        <w:rPr>
          <w:lang w:val="en-GB" w:eastAsia="en-NZ"/>
        </w:rPr>
        <w:t xml:space="preserve">Tāngata </w:t>
      </w:r>
      <w:proofErr w:type="spellStart"/>
      <w:r>
        <w:rPr>
          <w:lang w:val="en-GB" w:eastAsia="en-NZ"/>
        </w:rPr>
        <w:t>whaikaha</w:t>
      </w:r>
      <w:proofErr w:type="spellEnd"/>
      <w:r>
        <w:rPr>
          <w:lang w:val="en-GB" w:eastAsia="en-NZ"/>
        </w:rPr>
        <w:t xml:space="preserve"> Māori </w:t>
      </w:r>
      <w:r w:rsidR="00F60628">
        <w:rPr>
          <w:lang w:val="en-GB" w:eastAsia="en-NZ"/>
        </w:rPr>
        <w:t>and</w:t>
      </w:r>
      <w:r>
        <w:rPr>
          <w:lang w:val="en-GB" w:eastAsia="en-NZ"/>
        </w:rPr>
        <w:t xml:space="preserve"> disabled people </w:t>
      </w:r>
      <w:r w:rsidR="007D2BED">
        <w:rPr>
          <w:lang w:val="en-GB" w:eastAsia="en-NZ"/>
        </w:rPr>
        <w:t xml:space="preserve">have </w:t>
      </w:r>
      <w:r>
        <w:rPr>
          <w:lang w:val="en-GB" w:eastAsia="en-NZ"/>
        </w:rPr>
        <w:t xml:space="preserve">said it is often difficult for them to access the health and disability support services they need in prison. </w:t>
      </w:r>
    </w:p>
    <w:p w14:paraId="71633540" w14:textId="77777777" w:rsidR="009253A5" w:rsidRDefault="009253A5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bookmarkStart w:id="2" w:name="_How_was_the"/>
      <w:bookmarkEnd w:id="2"/>
      <w:r>
        <w:br w:type="page"/>
      </w:r>
    </w:p>
    <w:p w14:paraId="486588B4" w14:textId="6DABC2F5" w:rsidR="00F60628" w:rsidRDefault="00503DAC" w:rsidP="00503DAC">
      <w:pPr>
        <w:pStyle w:val="Heading1"/>
      </w:pPr>
      <w:r>
        <w:lastRenderedPageBreak/>
        <w:t xml:space="preserve">How </w:t>
      </w:r>
      <w:r w:rsidR="00AA30B4">
        <w:t xml:space="preserve">was the Disability Action Plan </w:t>
      </w:r>
    </w:p>
    <w:p w14:paraId="71475922" w14:textId="651A98D1" w:rsidR="00503DAC" w:rsidRDefault="00AA30B4" w:rsidP="00503DAC">
      <w:pPr>
        <w:pStyle w:val="Heading1"/>
      </w:pPr>
      <w:r>
        <w:t>put together?</w:t>
      </w:r>
    </w:p>
    <w:p w14:paraId="3E050E24" w14:textId="41A0117E" w:rsidR="00AC0960" w:rsidRPr="009253A5" w:rsidRDefault="00AC0960" w:rsidP="009253A5">
      <w:pPr>
        <w:rPr>
          <w:szCs w:val="32"/>
        </w:rPr>
      </w:pPr>
    </w:p>
    <w:p w14:paraId="050210AB" w14:textId="34CBE577" w:rsidR="00AC0960" w:rsidRPr="009253A5" w:rsidRDefault="009253A5" w:rsidP="009253A5">
      <w:pPr>
        <w:rPr>
          <w:szCs w:val="32"/>
        </w:rPr>
      </w:pPr>
      <w:r w:rsidRPr="009253A5">
        <w:rPr>
          <w:noProof/>
          <w:szCs w:val="32"/>
        </w:rPr>
        <w:drawing>
          <wp:anchor distT="0" distB="0" distL="114300" distR="114300" simplePos="0" relativeHeight="252087296" behindDoc="0" locked="0" layoutInCell="1" allowOverlap="1" wp14:anchorId="0DED2BD9" wp14:editId="7994288D">
            <wp:simplePos x="0" y="0"/>
            <wp:positionH relativeFrom="column">
              <wp:posOffset>-152400</wp:posOffset>
            </wp:positionH>
            <wp:positionV relativeFrom="paragraph">
              <wp:posOffset>320675</wp:posOffset>
            </wp:positionV>
            <wp:extent cx="1609725" cy="1609725"/>
            <wp:effectExtent l="0" t="0" r="0" b="9525"/>
            <wp:wrapThrough wrapText="bothSides">
              <wp:wrapPolygon edited="0">
                <wp:start x="9714" y="0"/>
                <wp:lineTo x="8691" y="1278"/>
                <wp:lineTo x="7924" y="3067"/>
                <wp:lineTo x="8180" y="4601"/>
                <wp:lineTo x="4601" y="8691"/>
                <wp:lineTo x="3579" y="12781"/>
                <wp:lineTo x="3579" y="13292"/>
                <wp:lineTo x="5368" y="16871"/>
                <wp:lineTo x="5879" y="21472"/>
                <wp:lineTo x="16104" y="21472"/>
                <wp:lineTo x="16104" y="16871"/>
                <wp:lineTo x="17893" y="12781"/>
                <wp:lineTo x="16360" y="8947"/>
                <wp:lineTo x="14059" y="5368"/>
                <wp:lineTo x="13804" y="3579"/>
                <wp:lineTo x="12781" y="1022"/>
                <wp:lineTo x="11759" y="0"/>
                <wp:lineTo x="9714" y="0"/>
              </wp:wrapPolygon>
            </wp:wrapThrough>
            <wp:docPr id="25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24812C" w14:textId="4CE852B8" w:rsidR="00603D3F" w:rsidRPr="009253A5" w:rsidRDefault="009253A5" w:rsidP="009253A5">
      <w:pPr>
        <w:pStyle w:val="BodyText"/>
        <w:spacing w:after="0"/>
        <w:rPr>
          <w:szCs w:val="32"/>
        </w:rPr>
      </w:pPr>
      <w:r w:rsidRPr="009253A5">
        <w:rPr>
          <w:szCs w:val="32"/>
        </w:rPr>
        <w:t xml:space="preserve">In 2021 Corrections did a </w:t>
      </w:r>
      <w:r w:rsidR="00AC0960" w:rsidRPr="009253A5">
        <w:rPr>
          <w:szCs w:val="32"/>
        </w:rPr>
        <w:t>survey</w:t>
      </w:r>
      <w:r w:rsidRPr="009253A5">
        <w:rPr>
          <w:szCs w:val="32"/>
        </w:rPr>
        <w:t xml:space="preserve"> </w:t>
      </w:r>
      <w:r>
        <w:rPr>
          <w:szCs w:val="32"/>
        </w:rPr>
        <w:t>which</w:t>
      </w:r>
      <w:r w:rsidRPr="009253A5">
        <w:rPr>
          <w:szCs w:val="32"/>
        </w:rPr>
        <w:t xml:space="preserve"> </w:t>
      </w:r>
      <w:r w:rsidR="00AC0960" w:rsidRPr="009253A5">
        <w:rPr>
          <w:szCs w:val="32"/>
        </w:rPr>
        <w:t>asked</w:t>
      </w:r>
      <w:r w:rsidR="004C41DF" w:rsidRPr="009253A5">
        <w:rPr>
          <w:szCs w:val="32"/>
        </w:rPr>
        <w:t xml:space="preserve"> tāngata </w:t>
      </w:r>
      <w:proofErr w:type="spellStart"/>
      <w:r w:rsidR="004C41DF" w:rsidRPr="009253A5">
        <w:rPr>
          <w:szCs w:val="32"/>
        </w:rPr>
        <w:t>whaikaha</w:t>
      </w:r>
      <w:proofErr w:type="spellEnd"/>
      <w:r w:rsidR="004C41DF" w:rsidRPr="009253A5">
        <w:rPr>
          <w:szCs w:val="32"/>
        </w:rPr>
        <w:t xml:space="preserve"> Māori </w:t>
      </w:r>
      <w:r w:rsidR="00F60628" w:rsidRPr="009253A5">
        <w:rPr>
          <w:szCs w:val="32"/>
        </w:rPr>
        <w:t>and</w:t>
      </w:r>
      <w:r w:rsidR="004C41DF" w:rsidRPr="009253A5">
        <w:rPr>
          <w:szCs w:val="32"/>
        </w:rPr>
        <w:t xml:space="preserve"> disabled people </w:t>
      </w:r>
      <w:r w:rsidR="00AC0960" w:rsidRPr="009253A5">
        <w:rPr>
          <w:szCs w:val="32"/>
        </w:rPr>
        <w:t xml:space="preserve">to </w:t>
      </w:r>
      <w:r w:rsidR="004C41DF" w:rsidRPr="009253A5">
        <w:rPr>
          <w:szCs w:val="32"/>
        </w:rPr>
        <w:t>t</w:t>
      </w:r>
      <w:r w:rsidR="00AC0960" w:rsidRPr="009253A5">
        <w:rPr>
          <w:szCs w:val="32"/>
        </w:rPr>
        <w:t xml:space="preserve">ell </w:t>
      </w:r>
      <w:r w:rsidRPr="009253A5">
        <w:rPr>
          <w:szCs w:val="32"/>
        </w:rPr>
        <w:t xml:space="preserve">them </w:t>
      </w:r>
      <w:r w:rsidR="00AC0960" w:rsidRPr="009253A5">
        <w:rPr>
          <w:szCs w:val="32"/>
        </w:rPr>
        <w:t xml:space="preserve">about their experiences in New Zealand prisons. </w:t>
      </w:r>
    </w:p>
    <w:p w14:paraId="6CED2B94" w14:textId="703FE382" w:rsidR="00AA30B4" w:rsidRPr="009253A5" w:rsidRDefault="00AA30B4" w:rsidP="009253A5">
      <w:pPr>
        <w:ind w:left="0"/>
        <w:rPr>
          <w:szCs w:val="32"/>
          <w:bdr w:val="none" w:sz="0" w:space="0" w:color="auto" w:frame="1"/>
          <w:lang w:eastAsia="en-NZ"/>
        </w:rPr>
      </w:pPr>
    </w:p>
    <w:p w14:paraId="2190210D" w14:textId="5E07E29E" w:rsidR="009253A5" w:rsidRPr="009253A5" w:rsidRDefault="009253A5" w:rsidP="009253A5">
      <w:pPr>
        <w:ind w:left="0"/>
        <w:rPr>
          <w:szCs w:val="32"/>
          <w:bdr w:val="none" w:sz="0" w:space="0" w:color="auto" w:frame="1"/>
          <w:lang w:eastAsia="en-NZ"/>
        </w:rPr>
      </w:pPr>
      <w:r w:rsidRPr="009253A5">
        <w:rPr>
          <w:noProof/>
          <w:szCs w:val="32"/>
        </w:rPr>
        <w:drawing>
          <wp:anchor distT="0" distB="0" distL="114300" distR="114300" simplePos="0" relativeHeight="251887616" behindDoc="0" locked="0" layoutInCell="1" allowOverlap="1" wp14:anchorId="7343B7A9" wp14:editId="2A15D450">
            <wp:simplePos x="0" y="0"/>
            <wp:positionH relativeFrom="margin">
              <wp:posOffset>142875</wp:posOffset>
            </wp:positionH>
            <wp:positionV relativeFrom="paragraph">
              <wp:posOffset>216535</wp:posOffset>
            </wp:positionV>
            <wp:extent cx="1162050" cy="1299210"/>
            <wp:effectExtent l="0" t="0" r="0" b="0"/>
            <wp:wrapNone/>
            <wp:docPr id="94091861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091861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1299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73A940" w14:textId="327C69AE" w:rsidR="005E7CFB" w:rsidRPr="009253A5" w:rsidRDefault="005E7CFB" w:rsidP="009253A5">
      <w:pPr>
        <w:rPr>
          <w:szCs w:val="32"/>
        </w:rPr>
      </w:pPr>
      <w:r w:rsidRPr="009253A5">
        <w:rPr>
          <w:szCs w:val="32"/>
          <w:bdr w:val="none" w:sz="0" w:space="0" w:color="auto" w:frame="1"/>
          <w:lang w:eastAsia="en-NZ"/>
        </w:rPr>
        <w:t xml:space="preserve">The survey looked at what </w:t>
      </w:r>
      <w:r w:rsidRPr="009253A5">
        <w:rPr>
          <w:szCs w:val="32"/>
        </w:rPr>
        <w:t xml:space="preserve">tāngata </w:t>
      </w:r>
      <w:proofErr w:type="spellStart"/>
      <w:r w:rsidRPr="009253A5">
        <w:rPr>
          <w:szCs w:val="32"/>
        </w:rPr>
        <w:t>whaikaha</w:t>
      </w:r>
      <w:proofErr w:type="spellEnd"/>
      <w:r w:rsidRPr="009253A5">
        <w:rPr>
          <w:szCs w:val="32"/>
        </w:rPr>
        <w:t xml:space="preserve"> Māori </w:t>
      </w:r>
      <w:r w:rsidR="00F60628" w:rsidRPr="009253A5">
        <w:rPr>
          <w:szCs w:val="32"/>
        </w:rPr>
        <w:t>and</w:t>
      </w:r>
      <w:r w:rsidRPr="009253A5">
        <w:rPr>
          <w:szCs w:val="32"/>
        </w:rPr>
        <w:t xml:space="preserve"> disabled people </w:t>
      </w:r>
      <w:r w:rsidR="00D63278" w:rsidRPr="009253A5">
        <w:rPr>
          <w:szCs w:val="32"/>
        </w:rPr>
        <w:t xml:space="preserve">in prison </w:t>
      </w:r>
      <w:r w:rsidRPr="009253A5">
        <w:rPr>
          <w:szCs w:val="32"/>
        </w:rPr>
        <w:t>thought about:</w:t>
      </w:r>
    </w:p>
    <w:p w14:paraId="1613AF8B" w14:textId="1D54827B" w:rsidR="009253A5" w:rsidRPr="009253A5" w:rsidRDefault="009253A5" w:rsidP="009253A5">
      <w:pPr>
        <w:rPr>
          <w:szCs w:val="32"/>
        </w:rPr>
      </w:pPr>
      <w:r w:rsidRPr="009253A5">
        <w:rPr>
          <w:noProof/>
          <w:szCs w:val="32"/>
        </w:rPr>
        <w:drawing>
          <wp:anchor distT="0" distB="0" distL="114300" distR="114300" simplePos="0" relativeHeight="251889664" behindDoc="0" locked="0" layoutInCell="1" allowOverlap="1" wp14:anchorId="60D6FE55" wp14:editId="79D4F7E3">
            <wp:simplePos x="0" y="0"/>
            <wp:positionH relativeFrom="margin">
              <wp:align>left</wp:align>
            </wp:positionH>
            <wp:positionV relativeFrom="paragraph">
              <wp:posOffset>303530</wp:posOffset>
            </wp:positionV>
            <wp:extent cx="1581150" cy="1581150"/>
            <wp:effectExtent l="0" t="0" r="0" b="0"/>
            <wp:wrapNone/>
            <wp:docPr id="861514603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1514603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30E108" w14:textId="31A8370C" w:rsidR="005E7CFB" w:rsidRPr="009253A5" w:rsidRDefault="00196216" w:rsidP="009253A5">
      <w:pPr>
        <w:pStyle w:val="Listtoplevel"/>
        <w:spacing w:before="0"/>
        <w:rPr>
          <w:szCs w:val="32"/>
        </w:rPr>
      </w:pPr>
      <w:r w:rsidRPr="009253A5">
        <w:rPr>
          <w:szCs w:val="32"/>
        </w:rPr>
        <w:t xml:space="preserve">what </w:t>
      </w:r>
      <w:r w:rsidR="005E7CFB" w:rsidRPr="009253A5">
        <w:rPr>
          <w:szCs w:val="32"/>
        </w:rPr>
        <w:t xml:space="preserve">was working well </w:t>
      </w:r>
    </w:p>
    <w:p w14:paraId="62D768AC" w14:textId="42F143AB" w:rsidR="009253A5" w:rsidRPr="009253A5" w:rsidRDefault="009253A5" w:rsidP="009253A5">
      <w:pPr>
        <w:pStyle w:val="Listtoplevel"/>
        <w:numPr>
          <w:ilvl w:val="0"/>
          <w:numId w:val="0"/>
        </w:numPr>
        <w:spacing w:before="0"/>
        <w:ind w:left="4253"/>
        <w:rPr>
          <w:szCs w:val="32"/>
        </w:rPr>
      </w:pPr>
    </w:p>
    <w:p w14:paraId="0235AF26" w14:textId="0C423427" w:rsidR="005E7CFB" w:rsidRPr="009253A5" w:rsidRDefault="00196216" w:rsidP="009253A5">
      <w:pPr>
        <w:pStyle w:val="Listtoplevel"/>
        <w:spacing w:before="0"/>
        <w:rPr>
          <w:szCs w:val="32"/>
        </w:rPr>
      </w:pPr>
      <w:r w:rsidRPr="009253A5">
        <w:rPr>
          <w:szCs w:val="32"/>
        </w:rPr>
        <w:t xml:space="preserve">what </w:t>
      </w:r>
      <w:r w:rsidR="005E7CFB" w:rsidRPr="009253A5">
        <w:rPr>
          <w:szCs w:val="32"/>
        </w:rPr>
        <w:t>could be made to work better</w:t>
      </w:r>
    </w:p>
    <w:p w14:paraId="64693D00" w14:textId="69177044" w:rsidR="009253A5" w:rsidRPr="009253A5" w:rsidRDefault="009253A5" w:rsidP="009253A5">
      <w:pPr>
        <w:rPr>
          <w:szCs w:val="32"/>
        </w:rPr>
      </w:pPr>
      <w:r>
        <w:rPr>
          <w:noProof/>
          <w:lang w:eastAsia="en-NZ"/>
        </w:rPr>
        <w:drawing>
          <wp:anchor distT="0" distB="0" distL="114300" distR="114300" simplePos="0" relativeHeight="252089344" behindDoc="0" locked="0" layoutInCell="1" allowOverlap="1" wp14:anchorId="11A52EA4" wp14:editId="43E4A245">
            <wp:simplePos x="0" y="0"/>
            <wp:positionH relativeFrom="column">
              <wp:posOffset>-238125</wp:posOffset>
            </wp:positionH>
            <wp:positionV relativeFrom="paragraph">
              <wp:posOffset>386080</wp:posOffset>
            </wp:positionV>
            <wp:extent cx="2362200" cy="1092835"/>
            <wp:effectExtent l="0" t="0" r="0" b="0"/>
            <wp:wrapThrough wrapText="bothSides">
              <wp:wrapPolygon edited="0">
                <wp:start x="0" y="0"/>
                <wp:lineTo x="0" y="21085"/>
                <wp:lineTo x="21426" y="21085"/>
                <wp:lineTo x="21426" y="0"/>
                <wp:lineTo x="0" y="0"/>
              </wp:wrapPolygon>
            </wp:wrapThrough>
            <wp:docPr id="26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1092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8D03F8" w14:textId="3636A2FC" w:rsidR="005E7CFB" w:rsidRPr="009253A5" w:rsidRDefault="00196216" w:rsidP="009253A5">
      <w:pPr>
        <w:pStyle w:val="Listtoplevel"/>
        <w:spacing w:before="0"/>
        <w:rPr>
          <w:szCs w:val="32"/>
        </w:rPr>
      </w:pPr>
      <w:r w:rsidRPr="009253A5">
        <w:rPr>
          <w:szCs w:val="32"/>
        </w:rPr>
        <w:t xml:space="preserve">how </w:t>
      </w:r>
      <w:r w:rsidR="005E7CFB" w:rsidRPr="009253A5">
        <w:rPr>
          <w:szCs w:val="32"/>
        </w:rPr>
        <w:t xml:space="preserve">services </w:t>
      </w:r>
      <w:r w:rsidR="00E12499" w:rsidRPr="009253A5">
        <w:rPr>
          <w:szCs w:val="32"/>
        </w:rPr>
        <w:t xml:space="preserve">for disabled people in prison </w:t>
      </w:r>
      <w:r w:rsidR="005E7CFB" w:rsidRPr="009253A5">
        <w:rPr>
          <w:szCs w:val="32"/>
        </w:rPr>
        <w:t>could be changed / made better.</w:t>
      </w:r>
    </w:p>
    <w:p w14:paraId="3D822289" w14:textId="115C03FB" w:rsidR="005E7CFB" w:rsidRDefault="005E7CFB" w:rsidP="00AA30B4"/>
    <w:p w14:paraId="0C2E6261" w14:textId="0A2F2546" w:rsidR="005E7CFB" w:rsidRDefault="00A71098" w:rsidP="00AA30B4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893760" behindDoc="1" locked="0" layoutInCell="1" allowOverlap="1" wp14:anchorId="568CE487" wp14:editId="3113FED6">
                <wp:simplePos x="0" y="0"/>
                <wp:positionH relativeFrom="margin">
                  <wp:posOffset>-123825</wp:posOffset>
                </wp:positionH>
                <wp:positionV relativeFrom="paragraph">
                  <wp:posOffset>-264160</wp:posOffset>
                </wp:positionV>
                <wp:extent cx="1929130" cy="1717675"/>
                <wp:effectExtent l="0" t="0" r="90170" b="130175"/>
                <wp:wrapNone/>
                <wp:docPr id="1976163080" name="Group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29130" cy="1717675"/>
                          <a:chOff x="0" y="0"/>
                          <a:chExt cx="2224712" cy="2069800"/>
                        </a:xfrm>
                      </wpg:grpSpPr>
                      <pic:pic xmlns:pic="http://schemas.openxmlformats.org/drawingml/2006/picture">
                        <pic:nvPicPr>
                          <pic:cNvPr id="2146637494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6045" cy="13760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85096348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422354">
                            <a:off x="1128067" y="973155"/>
                            <a:ext cx="1096645" cy="10966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17060367" name="Graphic 4" descr="Arrow: Clockwise curv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9350765">
                            <a:off x="1276140" y="150726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26F77AD" id="Group 5" o:spid="_x0000_s1026" alt="&quot;&quot;" style="position:absolute;margin-left:-9.75pt;margin-top:-20.8pt;width:151.9pt;height:135.25pt;z-index:-251422720;mso-position-horizontal-relative:margin;mso-width-relative:margin;mso-height-relative:margin" coordsize="22247,2069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13760;height:137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">
                  <v:imagedata r:id="rId55" o:title=""/>
                </v:shape>
                <v:shape id="Picture 3" o:spid="_x0000_s1028" type="#_x0000_t75" style="position:absolute;left:11280;top:9731;width:10967;height:10967;rotation:1553590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">
                  <v:imagedata r:id="rId56" o:title=""/>
                </v:shape>
                <v:shape id="Graphic 4" o:spid="_x0000_s1029" type="#_x0000_t75" alt="Arrow: Clockwise curve with solid fill" style="position:absolute;left:12761;top:1507;width:9144;height:9144;rotation:10213529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">
                  <v:imagedata r:id="rId57" o:title=" Clockwise curve with solid fill"/>
                </v:shape>
                <w10:wrap anchorx="margin"/>
              </v:group>
            </w:pict>
          </mc:Fallback>
        </mc:AlternateContent>
      </w:r>
      <w:r w:rsidR="005E7CFB">
        <w:t xml:space="preserve">The answers people gave to the survey were used by </w:t>
      </w:r>
      <w:r w:rsidR="009B145D">
        <w:t>Corrections</w:t>
      </w:r>
      <w:r w:rsidR="005E7CFB">
        <w:t xml:space="preserve"> to put together the Disability Action Plan. </w:t>
      </w:r>
    </w:p>
    <w:p w14:paraId="55FDFF0C" w14:textId="68A389BE" w:rsidR="005E7CFB" w:rsidRDefault="00F60628" w:rsidP="00AA30B4">
      <w:r>
        <w:rPr>
          <w:noProof/>
        </w:rPr>
        <w:drawing>
          <wp:anchor distT="0" distB="0" distL="114300" distR="114300" simplePos="0" relativeHeight="251894784" behindDoc="0" locked="0" layoutInCell="1" allowOverlap="1" wp14:anchorId="0C51D1A1" wp14:editId="1B93A7A8">
            <wp:simplePos x="0" y="0"/>
            <wp:positionH relativeFrom="margin">
              <wp:posOffset>-228600</wp:posOffset>
            </wp:positionH>
            <wp:positionV relativeFrom="paragraph">
              <wp:posOffset>158750</wp:posOffset>
            </wp:positionV>
            <wp:extent cx="2019935" cy="2019935"/>
            <wp:effectExtent l="0" t="0" r="0" b="0"/>
            <wp:wrapNone/>
            <wp:docPr id="648070963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070963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9935" cy="2019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76C5BA" w14:textId="1D69385A" w:rsidR="005E7CFB" w:rsidRDefault="005E7CFB" w:rsidP="00AA30B4"/>
    <w:p w14:paraId="5BD8FDC8" w14:textId="5C9CDFD2" w:rsidR="005E7CFB" w:rsidRDefault="009B145D" w:rsidP="005E7CFB">
      <w:r>
        <w:t>Corrections</w:t>
      </w:r>
      <w:r w:rsidR="005E7CFB">
        <w:t xml:space="preserve"> also </w:t>
      </w:r>
      <w:r w:rsidR="00F77FE3">
        <w:t xml:space="preserve">worked with other people to put together the Disability Action Plan. </w:t>
      </w:r>
    </w:p>
    <w:p w14:paraId="4B3A2D5F" w14:textId="72A4A515" w:rsidR="006616D7" w:rsidRDefault="009253A5" w:rsidP="00AA30B4">
      <w:pPr>
        <w:rPr>
          <w:rFonts w:eastAsiaTheme="minorHAnsi"/>
          <w:noProof/>
          <w:bdr w:val="none" w:sz="0" w:space="0" w:color="auto" w:frame="1"/>
          <w:lang w:val="en-GB" w:eastAsia="en-NZ"/>
        </w:rPr>
      </w:pPr>
      <w:r>
        <w:rPr>
          <w:noProof/>
        </w:rPr>
        <w:drawing>
          <wp:anchor distT="0" distB="0" distL="114300" distR="114300" simplePos="0" relativeHeight="251895808" behindDoc="0" locked="0" layoutInCell="1" allowOverlap="1" wp14:anchorId="40F95EED" wp14:editId="505E5096">
            <wp:simplePos x="0" y="0"/>
            <wp:positionH relativeFrom="margin">
              <wp:align>left</wp:align>
            </wp:positionH>
            <wp:positionV relativeFrom="paragraph">
              <wp:posOffset>278130</wp:posOffset>
            </wp:positionV>
            <wp:extent cx="1447800" cy="1447800"/>
            <wp:effectExtent l="0" t="0" r="0" b="0"/>
            <wp:wrapNone/>
            <wp:docPr id="1583220623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220623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69895C" w14:textId="480B400A" w:rsidR="00F77FE3" w:rsidRDefault="00F77FE3" w:rsidP="00F77FE3"/>
    <w:p w14:paraId="5A4957E1" w14:textId="503307EA" w:rsidR="003B000F" w:rsidRDefault="003B000F" w:rsidP="00F77FE3">
      <w:r>
        <w:t xml:space="preserve">Other people who </w:t>
      </w:r>
      <w:r w:rsidR="00696430">
        <w:t xml:space="preserve">told </w:t>
      </w:r>
      <w:r w:rsidR="009B145D">
        <w:t xml:space="preserve">Corrections </w:t>
      </w:r>
      <w:r w:rsidR="00696430">
        <w:t>what they thought about prisons included:</w:t>
      </w:r>
    </w:p>
    <w:p w14:paraId="391A3287" w14:textId="4D0CFD35" w:rsidR="00696430" w:rsidRDefault="009253A5" w:rsidP="00696430">
      <w:pPr>
        <w:pStyle w:val="Listtoplevel"/>
      </w:pPr>
      <w:r>
        <w:drawing>
          <wp:anchor distT="0" distB="0" distL="114300" distR="114300" simplePos="0" relativeHeight="251896832" behindDoc="0" locked="0" layoutInCell="1" allowOverlap="1" wp14:anchorId="56E54CBC" wp14:editId="48FB0495">
            <wp:simplePos x="0" y="0"/>
            <wp:positionH relativeFrom="margin">
              <wp:posOffset>161925</wp:posOffset>
            </wp:positionH>
            <wp:positionV relativeFrom="paragraph">
              <wp:posOffset>217805</wp:posOffset>
            </wp:positionV>
            <wp:extent cx="1485900" cy="1485900"/>
            <wp:effectExtent l="0" t="0" r="0" b="0"/>
            <wp:wrapNone/>
            <wp:docPr id="170624361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24361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6430">
        <w:t xml:space="preserve">whānau / family of </w:t>
      </w:r>
      <w:r w:rsidR="00D63278">
        <w:t xml:space="preserve">tāngata whaikaha Māori </w:t>
      </w:r>
      <w:r w:rsidR="00F60628">
        <w:t>and</w:t>
      </w:r>
      <w:r w:rsidR="00D63278">
        <w:t xml:space="preserve"> disabled people </w:t>
      </w:r>
      <w:r w:rsidR="00696430">
        <w:t xml:space="preserve">who </w:t>
      </w:r>
      <w:r w:rsidR="00196216">
        <w:t xml:space="preserve">are </w:t>
      </w:r>
      <w:r w:rsidR="00405DA5">
        <w:t xml:space="preserve">in </w:t>
      </w:r>
      <w:r w:rsidR="00696430">
        <w:t>prison</w:t>
      </w:r>
    </w:p>
    <w:p w14:paraId="6CD33FE0" w14:textId="02FB2186" w:rsidR="00D63278" w:rsidRDefault="009253A5" w:rsidP="00696430">
      <w:pPr>
        <w:pStyle w:val="Listtoplevel"/>
      </w:pPr>
      <w:r>
        <w:drawing>
          <wp:anchor distT="0" distB="0" distL="114300" distR="114300" simplePos="0" relativeHeight="252092416" behindDoc="0" locked="0" layoutInCell="1" allowOverlap="1" wp14:anchorId="529026F6" wp14:editId="63DC73B5">
            <wp:simplePos x="0" y="0"/>
            <wp:positionH relativeFrom="margin">
              <wp:align>left</wp:align>
            </wp:positionH>
            <wp:positionV relativeFrom="paragraph">
              <wp:posOffset>514350</wp:posOffset>
            </wp:positionV>
            <wp:extent cx="1877060" cy="1258570"/>
            <wp:effectExtent l="0" t="0" r="8890" b="0"/>
            <wp:wrapThrough wrapText="bothSides">
              <wp:wrapPolygon edited="0">
                <wp:start x="0" y="0"/>
                <wp:lineTo x="0" y="21251"/>
                <wp:lineTo x="21483" y="21251"/>
                <wp:lineTo x="21483" y="0"/>
                <wp:lineTo x="0" y="0"/>
              </wp:wrapPolygon>
            </wp:wrapThrough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7060" cy="1258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3278">
        <w:t xml:space="preserve">tāngata whaikaha Māori </w:t>
      </w:r>
      <w:r w:rsidR="00F60628">
        <w:t xml:space="preserve">and </w:t>
      </w:r>
      <w:r w:rsidR="00D63278">
        <w:t xml:space="preserve">disabled people who </w:t>
      </w:r>
      <w:r w:rsidR="00196216">
        <w:t xml:space="preserve">have </w:t>
      </w:r>
      <w:r w:rsidR="00AF456B">
        <w:t>spent time in prison in the past</w:t>
      </w:r>
      <w:r>
        <w:t>.</w:t>
      </w:r>
    </w:p>
    <w:p w14:paraId="613EF44B" w14:textId="77777777" w:rsidR="009253A5" w:rsidRDefault="009253A5">
      <w:pPr>
        <w:spacing w:line="240" w:lineRule="auto"/>
        <w:ind w:left="0"/>
      </w:pPr>
      <w:r>
        <w:br w:type="page"/>
      </w:r>
    </w:p>
    <w:p w14:paraId="62289314" w14:textId="78FEB8CF" w:rsidR="009253A5" w:rsidRDefault="009253A5" w:rsidP="009253A5">
      <w:r>
        <w:rPr>
          <w:noProof/>
        </w:rPr>
        <w:lastRenderedPageBreak/>
        <w:drawing>
          <wp:anchor distT="0" distB="0" distL="114300" distR="114300" simplePos="0" relativeHeight="252094464" behindDoc="0" locked="0" layoutInCell="1" allowOverlap="1" wp14:anchorId="6BADCD48" wp14:editId="1146430B">
            <wp:simplePos x="0" y="0"/>
            <wp:positionH relativeFrom="margin">
              <wp:align>left</wp:align>
            </wp:positionH>
            <wp:positionV relativeFrom="paragraph">
              <wp:posOffset>-228600</wp:posOffset>
            </wp:positionV>
            <wp:extent cx="1447800" cy="1447800"/>
            <wp:effectExtent l="0" t="0" r="0" b="0"/>
            <wp:wrapNone/>
            <wp:docPr id="29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220623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t>More</w:t>
      </w:r>
      <w:r>
        <w:t xml:space="preserve"> people who told Corrections what they thought about prisons included:</w:t>
      </w:r>
    </w:p>
    <w:p w14:paraId="3D11397D" w14:textId="6B838542" w:rsidR="00696430" w:rsidRPr="00631A87" w:rsidRDefault="009253A5" w:rsidP="00A63884">
      <w:pPr>
        <w:pStyle w:val="Listtoplevel"/>
        <w:rPr>
          <w:b/>
          <w:bCs/>
        </w:rPr>
      </w:pPr>
      <w:r>
        <w:rPr>
          <w:lang w:eastAsia="en-NZ"/>
        </w:rPr>
        <w:drawing>
          <wp:anchor distT="0" distB="0" distL="114300" distR="114300" simplePos="0" relativeHeight="252091392" behindDoc="0" locked="0" layoutInCell="1" allowOverlap="1" wp14:anchorId="0FF39068" wp14:editId="353208A9">
            <wp:simplePos x="0" y="0"/>
            <wp:positionH relativeFrom="column">
              <wp:posOffset>-266700</wp:posOffset>
            </wp:positionH>
            <wp:positionV relativeFrom="paragraph">
              <wp:posOffset>393700</wp:posOffset>
            </wp:positionV>
            <wp:extent cx="2266950" cy="1047750"/>
            <wp:effectExtent l="0" t="0" r="0" b="0"/>
            <wp:wrapThrough wrapText="bothSides">
              <wp:wrapPolygon edited="0">
                <wp:start x="0" y="0"/>
                <wp:lineTo x="0" y="21207"/>
                <wp:lineTo x="21418" y="21207"/>
                <wp:lineTo x="21418" y="0"/>
                <wp:lineTo x="0" y="0"/>
              </wp:wrapPolygon>
            </wp:wrapThrough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6430">
        <w:t xml:space="preserve">people who </w:t>
      </w:r>
      <w:r w:rsidR="00631A87">
        <w:t xml:space="preserve">are interested in / support the work </w:t>
      </w:r>
      <w:r w:rsidR="009B145D">
        <w:t>Corrections</w:t>
      </w:r>
      <w:r w:rsidR="00696430">
        <w:t xml:space="preserve"> </w:t>
      </w:r>
      <w:r w:rsidR="00631A87">
        <w:t xml:space="preserve">does called </w:t>
      </w:r>
      <w:r w:rsidR="00631A87" w:rsidRPr="00A9067A">
        <w:rPr>
          <w:b/>
          <w:bCs/>
        </w:rPr>
        <w:t>stakeholders</w:t>
      </w:r>
    </w:p>
    <w:p w14:paraId="637A360B" w14:textId="2F9C26CB" w:rsidR="00405DA5" w:rsidRDefault="009253A5" w:rsidP="00696430">
      <w:pPr>
        <w:pStyle w:val="Listtoplevel"/>
      </w:pPr>
      <w:r>
        <w:drawing>
          <wp:anchor distT="0" distB="0" distL="114300" distR="114300" simplePos="0" relativeHeight="251900928" behindDoc="0" locked="0" layoutInCell="1" allowOverlap="1" wp14:anchorId="1770A7A8" wp14:editId="7A007182">
            <wp:simplePos x="0" y="0"/>
            <wp:positionH relativeFrom="margin">
              <wp:align>left</wp:align>
            </wp:positionH>
            <wp:positionV relativeFrom="paragraph">
              <wp:posOffset>312420</wp:posOffset>
            </wp:positionV>
            <wp:extent cx="1631950" cy="1078865"/>
            <wp:effectExtent l="0" t="0" r="6350" b="6985"/>
            <wp:wrapNone/>
            <wp:docPr id="380092240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092240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1950" cy="1078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6430">
        <w:t xml:space="preserve">people from </w:t>
      </w:r>
      <w:r w:rsidR="00405DA5">
        <w:t xml:space="preserve">government agencies </w:t>
      </w:r>
    </w:p>
    <w:p w14:paraId="7F737769" w14:textId="2481AF67" w:rsidR="00696430" w:rsidRDefault="007E7165" w:rsidP="000B2ED8">
      <w:pPr>
        <w:pStyle w:val="Listtoplevel"/>
      </w:pPr>
      <w:r>
        <w:drawing>
          <wp:anchor distT="0" distB="0" distL="114300" distR="114300" simplePos="0" relativeHeight="251901952" behindDoc="0" locked="0" layoutInCell="1" allowOverlap="1" wp14:anchorId="6D058E47" wp14:editId="2ECEC423">
            <wp:simplePos x="0" y="0"/>
            <wp:positionH relativeFrom="margin">
              <wp:align>left</wp:align>
            </wp:positionH>
            <wp:positionV relativeFrom="paragraph">
              <wp:posOffset>697865</wp:posOffset>
            </wp:positionV>
            <wp:extent cx="1694180" cy="1383665"/>
            <wp:effectExtent l="0" t="0" r="1270" b="6985"/>
            <wp:wrapNone/>
            <wp:docPr id="1731071086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071086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4180" cy="1383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2ED8">
        <w:t>p</w:t>
      </w:r>
      <w:r w:rsidR="00405DA5">
        <w:t xml:space="preserve">eople who </w:t>
      </w:r>
      <w:r w:rsidR="000B2ED8">
        <w:t xml:space="preserve">work for disability organisations. </w:t>
      </w:r>
    </w:p>
    <w:p w14:paraId="410B596C" w14:textId="119F3A06" w:rsidR="000B2ED8" w:rsidRDefault="000B2ED8" w:rsidP="000B2ED8">
      <w:pPr>
        <w:pStyle w:val="Listtoplevel"/>
        <w:numPr>
          <w:ilvl w:val="0"/>
          <w:numId w:val="0"/>
        </w:numPr>
        <w:ind w:left="4253" w:hanging="567"/>
      </w:pPr>
    </w:p>
    <w:p w14:paraId="6D1667D5" w14:textId="77777777" w:rsidR="00B24BF1" w:rsidRDefault="00B24BF1">
      <w:pPr>
        <w:spacing w:line="240" w:lineRule="auto"/>
        <w:ind w:left="0"/>
      </w:pPr>
      <w:r>
        <w:br w:type="page"/>
      </w:r>
    </w:p>
    <w:p w14:paraId="2CCBDD90" w14:textId="29C6FC31" w:rsidR="00B24BF1" w:rsidRDefault="001A50AC" w:rsidP="00B24BF1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1902976" behindDoc="0" locked="0" layoutInCell="1" allowOverlap="1" wp14:anchorId="7FAC720A" wp14:editId="407617C9">
            <wp:simplePos x="0" y="0"/>
            <wp:positionH relativeFrom="margin">
              <wp:align>left</wp:align>
            </wp:positionH>
            <wp:positionV relativeFrom="paragraph">
              <wp:posOffset>116840</wp:posOffset>
            </wp:positionV>
            <wp:extent cx="1828800" cy="1828800"/>
            <wp:effectExtent l="0" t="0" r="0" b="0"/>
            <wp:wrapNone/>
            <wp:docPr id="1253768690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3768690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4BF1">
        <w:t xml:space="preserve">By working with tāngata </w:t>
      </w:r>
      <w:proofErr w:type="spellStart"/>
      <w:r w:rsidR="00B24BF1">
        <w:t>whaikaha</w:t>
      </w:r>
      <w:proofErr w:type="spellEnd"/>
      <w:r w:rsidR="00B24BF1">
        <w:t xml:space="preserve"> Māori </w:t>
      </w:r>
      <w:r w:rsidR="00F60628">
        <w:t>and</w:t>
      </w:r>
      <w:r w:rsidR="00B24BF1">
        <w:t xml:space="preserve"> disabled people </w:t>
      </w:r>
      <w:r w:rsidR="009B145D">
        <w:t>Corrections</w:t>
      </w:r>
      <w:r w:rsidR="00B24BF1">
        <w:t xml:space="preserve"> </w:t>
      </w:r>
      <w:r w:rsidR="00196216">
        <w:t>did</w:t>
      </w:r>
      <w:r w:rsidR="00B24BF1">
        <w:t xml:space="preserve"> things in a way that </w:t>
      </w:r>
      <w:r w:rsidR="00196216">
        <w:t xml:space="preserve">thought </w:t>
      </w:r>
      <w:r w:rsidR="00B24BF1">
        <w:t>about:</w:t>
      </w:r>
    </w:p>
    <w:p w14:paraId="2483F867" w14:textId="77777777" w:rsidR="00B24BF1" w:rsidRDefault="00B24BF1" w:rsidP="00B24BF1">
      <w:pPr>
        <w:pStyle w:val="BodyText"/>
      </w:pPr>
    </w:p>
    <w:p w14:paraId="23FFBB46" w14:textId="203E4FE6" w:rsidR="00B24BF1" w:rsidRDefault="00B24BF1" w:rsidP="00B24BF1">
      <w:pPr>
        <w:pStyle w:val="BodyText"/>
        <w:rPr>
          <w:b/>
          <w:bCs/>
        </w:rPr>
      </w:pPr>
      <w:r w:rsidRPr="00B24BF1">
        <w:rPr>
          <w:b/>
          <w:bCs/>
        </w:rPr>
        <w:t xml:space="preserve">Nothing about us without us. </w:t>
      </w:r>
    </w:p>
    <w:p w14:paraId="438DD056" w14:textId="43436B25" w:rsidR="00B24BF1" w:rsidRDefault="00B24BF1" w:rsidP="00B24BF1">
      <w:pPr>
        <w:pStyle w:val="BodyText"/>
        <w:rPr>
          <w:b/>
          <w:bCs/>
        </w:rPr>
      </w:pPr>
    </w:p>
    <w:p w14:paraId="69D91629" w14:textId="584794AF" w:rsidR="00B24BF1" w:rsidRDefault="006827A9" w:rsidP="00B24BF1">
      <w:pPr>
        <w:pStyle w:val="BodyText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906048" behindDoc="0" locked="0" layoutInCell="1" allowOverlap="1" wp14:anchorId="42C1A0AF" wp14:editId="584099D4">
            <wp:simplePos x="0" y="0"/>
            <wp:positionH relativeFrom="margin">
              <wp:align>left</wp:align>
            </wp:positionH>
            <wp:positionV relativeFrom="paragraph">
              <wp:posOffset>267335</wp:posOffset>
            </wp:positionV>
            <wp:extent cx="1609725" cy="1609725"/>
            <wp:effectExtent l="0" t="0" r="9525" b="9525"/>
            <wp:wrapNone/>
            <wp:docPr id="1979507030" name="Picture 19795070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507030" name="Picture 19795070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D65969" w14:textId="61D6A9F4" w:rsidR="00614155" w:rsidRDefault="00B24BF1" w:rsidP="00B24BF1">
      <w:pPr>
        <w:pStyle w:val="BodyText"/>
      </w:pPr>
      <w:r w:rsidRPr="00B24BF1">
        <w:t xml:space="preserve">This saying means </w:t>
      </w:r>
      <w:r w:rsidR="001457F3">
        <w:t>that</w:t>
      </w:r>
      <w:r w:rsidR="00614155">
        <w:t>:</w:t>
      </w:r>
    </w:p>
    <w:p w14:paraId="675B54C7" w14:textId="78A475C9" w:rsidR="00614155" w:rsidRDefault="00855AEB" w:rsidP="00E372E0">
      <w:pPr>
        <w:pStyle w:val="Listtoplevel"/>
      </w:pPr>
      <w:r w:rsidRPr="00E372E0">
        <w:t xml:space="preserve">when decisions </w:t>
      </w:r>
      <w:r w:rsidR="00E372E0">
        <w:t xml:space="preserve">are being made </w:t>
      </w:r>
      <w:r w:rsidR="00655F7D" w:rsidRPr="00E372E0">
        <w:t xml:space="preserve">that </w:t>
      </w:r>
      <w:r w:rsidR="00E372E0">
        <w:t xml:space="preserve">will </w:t>
      </w:r>
      <w:r w:rsidR="00655F7D" w:rsidRPr="00E372E0">
        <w:t xml:space="preserve">affect a group of people </w:t>
      </w:r>
    </w:p>
    <w:p w14:paraId="35438A3F" w14:textId="7BB53634" w:rsidR="00E372E0" w:rsidRPr="00E372E0" w:rsidRDefault="006827A9" w:rsidP="00E372E0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>
        <w:drawing>
          <wp:anchor distT="0" distB="0" distL="114300" distR="114300" simplePos="0" relativeHeight="251904000" behindDoc="0" locked="0" layoutInCell="1" allowOverlap="1" wp14:anchorId="4C17D504" wp14:editId="0FF15E74">
            <wp:simplePos x="0" y="0"/>
            <wp:positionH relativeFrom="margin">
              <wp:posOffset>-104775</wp:posOffset>
            </wp:positionH>
            <wp:positionV relativeFrom="paragraph">
              <wp:posOffset>280670</wp:posOffset>
            </wp:positionV>
            <wp:extent cx="1748790" cy="1683385"/>
            <wp:effectExtent l="0" t="0" r="3810" b="5715"/>
            <wp:wrapNone/>
            <wp:docPr id="2034779686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4779686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8790" cy="1683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72E0" w:rsidRPr="00E372E0">
        <w:rPr>
          <w:b/>
          <w:bCs/>
        </w:rPr>
        <w:t>then</w:t>
      </w:r>
    </w:p>
    <w:p w14:paraId="33B3210B" w14:textId="61F5DBAB" w:rsidR="00B24BF1" w:rsidRPr="00E372E0" w:rsidRDefault="001457F3" w:rsidP="00E372E0">
      <w:pPr>
        <w:pStyle w:val="Listtoplevel"/>
      </w:pPr>
      <w:r w:rsidRPr="00E372E0">
        <w:t xml:space="preserve">the people </w:t>
      </w:r>
      <w:r w:rsidR="00B869AE" w:rsidRPr="00E372E0">
        <w:t xml:space="preserve">it </w:t>
      </w:r>
      <w:r w:rsidR="00E372E0">
        <w:t xml:space="preserve">will </w:t>
      </w:r>
      <w:r w:rsidR="00B869AE" w:rsidRPr="00E372E0">
        <w:t>affect</w:t>
      </w:r>
      <w:r w:rsidR="009F5F08" w:rsidRPr="00E372E0">
        <w:t xml:space="preserve"> </w:t>
      </w:r>
      <w:r w:rsidR="0045786B" w:rsidRPr="00E372E0">
        <w:t xml:space="preserve">must </w:t>
      </w:r>
      <w:r w:rsidR="009F5F08" w:rsidRPr="00E372E0">
        <w:t xml:space="preserve">be </w:t>
      </w:r>
      <w:r w:rsidR="0055439C">
        <w:t xml:space="preserve">part of </w:t>
      </w:r>
      <w:r w:rsidR="001035AC">
        <w:t>making that decision</w:t>
      </w:r>
      <w:r w:rsidR="00B869AE" w:rsidRPr="00E372E0">
        <w:t xml:space="preserve">. </w:t>
      </w:r>
    </w:p>
    <w:p w14:paraId="260E59F5" w14:textId="77777777" w:rsidR="00B869AE" w:rsidRDefault="00B869AE" w:rsidP="00B24BF1">
      <w:pPr>
        <w:pStyle w:val="BodyText"/>
      </w:pPr>
    </w:p>
    <w:p w14:paraId="4AD08F45" w14:textId="77777777" w:rsidR="007A2484" w:rsidRDefault="007A2484" w:rsidP="00B24BF1">
      <w:pPr>
        <w:pStyle w:val="BodyText"/>
      </w:pPr>
    </w:p>
    <w:p w14:paraId="337B2E52" w14:textId="77777777" w:rsidR="005A6979" w:rsidRDefault="005A6979">
      <w:pPr>
        <w:spacing w:line="240" w:lineRule="auto"/>
        <w:ind w:left="0"/>
        <w:rPr>
          <w:rFonts w:eastAsia="Arial Unicode MS"/>
          <w:b/>
          <w:kern w:val="28"/>
          <w:sz w:val="44"/>
          <w:lang w:val="en-GB" w:eastAsia="en-NZ"/>
        </w:rPr>
      </w:pPr>
      <w:r>
        <w:rPr>
          <w:lang w:val="en-GB" w:eastAsia="en-NZ"/>
        </w:rPr>
        <w:br w:type="page"/>
      </w:r>
    </w:p>
    <w:p w14:paraId="473555C2" w14:textId="77777777" w:rsidR="00A230D7" w:rsidRDefault="00AF4BF0" w:rsidP="00AF4BF0">
      <w:pPr>
        <w:pStyle w:val="Heading1"/>
        <w:rPr>
          <w:lang w:val="en-GB" w:eastAsia="en-NZ"/>
        </w:rPr>
      </w:pPr>
      <w:bookmarkStart w:id="3" w:name="_What_did_the"/>
      <w:bookmarkEnd w:id="3"/>
      <w:r>
        <w:rPr>
          <w:lang w:val="en-GB" w:eastAsia="en-NZ"/>
        </w:rPr>
        <w:lastRenderedPageBreak/>
        <w:t xml:space="preserve">What did </w:t>
      </w:r>
      <w:r w:rsidR="002F6FAD">
        <w:rPr>
          <w:lang w:val="en-GB" w:eastAsia="en-NZ"/>
        </w:rPr>
        <w:t xml:space="preserve">the answers </w:t>
      </w:r>
      <w:proofErr w:type="gramStart"/>
      <w:r w:rsidR="002F6FAD">
        <w:rPr>
          <w:lang w:val="en-GB" w:eastAsia="en-NZ"/>
        </w:rPr>
        <w:t>from</w:t>
      </w:r>
      <w:proofErr w:type="gramEnd"/>
      <w:r w:rsidR="002F6FAD">
        <w:rPr>
          <w:lang w:val="en-GB" w:eastAsia="en-NZ"/>
        </w:rPr>
        <w:t xml:space="preserve"> </w:t>
      </w:r>
    </w:p>
    <w:p w14:paraId="6B52C5CE" w14:textId="39C149B4" w:rsidR="00E36F5E" w:rsidRDefault="00AF4BF0" w:rsidP="00AF4BF0">
      <w:pPr>
        <w:pStyle w:val="Heading1"/>
        <w:rPr>
          <w:lang w:val="en-GB" w:eastAsia="en-NZ"/>
        </w:rPr>
      </w:pPr>
      <w:r>
        <w:rPr>
          <w:lang w:val="en-GB" w:eastAsia="en-NZ"/>
        </w:rPr>
        <w:t xml:space="preserve">the survey </w:t>
      </w:r>
      <w:proofErr w:type="gramStart"/>
      <w:r>
        <w:rPr>
          <w:lang w:val="en-GB" w:eastAsia="en-NZ"/>
        </w:rPr>
        <w:t>show</w:t>
      </w:r>
      <w:proofErr w:type="gramEnd"/>
      <w:r>
        <w:rPr>
          <w:lang w:val="en-GB" w:eastAsia="en-NZ"/>
        </w:rPr>
        <w:t>?</w:t>
      </w:r>
    </w:p>
    <w:p w14:paraId="775CA17A" w14:textId="77777777" w:rsidR="00AF4BF0" w:rsidRDefault="00AF4BF0" w:rsidP="00AF4BF0">
      <w:pPr>
        <w:pStyle w:val="BodyText"/>
        <w:rPr>
          <w:lang w:val="en-GB" w:eastAsia="en-NZ"/>
        </w:rPr>
      </w:pPr>
    </w:p>
    <w:p w14:paraId="523BBFFF" w14:textId="429DAA2A" w:rsidR="00AF4BF0" w:rsidRDefault="005A6979" w:rsidP="00AF4BF0">
      <w:pPr>
        <w:rPr>
          <w:lang w:val="en-GB" w:eastAsia="en-NZ"/>
        </w:rPr>
      </w:pPr>
      <w:r>
        <w:rPr>
          <w:noProof/>
        </w:rPr>
        <w:drawing>
          <wp:anchor distT="0" distB="0" distL="114300" distR="114300" simplePos="0" relativeHeight="251908096" behindDoc="0" locked="0" layoutInCell="1" allowOverlap="1" wp14:anchorId="2E1A47AD" wp14:editId="4F828954">
            <wp:simplePos x="0" y="0"/>
            <wp:positionH relativeFrom="margin">
              <wp:posOffset>0</wp:posOffset>
            </wp:positionH>
            <wp:positionV relativeFrom="paragraph">
              <wp:posOffset>27166</wp:posOffset>
            </wp:positionV>
            <wp:extent cx="1410115" cy="1577591"/>
            <wp:effectExtent l="0" t="0" r="0" b="0"/>
            <wp:wrapNone/>
            <wp:docPr id="1336387415" name="Picture 13363874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387415" name="Picture 13363874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0115" cy="15775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185B6E" w14:textId="4BB7ACAA" w:rsidR="00AF4BF0" w:rsidRDefault="00AF4BF0" w:rsidP="00AF4BF0">
      <w:pPr>
        <w:rPr>
          <w:lang w:val="en-GB" w:eastAsia="en-NZ"/>
        </w:rPr>
      </w:pPr>
      <w:r>
        <w:rPr>
          <w:lang w:val="en-GB" w:eastAsia="en-NZ"/>
        </w:rPr>
        <w:t xml:space="preserve">The </w:t>
      </w:r>
      <w:r w:rsidR="002F6FAD">
        <w:rPr>
          <w:lang w:val="en-GB" w:eastAsia="en-NZ"/>
        </w:rPr>
        <w:t xml:space="preserve">answers from the </w:t>
      </w:r>
      <w:r>
        <w:rPr>
          <w:lang w:val="en-GB" w:eastAsia="en-NZ"/>
        </w:rPr>
        <w:t xml:space="preserve">survey showed that </w:t>
      </w:r>
      <w:r w:rsidR="002E75DA">
        <w:rPr>
          <w:lang w:val="en-GB" w:eastAsia="en-NZ"/>
        </w:rPr>
        <w:t xml:space="preserve">some things were already working well in prison. </w:t>
      </w:r>
    </w:p>
    <w:p w14:paraId="45ABFDB6" w14:textId="4BEFF1F8" w:rsidR="002E75DA" w:rsidRDefault="002E75DA" w:rsidP="00AF4BF0">
      <w:pPr>
        <w:rPr>
          <w:lang w:val="en-GB" w:eastAsia="en-NZ"/>
        </w:rPr>
      </w:pPr>
    </w:p>
    <w:p w14:paraId="605F1796" w14:textId="58EA7E64" w:rsidR="002E75DA" w:rsidRDefault="002E75DA" w:rsidP="00AF4BF0">
      <w:pPr>
        <w:rPr>
          <w:lang w:val="en-GB" w:eastAsia="en-NZ"/>
        </w:rPr>
      </w:pPr>
    </w:p>
    <w:p w14:paraId="3DE597B9" w14:textId="2FF9261C" w:rsidR="002E75DA" w:rsidRDefault="001035AC" w:rsidP="00AF4BF0">
      <w:pPr>
        <w:rPr>
          <w:lang w:val="en-GB"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09120" behindDoc="0" locked="0" layoutInCell="1" allowOverlap="1" wp14:anchorId="75E77AA4" wp14:editId="0929F5B9">
            <wp:simplePos x="0" y="0"/>
            <wp:positionH relativeFrom="margin">
              <wp:align>left</wp:align>
            </wp:positionH>
            <wp:positionV relativeFrom="paragraph">
              <wp:posOffset>598805</wp:posOffset>
            </wp:positionV>
            <wp:extent cx="1733550" cy="1733550"/>
            <wp:effectExtent l="0" t="0" r="0" b="0"/>
            <wp:wrapNone/>
            <wp:docPr id="2140495129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0495129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75DA">
        <w:rPr>
          <w:lang w:val="en-GB" w:eastAsia="en-NZ"/>
        </w:rPr>
        <w:t xml:space="preserve">Tāngata </w:t>
      </w:r>
      <w:proofErr w:type="spellStart"/>
      <w:r w:rsidR="002E75DA">
        <w:rPr>
          <w:lang w:val="en-GB" w:eastAsia="en-NZ"/>
        </w:rPr>
        <w:t>whaikaha</w:t>
      </w:r>
      <w:proofErr w:type="spellEnd"/>
      <w:r w:rsidR="002E75DA">
        <w:rPr>
          <w:lang w:val="en-GB" w:eastAsia="en-NZ"/>
        </w:rPr>
        <w:t xml:space="preserve"> Māori </w:t>
      </w:r>
      <w:r w:rsidR="0055439C">
        <w:rPr>
          <w:lang w:val="en-GB" w:eastAsia="en-NZ"/>
        </w:rPr>
        <w:t>and</w:t>
      </w:r>
      <w:r w:rsidR="002E75DA">
        <w:rPr>
          <w:lang w:val="en-GB" w:eastAsia="en-NZ"/>
        </w:rPr>
        <w:t xml:space="preserve"> disabled people said:</w:t>
      </w:r>
    </w:p>
    <w:p w14:paraId="6139209C" w14:textId="019FB7A7" w:rsidR="002E75DA" w:rsidRDefault="00C0347C" w:rsidP="00A76A12">
      <w:pPr>
        <w:pStyle w:val="Listtoplevel"/>
        <w:rPr>
          <w:lang w:eastAsia="en-NZ"/>
        </w:rPr>
      </w:pPr>
      <w:r>
        <w:rPr>
          <w:lang w:eastAsia="en-NZ"/>
        </w:rPr>
        <w:t>t</w:t>
      </w:r>
      <w:r w:rsidR="002E75DA">
        <w:rPr>
          <w:lang w:eastAsia="en-NZ"/>
        </w:rPr>
        <w:t xml:space="preserve">hey were usually seen by a nurse </w:t>
      </w:r>
      <w:r>
        <w:rPr>
          <w:lang w:eastAsia="en-NZ"/>
        </w:rPr>
        <w:t>within 1 day of arriving at the prison</w:t>
      </w:r>
    </w:p>
    <w:p w14:paraId="58A5B4F2" w14:textId="5909E3DC" w:rsidR="00A76A12" w:rsidRDefault="001035AC" w:rsidP="00A76A12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910144" behindDoc="0" locked="0" layoutInCell="1" allowOverlap="1" wp14:anchorId="6FFD6AE9" wp14:editId="72EE9ED5">
            <wp:simplePos x="0" y="0"/>
            <wp:positionH relativeFrom="margin">
              <wp:posOffset>-57150</wp:posOffset>
            </wp:positionH>
            <wp:positionV relativeFrom="paragraph">
              <wp:posOffset>701040</wp:posOffset>
            </wp:positionV>
            <wp:extent cx="1828800" cy="1828800"/>
            <wp:effectExtent l="0" t="0" r="0" b="0"/>
            <wp:wrapNone/>
            <wp:docPr id="1381328107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1328107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2ACF">
        <w:rPr>
          <w:lang w:eastAsia="en-NZ"/>
        </w:rPr>
        <w:t xml:space="preserve">the doctors </w:t>
      </w:r>
      <w:r w:rsidR="009E79CE">
        <w:rPr>
          <w:lang w:eastAsia="en-NZ"/>
        </w:rPr>
        <w:t>/</w:t>
      </w:r>
      <w:r w:rsidR="00012ACF">
        <w:rPr>
          <w:lang w:eastAsia="en-NZ"/>
        </w:rPr>
        <w:t xml:space="preserve"> nurses in prison </w:t>
      </w:r>
      <w:r w:rsidR="00C62E0A">
        <w:rPr>
          <w:lang w:eastAsia="en-NZ"/>
        </w:rPr>
        <w:t xml:space="preserve">were </w:t>
      </w:r>
      <w:r w:rsidR="00012ACF">
        <w:rPr>
          <w:lang w:eastAsia="en-NZ"/>
        </w:rPr>
        <w:t>usually</w:t>
      </w:r>
      <w:r w:rsidR="00A76A12">
        <w:rPr>
          <w:lang w:eastAsia="en-NZ"/>
        </w:rPr>
        <w:t>:</w:t>
      </w:r>
    </w:p>
    <w:p w14:paraId="08BB3440" w14:textId="01E6C3B7" w:rsidR="00C62E0A" w:rsidRDefault="00A76A12" w:rsidP="00A76A12">
      <w:pPr>
        <w:pStyle w:val="Listsecondlevel"/>
        <w:rPr>
          <w:lang w:eastAsia="en-NZ"/>
        </w:rPr>
      </w:pPr>
      <w:r>
        <w:rPr>
          <w:lang w:eastAsia="en-NZ"/>
        </w:rPr>
        <w:t>s</w:t>
      </w:r>
      <w:r w:rsidR="00C62E0A">
        <w:rPr>
          <w:lang w:eastAsia="en-NZ"/>
        </w:rPr>
        <w:t>upportive</w:t>
      </w:r>
      <w:r>
        <w:rPr>
          <w:lang w:eastAsia="en-NZ"/>
        </w:rPr>
        <w:t xml:space="preserve"> of</w:t>
      </w:r>
      <w:r w:rsidR="00A230D7">
        <w:rPr>
          <w:lang w:eastAsia="en-NZ"/>
        </w:rPr>
        <w:t xml:space="preserve"> the needs of prisoners</w:t>
      </w:r>
      <w:r>
        <w:rPr>
          <w:lang w:eastAsia="en-NZ"/>
        </w:rPr>
        <w:t xml:space="preserve"> needs</w:t>
      </w:r>
    </w:p>
    <w:p w14:paraId="6945F2DC" w14:textId="488B5688" w:rsidR="00A76A12" w:rsidRPr="002F6FAD" w:rsidRDefault="00A76A12" w:rsidP="002F6FAD">
      <w:pPr>
        <w:pStyle w:val="Listsecondlevel"/>
        <w:rPr>
          <w:lang w:eastAsia="en-NZ"/>
        </w:rPr>
      </w:pPr>
      <w:r>
        <w:rPr>
          <w:lang w:eastAsia="en-NZ"/>
        </w:rPr>
        <w:t>quick to do what was needed.</w:t>
      </w:r>
      <w:r w:rsidR="00355341">
        <w:rPr>
          <w:lang w:eastAsia="en-NZ"/>
        </w:rPr>
        <w:t xml:space="preserve"> </w:t>
      </w:r>
    </w:p>
    <w:p w14:paraId="193E0F37" w14:textId="0437C4BC" w:rsidR="009E79CE" w:rsidRDefault="001035AC" w:rsidP="00A76A12">
      <w:pPr>
        <w:rPr>
          <w:lang w:val="en-GB" w:eastAsia="en-NZ"/>
        </w:rPr>
      </w:pPr>
      <w:r>
        <w:rPr>
          <w:noProof/>
          <w:lang w:val="en-GB" w:eastAsia="en-NZ"/>
        </w:rPr>
        <w:lastRenderedPageBreak/>
        <w:drawing>
          <wp:anchor distT="0" distB="0" distL="114300" distR="114300" simplePos="0" relativeHeight="251911168" behindDoc="0" locked="0" layoutInCell="1" allowOverlap="1" wp14:anchorId="4780E913" wp14:editId="580D81E7">
            <wp:simplePos x="0" y="0"/>
            <wp:positionH relativeFrom="margin">
              <wp:align>left</wp:align>
            </wp:positionH>
            <wp:positionV relativeFrom="paragraph">
              <wp:posOffset>-155575</wp:posOffset>
            </wp:positionV>
            <wp:extent cx="1687830" cy="1385570"/>
            <wp:effectExtent l="0" t="0" r="7620" b="5080"/>
            <wp:wrapNone/>
            <wp:docPr id="1128946536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946536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7830" cy="1385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6A12">
        <w:rPr>
          <w:bdr w:val="none" w:sz="0" w:space="0" w:color="auto" w:frame="1"/>
          <w:lang w:eastAsia="en-NZ"/>
        </w:rPr>
        <w:t xml:space="preserve">Some </w:t>
      </w:r>
      <w:r w:rsidR="00A76A12">
        <w:rPr>
          <w:lang w:val="en-GB" w:eastAsia="en-NZ"/>
        </w:rPr>
        <w:t xml:space="preserve">tāngata </w:t>
      </w:r>
      <w:proofErr w:type="spellStart"/>
      <w:r w:rsidR="00A76A12">
        <w:rPr>
          <w:lang w:val="en-GB" w:eastAsia="en-NZ"/>
        </w:rPr>
        <w:t>whaikaha</w:t>
      </w:r>
      <w:proofErr w:type="spellEnd"/>
      <w:r w:rsidR="00A76A12">
        <w:rPr>
          <w:lang w:val="en-GB" w:eastAsia="en-NZ"/>
        </w:rPr>
        <w:t xml:space="preserve"> Māori </w:t>
      </w:r>
      <w:r w:rsidR="0055439C">
        <w:rPr>
          <w:lang w:val="en-GB" w:eastAsia="en-NZ"/>
        </w:rPr>
        <w:t xml:space="preserve">and </w:t>
      </w:r>
      <w:r w:rsidR="00A76A12">
        <w:rPr>
          <w:lang w:val="en-GB" w:eastAsia="en-NZ"/>
        </w:rPr>
        <w:t xml:space="preserve">disabled people said </w:t>
      </w:r>
      <w:r w:rsidR="001E32CC">
        <w:rPr>
          <w:lang w:val="en-GB" w:eastAsia="en-NZ"/>
        </w:rPr>
        <w:t>the doctors / nurses in prison supported them to</w:t>
      </w:r>
      <w:r w:rsidR="009E79CE">
        <w:rPr>
          <w:lang w:val="en-GB" w:eastAsia="en-NZ"/>
        </w:rPr>
        <w:t>:</w:t>
      </w:r>
      <w:r w:rsidR="001E32CC">
        <w:rPr>
          <w:lang w:val="en-GB" w:eastAsia="en-NZ"/>
        </w:rPr>
        <w:t xml:space="preserve"> </w:t>
      </w:r>
    </w:p>
    <w:p w14:paraId="0E237504" w14:textId="41387DBE" w:rsidR="009E79CE" w:rsidRDefault="001035AC" w:rsidP="009E79CE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912192" behindDoc="0" locked="0" layoutInCell="1" allowOverlap="1" wp14:anchorId="596E0F76" wp14:editId="7BCE04FB">
            <wp:simplePos x="0" y="0"/>
            <wp:positionH relativeFrom="margin">
              <wp:align>left</wp:align>
            </wp:positionH>
            <wp:positionV relativeFrom="paragraph">
              <wp:posOffset>405765</wp:posOffset>
            </wp:positionV>
            <wp:extent cx="1537335" cy="1537335"/>
            <wp:effectExtent l="0" t="0" r="0" b="5715"/>
            <wp:wrapNone/>
            <wp:docPr id="652814213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814213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7335" cy="1537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32CC">
        <w:rPr>
          <w:lang w:eastAsia="en-NZ"/>
        </w:rPr>
        <w:t>know more about their disability</w:t>
      </w:r>
    </w:p>
    <w:p w14:paraId="0923E810" w14:textId="196E4DB2" w:rsidR="00A76A12" w:rsidRDefault="009E79CE" w:rsidP="009E79CE">
      <w:pPr>
        <w:pStyle w:val="Listtoplevel"/>
        <w:rPr>
          <w:lang w:eastAsia="en-NZ"/>
        </w:rPr>
      </w:pPr>
      <w:r>
        <w:rPr>
          <w:lang w:eastAsia="en-NZ"/>
        </w:rPr>
        <w:t xml:space="preserve">be more aware of how their disability affected them. </w:t>
      </w:r>
      <w:r w:rsidR="001E32CC">
        <w:rPr>
          <w:lang w:eastAsia="en-NZ"/>
        </w:rPr>
        <w:t xml:space="preserve"> </w:t>
      </w:r>
    </w:p>
    <w:p w14:paraId="5DBA29E9" w14:textId="3BD689C1" w:rsidR="009E79CE" w:rsidRDefault="009E79CE" w:rsidP="009E79CE">
      <w:pPr>
        <w:rPr>
          <w:lang w:eastAsia="en-NZ"/>
        </w:rPr>
      </w:pPr>
    </w:p>
    <w:p w14:paraId="42E2BF4D" w14:textId="2A63C926" w:rsidR="009E79CE" w:rsidRDefault="001035AC" w:rsidP="009E79CE">
      <w:pPr>
        <w:rPr>
          <w:lang w:eastAsia="en-NZ"/>
        </w:rPr>
      </w:pPr>
      <w:r>
        <w:rPr>
          <w:noProof/>
          <w:lang w:val="en-GB" w:eastAsia="en-NZ"/>
        </w:rPr>
        <w:drawing>
          <wp:anchor distT="0" distB="0" distL="114300" distR="114300" simplePos="0" relativeHeight="251913216" behindDoc="0" locked="0" layoutInCell="1" allowOverlap="1" wp14:anchorId="365ADCA2" wp14:editId="48261762">
            <wp:simplePos x="0" y="0"/>
            <wp:positionH relativeFrom="margin">
              <wp:align>left</wp:align>
            </wp:positionH>
            <wp:positionV relativeFrom="paragraph">
              <wp:posOffset>90805</wp:posOffset>
            </wp:positionV>
            <wp:extent cx="1285875" cy="1301115"/>
            <wp:effectExtent l="0" t="0" r="0" b="0"/>
            <wp:wrapNone/>
            <wp:docPr id="1441286497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286497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1301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46CEA4" w14:textId="10EF51D4" w:rsidR="009E79CE" w:rsidRDefault="009E79CE" w:rsidP="009E79CE">
      <w:pPr>
        <w:rPr>
          <w:lang w:val="en-GB" w:eastAsia="en-NZ"/>
        </w:rPr>
      </w:pPr>
      <w:r>
        <w:rPr>
          <w:lang w:val="en-GB" w:eastAsia="en-NZ"/>
        </w:rPr>
        <w:t xml:space="preserve">The survey also showed that some things were not working well in prison. </w:t>
      </w:r>
    </w:p>
    <w:p w14:paraId="1B7F2B5F" w14:textId="61AE1A25" w:rsidR="009E79CE" w:rsidRDefault="00A230D7" w:rsidP="009E79CE">
      <w:pPr>
        <w:rPr>
          <w:lang w:val="en-GB" w:eastAsia="en-NZ"/>
        </w:rPr>
      </w:pPr>
      <w:r w:rsidRPr="008E1621">
        <w:rPr>
          <w:noProof/>
          <w:lang w:val="en-NZ" w:eastAsia="en-NZ"/>
        </w:rPr>
        <w:drawing>
          <wp:anchor distT="0" distB="0" distL="114300" distR="114300" simplePos="0" relativeHeight="251915264" behindDoc="0" locked="0" layoutInCell="1" allowOverlap="1" wp14:anchorId="7DA3AC26" wp14:editId="12ED2F3D">
            <wp:simplePos x="0" y="0"/>
            <wp:positionH relativeFrom="margin">
              <wp:align>left</wp:align>
            </wp:positionH>
            <wp:positionV relativeFrom="paragraph">
              <wp:posOffset>261620</wp:posOffset>
            </wp:positionV>
            <wp:extent cx="1381125" cy="1454785"/>
            <wp:effectExtent l="0" t="0" r="9525" b="0"/>
            <wp:wrapNone/>
            <wp:docPr id="570075898" name="Picture 5700758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0075898" name="Picture 5700758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125" cy="1454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BC7E30" w14:textId="687EC08F" w:rsidR="009E79CE" w:rsidRDefault="009E79CE" w:rsidP="009E79CE">
      <w:pPr>
        <w:rPr>
          <w:lang w:val="en-GB" w:eastAsia="en-NZ"/>
        </w:rPr>
      </w:pPr>
    </w:p>
    <w:p w14:paraId="2069FFE1" w14:textId="6A831B7D" w:rsidR="000D0C89" w:rsidRDefault="00F22B9B" w:rsidP="000D0C89">
      <w:pPr>
        <w:rPr>
          <w:lang w:val="en-GB"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16288" behindDoc="0" locked="0" layoutInCell="1" allowOverlap="1" wp14:anchorId="61C875DD" wp14:editId="71985537">
            <wp:simplePos x="0" y="0"/>
            <wp:positionH relativeFrom="margin">
              <wp:align>left</wp:align>
            </wp:positionH>
            <wp:positionV relativeFrom="paragraph">
              <wp:posOffset>1072515</wp:posOffset>
            </wp:positionV>
            <wp:extent cx="1315720" cy="1315720"/>
            <wp:effectExtent l="0" t="0" r="0" b="0"/>
            <wp:wrapNone/>
            <wp:docPr id="1192556280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2556280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5720" cy="1315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0C89">
        <w:rPr>
          <w:lang w:val="en-GB" w:eastAsia="en-NZ"/>
        </w:rPr>
        <w:t xml:space="preserve">Some things in prison were not </w:t>
      </w:r>
      <w:r w:rsidR="006E0A90">
        <w:rPr>
          <w:lang w:val="en-GB" w:eastAsia="en-NZ"/>
        </w:rPr>
        <w:t xml:space="preserve">always </w:t>
      </w:r>
      <w:r w:rsidR="000D0C89" w:rsidRPr="006E0A90">
        <w:rPr>
          <w:b/>
          <w:bCs/>
          <w:lang w:val="en-GB" w:eastAsia="en-NZ"/>
        </w:rPr>
        <w:t>accessible</w:t>
      </w:r>
      <w:r w:rsidR="000D0C89">
        <w:rPr>
          <w:lang w:val="en-GB" w:eastAsia="en-NZ"/>
        </w:rPr>
        <w:t xml:space="preserve"> to tāngata </w:t>
      </w:r>
      <w:proofErr w:type="spellStart"/>
      <w:r w:rsidR="000D0C89">
        <w:rPr>
          <w:lang w:val="en-GB" w:eastAsia="en-NZ"/>
        </w:rPr>
        <w:t>whaikaha</w:t>
      </w:r>
      <w:proofErr w:type="spellEnd"/>
      <w:r w:rsidR="000D0C89">
        <w:rPr>
          <w:lang w:val="en-GB" w:eastAsia="en-NZ"/>
        </w:rPr>
        <w:t xml:space="preserve"> Māori </w:t>
      </w:r>
      <w:r w:rsidR="0055439C">
        <w:rPr>
          <w:lang w:val="en-GB" w:eastAsia="en-NZ"/>
        </w:rPr>
        <w:t xml:space="preserve">and </w:t>
      </w:r>
      <w:r w:rsidR="000D0C89">
        <w:rPr>
          <w:lang w:val="en-GB" w:eastAsia="en-NZ"/>
        </w:rPr>
        <w:t>disabled people like:</w:t>
      </w:r>
    </w:p>
    <w:p w14:paraId="0ADE08B8" w14:textId="7886399F" w:rsidR="000D0C89" w:rsidRDefault="00F11C7C" w:rsidP="006E0A90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2080128" behindDoc="0" locked="0" layoutInCell="1" allowOverlap="1" wp14:anchorId="75488606" wp14:editId="5B82FBD5">
            <wp:simplePos x="0" y="0"/>
            <wp:positionH relativeFrom="column">
              <wp:posOffset>-266700</wp:posOffset>
            </wp:positionH>
            <wp:positionV relativeFrom="paragraph">
              <wp:posOffset>1069340</wp:posOffset>
            </wp:positionV>
            <wp:extent cx="2066925" cy="955675"/>
            <wp:effectExtent l="0" t="0" r="0" b="0"/>
            <wp:wrapThrough wrapText="bothSides">
              <wp:wrapPolygon edited="0">
                <wp:start x="0" y="0"/>
                <wp:lineTo x="0" y="21098"/>
                <wp:lineTo x="21301" y="21098"/>
                <wp:lineTo x="21301" y="0"/>
                <wp:lineTo x="0" y="0"/>
              </wp:wrapPolygon>
            </wp:wrapThrough>
            <wp:docPr id="17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955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0A90">
        <w:rPr>
          <w:lang w:eastAsia="en-NZ"/>
        </w:rPr>
        <w:t>bed linen</w:t>
      </w:r>
      <w:r w:rsidR="0055439C">
        <w:rPr>
          <w:lang w:eastAsia="en-NZ"/>
        </w:rPr>
        <w:t xml:space="preserve"> / sheets</w:t>
      </w:r>
    </w:p>
    <w:p w14:paraId="5AD60CA0" w14:textId="569A4CEE" w:rsidR="006E0A90" w:rsidRDefault="006E0A90" w:rsidP="006E0A90">
      <w:pPr>
        <w:pStyle w:val="Listtoplevel"/>
        <w:rPr>
          <w:lang w:eastAsia="en-NZ"/>
        </w:rPr>
      </w:pPr>
      <w:r>
        <w:rPr>
          <w:lang w:eastAsia="en-NZ"/>
        </w:rPr>
        <w:t>mattresses</w:t>
      </w:r>
    </w:p>
    <w:p w14:paraId="57342E94" w14:textId="77DCD47D" w:rsidR="006E0A90" w:rsidRDefault="006E0A90" w:rsidP="006E0A90">
      <w:pPr>
        <w:pStyle w:val="Listtoplevel"/>
        <w:rPr>
          <w:lang w:eastAsia="en-NZ"/>
        </w:rPr>
      </w:pPr>
      <w:r>
        <w:rPr>
          <w:lang w:eastAsia="en-NZ"/>
        </w:rPr>
        <w:t xml:space="preserve">prison cells. </w:t>
      </w:r>
    </w:p>
    <w:p w14:paraId="1CC205FF" w14:textId="1D8A2F56" w:rsidR="009E79CE" w:rsidRDefault="009E79CE" w:rsidP="009E79CE">
      <w:pPr>
        <w:rPr>
          <w:lang w:val="en-GB" w:eastAsia="en-NZ"/>
        </w:rPr>
      </w:pPr>
    </w:p>
    <w:p w14:paraId="7E8EACF4" w14:textId="16D3257F" w:rsidR="009E79CE" w:rsidRDefault="00F11C7C" w:rsidP="0007631D">
      <w:pPr>
        <w:ind w:right="237"/>
        <w:rPr>
          <w:lang w:val="en-GB" w:eastAsia="en-NZ"/>
        </w:rPr>
      </w:pPr>
      <w:r>
        <w:rPr>
          <w:noProof/>
          <w:lang w:val="en-GB" w:eastAsia="en-NZ"/>
        </w:rPr>
        <w:lastRenderedPageBreak/>
        <w:drawing>
          <wp:anchor distT="0" distB="0" distL="114300" distR="114300" simplePos="0" relativeHeight="251918336" behindDoc="0" locked="0" layoutInCell="1" allowOverlap="1" wp14:anchorId="5AE67CA9" wp14:editId="29FA2E7C">
            <wp:simplePos x="0" y="0"/>
            <wp:positionH relativeFrom="margin">
              <wp:align>left</wp:align>
            </wp:positionH>
            <wp:positionV relativeFrom="paragraph">
              <wp:posOffset>-47625</wp:posOffset>
            </wp:positionV>
            <wp:extent cx="1762125" cy="1196340"/>
            <wp:effectExtent l="0" t="0" r="9525" b="3810"/>
            <wp:wrapNone/>
            <wp:docPr id="539300253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9300253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1196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067A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12864" behindDoc="1" locked="0" layoutInCell="1" allowOverlap="1" wp14:anchorId="7768A4BB" wp14:editId="3D5242B7">
                <wp:simplePos x="0" y="0"/>
                <wp:positionH relativeFrom="margin">
                  <wp:posOffset>2261062</wp:posOffset>
                </wp:positionH>
                <wp:positionV relativeFrom="paragraph">
                  <wp:posOffset>-124691</wp:posOffset>
                </wp:positionV>
                <wp:extent cx="3552190" cy="3882044"/>
                <wp:effectExtent l="0" t="0" r="3810" b="4445"/>
                <wp:wrapNone/>
                <wp:docPr id="526166693" name="Rectangle 5261666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2190" cy="388204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062C85" id="Rectangle 526166693" o:spid="_x0000_s1026" style="position:absolute;margin-left:178.05pt;margin-top:-9.8pt;width:279.7pt;height:305.65pt;z-index:-2515036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  <w:r w:rsidR="006E0A90" w:rsidRPr="00A43EA9">
        <w:rPr>
          <w:b/>
          <w:bCs/>
          <w:lang w:val="en-GB" w:eastAsia="en-NZ"/>
        </w:rPr>
        <w:t>Accessible</w:t>
      </w:r>
      <w:r w:rsidR="006E0A90">
        <w:rPr>
          <w:lang w:val="en-GB" w:eastAsia="en-NZ"/>
        </w:rPr>
        <w:t xml:space="preserve"> means </w:t>
      </w:r>
      <w:r w:rsidR="00C65674">
        <w:rPr>
          <w:lang w:val="en-GB" w:eastAsia="en-NZ"/>
        </w:rPr>
        <w:t>a person can use / get the things they need in the ways they need like:</w:t>
      </w:r>
    </w:p>
    <w:p w14:paraId="530F61A8" w14:textId="4BA9E549" w:rsidR="00A43EA9" w:rsidRDefault="005E1636" w:rsidP="009B0CB4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919360" behindDoc="0" locked="0" layoutInCell="1" allowOverlap="1" wp14:anchorId="6EAAA7A9" wp14:editId="1C1E60AE">
            <wp:simplePos x="0" y="0"/>
            <wp:positionH relativeFrom="margin">
              <wp:align>left</wp:align>
            </wp:positionH>
            <wp:positionV relativeFrom="paragraph">
              <wp:posOffset>193229</wp:posOffset>
            </wp:positionV>
            <wp:extent cx="1487606" cy="1487606"/>
            <wp:effectExtent l="0" t="0" r="0" b="0"/>
            <wp:wrapNone/>
            <wp:docPr id="1773973499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3973499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8804" cy="14888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067A">
        <w:rPr>
          <w:lang w:eastAsia="en-NZ"/>
        </w:rPr>
        <w:t>beds / cells</w:t>
      </w:r>
      <w:r w:rsidR="00A43EA9" w:rsidRPr="00A43EA9">
        <w:rPr>
          <w:lang w:eastAsia="en-NZ"/>
        </w:rPr>
        <w:t xml:space="preserve"> that </w:t>
      </w:r>
      <w:r w:rsidR="00A43EA9">
        <w:rPr>
          <w:lang w:eastAsia="en-NZ"/>
        </w:rPr>
        <w:t>are easy to get into</w:t>
      </w:r>
    </w:p>
    <w:p w14:paraId="6559F111" w14:textId="39DD0250" w:rsidR="00DB0FE4" w:rsidRDefault="005E1636" w:rsidP="009B0CB4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920384" behindDoc="0" locked="0" layoutInCell="1" allowOverlap="1" wp14:anchorId="4E53DFD2" wp14:editId="3746A816">
            <wp:simplePos x="0" y="0"/>
            <wp:positionH relativeFrom="margin">
              <wp:posOffset>104775</wp:posOffset>
            </wp:positionH>
            <wp:positionV relativeFrom="paragraph">
              <wp:posOffset>833755</wp:posOffset>
            </wp:positionV>
            <wp:extent cx="1188720" cy="1476375"/>
            <wp:effectExtent l="0" t="0" r="0" b="0"/>
            <wp:wrapNone/>
            <wp:docPr id="1389564674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9564674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8720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3CB5">
        <w:rPr>
          <w:lang w:eastAsia="en-NZ"/>
        </w:rPr>
        <w:t>information</w:t>
      </w:r>
      <w:r w:rsidR="00DB0FE4">
        <w:rPr>
          <w:lang w:eastAsia="en-NZ"/>
        </w:rPr>
        <w:t xml:space="preserve"> that is easy to understand</w:t>
      </w:r>
    </w:p>
    <w:p w14:paraId="7B7CDA7C" w14:textId="779CD5D8" w:rsidR="00A43EA9" w:rsidRPr="00A43EA9" w:rsidRDefault="00A9067A" w:rsidP="009B0CB4">
      <w:pPr>
        <w:pStyle w:val="Listtoplevel"/>
        <w:rPr>
          <w:lang w:eastAsia="en-NZ"/>
        </w:rPr>
      </w:pPr>
      <w:r>
        <w:rPr>
          <w:lang w:eastAsia="en-NZ"/>
        </w:rPr>
        <w:t>equipment</w:t>
      </w:r>
      <w:r w:rsidR="00953CB5">
        <w:rPr>
          <w:lang w:eastAsia="en-NZ"/>
        </w:rPr>
        <w:t xml:space="preserve"> that </w:t>
      </w:r>
      <w:r>
        <w:rPr>
          <w:lang w:eastAsia="en-NZ"/>
        </w:rPr>
        <w:t>is</w:t>
      </w:r>
      <w:r w:rsidR="00953CB5">
        <w:rPr>
          <w:lang w:eastAsia="en-NZ"/>
        </w:rPr>
        <w:t xml:space="preserve"> </w:t>
      </w:r>
      <w:r w:rsidR="009B0CB4">
        <w:rPr>
          <w:lang w:eastAsia="en-NZ"/>
        </w:rPr>
        <w:t>easy to use.</w:t>
      </w:r>
      <w:r w:rsidR="00DB0FE4" w:rsidRPr="00DB0FE4">
        <w:rPr>
          <w:lang w:eastAsia="en-NZ"/>
        </w:rPr>
        <w:t xml:space="preserve"> </w:t>
      </w:r>
    </w:p>
    <w:p w14:paraId="23389859" w14:textId="6BF3EF94" w:rsidR="00C65674" w:rsidRDefault="00C65674" w:rsidP="009E79CE">
      <w:pPr>
        <w:rPr>
          <w:lang w:val="en-GB" w:eastAsia="en-NZ"/>
        </w:rPr>
      </w:pPr>
    </w:p>
    <w:p w14:paraId="086D2CCD" w14:textId="695227E2" w:rsidR="00011BB0" w:rsidRDefault="00011BB0" w:rsidP="009E79CE">
      <w:pPr>
        <w:rPr>
          <w:lang w:val="en-GB" w:eastAsia="en-NZ"/>
        </w:rPr>
      </w:pPr>
    </w:p>
    <w:p w14:paraId="0F02DAFF" w14:textId="4809FA61" w:rsidR="00011BB0" w:rsidRDefault="005E1636" w:rsidP="00011BB0">
      <w:pPr>
        <w:rPr>
          <w:lang w:val="en-GB" w:eastAsia="en-NZ"/>
        </w:rPr>
      </w:pPr>
      <w:r>
        <w:rPr>
          <w:noProof/>
          <w:lang w:val="en-GB" w:eastAsia="en-NZ"/>
        </w:rPr>
        <w:drawing>
          <wp:anchor distT="0" distB="0" distL="114300" distR="114300" simplePos="0" relativeHeight="251921408" behindDoc="0" locked="0" layoutInCell="1" allowOverlap="1" wp14:anchorId="47BFDB1D" wp14:editId="26BF6B4B">
            <wp:simplePos x="0" y="0"/>
            <wp:positionH relativeFrom="margin">
              <wp:posOffset>-180975</wp:posOffset>
            </wp:positionH>
            <wp:positionV relativeFrom="paragraph">
              <wp:posOffset>435610</wp:posOffset>
            </wp:positionV>
            <wp:extent cx="1909187" cy="1396037"/>
            <wp:effectExtent l="0" t="0" r="0" b="1270"/>
            <wp:wrapNone/>
            <wp:docPr id="1513979390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3979390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9187" cy="13960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1BB0">
        <w:rPr>
          <w:lang w:val="en-GB" w:eastAsia="en-NZ"/>
        </w:rPr>
        <w:t xml:space="preserve">Other things that were not working well in prison </w:t>
      </w:r>
      <w:r w:rsidR="00297164">
        <w:rPr>
          <w:lang w:val="en-GB" w:eastAsia="en-NZ"/>
        </w:rPr>
        <w:t>were things like</w:t>
      </w:r>
      <w:r w:rsidR="00011BB0">
        <w:rPr>
          <w:lang w:val="en-GB" w:eastAsia="en-NZ"/>
        </w:rPr>
        <w:t>:</w:t>
      </w:r>
    </w:p>
    <w:p w14:paraId="71842AF4" w14:textId="4315C8D1" w:rsidR="00A45914" w:rsidRDefault="00297164" w:rsidP="00297164">
      <w:pPr>
        <w:pStyle w:val="Listtoplevel"/>
        <w:rPr>
          <w:lang w:eastAsia="en-NZ"/>
        </w:rPr>
      </w:pPr>
      <w:r>
        <w:rPr>
          <w:lang w:eastAsia="en-NZ"/>
        </w:rPr>
        <w:t>w</w:t>
      </w:r>
      <w:r w:rsidR="00A45914">
        <w:rPr>
          <w:lang w:eastAsia="en-NZ"/>
        </w:rPr>
        <w:t>hen people asked for support they did not always get it when they needed it</w:t>
      </w:r>
    </w:p>
    <w:p w14:paraId="35C59AE1" w14:textId="5AA962C1" w:rsidR="009163E3" w:rsidRDefault="005E1636" w:rsidP="00297164">
      <w:pPr>
        <w:pStyle w:val="Listtoplevel"/>
        <w:rPr>
          <w:lang w:eastAsia="en-NZ"/>
        </w:rPr>
      </w:pPr>
      <w:r>
        <w:rPr>
          <w:lang w:eastAsia="en-NZ"/>
        </w:rPr>
        <mc:AlternateContent>
          <mc:Choice Requires="wpg">
            <w:drawing>
              <wp:anchor distT="0" distB="0" distL="114300" distR="114300" simplePos="0" relativeHeight="251924480" behindDoc="0" locked="0" layoutInCell="1" allowOverlap="1" wp14:anchorId="2F3E6E0A" wp14:editId="24D45FB2">
                <wp:simplePos x="0" y="0"/>
                <wp:positionH relativeFrom="margin">
                  <wp:posOffset>-180974</wp:posOffset>
                </wp:positionH>
                <wp:positionV relativeFrom="paragraph">
                  <wp:posOffset>210185</wp:posOffset>
                </wp:positionV>
                <wp:extent cx="2250440" cy="1466850"/>
                <wp:effectExtent l="0" t="0" r="0" b="0"/>
                <wp:wrapNone/>
                <wp:docPr id="789488754" name="Group 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0440" cy="1466850"/>
                          <a:chOff x="0" y="0"/>
                          <a:chExt cx="2069668" cy="1339215"/>
                        </a:xfrm>
                      </wpg:grpSpPr>
                      <pic:pic xmlns:pic="http://schemas.openxmlformats.org/drawingml/2006/picture">
                        <pic:nvPicPr>
                          <pic:cNvPr id="1950418507" name="Picture 27"/>
                          <pic:cNvPicPr>
                            <a:picLocks noChangeAspect="1"/>
                          </pic:cNvPicPr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9215" cy="13392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04977207" name="Graphic 28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96238" y="311499"/>
                            <a:ext cx="773430" cy="7734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8B42C55" id="Group 29" o:spid="_x0000_s1026" alt="&quot;&quot;" style="position:absolute;margin-left:-14.25pt;margin-top:16.55pt;width:177.2pt;height:115.5pt;z-index:251924480;mso-position-horizontal-relative:margin;mso-width-relative:margin;mso-height-relative:margin" coordsize="20696,13392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">
                <v:shape id="Picture 27" o:spid="_x0000_s1027" type="#_x0000_t75" style="position:absolute;width:13392;height:133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">
                  <v:imagedata r:id="rId88" o:title=""/>
                </v:shape>
                <v:shape id="Graphic 28" o:spid="_x0000_s1028" type="#_x0000_t75" alt="Close with solid fill" style="position:absolute;left:12962;top:3114;width:7734;height:77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">
                  <v:imagedata r:id="rId89" o:title="Close with solid fill"/>
                </v:shape>
                <w10:wrap anchorx="margin"/>
              </v:group>
            </w:pict>
          </mc:Fallback>
        </mc:AlternateContent>
      </w:r>
      <w:r w:rsidR="00901E6F">
        <w:rPr>
          <w:lang w:eastAsia="en-NZ"/>
        </w:rPr>
        <w:t>it was difficult for people to get to appointments / programmes that would support them to stay well.</w:t>
      </w:r>
    </w:p>
    <w:p w14:paraId="17785A07" w14:textId="2D2733AF" w:rsidR="009163E3" w:rsidRDefault="009163E3" w:rsidP="00A9067A">
      <w:pPr>
        <w:pStyle w:val="Listtoplevel"/>
        <w:numPr>
          <w:ilvl w:val="0"/>
          <w:numId w:val="0"/>
        </w:numPr>
        <w:rPr>
          <w:lang w:eastAsia="en-NZ"/>
        </w:rPr>
      </w:pPr>
    </w:p>
    <w:p w14:paraId="555C39D1" w14:textId="1B053BB7" w:rsidR="00297164" w:rsidRDefault="005E1636" w:rsidP="000B093C">
      <w:pPr>
        <w:rPr>
          <w:lang w:eastAsia="en-NZ"/>
        </w:rPr>
      </w:pPr>
      <w:r>
        <w:rPr>
          <w:noProof/>
          <w:lang w:eastAsia="en-NZ"/>
        </w:rPr>
        <w:lastRenderedPageBreak/>
        <w:drawing>
          <wp:anchor distT="0" distB="0" distL="114300" distR="114300" simplePos="0" relativeHeight="251925504" behindDoc="0" locked="0" layoutInCell="1" allowOverlap="1" wp14:anchorId="6BCDA94F" wp14:editId="687521A2">
            <wp:simplePos x="0" y="0"/>
            <wp:positionH relativeFrom="margin">
              <wp:align>left</wp:align>
            </wp:positionH>
            <wp:positionV relativeFrom="paragraph">
              <wp:posOffset>401906</wp:posOffset>
            </wp:positionV>
            <wp:extent cx="1728316" cy="1605894"/>
            <wp:effectExtent l="0" t="0" r="0" b="0"/>
            <wp:wrapNone/>
            <wp:docPr id="1809742387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9742387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8316" cy="16058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917A3">
        <w:rPr>
          <w:lang w:eastAsia="en-NZ"/>
        </w:rPr>
        <w:t>The survey also showed that s</w:t>
      </w:r>
      <w:r w:rsidR="000B093C">
        <w:rPr>
          <w:lang w:eastAsia="en-NZ"/>
        </w:rPr>
        <w:t>ome things in prisons could be made a lot better like:</w:t>
      </w:r>
    </w:p>
    <w:p w14:paraId="4C57F273" w14:textId="7D64BDD5" w:rsidR="006A448E" w:rsidRDefault="00C563F9" w:rsidP="0046279C">
      <w:pPr>
        <w:pStyle w:val="Listtoplevel"/>
        <w:rPr>
          <w:lang w:eastAsia="en-NZ"/>
        </w:rPr>
      </w:pPr>
      <w:r>
        <w:rPr>
          <w:lang w:eastAsia="en-NZ"/>
        </w:rPr>
        <w:t xml:space="preserve">giving people in prison </w:t>
      </w:r>
      <w:r w:rsidR="006A448E">
        <w:rPr>
          <w:lang w:eastAsia="en-NZ"/>
        </w:rPr>
        <w:t>information about how t</w:t>
      </w:r>
      <w:r w:rsidR="0046279C">
        <w:rPr>
          <w:lang w:eastAsia="en-NZ"/>
        </w:rPr>
        <w:t>hey can</w:t>
      </w:r>
      <w:r w:rsidR="006A448E">
        <w:rPr>
          <w:lang w:eastAsia="en-NZ"/>
        </w:rPr>
        <w:t xml:space="preserve"> </w:t>
      </w:r>
      <w:r w:rsidR="007C2D64">
        <w:rPr>
          <w:lang w:eastAsia="en-NZ"/>
        </w:rPr>
        <w:t>stay health</w:t>
      </w:r>
      <w:r w:rsidR="00CA2394">
        <w:rPr>
          <w:lang w:eastAsia="en-NZ"/>
        </w:rPr>
        <w:t>y</w:t>
      </w:r>
      <w:r w:rsidR="0055439C">
        <w:rPr>
          <w:lang w:eastAsia="en-NZ"/>
        </w:rPr>
        <w:t xml:space="preserve"> / well</w:t>
      </w:r>
    </w:p>
    <w:p w14:paraId="59647896" w14:textId="59816523" w:rsidR="0046279C" w:rsidRDefault="000D4D69" w:rsidP="0046279C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926528" behindDoc="0" locked="0" layoutInCell="1" allowOverlap="1" wp14:anchorId="50F72DBE" wp14:editId="709830B8">
            <wp:simplePos x="0" y="0"/>
            <wp:positionH relativeFrom="margin">
              <wp:posOffset>0</wp:posOffset>
            </wp:positionH>
            <wp:positionV relativeFrom="paragraph">
              <wp:posOffset>-342</wp:posOffset>
            </wp:positionV>
            <wp:extent cx="1929284" cy="1929284"/>
            <wp:effectExtent l="0" t="0" r="0" b="0"/>
            <wp:wrapNone/>
            <wp:docPr id="352696724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696724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9284" cy="19292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63F9">
        <w:rPr>
          <w:lang w:eastAsia="en-NZ"/>
        </w:rPr>
        <w:t>sharing</w:t>
      </w:r>
      <w:r w:rsidR="00303634">
        <w:rPr>
          <w:lang w:eastAsia="en-NZ"/>
        </w:rPr>
        <w:t xml:space="preserve"> what support needs people in prison have</w:t>
      </w:r>
      <w:r w:rsidR="00C563F9">
        <w:rPr>
          <w:lang w:eastAsia="en-NZ"/>
        </w:rPr>
        <w:t xml:space="preserve"> when they</w:t>
      </w:r>
      <w:r w:rsidR="0046279C">
        <w:rPr>
          <w:lang w:eastAsia="en-NZ"/>
        </w:rPr>
        <w:t>:</w:t>
      </w:r>
      <w:r w:rsidR="00C563F9">
        <w:rPr>
          <w:lang w:eastAsia="en-NZ"/>
        </w:rPr>
        <w:t xml:space="preserve"> </w:t>
      </w:r>
    </w:p>
    <w:p w14:paraId="38772195" w14:textId="7F5386ED" w:rsidR="00C563F9" w:rsidRDefault="00C563F9" w:rsidP="0046279C">
      <w:pPr>
        <w:pStyle w:val="Listsecondlevel"/>
        <w:rPr>
          <w:lang w:eastAsia="en-NZ"/>
        </w:rPr>
      </w:pPr>
      <w:r>
        <w:rPr>
          <w:lang w:eastAsia="en-NZ"/>
        </w:rPr>
        <w:t>leave prison</w:t>
      </w:r>
    </w:p>
    <w:p w14:paraId="20320472" w14:textId="2355FACF" w:rsidR="00CA2394" w:rsidRDefault="000D4D69" w:rsidP="0046279C">
      <w:pPr>
        <w:pStyle w:val="Listsecondlevel"/>
        <w:rPr>
          <w:lang w:eastAsia="en-NZ"/>
        </w:rPr>
      </w:pPr>
      <w:r>
        <w:rPr>
          <w:noProof/>
          <w:lang w:eastAsia="en-NZ"/>
        </w:rPr>
        <w:drawing>
          <wp:anchor distT="0" distB="0" distL="114300" distR="114300" simplePos="0" relativeHeight="251928576" behindDoc="0" locked="0" layoutInCell="1" allowOverlap="1" wp14:anchorId="6B8D6570" wp14:editId="19920020">
            <wp:simplePos x="0" y="0"/>
            <wp:positionH relativeFrom="margin">
              <wp:align>left</wp:align>
            </wp:positionH>
            <wp:positionV relativeFrom="paragraph">
              <wp:posOffset>339237</wp:posOffset>
            </wp:positionV>
            <wp:extent cx="1804389" cy="1225481"/>
            <wp:effectExtent l="0" t="0" r="0" b="0"/>
            <wp:wrapNone/>
            <wp:docPr id="379342409" name="Picture 3793424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342409" name="Picture 3793424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4389" cy="12254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279C">
        <w:rPr>
          <w:lang w:eastAsia="en-NZ"/>
        </w:rPr>
        <w:t>move to another prison</w:t>
      </w:r>
      <w:r w:rsidR="00DB03F5">
        <w:rPr>
          <w:lang w:eastAsia="en-NZ"/>
        </w:rPr>
        <w:t xml:space="preserve"> </w:t>
      </w:r>
    </w:p>
    <w:p w14:paraId="1E145A2F" w14:textId="09747DBD" w:rsidR="0046279C" w:rsidRDefault="0046279C" w:rsidP="0046279C">
      <w:pPr>
        <w:pStyle w:val="Listtoplevel"/>
        <w:rPr>
          <w:lang w:eastAsia="en-NZ"/>
        </w:rPr>
      </w:pPr>
      <w:r>
        <w:rPr>
          <w:lang w:eastAsia="en-NZ"/>
        </w:rPr>
        <w:t>making prisons more accessible</w:t>
      </w:r>
    </w:p>
    <w:p w14:paraId="68D171F9" w14:textId="55086A6A" w:rsidR="0046279C" w:rsidRPr="00297164" w:rsidRDefault="000D4D69" w:rsidP="0046279C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929600" behindDoc="0" locked="0" layoutInCell="1" allowOverlap="1" wp14:anchorId="55D21439" wp14:editId="111B9A14">
            <wp:simplePos x="0" y="0"/>
            <wp:positionH relativeFrom="margin">
              <wp:align>left</wp:align>
            </wp:positionH>
            <wp:positionV relativeFrom="paragraph">
              <wp:posOffset>387832</wp:posOffset>
            </wp:positionV>
            <wp:extent cx="1778558" cy="1422846"/>
            <wp:effectExtent l="0" t="0" r="0" b="0"/>
            <wp:wrapNone/>
            <wp:docPr id="1077790082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7790082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558" cy="14228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512E6">
        <w:rPr>
          <w:lang w:eastAsia="en-NZ"/>
        </w:rPr>
        <w:t xml:space="preserve">thinking about </w:t>
      </w:r>
      <w:r w:rsidR="008B24DD">
        <w:rPr>
          <w:lang w:eastAsia="en-NZ"/>
        </w:rPr>
        <w:t xml:space="preserve">better support </w:t>
      </w:r>
      <w:r w:rsidR="00D764B7">
        <w:rPr>
          <w:lang w:eastAsia="en-NZ"/>
        </w:rPr>
        <w:t xml:space="preserve">/ </w:t>
      </w:r>
      <w:r w:rsidR="008B24DD">
        <w:rPr>
          <w:lang w:eastAsia="en-NZ"/>
        </w:rPr>
        <w:t xml:space="preserve">services for </w:t>
      </w:r>
      <w:r w:rsidR="00D764B7">
        <w:rPr>
          <w:lang w:eastAsia="en-NZ"/>
        </w:rPr>
        <w:t>disabled people in prison.</w:t>
      </w:r>
    </w:p>
    <w:p w14:paraId="1EA7312D" w14:textId="77777777" w:rsidR="009B0CB4" w:rsidRDefault="009B0CB4" w:rsidP="009E79CE">
      <w:pPr>
        <w:rPr>
          <w:lang w:val="en-GB" w:eastAsia="en-NZ"/>
        </w:rPr>
      </w:pPr>
    </w:p>
    <w:p w14:paraId="5E15BAF9" w14:textId="6CF36069" w:rsidR="00D8212A" w:rsidRDefault="00D8212A">
      <w:pPr>
        <w:spacing w:line="240" w:lineRule="auto"/>
        <w:ind w:left="0"/>
        <w:rPr>
          <w:rFonts w:eastAsia="Arial Unicode MS"/>
          <w:b/>
          <w:kern w:val="28"/>
          <w:sz w:val="44"/>
          <w:lang w:val="en-GB" w:eastAsia="en-NZ"/>
        </w:rPr>
      </w:pPr>
      <w:r>
        <w:rPr>
          <w:lang w:val="en-GB" w:eastAsia="en-NZ"/>
        </w:rPr>
        <w:br w:type="page"/>
      </w:r>
    </w:p>
    <w:p w14:paraId="3AB5613A" w14:textId="77777777" w:rsidR="0055439C" w:rsidRDefault="004917A3" w:rsidP="00DF63B0">
      <w:pPr>
        <w:pStyle w:val="Heading1"/>
        <w:rPr>
          <w:lang w:val="en-GB" w:eastAsia="en-NZ"/>
        </w:rPr>
      </w:pPr>
      <w:bookmarkStart w:id="4" w:name="_What_are_the"/>
      <w:bookmarkEnd w:id="4"/>
      <w:r>
        <w:rPr>
          <w:lang w:val="en-GB" w:eastAsia="en-NZ"/>
        </w:rPr>
        <w:lastRenderedPageBreak/>
        <w:t xml:space="preserve">What are the outcomes of the </w:t>
      </w:r>
    </w:p>
    <w:p w14:paraId="7D1B52DC" w14:textId="34C9BF1C" w:rsidR="009E79CE" w:rsidRPr="00DF63B0" w:rsidRDefault="004917A3" w:rsidP="00DF63B0">
      <w:pPr>
        <w:pStyle w:val="Heading1"/>
        <w:rPr>
          <w:lang w:val="en-GB" w:eastAsia="en-NZ"/>
        </w:rPr>
      </w:pPr>
      <w:r>
        <w:rPr>
          <w:lang w:val="en-GB" w:eastAsia="en-NZ"/>
        </w:rPr>
        <w:t>Disabi</w:t>
      </w:r>
      <w:r w:rsidR="00A77ECC">
        <w:rPr>
          <w:lang w:val="en-GB" w:eastAsia="en-NZ"/>
        </w:rPr>
        <w:t>lity Action Plan?</w:t>
      </w:r>
    </w:p>
    <w:p w14:paraId="23352E1F" w14:textId="2710F20F" w:rsidR="00D8212A" w:rsidRDefault="00D8212A" w:rsidP="00DF63B0">
      <w:pPr>
        <w:rPr>
          <w:lang w:eastAsia="en-NZ"/>
        </w:rPr>
      </w:pPr>
    </w:p>
    <w:p w14:paraId="40FD4F23" w14:textId="170A6438" w:rsidR="00D8212A" w:rsidRDefault="001F5C7A" w:rsidP="00DF63B0">
      <w:pPr>
        <w:rPr>
          <w:lang w:eastAsia="en-NZ"/>
        </w:rPr>
      </w:pPr>
      <w:r>
        <w:rPr>
          <w:noProof/>
        </w:rPr>
        <w:drawing>
          <wp:anchor distT="0" distB="0" distL="114300" distR="114300" simplePos="0" relativeHeight="251931648" behindDoc="0" locked="0" layoutInCell="1" allowOverlap="1" wp14:anchorId="2BDF6525" wp14:editId="6AF2AB8F">
            <wp:simplePos x="0" y="0"/>
            <wp:positionH relativeFrom="margin">
              <wp:align>left</wp:align>
            </wp:positionH>
            <wp:positionV relativeFrom="paragraph">
              <wp:posOffset>117601</wp:posOffset>
            </wp:positionV>
            <wp:extent cx="1749001" cy="1683413"/>
            <wp:effectExtent l="0" t="0" r="3810" b="5715"/>
            <wp:wrapNone/>
            <wp:docPr id="147122947" name="Picture 1471229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122947" name="Picture 1471229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9001" cy="16834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BB0D8F" w14:textId="42C27748" w:rsidR="009E79CE" w:rsidRDefault="0064494A" w:rsidP="007A032B">
      <w:pPr>
        <w:rPr>
          <w:lang w:val="en-GB" w:eastAsia="en-NZ"/>
        </w:rPr>
      </w:pPr>
      <w:r>
        <w:rPr>
          <w:lang w:eastAsia="en-NZ"/>
        </w:rPr>
        <w:t>The</w:t>
      </w:r>
      <w:r w:rsidR="00921E0A">
        <w:rPr>
          <w:lang w:eastAsia="en-NZ"/>
        </w:rPr>
        <w:t xml:space="preserve"> </w:t>
      </w:r>
      <w:r w:rsidR="00DF63B0" w:rsidRPr="00A77ECC">
        <w:rPr>
          <w:b/>
          <w:bCs/>
          <w:lang w:eastAsia="en-NZ"/>
        </w:rPr>
        <w:t>outcomes</w:t>
      </w:r>
      <w:r w:rsidR="00DF63B0">
        <w:rPr>
          <w:lang w:eastAsia="en-NZ"/>
        </w:rPr>
        <w:t xml:space="preserve"> of the </w:t>
      </w:r>
      <w:r w:rsidR="00921E0A">
        <w:rPr>
          <w:lang w:eastAsia="en-NZ"/>
        </w:rPr>
        <w:t>Disability Action Plan</w:t>
      </w:r>
      <w:r w:rsidR="00DF63B0">
        <w:rPr>
          <w:lang w:eastAsia="en-NZ"/>
        </w:rPr>
        <w:t xml:space="preserve"> will make things better for</w:t>
      </w:r>
      <w:r w:rsidR="00D8212A">
        <w:rPr>
          <w:lang w:eastAsia="en-NZ"/>
        </w:rPr>
        <w:t xml:space="preserve"> </w:t>
      </w:r>
      <w:r w:rsidR="00D8212A">
        <w:rPr>
          <w:lang w:val="en-GB" w:eastAsia="en-NZ"/>
        </w:rPr>
        <w:t xml:space="preserve">tāngata </w:t>
      </w:r>
      <w:proofErr w:type="spellStart"/>
      <w:r w:rsidR="00D8212A">
        <w:rPr>
          <w:lang w:val="en-GB" w:eastAsia="en-NZ"/>
        </w:rPr>
        <w:t>whaikaha</w:t>
      </w:r>
      <w:proofErr w:type="spellEnd"/>
      <w:r w:rsidR="00D8212A">
        <w:rPr>
          <w:lang w:val="en-GB" w:eastAsia="en-NZ"/>
        </w:rPr>
        <w:t xml:space="preserve"> Māori </w:t>
      </w:r>
      <w:r w:rsidR="0055439C">
        <w:rPr>
          <w:lang w:val="en-GB" w:eastAsia="en-NZ"/>
        </w:rPr>
        <w:t>and</w:t>
      </w:r>
      <w:r w:rsidR="00D8212A">
        <w:rPr>
          <w:lang w:val="en-GB" w:eastAsia="en-NZ"/>
        </w:rPr>
        <w:t xml:space="preserve"> disabled people in prison.</w:t>
      </w:r>
    </w:p>
    <w:p w14:paraId="5AF49D09" w14:textId="3BAA1940" w:rsidR="00D8212A" w:rsidRDefault="001F5C7A" w:rsidP="009E79CE">
      <w:pPr>
        <w:rPr>
          <w:lang w:val="en-GB" w:eastAsia="en-NZ"/>
        </w:rPr>
      </w:pPr>
      <w:r>
        <w:rPr>
          <w:b/>
          <w:bCs/>
          <w:noProof/>
          <w:lang w:val="en-GB" w:eastAsia="en-NZ"/>
        </w:rPr>
        <w:drawing>
          <wp:anchor distT="0" distB="0" distL="114300" distR="114300" simplePos="0" relativeHeight="251932672" behindDoc="0" locked="0" layoutInCell="1" allowOverlap="1" wp14:anchorId="1DBC432B" wp14:editId="7AAC72EC">
            <wp:simplePos x="0" y="0"/>
            <wp:positionH relativeFrom="margin">
              <wp:align>left</wp:align>
            </wp:positionH>
            <wp:positionV relativeFrom="paragraph">
              <wp:posOffset>285757</wp:posOffset>
            </wp:positionV>
            <wp:extent cx="1406769" cy="1406769"/>
            <wp:effectExtent l="0" t="0" r="3175" b="0"/>
            <wp:wrapNone/>
            <wp:docPr id="1662052720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2052720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6769" cy="14067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CCE39E" w14:textId="5D27B555" w:rsidR="007A032B" w:rsidRDefault="00DD5BAD" w:rsidP="009E79CE">
      <w:pPr>
        <w:rPr>
          <w:lang w:val="en-GB"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816960" behindDoc="1" locked="0" layoutInCell="1" allowOverlap="1" wp14:anchorId="39BAE68A" wp14:editId="44C1D02E">
                <wp:simplePos x="0" y="0"/>
                <wp:positionH relativeFrom="margin">
                  <wp:posOffset>2208107</wp:posOffset>
                </wp:positionH>
                <wp:positionV relativeFrom="paragraph">
                  <wp:posOffset>292947</wp:posOffset>
                </wp:positionV>
                <wp:extent cx="3515360" cy="711200"/>
                <wp:effectExtent l="0" t="0" r="2540" b="0"/>
                <wp:wrapNone/>
                <wp:docPr id="37576408" name="Rectangle 375764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5360" cy="7112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FC88D3" id="Rectangle 37576408" o:spid="_x0000_s1026" style="position:absolute;margin-left:173.85pt;margin-top:23.05pt;width:276.8pt;height:56pt;z-index:-251499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</w:p>
    <w:p w14:paraId="347279EA" w14:textId="09CDEA81" w:rsidR="00D8212A" w:rsidRDefault="00D8212A" w:rsidP="009E79CE">
      <w:pPr>
        <w:rPr>
          <w:lang w:eastAsia="en-NZ"/>
        </w:rPr>
      </w:pPr>
      <w:r w:rsidRPr="00D8212A">
        <w:rPr>
          <w:b/>
          <w:bCs/>
          <w:lang w:val="en-GB" w:eastAsia="en-NZ"/>
        </w:rPr>
        <w:t>Outcomes</w:t>
      </w:r>
      <w:r>
        <w:rPr>
          <w:lang w:val="en-GB" w:eastAsia="en-NZ"/>
        </w:rPr>
        <w:t xml:space="preserve"> are things that happen when the work has been done.</w:t>
      </w:r>
    </w:p>
    <w:p w14:paraId="273D86F7" w14:textId="5D65ADF9" w:rsidR="009E79CE" w:rsidRDefault="009E79CE" w:rsidP="009E79CE">
      <w:pPr>
        <w:rPr>
          <w:lang w:eastAsia="en-NZ"/>
        </w:rPr>
      </w:pPr>
    </w:p>
    <w:p w14:paraId="52332C50" w14:textId="0C3E0689" w:rsidR="007A032B" w:rsidRDefault="0055439C" w:rsidP="009E79CE">
      <w:pPr>
        <w:rPr>
          <w:lang w:eastAsia="en-NZ"/>
        </w:rPr>
      </w:pPr>
      <w:r>
        <w:rPr>
          <w:noProof/>
          <w:bdr w:val="none" w:sz="0" w:space="0" w:color="auto" w:frame="1"/>
          <w:lang w:eastAsia="en-NZ"/>
        </w:rPr>
        <w:drawing>
          <wp:anchor distT="0" distB="0" distL="114300" distR="114300" simplePos="0" relativeHeight="251933696" behindDoc="0" locked="0" layoutInCell="1" allowOverlap="1" wp14:anchorId="65F325B1" wp14:editId="63E65938">
            <wp:simplePos x="0" y="0"/>
            <wp:positionH relativeFrom="margin">
              <wp:align>left</wp:align>
            </wp:positionH>
            <wp:positionV relativeFrom="paragraph">
              <wp:posOffset>30480</wp:posOffset>
            </wp:positionV>
            <wp:extent cx="1406525" cy="1306830"/>
            <wp:effectExtent l="0" t="0" r="3175" b="7620"/>
            <wp:wrapNone/>
            <wp:docPr id="570310411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0310411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6525" cy="1306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BFC7B7" w14:textId="2FF2AF5B" w:rsidR="002F41CC" w:rsidRDefault="002F41CC" w:rsidP="002F41CC">
      <w:pPr>
        <w:rPr>
          <w:bdr w:val="none" w:sz="0" w:space="0" w:color="auto" w:frame="1"/>
          <w:lang w:eastAsia="en-NZ"/>
        </w:rPr>
      </w:pPr>
      <w:r>
        <w:rPr>
          <w:bdr w:val="none" w:sz="0" w:space="0" w:color="auto" w:frame="1"/>
          <w:lang w:eastAsia="en-NZ"/>
        </w:rPr>
        <w:t>The outcomes include:</w:t>
      </w:r>
    </w:p>
    <w:p w14:paraId="15699C5C" w14:textId="47DF5BDC" w:rsidR="00674CAA" w:rsidRDefault="00E97855" w:rsidP="00261763">
      <w:pPr>
        <w:pStyle w:val="Listtoplevel"/>
        <w:rPr>
          <w:bdr w:val="none" w:sz="0" w:space="0" w:color="auto" w:frame="1"/>
          <w:lang w:eastAsia="en-NZ"/>
        </w:rPr>
      </w:pPr>
      <w:r>
        <w:rPr>
          <w:bdr w:val="none" w:sz="0" w:space="0" w:color="auto" w:frame="1"/>
          <w:lang w:eastAsia="en-NZ"/>
        </w:rPr>
        <w:t>m</w:t>
      </w:r>
      <w:r w:rsidR="001E3815">
        <w:rPr>
          <w:bdr w:val="none" w:sz="0" w:space="0" w:color="auto" w:frame="1"/>
          <w:lang w:eastAsia="en-NZ"/>
        </w:rPr>
        <w:t xml:space="preserve">aking </w:t>
      </w:r>
      <w:r w:rsidR="002A391D">
        <w:rPr>
          <w:bdr w:val="none" w:sz="0" w:space="0" w:color="auto" w:frame="1"/>
          <w:lang w:eastAsia="en-NZ"/>
        </w:rPr>
        <w:t>a system that is</w:t>
      </w:r>
      <w:r w:rsidR="00674CAA">
        <w:rPr>
          <w:bdr w:val="none" w:sz="0" w:space="0" w:color="auto" w:frame="1"/>
          <w:lang w:eastAsia="en-NZ"/>
        </w:rPr>
        <w:t>:</w:t>
      </w:r>
      <w:r w:rsidR="002A391D">
        <w:rPr>
          <w:bdr w:val="none" w:sz="0" w:space="0" w:color="auto" w:frame="1"/>
          <w:lang w:eastAsia="en-NZ"/>
        </w:rPr>
        <w:t xml:space="preserve"> </w:t>
      </w:r>
    </w:p>
    <w:p w14:paraId="2EF77FD1" w14:textId="4C3EDE19" w:rsidR="00674CAA" w:rsidRDefault="001F5C7A" w:rsidP="00674CAA">
      <w:pPr>
        <w:pStyle w:val="Listsecondlevel"/>
        <w:rPr>
          <w:bdr w:val="none" w:sz="0" w:space="0" w:color="auto" w:frame="1"/>
          <w:lang w:eastAsia="en-NZ"/>
        </w:rPr>
      </w:pPr>
      <w:r>
        <w:rPr>
          <w:noProof/>
          <w:bdr w:val="none" w:sz="0" w:space="0" w:color="auto" w:frame="1"/>
          <w:lang w:eastAsia="en-NZ"/>
        </w:rPr>
        <w:drawing>
          <wp:anchor distT="0" distB="0" distL="114300" distR="114300" simplePos="0" relativeHeight="251934720" behindDoc="0" locked="0" layoutInCell="1" allowOverlap="1" wp14:anchorId="6D2DD981" wp14:editId="4FD957C9">
            <wp:simplePos x="0" y="0"/>
            <wp:positionH relativeFrom="margin">
              <wp:align>left</wp:align>
            </wp:positionH>
            <wp:positionV relativeFrom="paragraph">
              <wp:posOffset>202565</wp:posOffset>
            </wp:positionV>
            <wp:extent cx="1546860" cy="1108710"/>
            <wp:effectExtent l="0" t="0" r="0" b="0"/>
            <wp:wrapNone/>
            <wp:docPr id="1677691787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7691787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6860" cy="1108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7855">
        <w:rPr>
          <w:bdr w:val="none" w:sz="0" w:space="0" w:color="auto" w:frame="1"/>
          <w:lang w:eastAsia="en-NZ"/>
        </w:rPr>
        <w:t>accessib</w:t>
      </w:r>
      <w:r w:rsidR="002A391D">
        <w:rPr>
          <w:bdr w:val="none" w:sz="0" w:space="0" w:color="auto" w:frame="1"/>
          <w:lang w:eastAsia="en-NZ"/>
        </w:rPr>
        <w:t xml:space="preserve">le </w:t>
      </w:r>
    </w:p>
    <w:p w14:paraId="11BCC1C3" w14:textId="160155A2" w:rsidR="00205F9D" w:rsidRDefault="00E97855" w:rsidP="00674CAA">
      <w:pPr>
        <w:pStyle w:val="Listsecondlevel"/>
        <w:rPr>
          <w:bdr w:val="none" w:sz="0" w:space="0" w:color="auto" w:frame="1"/>
          <w:lang w:eastAsia="en-NZ"/>
        </w:rPr>
      </w:pPr>
      <w:r>
        <w:rPr>
          <w:bdr w:val="none" w:sz="0" w:space="0" w:color="auto" w:frame="1"/>
          <w:lang w:eastAsia="en-NZ"/>
        </w:rPr>
        <w:t xml:space="preserve">fair to everyone </w:t>
      </w:r>
    </w:p>
    <w:p w14:paraId="3B6AAF1C" w14:textId="134E12A1" w:rsidR="003F04F7" w:rsidRPr="003F04F7" w:rsidRDefault="00073930" w:rsidP="003F04F7">
      <w:pPr>
        <w:pStyle w:val="Listtoplevel"/>
        <w:rPr>
          <w:bdr w:val="none" w:sz="0" w:space="0" w:color="auto" w:frame="1"/>
          <w:lang w:eastAsia="en-NZ"/>
        </w:rPr>
      </w:pPr>
      <w:r>
        <w:drawing>
          <wp:anchor distT="0" distB="0" distL="114300" distR="114300" simplePos="0" relativeHeight="252070912" behindDoc="0" locked="0" layoutInCell="1" allowOverlap="1" wp14:anchorId="247DF1A8" wp14:editId="04503560">
            <wp:simplePos x="0" y="0"/>
            <wp:positionH relativeFrom="margin">
              <wp:posOffset>129540</wp:posOffset>
            </wp:positionH>
            <wp:positionV relativeFrom="paragraph">
              <wp:posOffset>132080</wp:posOffset>
            </wp:positionV>
            <wp:extent cx="1470660" cy="1145540"/>
            <wp:effectExtent l="0" t="0" r="0" b="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7868560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0660" cy="1145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52ED">
        <w:rPr>
          <w:bdr w:val="none" w:sz="0" w:space="0" w:color="auto" w:frame="1"/>
          <w:lang w:eastAsia="en-NZ"/>
        </w:rPr>
        <w:t>doing things in way</w:t>
      </w:r>
      <w:r w:rsidR="00826872">
        <w:rPr>
          <w:bdr w:val="none" w:sz="0" w:space="0" w:color="auto" w:frame="1"/>
          <w:lang w:eastAsia="en-NZ"/>
        </w:rPr>
        <w:t>s</w:t>
      </w:r>
      <w:r w:rsidR="00F752ED">
        <w:rPr>
          <w:bdr w:val="none" w:sz="0" w:space="0" w:color="auto" w:frame="1"/>
          <w:lang w:eastAsia="en-NZ"/>
        </w:rPr>
        <w:t xml:space="preserve"> that </w:t>
      </w:r>
      <w:r w:rsidR="00EA4871">
        <w:rPr>
          <w:bdr w:val="none" w:sz="0" w:space="0" w:color="auto" w:frame="1"/>
          <w:lang w:eastAsia="en-NZ"/>
        </w:rPr>
        <w:t xml:space="preserve">is </w:t>
      </w:r>
      <w:r w:rsidR="00F752ED" w:rsidRPr="00261763">
        <w:rPr>
          <w:b/>
          <w:bCs/>
          <w:bdr w:val="none" w:sz="0" w:space="0" w:color="auto" w:frame="1"/>
          <w:lang w:eastAsia="en-NZ"/>
        </w:rPr>
        <w:t>mana</w:t>
      </w:r>
      <w:r w:rsidR="00EA4871">
        <w:rPr>
          <w:b/>
          <w:bCs/>
          <w:bdr w:val="none" w:sz="0" w:space="0" w:color="auto" w:frame="1"/>
          <w:lang w:eastAsia="en-NZ"/>
        </w:rPr>
        <w:t xml:space="preserve"> enhancing</w:t>
      </w:r>
      <w:r w:rsidR="00674CAA">
        <w:rPr>
          <w:b/>
          <w:bCs/>
          <w:bdr w:val="none" w:sz="0" w:space="0" w:color="auto" w:frame="1"/>
          <w:lang w:eastAsia="en-NZ"/>
        </w:rPr>
        <w:t>.</w:t>
      </w:r>
    </w:p>
    <w:p w14:paraId="39C66F50" w14:textId="670A81FF" w:rsidR="009253A5" w:rsidRDefault="009253A5" w:rsidP="009253A5">
      <w:pPr>
        <w:rPr>
          <w:rFonts w:eastAsiaTheme="minorHAnsi" w:cs="Arial"/>
          <w:szCs w:val="32"/>
          <w:lang w:val="en-NZ"/>
        </w:rPr>
      </w:pPr>
      <w:r>
        <w:rPr>
          <w:b/>
          <w:bCs/>
          <w:noProof/>
        </w:rPr>
        <w:lastRenderedPageBreak/>
        <w:drawing>
          <wp:anchor distT="0" distB="0" distL="114300" distR="114300" simplePos="0" relativeHeight="252096512" behindDoc="1" locked="0" layoutInCell="1" allowOverlap="1" wp14:anchorId="4A7E1BC9" wp14:editId="583071BA">
            <wp:simplePos x="0" y="0"/>
            <wp:positionH relativeFrom="margin">
              <wp:align>left</wp:align>
            </wp:positionH>
            <wp:positionV relativeFrom="paragraph">
              <wp:posOffset>-95250</wp:posOffset>
            </wp:positionV>
            <wp:extent cx="1628775" cy="1628775"/>
            <wp:effectExtent l="0" t="0" r="9525" b="9525"/>
            <wp:wrapNone/>
            <wp:docPr id="30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8775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098560" behindDoc="1" locked="0" layoutInCell="1" allowOverlap="1" wp14:anchorId="018B6678" wp14:editId="192A13FE">
                <wp:simplePos x="0" y="0"/>
                <wp:positionH relativeFrom="margin">
                  <wp:posOffset>2235835</wp:posOffset>
                </wp:positionH>
                <wp:positionV relativeFrom="paragraph">
                  <wp:posOffset>-104775</wp:posOffset>
                </wp:positionV>
                <wp:extent cx="3516630" cy="3248025"/>
                <wp:effectExtent l="0" t="0" r="7620" b="9525"/>
                <wp:wrapNone/>
                <wp:docPr id="2133475750" name="Rectangle 21334757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6630" cy="32480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C30C47" id="Rectangle 2133475750" o:spid="_x0000_s1026" style="position:absolute;margin-left:176.05pt;margin-top:-8.25pt;width:276.9pt;height:255.75pt;z-index:-251217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  <w:r>
        <w:rPr>
          <w:b/>
          <w:bCs/>
        </w:rPr>
        <w:t>Mana enhancing</w:t>
      </w:r>
      <w:r>
        <w:t xml:space="preserve"> means to:</w:t>
      </w:r>
    </w:p>
    <w:p w14:paraId="0CA91E4B" w14:textId="12EA0EE9" w:rsidR="009253A5" w:rsidRPr="009253A5" w:rsidRDefault="009253A5" w:rsidP="009253A5">
      <w:pPr>
        <w:pStyle w:val="ListParagraph"/>
        <w:numPr>
          <w:ilvl w:val="0"/>
          <w:numId w:val="19"/>
        </w:numPr>
        <w:ind w:left="4253" w:hanging="567"/>
        <w:rPr>
          <w:rFonts w:ascii="Calibri" w:hAnsi="Calibri" w:cs="Calibri"/>
          <w:sz w:val="22"/>
          <w14:ligatures w14:val="standardContextual"/>
        </w:rPr>
      </w:pPr>
      <w:r>
        <w:t xml:space="preserve">show respect for the things people </w:t>
      </w:r>
      <w:proofErr w:type="gramStart"/>
      <w:r>
        <w:t>know</w:t>
      </w:r>
      <w:proofErr w:type="gramEnd"/>
    </w:p>
    <w:p w14:paraId="4EFBC8A2" w14:textId="0FB2E034" w:rsidR="009253A5" w:rsidRPr="009253A5" w:rsidRDefault="009253A5" w:rsidP="009253A5">
      <w:pPr>
        <w:pStyle w:val="ListParagraph"/>
        <w:numPr>
          <w:ilvl w:val="0"/>
          <w:numId w:val="19"/>
        </w:numPr>
        <w:ind w:left="4253" w:hanging="567"/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2072960" behindDoc="0" locked="0" layoutInCell="1" allowOverlap="1" wp14:anchorId="4ECFE7AD" wp14:editId="4798D466">
            <wp:simplePos x="0" y="0"/>
            <wp:positionH relativeFrom="margin">
              <wp:align>left</wp:align>
            </wp:positionH>
            <wp:positionV relativeFrom="paragraph">
              <wp:posOffset>335280</wp:posOffset>
            </wp:positionV>
            <wp:extent cx="1699927" cy="1323975"/>
            <wp:effectExtent l="0" t="0" r="0" b="0"/>
            <wp:wrapNone/>
            <wp:docPr id="11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7868560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9927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build </w:t>
      </w:r>
      <w:proofErr w:type="gramStart"/>
      <w:r>
        <w:t>trust</w:t>
      </w:r>
      <w:proofErr w:type="gramEnd"/>
    </w:p>
    <w:p w14:paraId="2C4CE132" w14:textId="77777777" w:rsidR="009253A5" w:rsidRDefault="009253A5" w:rsidP="009253A5">
      <w:pPr>
        <w:pStyle w:val="ListParagraph"/>
        <w:numPr>
          <w:ilvl w:val="0"/>
          <w:numId w:val="19"/>
        </w:numPr>
        <w:ind w:left="4253" w:hanging="567"/>
      </w:pPr>
      <w:r>
        <w:t>use what people know in ways that makes things better.</w:t>
      </w:r>
    </w:p>
    <w:p w14:paraId="3D0C3566" w14:textId="77777777" w:rsidR="009253A5" w:rsidRDefault="009253A5" w:rsidP="00EA4871">
      <w:pPr>
        <w:rPr>
          <w:b/>
          <w:bCs/>
        </w:rPr>
      </w:pPr>
    </w:p>
    <w:p w14:paraId="49AEC0DC" w14:textId="27089523" w:rsidR="00674CAA" w:rsidRDefault="001F5C7A" w:rsidP="00344E12">
      <w:pPr>
        <w:rPr>
          <w:bdr w:val="none" w:sz="0" w:space="0" w:color="auto" w:frame="1"/>
          <w:lang w:eastAsia="en-NZ"/>
        </w:rPr>
      </w:pPr>
      <w:r>
        <w:rPr>
          <w:noProof/>
          <w:bdr w:val="none" w:sz="0" w:space="0" w:color="auto" w:frame="1"/>
          <w:lang w:eastAsia="en-NZ"/>
        </w:rPr>
        <w:drawing>
          <wp:anchor distT="0" distB="0" distL="114300" distR="114300" simplePos="0" relativeHeight="251937792" behindDoc="0" locked="0" layoutInCell="1" allowOverlap="1" wp14:anchorId="24A75056" wp14:editId="4B9236F5">
            <wp:simplePos x="0" y="0"/>
            <wp:positionH relativeFrom="margin">
              <wp:align>left</wp:align>
            </wp:positionH>
            <wp:positionV relativeFrom="paragraph">
              <wp:posOffset>138646</wp:posOffset>
            </wp:positionV>
            <wp:extent cx="1698171" cy="1698171"/>
            <wp:effectExtent l="0" t="0" r="3810" b="3810"/>
            <wp:wrapNone/>
            <wp:docPr id="2003121460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3121460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8171" cy="16981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859D67" w14:textId="3A15935A" w:rsidR="00261763" w:rsidRPr="009064B7" w:rsidRDefault="00344E12" w:rsidP="007B6A80">
      <w:pPr>
        <w:rPr>
          <w:bdr w:val="none" w:sz="0" w:space="0" w:color="auto" w:frame="1"/>
          <w:lang w:eastAsia="en-NZ"/>
        </w:rPr>
      </w:pPr>
      <w:r>
        <w:rPr>
          <w:bdr w:val="none" w:sz="0" w:space="0" w:color="auto" w:frame="1"/>
          <w:lang w:eastAsia="en-NZ"/>
        </w:rPr>
        <w:t>Another outcome of the Disability Action Plan is</w:t>
      </w:r>
      <w:r w:rsidR="007B6A80">
        <w:rPr>
          <w:bdr w:val="none" w:sz="0" w:space="0" w:color="auto" w:frame="1"/>
          <w:lang w:eastAsia="en-NZ"/>
        </w:rPr>
        <w:t xml:space="preserve"> to make</w:t>
      </w:r>
      <w:r w:rsidR="009064B7" w:rsidRPr="009064B7">
        <w:rPr>
          <w:bdr w:val="none" w:sz="0" w:space="0" w:color="auto" w:frame="1"/>
          <w:lang w:eastAsia="en-NZ"/>
        </w:rPr>
        <w:t xml:space="preserve"> sure </w:t>
      </w:r>
      <w:r w:rsidR="009064B7">
        <w:rPr>
          <w:bdr w:val="none" w:sz="0" w:space="0" w:color="auto" w:frame="1"/>
          <w:lang w:eastAsia="en-NZ"/>
        </w:rPr>
        <w:t xml:space="preserve">decisions are led by </w:t>
      </w:r>
      <w:r w:rsidR="00674CAA">
        <w:rPr>
          <w:lang w:val="en-GB" w:eastAsia="en-NZ"/>
        </w:rPr>
        <w:t xml:space="preserve">tāngata </w:t>
      </w:r>
      <w:proofErr w:type="spellStart"/>
      <w:r w:rsidR="00674CAA">
        <w:rPr>
          <w:lang w:val="en-GB" w:eastAsia="en-NZ"/>
        </w:rPr>
        <w:t>whaikaha</w:t>
      </w:r>
      <w:proofErr w:type="spellEnd"/>
      <w:r w:rsidR="00674CAA">
        <w:rPr>
          <w:lang w:val="en-GB" w:eastAsia="en-NZ"/>
        </w:rPr>
        <w:t xml:space="preserve"> Māori </w:t>
      </w:r>
      <w:r w:rsidR="0055439C">
        <w:rPr>
          <w:lang w:val="en-GB" w:eastAsia="en-NZ"/>
        </w:rPr>
        <w:t>and</w:t>
      </w:r>
      <w:r w:rsidR="00674CAA">
        <w:rPr>
          <w:lang w:val="en-GB" w:eastAsia="en-NZ"/>
        </w:rPr>
        <w:t xml:space="preserve"> disabled people</w:t>
      </w:r>
      <w:r w:rsidR="007B6A80">
        <w:rPr>
          <w:lang w:val="en-GB" w:eastAsia="en-NZ"/>
        </w:rPr>
        <w:t>.</w:t>
      </w:r>
      <w:r>
        <w:rPr>
          <w:lang w:val="en-GB" w:eastAsia="en-NZ"/>
        </w:rPr>
        <w:t xml:space="preserve"> </w:t>
      </w:r>
    </w:p>
    <w:p w14:paraId="06D76254" w14:textId="3F87F213" w:rsidR="00F752ED" w:rsidRDefault="00F752ED" w:rsidP="002F41CC">
      <w:pPr>
        <w:rPr>
          <w:bdr w:val="none" w:sz="0" w:space="0" w:color="auto" w:frame="1"/>
          <w:lang w:eastAsia="en-NZ"/>
        </w:rPr>
      </w:pPr>
    </w:p>
    <w:p w14:paraId="1FAA272D" w14:textId="2E7A2D76" w:rsidR="00E97855" w:rsidRDefault="009253A5" w:rsidP="002F41CC">
      <w:pPr>
        <w:rPr>
          <w:bdr w:val="none" w:sz="0" w:space="0" w:color="auto" w:frame="1"/>
          <w:lang w:eastAsia="en-NZ"/>
        </w:rPr>
      </w:pPr>
      <w:r>
        <w:rPr>
          <w:noProof/>
          <w:bdr w:val="none" w:sz="0" w:space="0" w:color="auto" w:frame="1"/>
          <w:lang w:eastAsia="en-NZ"/>
        </w:rPr>
        <w:drawing>
          <wp:anchor distT="0" distB="0" distL="114300" distR="114300" simplePos="0" relativeHeight="251938816" behindDoc="0" locked="0" layoutInCell="1" allowOverlap="1" wp14:anchorId="2BBC4621" wp14:editId="21DD0104">
            <wp:simplePos x="0" y="0"/>
            <wp:positionH relativeFrom="margin">
              <wp:align>left</wp:align>
            </wp:positionH>
            <wp:positionV relativeFrom="paragraph">
              <wp:posOffset>50800</wp:posOffset>
            </wp:positionV>
            <wp:extent cx="1619250" cy="1619250"/>
            <wp:effectExtent l="0" t="0" r="0" b="0"/>
            <wp:wrapNone/>
            <wp:docPr id="288767505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767505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8E663F" w14:textId="577494B8" w:rsidR="006D7E8A" w:rsidRDefault="009B145D" w:rsidP="002F41CC">
      <w:pPr>
        <w:rPr>
          <w:bdr w:val="none" w:sz="0" w:space="0" w:color="auto" w:frame="1"/>
          <w:lang w:eastAsia="en-NZ"/>
        </w:rPr>
      </w:pPr>
      <w:r>
        <w:rPr>
          <w:noProof/>
          <w:bdr w:val="none" w:sz="0" w:space="0" w:color="auto" w:frame="1"/>
          <w:lang w:eastAsia="en-NZ"/>
        </w:rPr>
        <w:t>Corrections</w:t>
      </w:r>
      <w:r w:rsidR="00F64593">
        <w:rPr>
          <w:bdr w:val="none" w:sz="0" w:space="0" w:color="auto" w:frame="1"/>
          <w:lang w:eastAsia="en-NZ"/>
        </w:rPr>
        <w:t xml:space="preserve"> will check to see </w:t>
      </w:r>
      <w:r w:rsidR="006D7E8A">
        <w:rPr>
          <w:bdr w:val="none" w:sz="0" w:space="0" w:color="auto" w:frame="1"/>
          <w:lang w:eastAsia="en-NZ"/>
        </w:rPr>
        <w:t xml:space="preserve">how well these </w:t>
      </w:r>
      <w:r w:rsidR="007B6A80">
        <w:rPr>
          <w:bdr w:val="none" w:sz="0" w:space="0" w:color="auto" w:frame="1"/>
          <w:lang w:eastAsia="en-NZ"/>
        </w:rPr>
        <w:t xml:space="preserve">outcomes </w:t>
      </w:r>
      <w:r w:rsidR="006D7E8A">
        <w:rPr>
          <w:bdr w:val="none" w:sz="0" w:space="0" w:color="auto" w:frame="1"/>
          <w:lang w:eastAsia="en-NZ"/>
        </w:rPr>
        <w:t>are doing by:</w:t>
      </w:r>
    </w:p>
    <w:p w14:paraId="2BFF3890" w14:textId="6D63F31E" w:rsidR="009466FB" w:rsidRDefault="009253A5" w:rsidP="0038560C">
      <w:pPr>
        <w:pStyle w:val="ListParagraph"/>
        <w:rPr>
          <w:bdr w:val="none" w:sz="0" w:space="0" w:color="auto" w:frame="1"/>
          <w:lang w:eastAsia="en-NZ"/>
        </w:rPr>
      </w:pPr>
      <w:r>
        <w:rPr>
          <w:noProof/>
          <w:bdr w:val="none" w:sz="0" w:space="0" w:color="auto" w:frame="1"/>
          <w:lang w:eastAsia="en-NZ"/>
        </w:rPr>
        <w:drawing>
          <wp:anchor distT="0" distB="0" distL="114300" distR="114300" simplePos="0" relativeHeight="251939840" behindDoc="0" locked="0" layoutInCell="1" allowOverlap="1" wp14:anchorId="4F550ECE" wp14:editId="1B284CDB">
            <wp:simplePos x="0" y="0"/>
            <wp:positionH relativeFrom="margin">
              <wp:align>left</wp:align>
            </wp:positionH>
            <wp:positionV relativeFrom="paragraph">
              <wp:posOffset>798830</wp:posOffset>
            </wp:positionV>
            <wp:extent cx="1724025" cy="1724025"/>
            <wp:effectExtent l="0" t="0" r="0" b="9525"/>
            <wp:wrapNone/>
            <wp:docPr id="1333136726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3136726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025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66FB">
        <w:rPr>
          <w:bdr w:val="none" w:sz="0" w:space="0" w:color="auto" w:frame="1"/>
          <w:lang w:eastAsia="en-NZ"/>
        </w:rPr>
        <w:t>l</w:t>
      </w:r>
      <w:r w:rsidR="006D7E8A">
        <w:rPr>
          <w:bdr w:val="none" w:sz="0" w:space="0" w:color="auto" w:frame="1"/>
          <w:lang w:eastAsia="en-NZ"/>
        </w:rPr>
        <w:t xml:space="preserve">ooking at </w:t>
      </w:r>
      <w:r w:rsidR="009466FB">
        <w:rPr>
          <w:bdr w:val="none" w:sz="0" w:space="0" w:color="auto" w:frame="1"/>
          <w:lang w:eastAsia="en-NZ"/>
        </w:rPr>
        <w:t xml:space="preserve">how well any changes </w:t>
      </w:r>
      <w:r w:rsidR="00A74973">
        <w:rPr>
          <w:bdr w:val="none" w:sz="0" w:space="0" w:color="auto" w:frame="1"/>
          <w:lang w:eastAsia="en-NZ"/>
        </w:rPr>
        <w:t xml:space="preserve">that are made </w:t>
      </w:r>
      <w:r w:rsidR="009466FB">
        <w:rPr>
          <w:bdr w:val="none" w:sz="0" w:space="0" w:color="auto" w:frame="1"/>
          <w:lang w:eastAsia="en-NZ"/>
        </w:rPr>
        <w:t xml:space="preserve">are </w:t>
      </w:r>
      <w:proofErr w:type="gramStart"/>
      <w:r w:rsidR="009466FB">
        <w:rPr>
          <w:bdr w:val="none" w:sz="0" w:space="0" w:color="auto" w:frame="1"/>
          <w:lang w:eastAsia="en-NZ"/>
        </w:rPr>
        <w:t>working</w:t>
      </w:r>
      <w:proofErr w:type="gramEnd"/>
      <w:r w:rsidR="009466FB">
        <w:rPr>
          <w:bdr w:val="none" w:sz="0" w:space="0" w:color="auto" w:frame="1"/>
          <w:lang w:eastAsia="en-NZ"/>
        </w:rPr>
        <w:t xml:space="preserve"> </w:t>
      </w:r>
    </w:p>
    <w:p w14:paraId="6E101D8A" w14:textId="5C060112" w:rsidR="006616D7" w:rsidRDefault="00070FE8" w:rsidP="0038560C">
      <w:pPr>
        <w:pStyle w:val="ListParagraph"/>
        <w:rPr>
          <w:bdr w:val="none" w:sz="0" w:space="0" w:color="auto" w:frame="1"/>
          <w:lang w:eastAsia="en-NZ"/>
        </w:rPr>
      </w:pPr>
      <w:r>
        <w:rPr>
          <w:bdr w:val="none" w:sz="0" w:space="0" w:color="auto" w:frame="1"/>
          <w:lang w:eastAsia="en-NZ"/>
        </w:rPr>
        <w:t xml:space="preserve">working with </w:t>
      </w:r>
      <w:r>
        <w:rPr>
          <w:lang w:eastAsia="en-NZ"/>
        </w:rPr>
        <w:t xml:space="preserve">tāngata </w:t>
      </w:r>
      <w:proofErr w:type="spellStart"/>
      <w:r>
        <w:rPr>
          <w:lang w:eastAsia="en-NZ"/>
        </w:rPr>
        <w:t>whaikaha</w:t>
      </w:r>
      <w:proofErr w:type="spellEnd"/>
      <w:r>
        <w:rPr>
          <w:lang w:eastAsia="en-NZ"/>
        </w:rPr>
        <w:t xml:space="preserve"> Māori </w:t>
      </w:r>
      <w:r w:rsidR="0055439C">
        <w:rPr>
          <w:lang w:eastAsia="en-NZ"/>
        </w:rPr>
        <w:t>and</w:t>
      </w:r>
      <w:r>
        <w:rPr>
          <w:lang w:eastAsia="en-NZ"/>
        </w:rPr>
        <w:t xml:space="preserve"> disabled people to </w:t>
      </w:r>
      <w:r w:rsidR="0038560C">
        <w:rPr>
          <w:lang w:eastAsia="en-NZ"/>
        </w:rPr>
        <w:t>hear</w:t>
      </w:r>
      <w:r>
        <w:rPr>
          <w:lang w:eastAsia="en-NZ"/>
        </w:rPr>
        <w:t xml:space="preserve"> their feedback</w:t>
      </w:r>
      <w:r w:rsidR="0038560C">
        <w:rPr>
          <w:lang w:eastAsia="en-NZ"/>
        </w:rPr>
        <w:t xml:space="preserve">. </w:t>
      </w:r>
      <w:r w:rsidR="006616D7">
        <w:rPr>
          <w:bdr w:val="none" w:sz="0" w:space="0" w:color="auto" w:frame="1"/>
          <w:lang w:eastAsia="en-NZ"/>
        </w:rPr>
        <w:br w:type="page"/>
      </w:r>
    </w:p>
    <w:p w14:paraId="70D3A3D0" w14:textId="61C62D14" w:rsidR="00AF4BF0" w:rsidRDefault="00897F11" w:rsidP="00897F11">
      <w:pPr>
        <w:pStyle w:val="Heading1"/>
        <w:rPr>
          <w:bdr w:val="none" w:sz="0" w:space="0" w:color="auto" w:frame="1"/>
          <w:lang w:eastAsia="en-NZ"/>
        </w:rPr>
      </w:pPr>
      <w:r>
        <w:rPr>
          <w:bdr w:val="none" w:sz="0" w:space="0" w:color="auto" w:frame="1"/>
          <w:lang w:eastAsia="en-NZ"/>
        </w:rPr>
        <w:lastRenderedPageBreak/>
        <w:t>What is the Disability Action Tracker?</w:t>
      </w:r>
    </w:p>
    <w:p w14:paraId="17B061DD" w14:textId="7FA8AC8F" w:rsidR="00E36F5E" w:rsidRDefault="001F5C7A" w:rsidP="00897F11">
      <w:pPr>
        <w:rPr>
          <w:bdr w:val="none" w:sz="0" w:space="0" w:color="auto" w:frame="1"/>
          <w:lang w:eastAsia="en-NZ"/>
        </w:rPr>
      </w:pPr>
      <w:r>
        <w:rPr>
          <w:noProof/>
          <w:bdr w:val="none" w:sz="0" w:space="0" w:color="auto" w:frame="1"/>
          <w:lang w:eastAsia="en-NZ"/>
        </w:rPr>
        <w:drawing>
          <wp:anchor distT="0" distB="0" distL="114300" distR="114300" simplePos="0" relativeHeight="251940864" behindDoc="0" locked="0" layoutInCell="1" allowOverlap="1" wp14:anchorId="3E92E2FF" wp14:editId="25195197">
            <wp:simplePos x="0" y="0"/>
            <wp:positionH relativeFrom="margin">
              <wp:align>left</wp:align>
            </wp:positionH>
            <wp:positionV relativeFrom="paragraph">
              <wp:posOffset>178526</wp:posOffset>
            </wp:positionV>
            <wp:extent cx="1647825" cy="1647825"/>
            <wp:effectExtent l="0" t="0" r="0" b="0"/>
            <wp:wrapNone/>
            <wp:docPr id="350589732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0589732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2512" cy="16525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0FB315" w14:textId="56EB9F76" w:rsidR="00E36F5E" w:rsidRDefault="00A9067A" w:rsidP="00897F11">
      <w:pPr>
        <w:rPr>
          <w:rFonts w:eastAsiaTheme="minorHAnsi"/>
          <w:noProof/>
          <w:bdr w:val="none" w:sz="0" w:space="0" w:color="auto" w:frame="1"/>
          <w:lang w:val="en-GB" w:eastAsia="en-NZ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046336" behindDoc="1" locked="0" layoutInCell="1" allowOverlap="1" wp14:anchorId="03EF8DFC" wp14:editId="6956456C">
                <wp:simplePos x="0" y="0"/>
                <wp:positionH relativeFrom="margin">
                  <wp:posOffset>2238375</wp:posOffset>
                </wp:positionH>
                <wp:positionV relativeFrom="paragraph">
                  <wp:posOffset>240665</wp:posOffset>
                </wp:positionV>
                <wp:extent cx="3516630" cy="1257300"/>
                <wp:effectExtent l="0" t="0" r="7620" b="0"/>
                <wp:wrapNone/>
                <wp:docPr id="1427508267" name="Rectangle 1427508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6630" cy="12573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0CBC64" w14:textId="2498C24A" w:rsidR="0055439C" w:rsidRPr="00A9067A" w:rsidRDefault="0055439C" w:rsidP="00A9067A">
                            <w:pPr>
                              <w:ind w:left="0"/>
                              <w:jc w:val="center"/>
                              <w:rPr>
                                <w:lang w:val="en-NZ"/>
                              </w:rPr>
                            </w:pP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EF8DFC" id="Rectangle 1427508267" o:spid="_x0000_s1026" style="position:absolute;left:0;text-align:left;margin-left:176.25pt;margin-top:18.95pt;width:276.9pt;height:99pt;z-index:-251270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" fillcolor="#bdd6ee [1304]" stroked="f" strokeweight="1pt">
                <v:textbox>
                  <w:txbxContent>
                    <w:p w14:paraId="470CBC64" w14:textId="2498C24A" w:rsidR="0055439C" w:rsidRPr="00A9067A" w:rsidRDefault="0055439C" w:rsidP="00A9067A">
                      <w:pPr>
                        <w:ind w:left="0"/>
                        <w:jc w:val="center"/>
                        <w:rPr>
                          <w:lang w:val="en-NZ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07B6997" w14:textId="58A436D1" w:rsidR="006F5006" w:rsidRDefault="006F5006" w:rsidP="006F5006">
      <w:pPr>
        <w:rPr>
          <w:bdr w:val="none" w:sz="0" w:space="0" w:color="auto" w:frame="1"/>
          <w:lang w:eastAsia="en-NZ"/>
        </w:rPr>
      </w:pPr>
      <w:r>
        <w:rPr>
          <w:bdr w:val="none" w:sz="0" w:space="0" w:color="auto" w:frame="1"/>
          <w:lang w:eastAsia="en-NZ"/>
        </w:rPr>
        <w:t xml:space="preserve">The </w:t>
      </w:r>
      <w:r w:rsidRPr="00A9067A">
        <w:rPr>
          <w:b/>
          <w:bCs/>
          <w:bdr w:val="none" w:sz="0" w:space="0" w:color="auto" w:frame="1"/>
          <w:lang w:eastAsia="en-NZ"/>
        </w:rPr>
        <w:t>Disability Action Tracker</w:t>
      </w:r>
      <w:r>
        <w:rPr>
          <w:bdr w:val="none" w:sz="0" w:space="0" w:color="auto" w:frame="1"/>
          <w:lang w:eastAsia="en-NZ"/>
        </w:rPr>
        <w:t xml:space="preserve"> is a way for </w:t>
      </w:r>
      <w:r w:rsidR="009B145D">
        <w:rPr>
          <w:bdr w:val="none" w:sz="0" w:space="0" w:color="auto" w:frame="1"/>
          <w:lang w:eastAsia="en-NZ"/>
        </w:rPr>
        <w:t>Corrections</w:t>
      </w:r>
      <w:r>
        <w:rPr>
          <w:bdr w:val="none" w:sz="0" w:space="0" w:color="auto" w:frame="1"/>
          <w:lang w:eastAsia="en-NZ"/>
        </w:rPr>
        <w:t xml:space="preserve"> to keep track of </w:t>
      </w:r>
      <w:r w:rsidR="00A74973">
        <w:rPr>
          <w:bdr w:val="none" w:sz="0" w:space="0" w:color="auto" w:frame="1"/>
          <w:lang w:eastAsia="en-NZ"/>
        </w:rPr>
        <w:t>the</w:t>
      </w:r>
      <w:r>
        <w:rPr>
          <w:bdr w:val="none" w:sz="0" w:space="0" w:color="auto" w:frame="1"/>
          <w:lang w:eastAsia="en-NZ"/>
        </w:rPr>
        <w:t xml:space="preserve"> things they will do. </w:t>
      </w:r>
    </w:p>
    <w:p w14:paraId="2B736EA7" w14:textId="0F1B6EE4" w:rsidR="006F5006" w:rsidRDefault="001F5C7A" w:rsidP="00897F11">
      <w:pPr>
        <w:rPr>
          <w:rFonts w:eastAsiaTheme="minorHAnsi"/>
          <w:noProof/>
          <w:bdr w:val="none" w:sz="0" w:space="0" w:color="auto" w:frame="1"/>
          <w:lang w:val="en-GB" w:eastAsia="en-NZ"/>
        </w:rPr>
      </w:pPr>
      <w:r>
        <w:rPr>
          <w:rFonts w:eastAsiaTheme="minorHAnsi"/>
          <w:noProof/>
          <w:bdr w:val="none" w:sz="0" w:space="0" w:color="auto" w:frame="1"/>
          <w:lang w:val="en-GB" w:eastAsia="en-NZ"/>
        </w:rPr>
        <w:drawing>
          <wp:anchor distT="0" distB="0" distL="114300" distR="114300" simplePos="0" relativeHeight="251941888" behindDoc="0" locked="0" layoutInCell="1" allowOverlap="1" wp14:anchorId="0B4A2856" wp14:editId="575BDE2D">
            <wp:simplePos x="0" y="0"/>
            <wp:positionH relativeFrom="margin">
              <wp:posOffset>0</wp:posOffset>
            </wp:positionH>
            <wp:positionV relativeFrom="paragraph">
              <wp:posOffset>244056</wp:posOffset>
            </wp:positionV>
            <wp:extent cx="1647930" cy="1647930"/>
            <wp:effectExtent l="0" t="0" r="3175" b="3175"/>
            <wp:wrapNone/>
            <wp:docPr id="2010905602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0905602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930" cy="1647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873B94" w14:textId="4E28D25F" w:rsidR="006F5006" w:rsidRDefault="006F5006" w:rsidP="00897F11">
      <w:pPr>
        <w:rPr>
          <w:rFonts w:eastAsiaTheme="minorHAnsi"/>
          <w:noProof/>
          <w:bdr w:val="none" w:sz="0" w:space="0" w:color="auto" w:frame="1"/>
          <w:lang w:val="en-GB" w:eastAsia="en-NZ"/>
        </w:rPr>
      </w:pPr>
    </w:p>
    <w:p w14:paraId="34128B08" w14:textId="056428AF" w:rsidR="00C77D0E" w:rsidRDefault="00897F11" w:rsidP="00897F11">
      <w:pPr>
        <w:rPr>
          <w:rFonts w:eastAsiaTheme="minorHAnsi"/>
          <w:noProof/>
          <w:bdr w:val="none" w:sz="0" w:space="0" w:color="auto" w:frame="1"/>
          <w:lang w:val="en-GB" w:eastAsia="en-NZ"/>
        </w:rPr>
      </w:pPr>
      <w:r>
        <w:rPr>
          <w:rFonts w:eastAsiaTheme="minorHAnsi"/>
          <w:noProof/>
          <w:bdr w:val="none" w:sz="0" w:space="0" w:color="auto" w:frame="1"/>
          <w:lang w:val="en-GB" w:eastAsia="en-NZ"/>
        </w:rPr>
        <w:t xml:space="preserve">The Disability Action Plan </w:t>
      </w:r>
      <w:r w:rsidR="0055439C">
        <w:rPr>
          <w:rFonts w:eastAsiaTheme="minorHAnsi"/>
          <w:noProof/>
          <w:bdr w:val="none" w:sz="0" w:space="0" w:color="auto" w:frame="1"/>
          <w:lang w:val="en-GB" w:eastAsia="en-NZ"/>
        </w:rPr>
        <w:t xml:space="preserve">outlines </w:t>
      </w:r>
      <w:r w:rsidR="0066606A">
        <w:rPr>
          <w:rFonts w:eastAsiaTheme="minorHAnsi"/>
          <w:noProof/>
          <w:bdr w:val="none" w:sz="0" w:space="0" w:color="auto" w:frame="1"/>
          <w:lang w:val="en-GB" w:eastAsia="en-NZ"/>
        </w:rPr>
        <w:t xml:space="preserve">many </w:t>
      </w:r>
      <w:r w:rsidR="003E5A1C">
        <w:rPr>
          <w:rFonts w:eastAsiaTheme="minorHAnsi"/>
          <w:noProof/>
          <w:bdr w:val="none" w:sz="0" w:space="0" w:color="auto" w:frame="1"/>
          <w:lang w:val="en-GB" w:eastAsia="en-NZ"/>
        </w:rPr>
        <w:t xml:space="preserve">things </w:t>
      </w:r>
      <w:r w:rsidR="00C77D0E">
        <w:rPr>
          <w:rFonts w:eastAsiaTheme="minorHAnsi"/>
          <w:noProof/>
          <w:bdr w:val="none" w:sz="0" w:space="0" w:color="auto" w:frame="1"/>
          <w:lang w:val="en-GB" w:eastAsia="en-NZ"/>
        </w:rPr>
        <w:t xml:space="preserve">that must be done </w:t>
      </w:r>
      <w:r w:rsidR="003E5A1C">
        <w:rPr>
          <w:rFonts w:eastAsiaTheme="minorHAnsi"/>
          <w:noProof/>
          <w:bdr w:val="none" w:sz="0" w:space="0" w:color="auto" w:frame="1"/>
          <w:lang w:val="en-GB" w:eastAsia="en-NZ"/>
        </w:rPr>
        <w:t xml:space="preserve">called </w:t>
      </w:r>
      <w:r w:rsidR="003E5A1C" w:rsidRPr="00A9067A">
        <w:rPr>
          <w:rFonts w:eastAsiaTheme="minorHAnsi"/>
          <w:b/>
          <w:bCs/>
          <w:noProof/>
          <w:bdr w:val="none" w:sz="0" w:space="0" w:color="auto" w:frame="1"/>
          <w:lang w:val="en-GB" w:eastAsia="en-NZ"/>
        </w:rPr>
        <w:t>actions</w:t>
      </w:r>
      <w:r w:rsidR="00C77D0E">
        <w:rPr>
          <w:rFonts w:eastAsiaTheme="minorHAnsi"/>
          <w:noProof/>
          <w:bdr w:val="none" w:sz="0" w:space="0" w:color="auto" w:frame="1"/>
          <w:lang w:val="en-GB" w:eastAsia="en-NZ"/>
        </w:rPr>
        <w:t>.</w:t>
      </w:r>
    </w:p>
    <w:p w14:paraId="4B9EE28D" w14:textId="026B0C1A" w:rsidR="00C77D0E" w:rsidRDefault="001F5C7A" w:rsidP="00897F11">
      <w:pPr>
        <w:rPr>
          <w:rFonts w:eastAsiaTheme="minorHAnsi"/>
          <w:noProof/>
          <w:bdr w:val="none" w:sz="0" w:space="0" w:color="auto" w:frame="1"/>
          <w:lang w:val="en-GB" w:eastAsia="en-NZ"/>
        </w:rPr>
      </w:pPr>
      <w:r>
        <w:rPr>
          <w:rFonts w:eastAsiaTheme="minorHAnsi"/>
          <w:noProof/>
          <w:bdr w:val="none" w:sz="0" w:space="0" w:color="auto" w:frame="1"/>
          <w:lang w:val="en-GB" w:eastAsia="en-NZ"/>
        </w:rPr>
        <w:drawing>
          <wp:anchor distT="0" distB="0" distL="114300" distR="114300" simplePos="0" relativeHeight="251942912" behindDoc="0" locked="0" layoutInCell="1" allowOverlap="1" wp14:anchorId="26FF34B2" wp14:editId="7A6759C2">
            <wp:simplePos x="0" y="0"/>
            <wp:positionH relativeFrom="column">
              <wp:posOffset>0</wp:posOffset>
            </wp:positionH>
            <wp:positionV relativeFrom="paragraph">
              <wp:posOffset>260196</wp:posOffset>
            </wp:positionV>
            <wp:extent cx="1477108" cy="1464151"/>
            <wp:effectExtent l="0" t="0" r="0" b="0"/>
            <wp:wrapNone/>
            <wp:docPr id="9035581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35581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7108" cy="14641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456156" w14:textId="6C3445FD" w:rsidR="00C77D0E" w:rsidRDefault="00C77D0E" w:rsidP="00897F11">
      <w:pPr>
        <w:rPr>
          <w:rFonts w:eastAsiaTheme="minorHAnsi"/>
          <w:noProof/>
          <w:bdr w:val="none" w:sz="0" w:space="0" w:color="auto" w:frame="1"/>
          <w:lang w:val="en-GB" w:eastAsia="en-NZ"/>
        </w:rPr>
      </w:pPr>
    </w:p>
    <w:p w14:paraId="4D962675" w14:textId="3D5CCA77" w:rsidR="00897F11" w:rsidRDefault="00C77D0E" w:rsidP="00C77D0E">
      <w:pPr>
        <w:rPr>
          <w:rFonts w:eastAsiaTheme="minorHAnsi"/>
          <w:noProof/>
          <w:bdr w:val="none" w:sz="0" w:space="0" w:color="auto" w:frame="1"/>
          <w:lang w:val="en-GB" w:eastAsia="en-NZ"/>
        </w:rPr>
      </w:pPr>
      <w:r>
        <w:rPr>
          <w:rFonts w:eastAsiaTheme="minorHAnsi"/>
          <w:noProof/>
          <w:bdr w:val="none" w:sz="0" w:space="0" w:color="auto" w:frame="1"/>
          <w:lang w:val="en-GB" w:eastAsia="en-NZ"/>
        </w:rPr>
        <w:t>Actions</w:t>
      </w:r>
      <w:r w:rsidR="003E5A1C">
        <w:rPr>
          <w:rFonts w:eastAsiaTheme="minorHAnsi"/>
          <w:noProof/>
          <w:bdr w:val="none" w:sz="0" w:space="0" w:color="auto" w:frame="1"/>
          <w:lang w:val="en-GB" w:eastAsia="en-NZ"/>
        </w:rPr>
        <w:t xml:space="preserve"> that</w:t>
      </w:r>
      <w:r>
        <w:rPr>
          <w:rFonts w:eastAsiaTheme="minorHAnsi"/>
          <w:noProof/>
          <w:bdr w:val="none" w:sz="0" w:space="0" w:color="auto" w:frame="1"/>
          <w:lang w:val="en-GB" w:eastAsia="en-NZ"/>
        </w:rPr>
        <w:t xml:space="preserve"> </w:t>
      </w:r>
      <w:r w:rsidR="003E5A1C">
        <w:rPr>
          <w:rFonts w:eastAsiaTheme="minorHAnsi"/>
          <w:noProof/>
          <w:bdr w:val="none" w:sz="0" w:space="0" w:color="auto" w:frame="1"/>
          <w:lang w:val="en-GB" w:eastAsia="en-NZ"/>
        </w:rPr>
        <w:t xml:space="preserve">must be done straight away </w:t>
      </w:r>
      <w:r>
        <w:rPr>
          <w:rFonts w:eastAsiaTheme="minorHAnsi"/>
          <w:noProof/>
          <w:bdr w:val="none" w:sz="0" w:space="0" w:color="auto" w:frame="1"/>
          <w:lang w:val="en-GB" w:eastAsia="en-NZ"/>
        </w:rPr>
        <w:t xml:space="preserve">are called </w:t>
      </w:r>
      <w:r w:rsidR="00B97152" w:rsidRPr="00A9067A">
        <w:rPr>
          <w:rFonts w:eastAsiaTheme="minorHAnsi"/>
          <w:b/>
          <w:bCs/>
          <w:noProof/>
          <w:bdr w:val="none" w:sz="0" w:space="0" w:color="auto" w:frame="1"/>
          <w:lang w:val="en-GB" w:eastAsia="en-NZ"/>
        </w:rPr>
        <w:t>immediate actions</w:t>
      </w:r>
      <w:r w:rsidR="00B97152">
        <w:rPr>
          <w:rFonts w:eastAsiaTheme="minorHAnsi"/>
          <w:noProof/>
          <w:bdr w:val="none" w:sz="0" w:space="0" w:color="auto" w:frame="1"/>
          <w:lang w:val="en-GB" w:eastAsia="en-NZ"/>
        </w:rPr>
        <w:t>.</w:t>
      </w:r>
    </w:p>
    <w:p w14:paraId="0D9300AE" w14:textId="09B93D01" w:rsidR="00B97152" w:rsidRDefault="00B97152" w:rsidP="00C77D0E">
      <w:pPr>
        <w:rPr>
          <w:rFonts w:eastAsiaTheme="minorHAnsi"/>
          <w:noProof/>
          <w:bdr w:val="none" w:sz="0" w:space="0" w:color="auto" w:frame="1"/>
          <w:lang w:val="en-GB" w:eastAsia="en-NZ"/>
        </w:rPr>
      </w:pPr>
    </w:p>
    <w:p w14:paraId="68AA6401" w14:textId="06D72C66" w:rsidR="00B97152" w:rsidRDefault="00F62B74" w:rsidP="00C77D0E">
      <w:pPr>
        <w:rPr>
          <w:rFonts w:eastAsiaTheme="minorHAnsi"/>
          <w:noProof/>
          <w:bdr w:val="none" w:sz="0" w:space="0" w:color="auto" w:frame="1"/>
          <w:lang w:val="en-GB" w:eastAsia="en-NZ"/>
        </w:rPr>
      </w:pPr>
      <w:r>
        <w:rPr>
          <w:rFonts w:eastAsiaTheme="minorHAnsi"/>
          <w:noProof/>
          <w:lang w:val="en-GB" w:eastAsia="en-NZ"/>
        </w:rPr>
        <mc:AlternateContent>
          <mc:Choice Requires="wpg">
            <w:drawing>
              <wp:anchor distT="0" distB="0" distL="114300" distR="114300" simplePos="0" relativeHeight="251947008" behindDoc="0" locked="0" layoutInCell="1" allowOverlap="1" wp14:anchorId="07CEEFFE" wp14:editId="69EB5984">
                <wp:simplePos x="0" y="0"/>
                <wp:positionH relativeFrom="margin">
                  <wp:posOffset>1911</wp:posOffset>
                </wp:positionH>
                <wp:positionV relativeFrom="paragraph">
                  <wp:posOffset>306447</wp:posOffset>
                </wp:positionV>
                <wp:extent cx="1577591" cy="1959429"/>
                <wp:effectExtent l="0" t="0" r="0" b="0"/>
                <wp:wrapNone/>
                <wp:docPr id="1670089198" name="Group 4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77591" cy="1959429"/>
                          <a:chOff x="0" y="0"/>
                          <a:chExt cx="1789593" cy="2260872"/>
                        </a:xfrm>
                      </wpg:grpSpPr>
                      <pic:pic xmlns:pic="http://schemas.openxmlformats.org/drawingml/2006/picture">
                        <pic:nvPicPr>
                          <pic:cNvPr id="89628224" name="Picture 43"/>
                          <pic:cNvPicPr>
                            <a:picLocks noChangeAspect="1"/>
                          </pic:cNvPicPr>
                        </pic:nvPicPr>
                        <pic:blipFill>
                          <a:blip r:embed="rId1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5215" cy="10852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63904089" name="Picture 44"/>
                          <pic:cNvPicPr>
                            <a:picLocks noChangeAspect="1"/>
                          </pic:cNvPicPr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175657"/>
                            <a:ext cx="1085215" cy="10852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29183004" name="Graphic 45" descr="Arrow: Rotate right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0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4244034">
                            <a:off x="813916" y="643095"/>
                            <a:ext cx="1057910" cy="89344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AD45D6" id="Group 46" o:spid="_x0000_s1026" alt="&quot;&quot;" style="position:absolute;margin-left:.15pt;margin-top:24.15pt;width:124.2pt;height:154.3pt;z-index:251947008;mso-position-horizontal-relative:margin;mso-width-relative:margin;mso-height-relative:margin" coordsize="17895,2260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">
                <v:shape id="Picture 43" o:spid="_x0000_s1027" type="#_x0000_t75" style="position:absolute;width:10852;height:108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">
                  <v:imagedata r:id="rId109" o:title=""/>
                </v:shape>
                <v:shape id="Picture 44" o:spid="_x0000_s1028" type="#_x0000_t75" style="position:absolute;top:11756;width:10852;height:108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">
                  <v:imagedata r:id="rId110" o:title=""/>
                </v:shape>
                <v:shape id="Graphic 45" o:spid="_x0000_s1029" type="#_x0000_t75" alt="Arrow: Rotate right with solid fill" style="position:absolute;left:8138;top:6431;width:10579;height:8934;rotation:4635617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">
                  <v:imagedata r:id="rId111" o:title=" Rotate right with solid fill"/>
                </v:shape>
                <w10:wrap anchorx="margin"/>
              </v:group>
            </w:pict>
          </mc:Fallback>
        </mc:AlternateContent>
      </w:r>
    </w:p>
    <w:p w14:paraId="337ACF7F" w14:textId="58052945" w:rsidR="0066606A" w:rsidRDefault="00B97152" w:rsidP="0066606A">
      <w:pPr>
        <w:rPr>
          <w:rFonts w:eastAsiaTheme="minorHAnsi"/>
          <w:noProof/>
          <w:bdr w:val="none" w:sz="0" w:space="0" w:color="auto" w:frame="1"/>
          <w:lang w:val="en-GB" w:eastAsia="en-NZ"/>
        </w:rPr>
      </w:pPr>
      <w:r w:rsidRPr="00A74973">
        <w:rPr>
          <w:rFonts w:eastAsiaTheme="minorHAnsi"/>
          <w:noProof/>
          <w:bdr w:val="none" w:sz="0" w:space="0" w:color="auto" w:frame="1"/>
          <w:lang w:val="en-GB" w:eastAsia="en-NZ"/>
        </w:rPr>
        <w:t>Immediate actions</w:t>
      </w:r>
      <w:r>
        <w:rPr>
          <w:rFonts w:eastAsiaTheme="minorHAnsi"/>
          <w:noProof/>
          <w:bdr w:val="none" w:sz="0" w:space="0" w:color="auto" w:frame="1"/>
          <w:lang w:val="en-GB" w:eastAsia="en-NZ"/>
        </w:rPr>
        <w:t xml:space="preserve"> should be</w:t>
      </w:r>
      <w:r w:rsidR="0066606A">
        <w:rPr>
          <w:rFonts w:eastAsiaTheme="minorHAnsi"/>
          <w:noProof/>
          <w:bdr w:val="none" w:sz="0" w:space="0" w:color="auto" w:frame="1"/>
          <w:lang w:val="en-GB" w:eastAsia="en-NZ"/>
        </w:rPr>
        <w:t>:</w:t>
      </w:r>
    </w:p>
    <w:p w14:paraId="6259AEF8" w14:textId="5F2A0416" w:rsidR="0066606A" w:rsidRDefault="0066606A" w:rsidP="0066606A">
      <w:pPr>
        <w:pStyle w:val="ListParagraph"/>
        <w:rPr>
          <w:noProof/>
          <w:bdr w:val="none" w:sz="0" w:space="0" w:color="auto" w:frame="1"/>
          <w:lang w:eastAsia="en-NZ"/>
        </w:rPr>
      </w:pPr>
      <w:r>
        <w:rPr>
          <w:noProof/>
          <w:bdr w:val="none" w:sz="0" w:space="0" w:color="auto" w:frame="1"/>
          <w:lang w:eastAsia="en-NZ"/>
        </w:rPr>
        <w:t>started now in 2023</w:t>
      </w:r>
    </w:p>
    <w:p w14:paraId="7618F624" w14:textId="410B9556" w:rsidR="00B97152" w:rsidRDefault="00B97152" w:rsidP="0066606A">
      <w:pPr>
        <w:pStyle w:val="ListParagraph"/>
        <w:rPr>
          <w:noProof/>
          <w:bdr w:val="none" w:sz="0" w:space="0" w:color="auto" w:frame="1"/>
          <w:lang w:eastAsia="en-NZ"/>
        </w:rPr>
      </w:pPr>
      <w:r>
        <w:rPr>
          <w:noProof/>
          <w:bdr w:val="none" w:sz="0" w:space="0" w:color="auto" w:frame="1"/>
          <w:lang w:eastAsia="en-NZ"/>
        </w:rPr>
        <w:t xml:space="preserve">done by </w:t>
      </w:r>
      <w:r w:rsidR="0066606A">
        <w:rPr>
          <w:noProof/>
          <w:bdr w:val="none" w:sz="0" w:space="0" w:color="auto" w:frame="1"/>
          <w:lang w:eastAsia="en-NZ"/>
        </w:rPr>
        <w:t>2024.</w:t>
      </w:r>
    </w:p>
    <w:p w14:paraId="010D97BF" w14:textId="71510C68" w:rsidR="00B97152" w:rsidRDefault="00B97152" w:rsidP="00C77D0E">
      <w:pPr>
        <w:rPr>
          <w:rFonts w:eastAsiaTheme="minorHAnsi"/>
          <w:noProof/>
          <w:bdr w:val="none" w:sz="0" w:space="0" w:color="auto" w:frame="1"/>
          <w:lang w:val="en-GB" w:eastAsia="en-NZ"/>
        </w:rPr>
      </w:pPr>
    </w:p>
    <w:p w14:paraId="6597B902" w14:textId="77777777" w:rsidR="0066606A" w:rsidRDefault="0066606A" w:rsidP="00C77D0E">
      <w:pPr>
        <w:rPr>
          <w:rFonts w:eastAsiaTheme="minorHAnsi"/>
          <w:noProof/>
          <w:bdr w:val="none" w:sz="0" w:space="0" w:color="auto" w:frame="1"/>
          <w:lang w:val="en-GB" w:eastAsia="en-NZ"/>
        </w:rPr>
      </w:pPr>
    </w:p>
    <w:p w14:paraId="1FF0AF8E" w14:textId="6C4B75C0" w:rsidR="00B97152" w:rsidRDefault="00CC1C96" w:rsidP="00C77D0E">
      <w:pPr>
        <w:rPr>
          <w:rFonts w:eastAsiaTheme="minorHAnsi"/>
          <w:noProof/>
          <w:bdr w:val="none" w:sz="0" w:space="0" w:color="auto" w:frame="1"/>
          <w:lang w:val="en-GB" w:eastAsia="en-NZ"/>
        </w:rPr>
      </w:pPr>
      <w:r>
        <w:rPr>
          <w:rFonts w:eastAsiaTheme="minorHAnsi"/>
          <w:noProof/>
          <w:bdr w:val="none" w:sz="0" w:space="0" w:color="auto" w:frame="1"/>
          <w:lang w:val="en-GB" w:eastAsia="en-NZ"/>
        </w:rPr>
        <w:lastRenderedPageBreak/>
        <w:drawing>
          <wp:anchor distT="0" distB="0" distL="114300" distR="114300" simplePos="0" relativeHeight="251948032" behindDoc="0" locked="0" layoutInCell="1" allowOverlap="1" wp14:anchorId="25F126BC" wp14:editId="04D60854">
            <wp:simplePos x="0" y="0"/>
            <wp:positionH relativeFrom="margin">
              <wp:align>left</wp:align>
            </wp:positionH>
            <wp:positionV relativeFrom="paragraph">
              <wp:posOffset>-151061</wp:posOffset>
            </wp:positionV>
            <wp:extent cx="1715622" cy="1293865"/>
            <wp:effectExtent l="0" t="0" r="0" b="1905"/>
            <wp:wrapNone/>
            <wp:docPr id="1587182328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7182328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5622" cy="1293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97152">
        <w:rPr>
          <w:rFonts w:eastAsiaTheme="minorHAnsi"/>
          <w:noProof/>
          <w:bdr w:val="none" w:sz="0" w:space="0" w:color="auto" w:frame="1"/>
          <w:lang w:val="en-GB" w:eastAsia="en-NZ"/>
        </w:rPr>
        <w:t xml:space="preserve">Actions that must be done </w:t>
      </w:r>
      <w:r w:rsidR="0066606A">
        <w:rPr>
          <w:rFonts w:eastAsiaTheme="minorHAnsi"/>
          <w:noProof/>
          <w:bdr w:val="none" w:sz="0" w:space="0" w:color="auto" w:frame="1"/>
          <w:lang w:val="en-GB" w:eastAsia="en-NZ"/>
        </w:rPr>
        <w:t xml:space="preserve">over a longer amount of time are called </w:t>
      </w:r>
      <w:r w:rsidR="0066606A" w:rsidRPr="00A9067A">
        <w:rPr>
          <w:rFonts w:eastAsiaTheme="minorHAnsi"/>
          <w:b/>
          <w:bCs/>
          <w:noProof/>
          <w:bdr w:val="none" w:sz="0" w:space="0" w:color="auto" w:frame="1"/>
          <w:lang w:val="en-GB" w:eastAsia="en-NZ"/>
        </w:rPr>
        <w:t>short term actions</w:t>
      </w:r>
      <w:r w:rsidR="0066606A" w:rsidRPr="00A74973">
        <w:rPr>
          <w:rFonts w:eastAsiaTheme="minorHAnsi"/>
          <w:noProof/>
          <w:bdr w:val="none" w:sz="0" w:space="0" w:color="auto" w:frame="1"/>
          <w:lang w:val="en-GB" w:eastAsia="en-NZ"/>
        </w:rPr>
        <w:t>.</w:t>
      </w:r>
    </w:p>
    <w:p w14:paraId="241688F7" w14:textId="77777777" w:rsidR="006616D7" w:rsidRDefault="006616D7" w:rsidP="0066606A">
      <w:pPr>
        <w:rPr>
          <w:bdr w:val="none" w:sz="0" w:space="0" w:color="auto" w:frame="1"/>
          <w:lang w:eastAsia="en-NZ"/>
        </w:rPr>
      </w:pPr>
    </w:p>
    <w:p w14:paraId="247E8E2B" w14:textId="0EA2C725" w:rsidR="0066606A" w:rsidRPr="00A74973" w:rsidRDefault="00CC1C96" w:rsidP="0066606A">
      <w:pPr>
        <w:rPr>
          <w:bdr w:val="none" w:sz="0" w:space="0" w:color="auto" w:frame="1"/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1954176" behindDoc="0" locked="0" layoutInCell="1" allowOverlap="1" wp14:anchorId="15BE8619" wp14:editId="220A3D28">
                <wp:simplePos x="0" y="0"/>
                <wp:positionH relativeFrom="margin">
                  <wp:align>left</wp:align>
                </wp:positionH>
                <wp:positionV relativeFrom="paragraph">
                  <wp:posOffset>174883</wp:posOffset>
                </wp:positionV>
                <wp:extent cx="1590407" cy="1969065"/>
                <wp:effectExtent l="0" t="0" r="0" b="0"/>
                <wp:wrapNone/>
                <wp:docPr id="174558337" name="Group 4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90407" cy="1969065"/>
                          <a:chOff x="0" y="0"/>
                          <a:chExt cx="1590407" cy="1969065"/>
                        </a:xfrm>
                      </wpg:grpSpPr>
                      <pic:pic xmlns:pic="http://schemas.openxmlformats.org/drawingml/2006/picture">
                        <pic:nvPicPr>
                          <pic:cNvPr id="1024957017" name="Picture 1024957017"/>
                          <pic:cNvPicPr>
                            <a:picLocks noChangeAspect="1"/>
                          </pic:cNvPicPr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6310" cy="9398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29379041" name="Graphic 629379041" descr="Arrow: Rotate right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0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4244034">
                            <a:off x="738554" y="617973"/>
                            <a:ext cx="916305" cy="7874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67744266" name="Picture 48"/>
                          <pic:cNvPicPr>
                            <a:picLocks noChangeAspect="1"/>
                          </pic:cNvPicPr>
                        </pic:nvPicPr>
                        <pic:blipFill>
                          <a:blip r:embed="rId1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034980"/>
                            <a:ext cx="934085" cy="93408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6CC39D4" id="Group 49" o:spid="_x0000_s1026" alt="&quot;&quot;" style="position:absolute;margin-left:0;margin-top:13.75pt;width:125.25pt;height:155.05pt;z-index:251954176;mso-position-horizontal:left;mso-position-horizontal-relative:margin" coordsize="15904,19690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">
                <v:shape id="Picture 1024957017" o:spid="_x0000_s1027" type="#_x0000_t75" style="position:absolute;width:9563;height:93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">
                  <v:imagedata r:id="rId110" o:title=""/>
                </v:shape>
                <v:shape id="Graphic 629379041" o:spid="_x0000_s1028" type="#_x0000_t75" alt="Arrow: Rotate right with solid fill" style="position:absolute;left:7385;top:6180;width:9163;height:7874;rotation:4635617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">
                  <v:imagedata r:id="rId111" o:title=" Rotate right with solid fill"/>
                </v:shape>
                <v:shape id="Picture 48" o:spid="_x0000_s1029" type="#_x0000_t75" style="position:absolute;top:10349;width:9340;height:93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">
                  <v:imagedata r:id="rId113" o:title=""/>
                </v:shape>
                <w10:wrap anchorx="margin"/>
              </v:group>
            </w:pict>
          </mc:Fallback>
        </mc:AlternateContent>
      </w:r>
    </w:p>
    <w:p w14:paraId="38854C52" w14:textId="25944DD1" w:rsidR="0066606A" w:rsidRDefault="0066606A" w:rsidP="0066606A">
      <w:pPr>
        <w:rPr>
          <w:bdr w:val="none" w:sz="0" w:space="0" w:color="auto" w:frame="1"/>
          <w:lang w:eastAsia="en-NZ"/>
        </w:rPr>
      </w:pPr>
      <w:r w:rsidRPr="00A74973">
        <w:rPr>
          <w:bdr w:val="none" w:sz="0" w:space="0" w:color="auto" w:frame="1"/>
          <w:lang w:eastAsia="en-NZ"/>
        </w:rPr>
        <w:t>Short term actions</w:t>
      </w:r>
      <w:r>
        <w:rPr>
          <w:bdr w:val="none" w:sz="0" w:space="0" w:color="auto" w:frame="1"/>
          <w:lang w:eastAsia="en-NZ"/>
        </w:rPr>
        <w:t xml:space="preserve"> should be</w:t>
      </w:r>
      <w:r w:rsidR="00827A79">
        <w:rPr>
          <w:bdr w:val="none" w:sz="0" w:space="0" w:color="auto" w:frame="1"/>
          <w:lang w:eastAsia="en-NZ"/>
        </w:rPr>
        <w:t>:</w:t>
      </w:r>
    </w:p>
    <w:p w14:paraId="75B70FC6" w14:textId="17535918" w:rsidR="00B668C0" w:rsidRDefault="00B668C0" w:rsidP="00B668C0">
      <w:pPr>
        <w:pStyle w:val="ListParagraph"/>
        <w:rPr>
          <w:bdr w:val="none" w:sz="0" w:space="0" w:color="auto" w:frame="1"/>
          <w:lang w:eastAsia="en-NZ"/>
        </w:rPr>
      </w:pPr>
      <w:r>
        <w:rPr>
          <w:bdr w:val="none" w:sz="0" w:space="0" w:color="auto" w:frame="1"/>
          <w:lang w:eastAsia="en-NZ"/>
        </w:rPr>
        <w:t>started in 2024</w:t>
      </w:r>
    </w:p>
    <w:p w14:paraId="0AA1699D" w14:textId="5169C499" w:rsidR="00B668C0" w:rsidRDefault="00B668C0" w:rsidP="00B668C0">
      <w:pPr>
        <w:pStyle w:val="ListParagraph"/>
        <w:rPr>
          <w:bdr w:val="none" w:sz="0" w:space="0" w:color="auto" w:frame="1"/>
          <w:lang w:eastAsia="en-NZ"/>
        </w:rPr>
      </w:pPr>
      <w:r>
        <w:rPr>
          <w:bdr w:val="none" w:sz="0" w:space="0" w:color="auto" w:frame="1"/>
          <w:lang w:eastAsia="en-NZ"/>
        </w:rPr>
        <w:t xml:space="preserve">done by 2027. </w:t>
      </w:r>
    </w:p>
    <w:p w14:paraId="7D9D08C3" w14:textId="2F2BE088" w:rsidR="00B668C0" w:rsidRDefault="00B668C0" w:rsidP="0066606A">
      <w:pPr>
        <w:rPr>
          <w:bdr w:val="none" w:sz="0" w:space="0" w:color="auto" w:frame="1"/>
          <w:lang w:eastAsia="en-NZ"/>
        </w:rPr>
      </w:pPr>
    </w:p>
    <w:p w14:paraId="5538241F" w14:textId="79A55D2D" w:rsidR="00B668C0" w:rsidRDefault="00D11BBB" w:rsidP="0066606A">
      <w:pPr>
        <w:rPr>
          <w:bdr w:val="none" w:sz="0" w:space="0" w:color="auto" w:frame="1"/>
          <w:lang w:eastAsia="en-NZ"/>
        </w:rPr>
      </w:pPr>
      <w:r>
        <w:rPr>
          <w:noProof/>
          <w:bdr w:val="none" w:sz="0" w:space="0" w:color="auto" w:frame="1"/>
          <w:lang w:eastAsia="en-NZ"/>
        </w:rPr>
        <w:drawing>
          <wp:anchor distT="0" distB="0" distL="114300" distR="114300" simplePos="0" relativeHeight="251956224" behindDoc="0" locked="0" layoutInCell="1" allowOverlap="1" wp14:anchorId="051908A1" wp14:editId="7DD8FBAC">
            <wp:simplePos x="0" y="0"/>
            <wp:positionH relativeFrom="margin">
              <wp:posOffset>0</wp:posOffset>
            </wp:positionH>
            <wp:positionV relativeFrom="paragraph">
              <wp:posOffset>154975</wp:posOffset>
            </wp:positionV>
            <wp:extent cx="1808703" cy="1311341"/>
            <wp:effectExtent l="0" t="0" r="0" b="0"/>
            <wp:wrapNone/>
            <wp:docPr id="19076686" name="Picture 190766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76686" name="Picture 190766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8703" cy="13113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9F3A3C" w14:textId="395EA2D0" w:rsidR="006F5006" w:rsidRDefault="006F5006" w:rsidP="0066606A">
      <w:pPr>
        <w:rPr>
          <w:bdr w:val="none" w:sz="0" w:space="0" w:color="auto" w:frame="1"/>
          <w:lang w:eastAsia="en-NZ"/>
        </w:rPr>
      </w:pPr>
      <w:r>
        <w:rPr>
          <w:bdr w:val="none" w:sz="0" w:space="0" w:color="auto" w:frame="1"/>
          <w:lang w:eastAsia="en-NZ"/>
        </w:rPr>
        <w:t xml:space="preserve">There is more information about the </w:t>
      </w:r>
      <w:r w:rsidR="00A74973">
        <w:rPr>
          <w:bdr w:val="none" w:sz="0" w:space="0" w:color="auto" w:frame="1"/>
          <w:lang w:eastAsia="en-NZ"/>
        </w:rPr>
        <w:t xml:space="preserve">different </w:t>
      </w:r>
      <w:r>
        <w:rPr>
          <w:bdr w:val="none" w:sz="0" w:space="0" w:color="auto" w:frame="1"/>
          <w:lang w:eastAsia="en-NZ"/>
        </w:rPr>
        <w:t xml:space="preserve">actions on </w:t>
      </w:r>
      <w:r w:rsidRPr="00D11BBB">
        <w:rPr>
          <w:b/>
          <w:bCs/>
          <w:bdr w:val="none" w:sz="0" w:space="0" w:color="auto" w:frame="1"/>
          <w:lang w:eastAsia="en-NZ"/>
        </w:rPr>
        <w:t>pages</w:t>
      </w:r>
      <w:r w:rsidR="00D11BBB" w:rsidRPr="00D11BBB">
        <w:rPr>
          <w:b/>
          <w:bCs/>
          <w:bdr w:val="none" w:sz="0" w:space="0" w:color="auto" w:frame="1"/>
          <w:lang w:eastAsia="en-NZ"/>
        </w:rPr>
        <w:t xml:space="preserve"> 2</w:t>
      </w:r>
      <w:r w:rsidR="00073930">
        <w:rPr>
          <w:b/>
          <w:bCs/>
          <w:bdr w:val="none" w:sz="0" w:space="0" w:color="auto" w:frame="1"/>
          <w:lang w:eastAsia="en-NZ"/>
        </w:rPr>
        <w:t>2</w:t>
      </w:r>
      <w:r w:rsidR="00D11BBB" w:rsidRPr="00D11BBB">
        <w:rPr>
          <w:b/>
          <w:bCs/>
          <w:bdr w:val="none" w:sz="0" w:space="0" w:color="auto" w:frame="1"/>
          <w:lang w:eastAsia="en-NZ"/>
        </w:rPr>
        <w:t xml:space="preserve"> to 3</w:t>
      </w:r>
      <w:r w:rsidR="00073930">
        <w:rPr>
          <w:b/>
          <w:bCs/>
          <w:bdr w:val="none" w:sz="0" w:space="0" w:color="auto" w:frame="1"/>
          <w:lang w:eastAsia="en-NZ"/>
        </w:rPr>
        <w:t>3</w:t>
      </w:r>
      <w:r w:rsidR="00D11BBB">
        <w:rPr>
          <w:bdr w:val="none" w:sz="0" w:space="0" w:color="auto" w:frame="1"/>
          <w:lang w:eastAsia="en-NZ"/>
        </w:rPr>
        <w:t xml:space="preserve"> of this document</w:t>
      </w:r>
      <w:r>
        <w:rPr>
          <w:bdr w:val="none" w:sz="0" w:space="0" w:color="auto" w:frame="1"/>
          <w:lang w:eastAsia="en-NZ"/>
        </w:rPr>
        <w:t xml:space="preserve">. </w:t>
      </w:r>
    </w:p>
    <w:p w14:paraId="048FCD03" w14:textId="77777777" w:rsidR="006F5006" w:rsidRDefault="006F5006" w:rsidP="0066606A">
      <w:pPr>
        <w:rPr>
          <w:bdr w:val="none" w:sz="0" w:space="0" w:color="auto" w:frame="1"/>
          <w:lang w:eastAsia="en-NZ"/>
        </w:rPr>
      </w:pPr>
    </w:p>
    <w:p w14:paraId="16E2176D" w14:textId="77777777" w:rsidR="006F5006" w:rsidRDefault="006F5006" w:rsidP="0066606A">
      <w:pPr>
        <w:rPr>
          <w:bdr w:val="none" w:sz="0" w:space="0" w:color="auto" w:frame="1"/>
          <w:lang w:eastAsia="en-NZ"/>
        </w:rPr>
      </w:pPr>
    </w:p>
    <w:p w14:paraId="501A96F1" w14:textId="77777777" w:rsidR="006F5006" w:rsidRDefault="006F5006" w:rsidP="0066606A">
      <w:pPr>
        <w:rPr>
          <w:bdr w:val="none" w:sz="0" w:space="0" w:color="auto" w:frame="1"/>
          <w:lang w:eastAsia="en-NZ"/>
        </w:rPr>
      </w:pPr>
    </w:p>
    <w:p w14:paraId="33ED63CE" w14:textId="77777777" w:rsidR="006F5006" w:rsidRDefault="006F5006" w:rsidP="0066606A">
      <w:pPr>
        <w:rPr>
          <w:bdr w:val="none" w:sz="0" w:space="0" w:color="auto" w:frame="1"/>
          <w:lang w:eastAsia="en-NZ"/>
        </w:rPr>
      </w:pPr>
    </w:p>
    <w:p w14:paraId="5C734A47" w14:textId="77777777" w:rsidR="006F5006" w:rsidRDefault="006F5006" w:rsidP="0066606A">
      <w:pPr>
        <w:rPr>
          <w:bdr w:val="none" w:sz="0" w:space="0" w:color="auto" w:frame="1"/>
          <w:lang w:eastAsia="en-NZ"/>
        </w:rPr>
      </w:pPr>
    </w:p>
    <w:p w14:paraId="593A5D55" w14:textId="77777777" w:rsidR="006F5006" w:rsidRDefault="006F5006" w:rsidP="0066606A">
      <w:pPr>
        <w:rPr>
          <w:bdr w:val="none" w:sz="0" w:space="0" w:color="auto" w:frame="1"/>
          <w:lang w:eastAsia="en-NZ"/>
        </w:rPr>
      </w:pPr>
    </w:p>
    <w:p w14:paraId="4B0846ED" w14:textId="77777777" w:rsidR="006F5006" w:rsidRDefault="006F5006" w:rsidP="0066606A">
      <w:pPr>
        <w:rPr>
          <w:bdr w:val="none" w:sz="0" w:space="0" w:color="auto" w:frame="1"/>
          <w:lang w:eastAsia="en-NZ"/>
        </w:rPr>
      </w:pPr>
    </w:p>
    <w:p w14:paraId="6844CD4A" w14:textId="77777777" w:rsidR="006F5006" w:rsidRDefault="006F5006" w:rsidP="0066606A">
      <w:pPr>
        <w:rPr>
          <w:bdr w:val="none" w:sz="0" w:space="0" w:color="auto" w:frame="1"/>
          <w:lang w:eastAsia="en-NZ"/>
        </w:rPr>
      </w:pPr>
    </w:p>
    <w:p w14:paraId="1FB88EC6" w14:textId="77777777" w:rsidR="006F5006" w:rsidRDefault="006F5006" w:rsidP="0066606A">
      <w:pPr>
        <w:rPr>
          <w:bdr w:val="none" w:sz="0" w:space="0" w:color="auto" w:frame="1"/>
          <w:lang w:eastAsia="en-NZ"/>
        </w:rPr>
      </w:pPr>
    </w:p>
    <w:p w14:paraId="1A969953" w14:textId="77777777" w:rsidR="006F5006" w:rsidRDefault="006F5006" w:rsidP="00A74973">
      <w:pPr>
        <w:ind w:left="0"/>
        <w:rPr>
          <w:bdr w:val="none" w:sz="0" w:space="0" w:color="auto" w:frame="1"/>
          <w:lang w:eastAsia="en-NZ"/>
        </w:rPr>
      </w:pPr>
    </w:p>
    <w:p w14:paraId="6899DCE5" w14:textId="0954D765" w:rsidR="006F5006" w:rsidRDefault="005C2BAA" w:rsidP="006F5006">
      <w:pPr>
        <w:pStyle w:val="Heading1"/>
        <w:rPr>
          <w:bdr w:val="none" w:sz="0" w:space="0" w:color="auto" w:frame="1"/>
          <w:lang w:eastAsia="en-NZ"/>
        </w:rPr>
      </w:pPr>
      <w:bookmarkStart w:id="5" w:name="_What_are_the_1"/>
      <w:bookmarkEnd w:id="5"/>
      <w:r>
        <w:rPr>
          <w:bdr w:val="none" w:sz="0" w:space="0" w:color="auto" w:frame="1"/>
          <w:lang w:eastAsia="en-NZ"/>
        </w:rPr>
        <w:lastRenderedPageBreak/>
        <w:t>What are the i</w:t>
      </w:r>
      <w:r w:rsidR="006F5006">
        <w:rPr>
          <w:bdr w:val="none" w:sz="0" w:space="0" w:color="auto" w:frame="1"/>
          <w:lang w:eastAsia="en-NZ"/>
        </w:rPr>
        <w:t>mmediate actions</w:t>
      </w:r>
      <w:r>
        <w:rPr>
          <w:bdr w:val="none" w:sz="0" w:space="0" w:color="auto" w:frame="1"/>
          <w:lang w:eastAsia="en-NZ"/>
        </w:rPr>
        <w:t>?</w:t>
      </w:r>
    </w:p>
    <w:p w14:paraId="5A0B45B6" w14:textId="5F20B0C9" w:rsidR="006F5006" w:rsidRDefault="006F5006" w:rsidP="006F5006">
      <w:pPr>
        <w:rPr>
          <w:bdr w:val="none" w:sz="0" w:space="0" w:color="auto" w:frame="1"/>
          <w:lang w:eastAsia="en-NZ"/>
        </w:rPr>
      </w:pPr>
    </w:p>
    <w:p w14:paraId="700E974F" w14:textId="042AF334" w:rsidR="006F5006" w:rsidRDefault="00F11C7C" w:rsidP="006F5006">
      <w:pPr>
        <w:rPr>
          <w:bdr w:val="none" w:sz="0" w:space="0" w:color="auto" w:frame="1"/>
          <w:lang w:eastAsia="en-NZ"/>
        </w:rPr>
      </w:pPr>
      <w:r>
        <w:rPr>
          <w:rFonts w:eastAsiaTheme="minorHAnsi"/>
          <w:noProof/>
          <w:bdr w:val="none" w:sz="0" w:space="0" w:color="auto" w:frame="1"/>
          <w:lang w:val="en-GB" w:eastAsia="en-NZ"/>
        </w:rPr>
        <w:drawing>
          <wp:anchor distT="0" distB="0" distL="114300" distR="114300" simplePos="0" relativeHeight="251958272" behindDoc="0" locked="0" layoutInCell="1" allowOverlap="1" wp14:anchorId="43F43904" wp14:editId="7566E3F3">
            <wp:simplePos x="0" y="0"/>
            <wp:positionH relativeFrom="margin">
              <wp:align>left</wp:align>
            </wp:positionH>
            <wp:positionV relativeFrom="paragraph">
              <wp:posOffset>107315</wp:posOffset>
            </wp:positionV>
            <wp:extent cx="1315720" cy="1304290"/>
            <wp:effectExtent l="0" t="0" r="0" b="0"/>
            <wp:wrapNone/>
            <wp:docPr id="498272452" name="Picture 4982724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8272452" name="Picture 4982724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5720" cy="1304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BB6CC7" w14:textId="26E8FDBB" w:rsidR="006F5006" w:rsidRDefault="008147EC" w:rsidP="006F5006">
      <w:pPr>
        <w:rPr>
          <w:bdr w:val="none" w:sz="0" w:space="0" w:color="auto" w:frame="1"/>
          <w:lang w:eastAsia="en-NZ"/>
        </w:rPr>
      </w:pPr>
      <w:r>
        <w:rPr>
          <w:bdr w:val="none" w:sz="0" w:space="0" w:color="auto" w:frame="1"/>
          <w:lang w:eastAsia="en-NZ"/>
        </w:rPr>
        <w:t xml:space="preserve">Immediate actions </w:t>
      </w:r>
      <w:r w:rsidR="00302D79">
        <w:rPr>
          <w:bdr w:val="none" w:sz="0" w:space="0" w:color="auto" w:frame="1"/>
          <w:lang w:eastAsia="en-NZ"/>
        </w:rPr>
        <w:t xml:space="preserve">of the Disability Action Plan </w:t>
      </w:r>
      <w:r w:rsidR="00092260">
        <w:rPr>
          <w:bdr w:val="none" w:sz="0" w:space="0" w:color="auto" w:frame="1"/>
          <w:lang w:eastAsia="en-NZ"/>
        </w:rPr>
        <w:t>include:</w:t>
      </w:r>
    </w:p>
    <w:p w14:paraId="01E026C5" w14:textId="4C419214" w:rsidR="005531F9" w:rsidRPr="00A9067A" w:rsidRDefault="00B63C6E" w:rsidP="005531F9">
      <w:pPr>
        <w:pStyle w:val="ListParagraph"/>
      </w:pPr>
      <w:r>
        <w:rPr>
          <w:noProof/>
          <w:bdr w:val="none" w:sz="0" w:space="0" w:color="auto" w:frame="1"/>
          <w:lang w:eastAsia="en-NZ"/>
        </w:rPr>
        <w:drawing>
          <wp:anchor distT="0" distB="0" distL="114300" distR="114300" simplePos="0" relativeHeight="251959296" behindDoc="0" locked="0" layoutInCell="1" allowOverlap="1" wp14:anchorId="03771978" wp14:editId="7F3353C5">
            <wp:simplePos x="0" y="0"/>
            <wp:positionH relativeFrom="margin">
              <wp:align>left</wp:align>
            </wp:positionH>
            <wp:positionV relativeFrom="paragraph">
              <wp:posOffset>656695</wp:posOffset>
            </wp:positionV>
            <wp:extent cx="1406344" cy="1183673"/>
            <wp:effectExtent l="0" t="0" r="3810" b="0"/>
            <wp:wrapNone/>
            <wp:docPr id="308577593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577593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6344" cy="11836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0B7D">
        <w:rPr>
          <w:bdr w:val="none" w:sz="0" w:space="0" w:color="auto" w:frame="1"/>
          <w:lang w:eastAsia="en-NZ"/>
        </w:rPr>
        <w:t xml:space="preserve">creating jobs that will </w:t>
      </w:r>
      <w:r w:rsidR="00A9067A" w:rsidRPr="00A9067A">
        <w:t xml:space="preserve">look at caring for </w:t>
      </w:r>
      <w:r w:rsidR="00A9067A">
        <w:t xml:space="preserve">/ </w:t>
      </w:r>
      <w:r w:rsidRPr="00A9067A">
        <w:t>support</w:t>
      </w:r>
      <w:r w:rsidR="00A9067A">
        <w:t>ing</w:t>
      </w:r>
      <w:r w:rsidR="005531F9" w:rsidRPr="00A9067A">
        <w:t>:</w:t>
      </w:r>
    </w:p>
    <w:p w14:paraId="76B8CAB2" w14:textId="6E7978A5" w:rsidR="00092260" w:rsidRDefault="00B63C6E" w:rsidP="005531F9">
      <w:pPr>
        <w:pStyle w:val="Listsecondlevel"/>
      </w:pPr>
      <w:r>
        <w:rPr>
          <w:noProof/>
        </w:rPr>
        <w:drawing>
          <wp:anchor distT="0" distB="0" distL="114300" distR="114300" simplePos="0" relativeHeight="251960320" behindDoc="0" locked="0" layoutInCell="1" allowOverlap="1" wp14:anchorId="5826813C" wp14:editId="6F21AB0B">
            <wp:simplePos x="0" y="0"/>
            <wp:positionH relativeFrom="margin">
              <wp:align>left</wp:align>
            </wp:positionH>
            <wp:positionV relativeFrom="paragraph">
              <wp:posOffset>922914</wp:posOffset>
            </wp:positionV>
            <wp:extent cx="1276141" cy="1276141"/>
            <wp:effectExtent l="0" t="0" r="0" b="0"/>
            <wp:wrapNone/>
            <wp:docPr id="1050364205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0364205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6141" cy="12761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0B06">
        <w:rPr>
          <w:bdr w:val="none" w:sz="0" w:space="0" w:color="auto" w:frame="1"/>
          <w:lang w:eastAsia="en-NZ"/>
        </w:rPr>
        <w:t xml:space="preserve">disabled </w:t>
      </w:r>
      <w:r w:rsidR="0055439C">
        <w:rPr>
          <w:bdr w:val="none" w:sz="0" w:space="0" w:color="auto" w:frame="1"/>
          <w:lang w:eastAsia="en-NZ"/>
        </w:rPr>
        <w:t>and</w:t>
      </w:r>
      <w:r w:rsidR="00F70B06">
        <w:rPr>
          <w:bdr w:val="none" w:sz="0" w:space="0" w:color="auto" w:frame="1"/>
          <w:lang w:eastAsia="en-NZ"/>
        </w:rPr>
        <w:t xml:space="preserve"> older </w:t>
      </w:r>
      <w:r w:rsidR="00034A80" w:rsidRPr="00034A80">
        <w:t>people</w:t>
      </w:r>
      <w:r>
        <w:t xml:space="preserve"> in prison </w:t>
      </w:r>
    </w:p>
    <w:p w14:paraId="3C9F3EDC" w14:textId="37A76DD2" w:rsidR="005531F9" w:rsidRDefault="005531F9" w:rsidP="005531F9">
      <w:pPr>
        <w:pStyle w:val="Listsecondlevel"/>
      </w:pPr>
      <w:r>
        <w:t>their whānau / family</w:t>
      </w:r>
    </w:p>
    <w:p w14:paraId="0779F019" w14:textId="3A87E2F9" w:rsidR="00EE07AC" w:rsidRDefault="00CD546D" w:rsidP="005531F9">
      <w:pPr>
        <w:pStyle w:val="ListParagraph"/>
      </w:pPr>
      <w:r>
        <w:rPr>
          <w:noProof/>
        </w:rPr>
        <w:drawing>
          <wp:anchor distT="0" distB="0" distL="114300" distR="114300" simplePos="0" relativeHeight="251961344" behindDoc="0" locked="0" layoutInCell="1" allowOverlap="1" wp14:anchorId="7DDD788D" wp14:editId="79ABB636">
            <wp:simplePos x="0" y="0"/>
            <wp:positionH relativeFrom="margin">
              <wp:align>left</wp:align>
            </wp:positionH>
            <wp:positionV relativeFrom="paragraph">
              <wp:posOffset>877835</wp:posOffset>
            </wp:positionV>
            <wp:extent cx="1547446" cy="1547446"/>
            <wp:effectExtent l="0" t="0" r="0" b="0"/>
            <wp:wrapNone/>
            <wp:docPr id="803581597" name="Picture 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3581597" name="Picture 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7446" cy="15474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C02D0">
        <w:t>using</w:t>
      </w:r>
      <w:r w:rsidR="00D401C5">
        <w:t xml:space="preserve"> the </w:t>
      </w:r>
      <w:r w:rsidR="00D401C5" w:rsidRPr="00A43CFA">
        <w:rPr>
          <w:b/>
          <w:bCs/>
        </w:rPr>
        <w:t>Washington Short Set of Questions on Disability</w:t>
      </w:r>
      <w:r w:rsidR="00EE07AC">
        <w:t>:</w:t>
      </w:r>
      <w:r w:rsidR="00D401C5">
        <w:t xml:space="preserve"> </w:t>
      </w:r>
    </w:p>
    <w:p w14:paraId="0CC62EAB" w14:textId="2C9EBA78" w:rsidR="00A43CFA" w:rsidRDefault="005C2514" w:rsidP="00A43CFA">
      <w:pPr>
        <w:pStyle w:val="Listsecondlevel"/>
      </w:pPr>
      <w:r>
        <w:t xml:space="preserve">when </w:t>
      </w:r>
      <w:r w:rsidR="00EE07AC">
        <w:t xml:space="preserve">collecting </w:t>
      </w:r>
      <w:r w:rsidR="00CD546D">
        <w:t xml:space="preserve">information about </w:t>
      </w:r>
      <w:r w:rsidR="002D2CCD">
        <w:t xml:space="preserve">the </w:t>
      </w:r>
      <w:r w:rsidR="00EE07AC">
        <w:t xml:space="preserve">health </w:t>
      </w:r>
      <w:r w:rsidR="002D2CCD">
        <w:t>of people in prison</w:t>
      </w:r>
    </w:p>
    <w:p w14:paraId="07CCB27F" w14:textId="147E2E04" w:rsidR="005531F9" w:rsidRPr="005531F9" w:rsidRDefault="002D2CCD" w:rsidP="00A43CFA">
      <w:pPr>
        <w:pStyle w:val="Listsecondlevel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964416" behindDoc="0" locked="0" layoutInCell="1" allowOverlap="1" wp14:anchorId="47B81729" wp14:editId="72F20DFD">
                <wp:simplePos x="0" y="0"/>
                <wp:positionH relativeFrom="margin">
                  <wp:posOffset>-209550</wp:posOffset>
                </wp:positionH>
                <wp:positionV relativeFrom="paragraph">
                  <wp:posOffset>199390</wp:posOffset>
                </wp:positionV>
                <wp:extent cx="2235200" cy="1347470"/>
                <wp:effectExtent l="0" t="0" r="0" b="0"/>
                <wp:wrapNone/>
                <wp:docPr id="1807313665" name="Group 5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35200" cy="1347470"/>
                          <a:chOff x="0" y="0"/>
                          <a:chExt cx="2235814" cy="1347470"/>
                        </a:xfrm>
                      </wpg:grpSpPr>
                      <pic:pic xmlns:pic="http://schemas.openxmlformats.org/drawingml/2006/picture">
                        <pic:nvPicPr>
                          <pic:cNvPr id="135364638" name="Picture 53"/>
                          <pic:cNvPicPr>
                            <a:picLocks noChangeAspect="1"/>
                          </pic:cNvPicPr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16334" y="281354"/>
                            <a:ext cx="919480" cy="8356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20927238" name="Picture 54"/>
                          <pic:cNvPicPr>
                            <a:picLocks noChangeAspect="1"/>
                          </pic:cNvPicPr>
                        </pic:nvPicPr>
                        <pic:blipFill>
                          <a:blip r:embed="rId1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6685" cy="13474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69AC557" id="Group 55" o:spid="_x0000_s1026" alt="&quot;&quot;" style="position:absolute;margin-left:-16.5pt;margin-top:15.7pt;width:176pt;height:106.1pt;z-index:251964416;mso-position-horizontal-relative:margin" coordsize="22358,13474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">
                <v:shape id="Picture 53" o:spid="_x0000_s1027" type="#_x0000_t75" style="position:absolute;left:13163;top:2813;width:9195;height:83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">
                  <v:imagedata r:id="rId121" o:title=""/>
                </v:shape>
                <v:shape id="Picture 54" o:spid="_x0000_s1028" type="#_x0000_t75" style="position:absolute;width:14166;height:134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">
                  <v:imagedata r:id="rId122" o:title=""/>
                </v:shape>
                <w10:wrap anchorx="margin"/>
              </v:group>
            </w:pict>
          </mc:Fallback>
        </mc:AlternateContent>
      </w:r>
      <w:r w:rsidR="005C2514">
        <w:t xml:space="preserve">to make sure </w:t>
      </w:r>
      <w:r w:rsidR="00A43CFA">
        <w:t xml:space="preserve">the right information about </w:t>
      </w:r>
      <w:r w:rsidR="00A43CFA" w:rsidRPr="00A43CFA">
        <w:rPr>
          <w:b/>
          <w:bCs/>
        </w:rPr>
        <w:t>ethnicity</w:t>
      </w:r>
      <w:r w:rsidR="00A43CFA">
        <w:t xml:space="preserve"> is collected.</w:t>
      </w:r>
    </w:p>
    <w:p w14:paraId="1801EB72" w14:textId="52A190E4" w:rsidR="006F5006" w:rsidRDefault="006F5006" w:rsidP="0066606A">
      <w:pPr>
        <w:rPr>
          <w:bdr w:val="none" w:sz="0" w:space="0" w:color="auto" w:frame="1"/>
          <w:lang w:eastAsia="en-NZ"/>
        </w:rPr>
      </w:pPr>
    </w:p>
    <w:p w14:paraId="45872F50" w14:textId="5E97DC8F" w:rsidR="00B668C0" w:rsidRDefault="00113CC5" w:rsidP="0066606A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31296" behindDoc="1" locked="0" layoutInCell="1" allowOverlap="1" wp14:anchorId="7F296BA9" wp14:editId="0252E547">
                <wp:simplePos x="0" y="0"/>
                <wp:positionH relativeFrom="column">
                  <wp:posOffset>2190750</wp:posOffset>
                </wp:positionH>
                <wp:positionV relativeFrom="paragraph">
                  <wp:posOffset>-57150</wp:posOffset>
                </wp:positionV>
                <wp:extent cx="3648710" cy="7219950"/>
                <wp:effectExtent l="0" t="0" r="8890" b="0"/>
                <wp:wrapNone/>
                <wp:docPr id="1454597045" name="Rectangle 14545970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8710" cy="72199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090474" id="Rectangle 1454597045" o:spid="_x0000_s1026" style="position:absolute;margin-left:172.5pt;margin-top:-4.5pt;width:287.3pt;height:568.5pt;z-index:-251485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" fillcolor="#bdd6ee [1304]" stroked="f" strokeweight="1pt"/>
            </w:pict>
          </mc:Fallback>
        </mc:AlternateContent>
      </w:r>
      <w:r w:rsidR="002D2CCD">
        <w:rPr>
          <w:b/>
          <w:bCs/>
          <w:noProof/>
        </w:rPr>
        <w:drawing>
          <wp:anchor distT="0" distB="0" distL="114300" distR="114300" simplePos="0" relativeHeight="251965440" behindDoc="0" locked="0" layoutInCell="1" allowOverlap="1" wp14:anchorId="1F9A1C7B" wp14:editId="02F5349E">
            <wp:simplePos x="0" y="0"/>
            <wp:positionH relativeFrom="margin">
              <wp:posOffset>0</wp:posOffset>
            </wp:positionH>
            <wp:positionV relativeFrom="paragraph">
              <wp:posOffset>20173</wp:posOffset>
            </wp:positionV>
            <wp:extent cx="1678075" cy="1656091"/>
            <wp:effectExtent l="0" t="0" r="0" b="0"/>
            <wp:wrapNone/>
            <wp:docPr id="1520185429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0185429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8075" cy="16560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3CFA">
        <w:t xml:space="preserve">The </w:t>
      </w:r>
      <w:r w:rsidR="00A43CFA" w:rsidRPr="00A43CFA">
        <w:rPr>
          <w:b/>
          <w:bCs/>
        </w:rPr>
        <w:t>Washington Short Set of Questions on Disability</w:t>
      </w:r>
      <w:r w:rsidR="00D64188">
        <w:rPr>
          <w:b/>
          <w:bCs/>
        </w:rPr>
        <w:t xml:space="preserve"> </w:t>
      </w:r>
      <w:r w:rsidR="00D64188" w:rsidRPr="00D64188">
        <w:t xml:space="preserve">is </w:t>
      </w:r>
      <w:r w:rsidR="00997E7F">
        <w:t>some</w:t>
      </w:r>
      <w:r w:rsidR="00D64188" w:rsidRPr="00D64188">
        <w:t xml:space="preserve"> questions </w:t>
      </w:r>
      <w:r w:rsidR="00D64188">
        <w:t xml:space="preserve">that </w:t>
      </w:r>
      <w:r w:rsidR="00A661D7">
        <w:t xml:space="preserve">can assist with </w:t>
      </w:r>
      <w:r w:rsidR="007F7779">
        <w:t>finding out if a person has a disability</w:t>
      </w:r>
      <w:r w:rsidR="000275EF">
        <w:t xml:space="preserve"> / impairment</w:t>
      </w:r>
      <w:r w:rsidR="007F7779">
        <w:t>.</w:t>
      </w:r>
    </w:p>
    <w:p w14:paraId="7F62FEEC" w14:textId="1BB6E509" w:rsidR="007F7779" w:rsidRDefault="007F7779" w:rsidP="0066606A"/>
    <w:p w14:paraId="471A90FD" w14:textId="0ED033C3" w:rsidR="007F7779" w:rsidRDefault="00113CC5" w:rsidP="0066606A">
      <w:r>
        <w:rPr>
          <w:noProof/>
        </w:rPr>
        <mc:AlternateContent>
          <mc:Choice Requires="wpg">
            <w:drawing>
              <wp:anchor distT="0" distB="0" distL="114300" distR="114300" simplePos="0" relativeHeight="251970560" behindDoc="0" locked="0" layoutInCell="1" allowOverlap="1" wp14:anchorId="50D384AC" wp14:editId="0A35EE1E">
                <wp:simplePos x="0" y="0"/>
                <wp:positionH relativeFrom="margin">
                  <wp:posOffset>-361950</wp:posOffset>
                </wp:positionH>
                <wp:positionV relativeFrom="paragraph">
                  <wp:posOffset>249555</wp:posOffset>
                </wp:positionV>
                <wp:extent cx="2240280" cy="4570095"/>
                <wp:effectExtent l="0" t="0" r="7620" b="1905"/>
                <wp:wrapNone/>
                <wp:docPr id="621497296" name="Group 6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40280" cy="4570095"/>
                          <a:chOff x="-57157" y="-447687"/>
                          <a:chExt cx="2240552" cy="4570220"/>
                        </a:xfrm>
                      </wpg:grpSpPr>
                      <pic:pic xmlns:pic="http://schemas.openxmlformats.org/drawingml/2006/picture">
                        <pic:nvPicPr>
                          <pic:cNvPr id="535182144" name="Picture 5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2308"/>
                          <a:stretch/>
                        </pic:blipFill>
                        <pic:spPr bwMode="auto">
                          <a:xfrm>
                            <a:off x="62379" y="-447687"/>
                            <a:ext cx="900430" cy="17526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67383048" name="Picture 58"/>
                          <pic:cNvPicPr>
                            <a:picLocks noChangeAspect="1"/>
                          </pic:cNvPicPr>
                        </pic:nvPicPr>
                        <pic:blipFill>
                          <a:blip r:embed="rId1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04835" y="766703"/>
                            <a:ext cx="1178560" cy="11785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31606987" name="Picture 59"/>
                          <pic:cNvPicPr>
                            <a:picLocks noChangeAspect="1"/>
                          </pic:cNvPicPr>
                        </pic:nvPicPr>
                        <pic:blipFill>
                          <a:blip r:embed="rId1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57157" y="1807547"/>
                            <a:ext cx="1165225" cy="11226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68804623" name="Picture 60"/>
                          <pic:cNvPicPr>
                            <a:picLocks noChangeAspect="1"/>
                          </pic:cNvPicPr>
                        </pic:nvPicPr>
                        <pic:blipFill>
                          <a:blip r:embed="rId1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56083" y="2799828"/>
                            <a:ext cx="912495" cy="13227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6B8225A" id="Group 61" o:spid="_x0000_s1026" alt="&quot;&quot;" style="position:absolute;margin-left:-28.5pt;margin-top:19.65pt;width:176.4pt;height:359.85pt;z-index:251970560;mso-position-horizontal-relative:margin;mso-width-relative:margin;mso-height-relative:margin" coordorigin="-571,-4476" coordsize="22405,45702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">
                <v:shape id="Picture 57" o:spid="_x0000_s1027" type="#_x0000_t75" style="position:absolute;left:623;top:-4476;width:9005;height:175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">
                  <v:imagedata r:id="rId128" o:title="" cropleft="40834f"/>
                </v:shape>
                <v:shape id="Picture 58" o:spid="_x0000_s1028" type="#_x0000_t75" style="position:absolute;left:10048;top:7667;width:11785;height:117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">
                  <v:imagedata r:id="rId129" o:title=""/>
                </v:shape>
                <v:shape id="Picture 59" o:spid="_x0000_s1029" type="#_x0000_t75" style="position:absolute;left:-571;top:18075;width:11651;height:112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">
                  <v:imagedata r:id="rId130" o:title=""/>
                </v:shape>
                <v:shape id="Picture 60" o:spid="_x0000_s1030" type="#_x0000_t75" style="position:absolute;left:11560;top:27998;width:9125;height:132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">
                  <v:imagedata r:id="rId131" o:title=""/>
                </v:shape>
                <w10:wrap anchorx="margin"/>
              </v:group>
            </w:pict>
          </mc:Fallback>
        </mc:AlternateContent>
      </w:r>
    </w:p>
    <w:p w14:paraId="639DF69B" w14:textId="78C092E4" w:rsidR="007F7779" w:rsidRDefault="007F7779" w:rsidP="0066606A">
      <w:r>
        <w:t>The questions ask if a person has difficulty</w:t>
      </w:r>
      <w:r w:rsidR="00AA3FF5">
        <w:t xml:space="preserve"> with things like:</w:t>
      </w:r>
    </w:p>
    <w:p w14:paraId="4FEA215F" w14:textId="6020CDEB" w:rsidR="00AA3FF5" w:rsidRDefault="00AA3FF5" w:rsidP="00AA3FF5">
      <w:pPr>
        <w:pStyle w:val="ListParagraph"/>
      </w:pPr>
      <w:r>
        <w:t xml:space="preserve">walking / moving around </w:t>
      </w:r>
    </w:p>
    <w:p w14:paraId="1EAEAD7D" w14:textId="7FE0F563" w:rsidR="00AA3FF5" w:rsidRDefault="00AA3FF5" w:rsidP="00AA3FF5">
      <w:pPr>
        <w:pStyle w:val="ListParagraph"/>
      </w:pPr>
      <w:r>
        <w:t xml:space="preserve">seeing </w:t>
      </w:r>
    </w:p>
    <w:p w14:paraId="0F9A27C4" w14:textId="0A3B0D0C" w:rsidR="00AA3FF5" w:rsidRDefault="00AA3FF5" w:rsidP="00AA3FF5">
      <w:pPr>
        <w:pStyle w:val="ListParagraph"/>
      </w:pPr>
      <w:r>
        <w:t xml:space="preserve">hearing </w:t>
      </w:r>
    </w:p>
    <w:p w14:paraId="354A59D1" w14:textId="67E4F93D" w:rsidR="00113CC5" w:rsidRDefault="00113CC5" w:rsidP="00AA3FF5">
      <w:pPr>
        <w:pStyle w:val="ListParagraph"/>
      </w:pPr>
      <w:r>
        <w:t>communicating</w:t>
      </w:r>
    </w:p>
    <w:p w14:paraId="4D85A487" w14:textId="0A2513DA" w:rsidR="00AA3FF5" w:rsidRDefault="00AA3FF5" w:rsidP="00AA3FF5">
      <w:pPr>
        <w:pStyle w:val="ListParagraph"/>
      </w:pPr>
      <w:r>
        <w:t xml:space="preserve">understanding </w:t>
      </w:r>
    </w:p>
    <w:p w14:paraId="4635E4A6" w14:textId="4F5908AA" w:rsidR="00AA3FF5" w:rsidRDefault="00AA3FF5" w:rsidP="00AA3FF5">
      <w:pPr>
        <w:pStyle w:val="ListParagraph"/>
      </w:pPr>
      <w:r>
        <w:t xml:space="preserve">looking after themselves. </w:t>
      </w:r>
    </w:p>
    <w:p w14:paraId="4294BACF" w14:textId="0B2E3834" w:rsidR="00A43CFA" w:rsidRDefault="00A43CFA" w:rsidP="0066606A">
      <w:pPr>
        <w:rPr>
          <w:b/>
          <w:bCs/>
        </w:rPr>
      </w:pPr>
    </w:p>
    <w:p w14:paraId="17839D32" w14:textId="6B6CAC88" w:rsidR="00DB1E5B" w:rsidRDefault="00DB1E5B" w:rsidP="0066606A">
      <w:pPr>
        <w:rPr>
          <w:b/>
          <w:bCs/>
        </w:rPr>
      </w:pPr>
    </w:p>
    <w:p w14:paraId="1F290CD5" w14:textId="77777777" w:rsidR="00113CC5" w:rsidRDefault="00113CC5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4D65FB5B" w14:textId="583B9B74" w:rsidR="004B03A1" w:rsidRDefault="00113CC5" w:rsidP="00EC2120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41536" behindDoc="1" locked="0" layoutInCell="1" allowOverlap="1" wp14:anchorId="6810C996" wp14:editId="0B2C3571">
                <wp:simplePos x="0" y="0"/>
                <wp:positionH relativeFrom="column">
                  <wp:posOffset>2190750</wp:posOffset>
                </wp:positionH>
                <wp:positionV relativeFrom="paragraph">
                  <wp:posOffset>-19050</wp:posOffset>
                </wp:positionV>
                <wp:extent cx="3648710" cy="3749040"/>
                <wp:effectExtent l="0" t="0" r="8890" b="3810"/>
                <wp:wrapNone/>
                <wp:docPr id="1970622771" name="Rectangle 19706227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8710" cy="37490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2675CA" id="Rectangle 1970622771" o:spid="_x0000_s1026" style="position:absolute;margin-left:172.5pt;margin-top:-1.5pt;width:287.3pt;height:295.2pt;z-index:-251474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" fillcolor="#bdd6ee [1304]" stroked="f" strokeweight="1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827200" behindDoc="0" locked="0" layoutInCell="1" allowOverlap="1" wp14:anchorId="53E634BE" wp14:editId="6EDC1173">
            <wp:simplePos x="0" y="0"/>
            <wp:positionH relativeFrom="margin">
              <wp:posOffset>-377190</wp:posOffset>
            </wp:positionH>
            <wp:positionV relativeFrom="paragraph">
              <wp:posOffset>-177800</wp:posOffset>
            </wp:positionV>
            <wp:extent cx="2207260" cy="1019810"/>
            <wp:effectExtent l="0" t="0" r="0" b="0"/>
            <wp:wrapNone/>
            <wp:docPr id="222475108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475108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260" cy="1019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75EF">
        <w:rPr>
          <w:b/>
          <w:bCs/>
        </w:rPr>
        <w:t xml:space="preserve">Ethnicity </w:t>
      </w:r>
      <w:r w:rsidR="00F67E45">
        <w:t xml:space="preserve">means </w:t>
      </w:r>
      <w:r w:rsidR="00C04C41">
        <w:t xml:space="preserve">a group of </w:t>
      </w:r>
      <w:r w:rsidR="004B03A1">
        <w:t>people</w:t>
      </w:r>
      <w:r w:rsidR="00C04C41">
        <w:t xml:space="preserve"> </w:t>
      </w:r>
      <w:r w:rsidR="002A19FA">
        <w:t xml:space="preserve">who </w:t>
      </w:r>
      <w:r w:rsidR="00EC2120">
        <w:t>are part of</w:t>
      </w:r>
      <w:r w:rsidR="00C04C41">
        <w:t xml:space="preserve"> a</w:t>
      </w:r>
      <w:r w:rsidR="00DB1E5B">
        <w:t xml:space="preserve"> </w:t>
      </w:r>
      <w:r w:rsidR="002A19FA">
        <w:t>shared</w:t>
      </w:r>
      <w:r w:rsidR="00DB1E5B">
        <w:t xml:space="preserve"> </w:t>
      </w:r>
      <w:r w:rsidR="004B03A1" w:rsidRPr="00791027">
        <w:rPr>
          <w:b/>
          <w:bCs/>
        </w:rPr>
        <w:t>culture</w:t>
      </w:r>
      <w:r w:rsidR="002A19FA">
        <w:rPr>
          <w:b/>
          <w:bCs/>
        </w:rPr>
        <w:t>.</w:t>
      </w:r>
      <w:r w:rsidR="004B03A1">
        <w:t xml:space="preserve"> </w:t>
      </w:r>
    </w:p>
    <w:p w14:paraId="5C68BDBB" w14:textId="77777777" w:rsidR="004B03A1" w:rsidRDefault="004B03A1" w:rsidP="004B03A1"/>
    <w:p w14:paraId="42A49D41" w14:textId="50C9558E" w:rsidR="002A19FA" w:rsidRDefault="00113CC5" w:rsidP="004B03A1">
      <w:r>
        <w:rPr>
          <w:noProof/>
        </w:rPr>
        <w:drawing>
          <wp:anchor distT="0" distB="0" distL="114300" distR="114300" simplePos="0" relativeHeight="251971584" behindDoc="0" locked="0" layoutInCell="1" allowOverlap="1" wp14:anchorId="72226581" wp14:editId="02A89382">
            <wp:simplePos x="0" y="0"/>
            <wp:positionH relativeFrom="margin">
              <wp:posOffset>66675</wp:posOffset>
            </wp:positionH>
            <wp:positionV relativeFrom="paragraph">
              <wp:posOffset>54610</wp:posOffset>
            </wp:positionV>
            <wp:extent cx="1240155" cy="1240155"/>
            <wp:effectExtent l="0" t="0" r="0" b="0"/>
            <wp:wrapNone/>
            <wp:docPr id="1238507487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8507487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0155" cy="1240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994B7F" w14:textId="4FC84344" w:rsidR="00EC2120" w:rsidRPr="002A19FA" w:rsidRDefault="002A19FA" w:rsidP="004B03A1">
      <w:r w:rsidRPr="002A19FA">
        <w:t>Some e</w:t>
      </w:r>
      <w:r w:rsidR="00EC2120" w:rsidRPr="002A19FA">
        <w:t>xamples of ethnicity</w:t>
      </w:r>
      <w:r w:rsidRPr="002A19FA">
        <w:t xml:space="preserve"> are</w:t>
      </w:r>
      <w:r w:rsidR="00EC2120" w:rsidRPr="002A19FA">
        <w:t>:</w:t>
      </w:r>
    </w:p>
    <w:p w14:paraId="72D4705A" w14:textId="15FD0CFA" w:rsidR="00EC2120" w:rsidRPr="002A19FA" w:rsidRDefault="002A19FA" w:rsidP="002A19FA">
      <w:pPr>
        <w:pStyle w:val="Listtoplevel"/>
      </w:pPr>
      <w:r w:rsidRPr="002A19FA">
        <w:t>Māori</w:t>
      </w:r>
    </w:p>
    <w:p w14:paraId="7A758FCA" w14:textId="16161B9B" w:rsidR="002A19FA" w:rsidRPr="002A19FA" w:rsidRDefault="00AC7EEA" w:rsidP="002A19FA">
      <w:pPr>
        <w:pStyle w:val="Listtoplevel"/>
      </w:pPr>
      <w:r>
        <w:drawing>
          <wp:anchor distT="0" distB="0" distL="114300" distR="114300" simplePos="0" relativeHeight="251972608" behindDoc="0" locked="0" layoutInCell="1" allowOverlap="1" wp14:anchorId="43AFBAF3" wp14:editId="366FDE7B">
            <wp:simplePos x="0" y="0"/>
            <wp:positionH relativeFrom="margin">
              <wp:posOffset>-142875</wp:posOffset>
            </wp:positionH>
            <wp:positionV relativeFrom="paragraph">
              <wp:posOffset>80645</wp:posOffset>
            </wp:positionV>
            <wp:extent cx="1586865" cy="1509395"/>
            <wp:effectExtent l="0" t="0" r="0" b="0"/>
            <wp:wrapNone/>
            <wp:docPr id="398549369" name="Picture 6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8549369" name="Picture 6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6865" cy="1509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19FA" w:rsidRPr="002A19FA">
        <w:t>Pacific Islander</w:t>
      </w:r>
    </w:p>
    <w:p w14:paraId="4129E5FC" w14:textId="795EA65C" w:rsidR="002A19FA" w:rsidRPr="002A19FA" w:rsidRDefault="00A230D7" w:rsidP="002A19FA">
      <w:pPr>
        <w:pStyle w:val="Listtoplevel"/>
      </w:pPr>
      <w:r>
        <w:t>New Zealand</w:t>
      </w:r>
      <w:r w:rsidR="00DC7317">
        <w:t xml:space="preserve"> European</w:t>
      </w:r>
      <w:r w:rsidR="002A19FA">
        <w:t>.</w:t>
      </w:r>
    </w:p>
    <w:p w14:paraId="308409BD" w14:textId="77777777" w:rsidR="002A19FA" w:rsidRDefault="002A19FA" w:rsidP="004B03A1">
      <w:pPr>
        <w:rPr>
          <w:b/>
          <w:bCs/>
        </w:rPr>
      </w:pPr>
    </w:p>
    <w:p w14:paraId="40AF700D" w14:textId="795F3ED9" w:rsidR="002A19FA" w:rsidRDefault="0055439C" w:rsidP="004B03A1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825152" behindDoc="0" locked="0" layoutInCell="1" allowOverlap="1" wp14:anchorId="55A5C47F" wp14:editId="298743D8">
            <wp:simplePos x="0" y="0"/>
            <wp:positionH relativeFrom="margin">
              <wp:posOffset>-142875</wp:posOffset>
            </wp:positionH>
            <wp:positionV relativeFrom="paragraph">
              <wp:posOffset>379730</wp:posOffset>
            </wp:positionV>
            <wp:extent cx="2068776" cy="1534342"/>
            <wp:effectExtent l="0" t="0" r="1905" b="2540"/>
            <wp:wrapNone/>
            <wp:docPr id="54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8776" cy="15343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19FA">
        <w:rPr>
          <w:noProof/>
        </w:rPr>
        <mc:AlternateContent>
          <mc:Choice Requires="wps">
            <w:drawing>
              <wp:anchor distT="0" distB="0" distL="114300" distR="114300" simplePos="0" relativeHeight="251829248" behindDoc="1" locked="0" layoutInCell="1" allowOverlap="1" wp14:anchorId="06D90370" wp14:editId="77A9BECC">
                <wp:simplePos x="0" y="0"/>
                <wp:positionH relativeFrom="column">
                  <wp:posOffset>2241973</wp:posOffset>
                </wp:positionH>
                <wp:positionV relativeFrom="paragraph">
                  <wp:posOffset>259080</wp:posOffset>
                </wp:positionV>
                <wp:extent cx="3648710" cy="1774613"/>
                <wp:effectExtent l="0" t="0" r="0" b="3810"/>
                <wp:wrapNone/>
                <wp:docPr id="1111428153" name="Rectangle 1111428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8710" cy="177461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BB9535" id="Rectangle 1111428153" o:spid="_x0000_s1026" style="position:absolute;margin-left:176.55pt;margin-top:20.4pt;width:287.3pt;height:139.75pt;z-index:-251487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" fillcolor="#bdd6ee [1304]" stroked="f" strokeweight="1pt"/>
            </w:pict>
          </mc:Fallback>
        </mc:AlternateContent>
      </w:r>
    </w:p>
    <w:p w14:paraId="39438973" w14:textId="06836250" w:rsidR="004B03A1" w:rsidRPr="00020503" w:rsidRDefault="004B03A1" w:rsidP="004B03A1">
      <w:r w:rsidRPr="00020503">
        <w:rPr>
          <w:b/>
          <w:bCs/>
        </w:rPr>
        <w:t>Culture</w:t>
      </w:r>
      <w:r w:rsidRPr="00020503">
        <w:t xml:space="preserve"> is a way of: </w:t>
      </w:r>
    </w:p>
    <w:p w14:paraId="6EFCC46F" w14:textId="4C806152" w:rsidR="004B03A1" w:rsidRPr="00020503" w:rsidRDefault="004B03A1" w:rsidP="004B03A1">
      <w:pPr>
        <w:pStyle w:val="Listtoplevel"/>
      </w:pPr>
      <w:r w:rsidRPr="00020503">
        <w:t xml:space="preserve">thinking that </w:t>
      </w:r>
      <w:r>
        <w:t xml:space="preserve">a group </w:t>
      </w:r>
      <w:r w:rsidRPr="00020503">
        <w:t>share</w:t>
      </w:r>
      <w:r w:rsidR="002A19FA">
        <w:t>s</w:t>
      </w:r>
      <w:r w:rsidRPr="00020503">
        <w:t xml:space="preserve"> </w:t>
      </w:r>
    </w:p>
    <w:p w14:paraId="7208D759" w14:textId="27429429" w:rsidR="004B03A1" w:rsidRPr="00020503" w:rsidRDefault="004B03A1" w:rsidP="004B03A1">
      <w:pPr>
        <w:pStyle w:val="Listtoplevel"/>
      </w:pPr>
      <w:r w:rsidRPr="00020503">
        <w:t xml:space="preserve">doing things as a group. </w:t>
      </w:r>
    </w:p>
    <w:p w14:paraId="56B1E3FE" w14:textId="583A694B" w:rsidR="00A43CFA" w:rsidRDefault="00A43CFA" w:rsidP="0066606A">
      <w:pPr>
        <w:rPr>
          <w:b/>
          <w:bCs/>
        </w:rPr>
      </w:pPr>
    </w:p>
    <w:p w14:paraId="7FFD1489" w14:textId="2C70DBB6" w:rsidR="002A19FA" w:rsidRDefault="0055439C" w:rsidP="0066606A">
      <w:pPr>
        <w:rPr>
          <w:b/>
          <w:bCs/>
        </w:rPr>
      </w:pPr>
      <w:r>
        <w:rPr>
          <w:noProof/>
          <w:bdr w:val="none" w:sz="0" w:space="0" w:color="auto" w:frame="1"/>
          <w:lang w:eastAsia="en-NZ"/>
        </w:rPr>
        <w:drawing>
          <wp:anchor distT="0" distB="0" distL="114300" distR="114300" simplePos="0" relativeHeight="251973632" behindDoc="0" locked="0" layoutInCell="1" allowOverlap="1" wp14:anchorId="0E3F991C" wp14:editId="70E1D3B9">
            <wp:simplePos x="0" y="0"/>
            <wp:positionH relativeFrom="margin">
              <wp:posOffset>-142645</wp:posOffset>
            </wp:positionH>
            <wp:positionV relativeFrom="paragraph">
              <wp:posOffset>231140</wp:posOffset>
            </wp:positionV>
            <wp:extent cx="2068195" cy="1295544"/>
            <wp:effectExtent l="0" t="0" r="1905" b="0"/>
            <wp:wrapNone/>
            <wp:docPr id="1278303791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8303791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8195" cy="12955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236860" w14:textId="08E50397" w:rsidR="00750D5B" w:rsidRDefault="002A19FA" w:rsidP="002A19FA">
      <w:pPr>
        <w:rPr>
          <w:bdr w:val="none" w:sz="0" w:space="0" w:color="auto" w:frame="1"/>
          <w:lang w:eastAsia="en-NZ"/>
        </w:rPr>
      </w:pPr>
      <w:r>
        <w:rPr>
          <w:bdr w:val="none" w:sz="0" w:space="0" w:color="auto" w:frame="1"/>
          <w:lang w:eastAsia="en-NZ"/>
        </w:rPr>
        <w:t>Other immediate actions include</w:t>
      </w:r>
      <w:r w:rsidR="00912B1C">
        <w:rPr>
          <w:bdr w:val="none" w:sz="0" w:space="0" w:color="auto" w:frame="1"/>
          <w:lang w:eastAsia="en-NZ"/>
        </w:rPr>
        <w:t xml:space="preserve"> setting up a group that can give advice </w:t>
      </w:r>
      <w:r w:rsidR="00750D5B">
        <w:rPr>
          <w:bdr w:val="none" w:sz="0" w:space="0" w:color="auto" w:frame="1"/>
          <w:lang w:eastAsia="en-NZ"/>
        </w:rPr>
        <w:t xml:space="preserve">about disability support </w:t>
      </w:r>
      <w:r w:rsidR="00A74973">
        <w:rPr>
          <w:bdr w:val="none" w:sz="0" w:space="0" w:color="auto" w:frame="1"/>
          <w:lang w:eastAsia="en-NZ"/>
        </w:rPr>
        <w:t>to</w:t>
      </w:r>
      <w:r w:rsidR="00750D5B">
        <w:rPr>
          <w:bdr w:val="none" w:sz="0" w:space="0" w:color="auto" w:frame="1"/>
          <w:lang w:eastAsia="en-NZ"/>
        </w:rPr>
        <w:t xml:space="preserve"> all </w:t>
      </w:r>
      <w:r w:rsidR="00A74973">
        <w:rPr>
          <w:bdr w:val="none" w:sz="0" w:space="0" w:color="auto" w:frame="1"/>
          <w:lang w:eastAsia="en-NZ"/>
        </w:rPr>
        <w:t>parts</w:t>
      </w:r>
      <w:r w:rsidR="00750D5B">
        <w:rPr>
          <w:bdr w:val="none" w:sz="0" w:space="0" w:color="auto" w:frame="1"/>
          <w:lang w:eastAsia="en-NZ"/>
        </w:rPr>
        <w:t xml:space="preserve"> of </w:t>
      </w:r>
      <w:r w:rsidR="009B145D">
        <w:rPr>
          <w:bdr w:val="none" w:sz="0" w:space="0" w:color="auto" w:frame="1"/>
          <w:lang w:eastAsia="en-NZ"/>
        </w:rPr>
        <w:t>Corrections</w:t>
      </w:r>
      <w:r w:rsidR="00750D5B">
        <w:rPr>
          <w:bdr w:val="none" w:sz="0" w:space="0" w:color="auto" w:frame="1"/>
          <w:lang w:eastAsia="en-NZ"/>
        </w:rPr>
        <w:t xml:space="preserve">. </w:t>
      </w:r>
    </w:p>
    <w:p w14:paraId="01329C7C" w14:textId="7D8CD5AF" w:rsidR="00750D5B" w:rsidRDefault="00750D5B" w:rsidP="002A19FA">
      <w:pPr>
        <w:rPr>
          <w:bdr w:val="none" w:sz="0" w:space="0" w:color="auto" w:frame="1"/>
          <w:lang w:eastAsia="en-NZ"/>
        </w:rPr>
      </w:pPr>
    </w:p>
    <w:p w14:paraId="4E6F4F53" w14:textId="4069CB76" w:rsidR="00750D5B" w:rsidRDefault="00750D5B" w:rsidP="002A19FA">
      <w:pPr>
        <w:rPr>
          <w:bdr w:val="none" w:sz="0" w:space="0" w:color="auto" w:frame="1"/>
          <w:lang w:eastAsia="en-NZ"/>
        </w:rPr>
      </w:pPr>
    </w:p>
    <w:p w14:paraId="453A3E76" w14:textId="0182E7D6" w:rsidR="00912B1C" w:rsidRDefault="00633900" w:rsidP="00750D5B">
      <w:pPr>
        <w:rPr>
          <w:bdr w:val="none" w:sz="0" w:space="0" w:color="auto" w:frame="1"/>
          <w:lang w:eastAsia="en-NZ"/>
        </w:rPr>
      </w:pPr>
      <w:r>
        <w:rPr>
          <w:noProof/>
          <w:lang w:eastAsia="en-NZ"/>
        </w:rPr>
        <w:lastRenderedPageBreak/>
        <mc:AlternateContent>
          <mc:Choice Requires="wpg">
            <w:drawing>
              <wp:anchor distT="0" distB="0" distL="114300" distR="114300" simplePos="0" relativeHeight="251979776" behindDoc="0" locked="0" layoutInCell="1" allowOverlap="1" wp14:anchorId="2AA13065" wp14:editId="69F0623C">
                <wp:simplePos x="0" y="0"/>
                <wp:positionH relativeFrom="column">
                  <wp:posOffset>-375920</wp:posOffset>
                </wp:positionH>
                <wp:positionV relativeFrom="paragraph">
                  <wp:posOffset>161925</wp:posOffset>
                </wp:positionV>
                <wp:extent cx="2424430" cy="4892675"/>
                <wp:effectExtent l="0" t="0" r="0" b="3175"/>
                <wp:wrapNone/>
                <wp:docPr id="546691576" name="Group 7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24430" cy="4892675"/>
                          <a:chOff x="-200025" y="-200025"/>
                          <a:chExt cx="2424479" cy="4892996"/>
                        </a:xfrm>
                      </wpg:grpSpPr>
                      <pic:pic xmlns:pic="http://schemas.openxmlformats.org/drawingml/2006/picture">
                        <pic:nvPicPr>
                          <pic:cNvPr id="213932402" name="Picture 65"/>
                          <pic:cNvPicPr>
                            <a:picLocks noChangeAspect="1"/>
                          </pic:cNvPicPr>
                        </pic:nvPicPr>
                        <pic:blipFill>
                          <a:blip r:embed="rId1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200025" y="-200025"/>
                            <a:ext cx="1637665" cy="11569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1760218" name="Picture 66"/>
                          <pic:cNvPicPr>
                            <a:picLocks noChangeAspect="1"/>
                          </pic:cNvPicPr>
                        </pic:nvPicPr>
                        <pic:blipFill>
                          <a:blip r:embed="rId1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99234" y="860391"/>
                            <a:ext cx="1125220" cy="11252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00659501" name="Picture 67"/>
                          <pic:cNvPicPr>
                            <a:picLocks noChangeAspect="1"/>
                          </pic:cNvPicPr>
                        </pic:nvPicPr>
                        <pic:blipFill>
                          <a:blip r:embed="rId1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25984" y="1951997"/>
                            <a:ext cx="1125220" cy="8102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90675669" name="Picture 68"/>
                          <pic:cNvPicPr>
                            <a:picLocks noChangeAspect="1"/>
                          </pic:cNvPicPr>
                        </pic:nvPicPr>
                        <pic:blipFill>
                          <a:blip r:embed="rId1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82000" y="2793024"/>
                            <a:ext cx="1028700" cy="10287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92051858" name="Picture 69"/>
                          <pic:cNvPicPr>
                            <a:picLocks noChangeAspect="1"/>
                          </pic:cNvPicPr>
                        </pic:nvPicPr>
                        <pic:blipFill>
                          <a:blip r:embed="rId1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0435" y="3419161"/>
                            <a:ext cx="1091565" cy="12738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D7670AC" id="Group 70" o:spid="_x0000_s1026" alt="&quot;&quot;" style="position:absolute;margin-left:-29.6pt;margin-top:12.75pt;width:190.9pt;height:385.25pt;z-index:251979776;mso-width-relative:margin;mso-height-relative:margin" coordorigin="-2000,-2000" coordsize="24244,48929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">
                <v:shape id="Picture 65" o:spid="_x0000_s1027" type="#_x0000_t75" style="position:absolute;left:-2000;top:-2000;width:16376;height:11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">
                  <v:imagedata r:id="rId142" o:title=""/>
                </v:shape>
                <v:shape id="Picture 66" o:spid="_x0000_s1028" type="#_x0000_t75" style="position:absolute;left:10992;top:8603;width:11252;height:112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">
                  <v:imagedata r:id="rId143" o:title=""/>
                </v:shape>
                <v:shape id="Picture 67" o:spid="_x0000_s1029" type="#_x0000_t75" style="position:absolute;left:-259;top:19519;width:11251;height:81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">
                  <v:imagedata r:id="rId144" o:title=""/>
                </v:shape>
                <v:shape id="Picture 68" o:spid="_x0000_s1030" type="#_x0000_t75" style="position:absolute;left:11820;top:27930;width:10287;height:10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">
                  <v:imagedata r:id="rId145" o:title=""/>
                </v:shape>
                <v:shape id="Picture 69" o:spid="_x0000_s1031" type="#_x0000_t75" style="position:absolute;left:904;top:34191;width:10916;height:12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">
                  <v:imagedata r:id="rId146" o:title=""/>
                </v:shape>
              </v:group>
            </w:pict>
          </mc:Fallback>
        </mc:AlternateContent>
      </w:r>
      <w:r w:rsidR="00750D5B">
        <w:rPr>
          <w:bdr w:val="none" w:sz="0" w:space="0" w:color="auto" w:frame="1"/>
          <w:lang w:eastAsia="en-NZ"/>
        </w:rPr>
        <w:t xml:space="preserve">Other immediate actions include </w:t>
      </w:r>
      <w:r w:rsidR="00912B1C">
        <w:rPr>
          <w:bdr w:val="none" w:sz="0" w:space="0" w:color="auto" w:frame="1"/>
          <w:lang w:eastAsia="en-NZ"/>
        </w:rPr>
        <w:t xml:space="preserve">making the Disability Action Plan </w:t>
      </w:r>
      <w:r w:rsidR="0055439C">
        <w:rPr>
          <w:bdr w:val="none" w:sz="0" w:space="0" w:color="auto" w:frame="1"/>
          <w:lang w:eastAsia="en-NZ"/>
        </w:rPr>
        <w:t>available in</w:t>
      </w:r>
      <w:r w:rsidR="00750D5B">
        <w:rPr>
          <w:bdr w:val="none" w:sz="0" w:space="0" w:color="auto" w:frame="1"/>
          <w:lang w:eastAsia="en-NZ"/>
        </w:rPr>
        <w:t>:</w:t>
      </w:r>
    </w:p>
    <w:p w14:paraId="427E0471" w14:textId="7DC4091C" w:rsidR="00912B1C" w:rsidRDefault="00750D5B" w:rsidP="00912B1C">
      <w:pPr>
        <w:pStyle w:val="Listtoplevel"/>
      </w:pPr>
      <w:r>
        <w:t>t</w:t>
      </w:r>
      <w:r w:rsidR="00912B1C" w:rsidRPr="00E03408">
        <w:t xml:space="preserve">e </w:t>
      </w:r>
      <w:r>
        <w:t>r</w:t>
      </w:r>
      <w:r w:rsidR="00912B1C" w:rsidRPr="00E03408">
        <w:t>eo</w:t>
      </w:r>
      <w:r>
        <w:t xml:space="preserve"> Māori</w:t>
      </w:r>
    </w:p>
    <w:p w14:paraId="6A847CE6" w14:textId="2CCBD432" w:rsidR="00912B1C" w:rsidRDefault="00912B1C" w:rsidP="00912B1C">
      <w:pPr>
        <w:pStyle w:val="Listtoplevel"/>
      </w:pPr>
      <w:r w:rsidRPr="00E03408">
        <w:t>Easy Read</w:t>
      </w:r>
    </w:p>
    <w:p w14:paraId="3A9DABA0" w14:textId="15A69594" w:rsidR="00912B1C" w:rsidRDefault="00F55093" w:rsidP="00912B1C">
      <w:pPr>
        <w:pStyle w:val="Listtoplevel"/>
      </w:pPr>
      <w:r>
        <w:t>l</w:t>
      </w:r>
      <w:r w:rsidRPr="00E03408">
        <w:t xml:space="preserve">arge </w:t>
      </w:r>
      <w:r>
        <w:t>p</w:t>
      </w:r>
      <w:r w:rsidRPr="00E03408">
        <w:t>rint</w:t>
      </w:r>
    </w:p>
    <w:p w14:paraId="729158C7" w14:textId="2FC6BFA5" w:rsidR="00A74973" w:rsidRDefault="000F0417" w:rsidP="00912B1C">
      <w:pPr>
        <w:pStyle w:val="Listtoplevel"/>
      </w:pPr>
      <w:r>
        <w:t>B</w:t>
      </w:r>
      <w:r w:rsidR="00F55093">
        <w:t>raille</w:t>
      </w:r>
    </w:p>
    <w:p w14:paraId="01178B6F" w14:textId="5F042679" w:rsidR="00A9067A" w:rsidRDefault="00F55093" w:rsidP="00912B1C">
      <w:pPr>
        <w:pStyle w:val="Listtoplevel"/>
      </w:pPr>
      <w:r>
        <w:t>audio</w:t>
      </w:r>
    </w:p>
    <w:p w14:paraId="3EDAF375" w14:textId="0E764EC5" w:rsidR="00912B1C" w:rsidRPr="00E03408" w:rsidRDefault="00912B1C" w:rsidP="00912B1C">
      <w:pPr>
        <w:pStyle w:val="Listtoplevel"/>
      </w:pPr>
      <w:r w:rsidRPr="00E03408">
        <w:t>New Zealand Sign Language</w:t>
      </w:r>
      <w:r w:rsidR="00750D5B">
        <w:t>.</w:t>
      </w:r>
    </w:p>
    <w:p w14:paraId="22B5FBF5" w14:textId="508C7659" w:rsidR="002A19FA" w:rsidRDefault="002A19FA" w:rsidP="002A19FA">
      <w:pPr>
        <w:rPr>
          <w:bdr w:val="none" w:sz="0" w:space="0" w:color="auto" w:frame="1"/>
          <w:lang w:eastAsia="en-NZ"/>
        </w:rPr>
      </w:pPr>
    </w:p>
    <w:p w14:paraId="61483235" w14:textId="19BEB38B" w:rsidR="002A19FA" w:rsidRDefault="002A19FA" w:rsidP="0066606A">
      <w:pPr>
        <w:rPr>
          <w:b/>
          <w:bCs/>
        </w:rPr>
      </w:pPr>
    </w:p>
    <w:p w14:paraId="7EB9A04F" w14:textId="175DE5DF" w:rsidR="00CC6D72" w:rsidRDefault="00CC6D72" w:rsidP="0066606A">
      <w:pPr>
        <w:rPr>
          <w:b/>
          <w:bCs/>
        </w:rPr>
      </w:pPr>
    </w:p>
    <w:p w14:paraId="5F4CEB23" w14:textId="6A580774" w:rsidR="00302D79" w:rsidRDefault="00302D79" w:rsidP="00302D79">
      <w:pPr>
        <w:rPr>
          <w:bdr w:val="none" w:sz="0" w:space="0" w:color="auto" w:frame="1"/>
          <w:lang w:eastAsia="en-NZ"/>
        </w:rPr>
      </w:pPr>
    </w:p>
    <w:p w14:paraId="13E8C016" w14:textId="09B6065E" w:rsidR="00302D79" w:rsidRDefault="00302D79">
      <w:pPr>
        <w:spacing w:line="240" w:lineRule="auto"/>
        <w:ind w:left="0"/>
        <w:rPr>
          <w:bdr w:val="none" w:sz="0" w:space="0" w:color="auto" w:frame="1"/>
          <w:lang w:eastAsia="en-NZ"/>
        </w:rPr>
      </w:pPr>
      <w:r>
        <w:rPr>
          <w:bdr w:val="none" w:sz="0" w:space="0" w:color="auto" w:frame="1"/>
          <w:lang w:eastAsia="en-NZ"/>
        </w:rPr>
        <w:br w:type="page"/>
      </w:r>
    </w:p>
    <w:p w14:paraId="089A6102" w14:textId="06851A2D" w:rsidR="00302D79" w:rsidRDefault="005C2BAA" w:rsidP="00302D79">
      <w:pPr>
        <w:pStyle w:val="Heading1"/>
        <w:rPr>
          <w:bdr w:val="none" w:sz="0" w:space="0" w:color="auto" w:frame="1"/>
          <w:lang w:eastAsia="en-NZ"/>
        </w:rPr>
      </w:pPr>
      <w:bookmarkStart w:id="6" w:name="_What_are_the_2"/>
      <w:bookmarkEnd w:id="6"/>
      <w:r>
        <w:rPr>
          <w:bdr w:val="none" w:sz="0" w:space="0" w:color="auto" w:frame="1"/>
          <w:lang w:eastAsia="en-NZ"/>
        </w:rPr>
        <w:lastRenderedPageBreak/>
        <w:t xml:space="preserve">What are the </w:t>
      </w:r>
      <w:proofErr w:type="gramStart"/>
      <w:r>
        <w:rPr>
          <w:bdr w:val="none" w:sz="0" w:space="0" w:color="auto" w:frame="1"/>
          <w:lang w:eastAsia="en-NZ"/>
        </w:rPr>
        <w:t>s</w:t>
      </w:r>
      <w:r w:rsidR="00302D79">
        <w:rPr>
          <w:bdr w:val="none" w:sz="0" w:space="0" w:color="auto" w:frame="1"/>
          <w:lang w:eastAsia="en-NZ"/>
        </w:rPr>
        <w:t>hort term</w:t>
      </w:r>
      <w:proofErr w:type="gramEnd"/>
      <w:r w:rsidR="00302D79">
        <w:rPr>
          <w:bdr w:val="none" w:sz="0" w:space="0" w:color="auto" w:frame="1"/>
          <w:lang w:eastAsia="en-NZ"/>
        </w:rPr>
        <w:t xml:space="preserve"> actions</w:t>
      </w:r>
      <w:r>
        <w:rPr>
          <w:bdr w:val="none" w:sz="0" w:space="0" w:color="auto" w:frame="1"/>
          <w:lang w:eastAsia="en-NZ"/>
        </w:rPr>
        <w:t>?</w:t>
      </w:r>
    </w:p>
    <w:p w14:paraId="08A36F61" w14:textId="77777777" w:rsidR="00302D79" w:rsidRDefault="00302D79" w:rsidP="00302D79">
      <w:pPr>
        <w:rPr>
          <w:bdr w:val="none" w:sz="0" w:space="0" w:color="auto" w:frame="1"/>
          <w:lang w:eastAsia="en-NZ"/>
        </w:rPr>
      </w:pPr>
    </w:p>
    <w:p w14:paraId="4014FE58" w14:textId="6CE972CA" w:rsidR="00302D79" w:rsidRDefault="00A120C1" w:rsidP="00302D79">
      <w:pPr>
        <w:rPr>
          <w:bdr w:val="none" w:sz="0" w:space="0" w:color="auto" w:frame="1"/>
          <w:lang w:eastAsia="en-NZ"/>
        </w:rPr>
      </w:pPr>
      <w:r>
        <w:rPr>
          <w:noProof/>
          <w:bdr w:val="none" w:sz="0" w:space="0" w:color="auto" w:frame="1"/>
          <w:lang w:eastAsia="en-NZ"/>
        </w:rPr>
        <w:drawing>
          <wp:anchor distT="0" distB="0" distL="114300" distR="114300" simplePos="0" relativeHeight="251980800" behindDoc="0" locked="0" layoutInCell="1" allowOverlap="1" wp14:anchorId="185092F9" wp14:editId="28570077">
            <wp:simplePos x="0" y="0"/>
            <wp:positionH relativeFrom="margin">
              <wp:align>left</wp:align>
            </wp:positionH>
            <wp:positionV relativeFrom="paragraph">
              <wp:posOffset>318868</wp:posOffset>
            </wp:positionV>
            <wp:extent cx="1225899" cy="1309010"/>
            <wp:effectExtent l="0" t="0" r="0" b="0"/>
            <wp:wrapNone/>
            <wp:docPr id="864359037" name="Picture 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359037" name="Picture 7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5899" cy="1309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F3EEA9" w14:textId="5E0124B1" w:rsidR="0041519C" w:rsidRDefault="00302D79" w:rsidP="00FE602D">
      <w:pPr>
        <w:rPr>
          <w:bdr w:val="none" w:sz="0" w:space="0" w:color="auto" w:frame="1"/>
          <w:lang w:eastAsia="en-NZ"/>
        </w:rPr>
      </w:pPr>
      <w:r>
        <w:rPr>
          <w:bdr w:val="none" w:sz="0" w:space="0" w:color="auto" w:frame="1"/>
          <w:lang w:eastAsia="en-NZ"/>
        </w:rPr>
        <w:t>Short term actions of the Disability Action Plan include:</w:t>
      </w:r>
    </w:p>
    <w:p w14:paraId="54760CBD" w14:textId="1604B697" w:rsidR="001C6227" w:rsidRDefault="00A120C1" w:rsidP="00FE602D">
      <w:pPr>
        <w:pStyle w:val="Listtoplevel"/>
      </w:pPr>
      <w:r>
        <w:rPr>
          <w:bdr w:val="none" w:sz="0" w:space="0" w:color="auto" w:frame="1"/>
          <w:lang w:eastAsia="en-NZ"/>
        </w:rPr>
        <w:drawing>
          <wp:anchor distT="0" distB="0" distL="114300" distR="114300" simplePos="0" relativeHeight="251981824" behindDoc="0" locked="0" layoutInCell="1" allowOverlap="1" wp14:anchorId="1ADA7B40" wp14:editId="2CB99239">
            <wp:simplePos x="0" y="0"/>
            <wp:positionH relativeFrom="margin">
              <wp:align>left</wp:align>
            </wp:positionH>
            <wp:positionV relativeFrom="paragraph">
              <wp:posOffset>697335</wp:posOffset>
            </wp:positionV>
            <wp:extent cx="1537398" cy="1459882"/>
            <wp:effectExtent l="0" t="0" r="0" b="635"/>
            <wp:wrapNone/>
            <wp:docPr id="1370601024" name="Picture 7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601024" name="Picture 7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7398" cy="14598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602D">
        <w:rPr>
          <w:bdr w:val="none" w:sz="0" w:space="0" w:color="auto" w:frame="1"/>
          <w:lang w:eastAsia="en-NZ"/>
        </w:rPr>
        <w:t>s</w:t>
      </w:r>
      <w:r w:rsidR="0041519C">
        <w:rPr>
          <w:bdr w:val="none" w:sz="0" w:space="0" w:color="auto" w:frame="1"/>
          <w:lang w:eastAsia="en-NZ"/>
        </w:rPr>
        <w:t xml:space="preserve">etting up a free telephone number </w:t>
      </w:r>
      <w:r w:rsidR="0059507A">
        <w:rPr>
          <w:bdr w:val="none" w:sz="0" w:space="0" w:color="auto" w:frame="1"/>
          <w:lang w:eastAsia="en-NZ"/>
        </w:rPr>
        <w:t xml:space="preserve">or website so whānau of </w:t>
      </w:r>
      <w:r w:rsidR="001C6227" w:rsidRPr="0059507A">
        <w:t>tāngata whaikaha Māori</w:t>
      </w:r>
      <w:r w:rsidR="0059507A">
        <w:t xml:space="preserve"> </w:t>
      </w:r>
      <w:r w:rsidR="0055439C">
        <w:t>and</w:t>
      </w:r>
      <w:r w:rsidR="001C6227" w:rsidRPr="0059507A">
        <w:t xml:space="preserve"> disabled people </w:t>
      </w:r>
      <w:r w:rsidR="0059507A">
        <w:t xml:space="preserve">can </w:t>
      </w:r>
      <w:r w:rsidR="001C6227" w:rsidRPr="0059507A">
        <w:t xml:space="preserve">access </w:t>
      </w:r>
      <w:r w:rsidR="0059507A">
        <w:t xml:space="preserve">the </w:t>
      </w:r>
      <w:r w:rsidR="001C6227" w:rsidRPr="0059507A">
        <w:t xml:space="preserve">support </w:t>
      </w:r>
      <w:r>
        <w:t xml:space="preserve">/ information </w:t>
      </w:r>
      <w:r w:rsidR="0059507A">
        <w:t>they need</w:t>
      </w:r>
    </w:p>
    <w:p w14:paraId="6DFC7D62" w14:textId="5992C5EC" w:rsidR="0059507A" w:rsidRDefault="00A120C1" w:rsidP="00FE602D">
      <w:pPr>
        <w:pStyle w:val="Listtoplevel"/>
      </w:pPr>
      <w:r>
        <w:drawing>
          <wp:anchor distT="0" distB="0" distL="114300" distR="114300" simplePos="0" relativeHeight="251982848" behindDoc="0" locked="0" layoutInCell="1" allowOverlap="1" wp14:anchorId="1CFAD1F7" wp14:editId="662B6900">
            <wp:simplePos x="0" y="0"/>
            <wp:positionH relativeFrom="margin">
              <wp:align>left</wp:align>
            </wp:positionH>
            <wp:positionV relativeFrom="paragraph">
              <wp:posOffset>251956</wp:posOffset>
            </wp:positionV>
            <wp:extent cx="1235540" cy="1342462"/>
            <wp:effectExtent l="0" t="0" r="0" b="3810"/>
            <wp:wrapNone/>
            <wp:docPr id="590502079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502079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5540" cy="13424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602D">
        <w:t>s</w:t>
      </w:r>
      <w:r w:rsidR="005F0EB5">
        <w:t xml:space="preserve">upporting all </w:t>
      </w:r>
      <w:r w:rsidR="00376812">
        <w:t xml:space="preserve">new </w:t>
      </w:r>
      <w:r w:rsidR="009B145D">
        <w:t>Corrections</w:t>
      </w:r>
      <w:r w:rsidR="005F0EB5">
        <w:t xml:space="preserve"> staff to get training </w:t>
      </w:r>
      <w:r w:rsidR="00D54B4A">
        <w:t>to understand</w:t>
      </w:r>
      <w:r w:rsidR="005F0EB5">
        <w:t xml:space="preserve"> disability </w:t>
      </w:r>
    </w:p>
    <w:p w14:paraId="54813952" w14:textId="6065602A" w:rsidR="006E250D" w:rsidRPr="00FE602D" w:rsidRDefault="00A120C1" w:rsidP="00FE602D">
      <w:pPr>
        <w:pStyle w:val="Listtoplevel"/>
        <w:rPr>
          <w:bdr w:val="none" w:sz="0" w:space="0" w:color="auto" w:frame="1"/>
          <w:lang w:eastAsia="en-NZ"/>
        </w:rPr>
      </w:pPr>
      <w:r>
        <w:drawing>
          <wp:anchor distT="0" distB="0" distL="114300" distR="114300" simplePos="0" relativeHeight="251983872" behindDoc="0" locked="0" layoutInCell="1" allowOverlap="1" wp14:anchorId="5EBBB04B" wp14:editId="7A3F9425">
            <wp:simplePos x="0" y="0"/>
            <wp:positionH relativeFrom="margin">
              <wp:align>left</wp:align>
            </wp:positionH>
            <wp:positionV relativeFrom="paragraph">
              <wp:posOffset>422275</wp:posOffset>
            </wp:positionV>
            <wp:extent cx="1426845" cy="1343025"/>
            <wp:effectExtent l="0" t="0" r="1905" b="9525"/>
            <wp:wrapNone/>
            <wp:docPr id="413922690" name="Picture 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3922690" name="Picture 7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6845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602D">
        <w:t>s</w:t>
      </w:r>
      <w:r w:rsidR="006E250D">
        <w:t xml:space="preserve">upporting current </w:t>
      </w:r>
      <w:r w:rsidR="009B145D">
        <w:t>Corrections</w:t>
      </w:r>
      <w:r w:rsidR="006E250D">
        <w:t xml:space="preserve"> staff to </w:t>
      </w:r>
      <w:r w:rsidR="0034441F">
        <w:t xml:space="preserve">keep up with </w:t>
      </w:r>
      <w:r w:rsidR="00D54B4A">
        <w:t xml:space="preserve">disability </w:t>
      </w:r>
      <w:r w:rsidR="0034441F">
        <w:t xml:space="preserve">training </w:t>
      </w:r>
      <w:r w:rsidR="00FE602D">
        <w:t xml:space="preserve">including taking courses that </w:t>
      </w:r>
      <w:r w:rsidR="002A6437">
        <w:t>support them to know more about disability</w:t>
      </w:r>
    </w:p>
    <w:p w14:paraId="6A6D694D" w14:textId="0E82B636" w:rsidR="00FE602D" w:rsidRPr="0059507A" w:rsidRDefault="00A120C1" w:rsidP="00FE602D">
      <w:pPr>
        <w:pStyle w:val="Listtoplevel"/>
        <w:rPr>
          <w:bdr w:val="none" w:sz="0" w:space="0" w:color="auto" w:frame="1"/>
          <w:lang w:eastAsia="en-NZ"/>
        </w:rPr>
      </w:pPr>
      <w:r>
        <w:drawing>
          <wp:anchor distT="0" distB="0" distL="114300" distR="114300" simplePos="0" relativeHeight="251984896" behindDoc="0" locked="0" layoutInCell="1" allowOverlap="1" wp14:anchorId="0483D2D7" wp14:editId="67AF7C75">
            <wp:simplePos x="0" y="0"/>
            <wp:positionH relativeFrom="margin">
              <wp:align>left</wp:align>
            </wp:positionH>
            <wp:positionV relativeFrom="paragraph">
              <wp:posOffset>12700</wp:posOffset>
            </wp:positionV>
            <wp:extent cx="1587640" cy="1587640"/>
            <wp:effectExtent l="0" t="0" r="0" b="0"/>
            <wp:wrapNone/>
            <wp:docPr id="1365315512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315512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7640" cy="1587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602D">
        <w:t>support</w:t>
      </w:r>
      <w:r w:rsidR="00C32593">
        <w:t>ing</w:t>
      </w:r>
      <w:r w:rsidR="00FE602D">
        <w:t xml:space="preserve"> </w:t>
      </w:r>
      <w:r w:rsidR="009B145D">
        <w:t>Corrections</w:t>
      </w:r>
      <w:r w:rsidR="00C32593">
        <w:t xml:space="preserve"> staff to get training to learn New Zealand Sign Language. </w:t>
      </w:r>
    </w:p>
    <w:p w14:paraId="4F0B4FDB" w14:textId="3E819E27" w:rsidR="00880BE6" w:rsidRPr="00715891" w:rsidRDefault="00A120C1" w:rsidP="00715891">
      <w:pPr>
        <w:rPr>
          <w:bdr w:val="none" w:sz="0" w:space="0" w:color="auto" w:frame="1"/>
          <w:lang w:eastAsia="en-NZ"/>
        </w:rPr>
      </w:pPr>
      <w:r>
        <w:rPr>
          <w:noProof/>
          <w:bdr w:val="none" w:sz="0" w:space="0" w:color="auto" w:frame="1"/>
          <w:lang w:eastAsia="en-NZ"/>
        </w:rPr>
        <w:lastRenderedPageBreak/>
        <w:drawing>
          <wp:anchor distT="0" distB="0" distL="114300" distR="114300" simplePos="0" relativeHeight="251985920" behindDoc="0" locked="0" layoutInCell="1" allowOverlap="1" wp14:anchorId="610051F9" wp14:editId="7CB89554">
            <wp:simplePos x="0" y="0"/>
            <wp:positionH relativeFrom="margin">
              <wp:align>left</wp:align>
            </wp:positionH>
            <wp:positionV relativeFrom="paragraph">
              <wp:posOffset>-121048</wp:posOffset>
            </wp:positionV>
            <wp:extent cx="1692065" cy="1692065"/>
            <wp:effectExtent l="0" t="0" r="0" b="0"/>
            <wp:wrapNone/>
            <wp:docPr id="1265424775" name="Picture 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5424775" name="Picture 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2065" cy="1692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2593">
        <w:rPr>
          <w:bdr w:val="none" w:sz="0" w:space="0" w:color="auto" w:frame="1"/>
          <w:lang w:eastAsia="en-NZ"/>
        </w:rPr>
        <w:t xml:space="preserve">Other </w:t>
      </w:r>
      <w:proofErr w:type="gramStart"/>
      <w:r w:rsidR="00C32593">
        <w:rPr>
          <w:bdr w:val="none" w:sz="0" w:space="0" w:color="auto" w:frame="1"/>
          <w:lang w:eastAsia="en-NZ"/>
        </w:rPr>
        <w:t>short term</w:t>
      </w:r>
      <w:proofErr w:type="gramEnd"/>
      <w:r w:rsidR="00C32593">
        <w:rPr>
          <w:bdr w:val="none" w:sz="0" w:space="0" w:color="auto" w:frame="1"/>
          <w:lang w:eastAsia="en-NZ"/>
        </w:rPr>
        <w:t xml:space="preserve"> actions of the Disability Action Plan include</w:t>
      </w:r>
      <w:r w:rsidR="00715891">
        <w:rPr>
          <w:bdr w:val="none" w:sz="0" w:space="0" w:color="auto" w:frame="1"/>
          <w:lang w:eastAsia="en-NZ"/>
        </w:rPr>
        <w:t xml:space="preserve"> </w:t>
      </w:r>
      <w:r w:rsidR="00715891">
        <w:t>p</w:t>
      </w:r>
      <w:r w:rsidR="00E959F9">
        <w:t>ut</w:t>
      </w:r>
      <w:r w:rsidR="00880BE6">
        <w:t xml:space="preserve">ting </w:t>
      </w:r>
      <w:r w:rsidR="00E959F9">
        <w:t>together a group of people who can support / speak up for people with disabilities</w:t>
      </w:r>
      <w:r w:rsidR="00880BE6">
        <w:t>.</w:t>
      </w:r>
    </w:p>
    <w:p w14:paraId="1E06CCAF" w14:textId="30BC9CC8" w:rsidR="00880BE6" w:rsidRDefault="00880BE6" w:rsidP="00C32593"/>
    <w:p w14:paraId="40FBC584" w14:textId="0F271ED8" w:rsidR="00715891" w:rsidRDefault="00715891" w:rsidP="00C32593"/>
    <w:p w14:paraId="1FA7D712" w14:textId="4ED77AC9" w:rsidR="006A18D8" w:rsidRDefault="00A120C1" w:rsidP="00C32593">
      <w:r>
        <w:rPr>
          <w:noProof/>
        </w:rPr>
        <w:drawing>
          <wp:anchor distT="0" distB="0" distL="114300" distR="114300" simplePos="0" relativeHeight="251987968" behindDoc="0" locked="0" layoutInCell="1" allowOverlap="1" wp14:anchorId="604574B0" wp14:editId="5045A1B0">
            <wp:simplePos x="0" y="0"/>
            <wp:positionH relativeFrom="margin">
              <wp:posOffset>0</wp:posOffset>
            </wp:positionH>
            <wp:positionV relativeFrom="paragraph">
              <wp:posOffset>132003</wp:posOffset>
            </wp:positionV>
            <wp:extent cx="1838848" cy="1769891"/>
            <wp:effectExtent l="0" t="0" r="3175" b="0"/>
            <wp:wrapNone/>
            <wp:docPr id="781042741" name="Picture 7810427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1042741" name="Picture 7810427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8848" cy="17698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5891">
        <w:t xml:space="preserve">These people </w:t>
      </w:r>
      <w:r w:rsidR="006A18D8">
        <w:t>will:</w:t>
      </w:r>
    </w:p>
    <w:p w14:paraId="3029DA7D" w14:textId="7E238F9E" w:rsidR="00715891" w:rsidRDefault="006A18D8" w:rsidP="006A18D8">
      <w:pPr>
        <w:pStyle w:val="Listtoplevel"/>
      </w:pPr>
      <w:r>
        <w:t xml:space="preserve">be called </w:t>
      </w:r>
      <w:r w:rsidRPr="004A41FC">
        <w:t>disability champions</w:t>
      </w:r>
      <w:r>
        <w:t xml:space="preserve"> </w:t>
      </w:r>
    </w:p>
    <w:p w14:paraId="5DC293EA" w14:textId="7A411468" w:rsidR="006A18D8" w:rsidRDefault="006A18D8" w:rsidP="006A18D8">
      <w:pPr>
        <w:pStyle w:val="Listtoplevel"/>
      </w:pPr>
      <w:r>
        <w:t xml:space="preserve">likely </w:t>
      </w:r>
      <w:r w:rsidR="00A120C1">
        <w:t xml:space="preserve">also </w:t>
      </w:r>
      <w:r>
        <w:t xml:space="preserve">be disabled themselves. </w:t>
      </w:r>
    </w:p>
    <w:p w14:paraId="34B1C10D" w14:textId="08D6605A" w:rsidR="006A18D8" w:rsidRDefault="006A18D8" w:rsidP="006A18D8"/>
    <w:p w14:paraId="2DCA2FC9" w14:textId="233B1245" w:rsidR="006A18D8" w:rsidRDefault="0055439C" w:rsidP="006A18D8">
      <w:r>
        <w:rPr>
          <w:noProof/>
        </w:rPr>
        <w:drawing>
          <wp:anchor distT="0" distB="0" distL="114300" distR="114300" simplePos="0" relativeHeight="251988992" behindDoc="0" locked="0" layoutInCell="1" allowOverlap="1" wp14:anchorId="53D2BA8A" wp14:editId="16AC505D">
            <wp:simplePos x="0" y="0"/>
            <wp:positionH relativeFrom="margin">
              <wp:posOffset>-57150</wp:posOffset>
            </wp:positionH>
            <wp:positionV relativeFrom="paragraph">
              <wp:posOffset>30480</wp:posOffset>
            </wp:positionV>
            <wp:extent cx="1950085" cy="1461135"/>
            <wp:effectExtent l="0" t="0" r="0" b="0"/>
            <wp:wrapNone/>
            <wp:docPr id="1505036236" name="Picture 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036236" name="Picture 7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0085" cy="1461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FC475E" w14:textId="2C76378C" w:rsidR="001C6227" w:rsidRDefault="009B145D" w:rsidP="00C32593">
      <w:r>
        <w:t>Corrections</w:t>
      </w:r>
      <w:r w:rsidR="00880BE6">
        <w:t xml:space="preserve"> will work with</w:t>
      </w:r>
      <w:r w:rsidR="001C6227" w:rsidRPr="00E03408">
        <w:t xml:space="preserve"> tāngata </w:t>
      </w:r>
      <w:proofErr w:type="spellStart"/>
      <w:r w:rsidR="001C6227" w:rsidRPr="00E03408">
        <w:t>whaikaha</w:t>
      </w:r>
      <w:proofErr w:type="spellEnd"/>
      <w:r w:rsidR="001C6227" w:rsidRPr="00E03408">
        <w:t xml:space="preserve"> Māori</w:t>
      </w:r>
      <w:r w:rsidR="006A18D8">
        <w:t xml:space="preserve"> </w:t>
      </w:r>
      <w:r w:rsidR="0055439C">
        <w:t>and</w:t>
      </w:r>
      <w:r w:rsidR="001C6227" w:rsidRPr="00E03408">
        <w:t xml:space="preserve"> disabled people </w:t>
      </w:r>
      <w:r w:rsidR="00715891">
        <w:t>to find the best ways to do this</w:t>
      </w:r>
      <w:r w:rsidR="001C6227" w:rsidRPr="00E03408">
        <w:t xml:space="preserve">. </w:t>
      </w:r>
    </w:p>
    <w:p w14:paraId="3F4F09F6" w14:textId="1A64F425" w:rsidR="00C32593" w:rsidRDefault="00C32593" w:rsidP="00C32593"/>
    <w:p w14:paraId="242D9AB0" w14:textId="2DF70024" w:rsidR="005864A7" w:rsidRDefault="00A120C1" w:rsidP="00C32593">
      <w:r>
        <w:rPr>
          <w:noProof/>
        </w:rPr>
        <mc:AlternateContent>
          <mc:Choice Requires="wpg">
            <w:drawing>
              <wp:anchor distT="0" distB="0" distL="114300" distR="114300" simplePos="0" relativeHeight="251992064" behindDoc="0" locked="0" layoutInCell="1" allowOverlap="1" wp14:anchorId="739384DF" wp14:editId="5AA1E85B">
                <wp:simplePos x="0" y="0"/>
                <wp:positionH relativeFrom="margin">
                  <wp:posOffset>0</wp:posOffset>
                </wp:positionH>
                <wp:positionV relativeFrom="paragraph">
                  <wp:posOffset>318512</wp:posOffset>
                </wp:positionV>
                <wp:extent cx="1808704" cy="1326313"/>
                <wp:effectExtent l="0" t="0" r="0" b="0"/>
                <wp:wrapNone/>
                <wp:docPr id="701918942" name="Group 8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08704" cy="1326313"/>
                          <a:chOff x="0" y="0"/>
                          <a:chExt cx="2425784" cy="1708150"/>
                        </a:xfrm>
                      </wpg:grpSpPr>
                      <pic:pic xmlns:pic="http://schemas.openxmlformats.org/drawingml/2006/picture">
                        <pic:nvPicPr>
                          <pic:cNvPr id="2045943135" name="Picture 79"/>
                          <pic:cNvPicPr>
                            <a:picLocks noChangeAspect="1"/>
                          </pic:cNvPicPr>
                        </pic:nvPicPr>
                        <pic:blipFill>
                          <a:blip r:embed="rId1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21064" y="0"/>
                            <a:ext cx="2204720" cy="17081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59041034" name="Picture 80"/>
                          <pic:cNvPicPr>
                            <a:picLocks noChangeAspect="1"/>
                          </pic:cNvPicPr>
                        </pic:nvPicPr>
                        <pic:blipFill>
                          <a:blip r:embed="rId1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4740" cy="10947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E0E322" id="Group 81" o:spid="_x0000_s1026" alt="&quot;&quot;" style="position:absolute;margin-left:0;margin-top:25.1pt;width:142.4pt;height:104.45pt;z-index:251992064;mso-position-horizontal-relative:margin;mso-width-relative:margin;mso-height-relative:margin" coordsize="24257,1708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">
                <v:shape id="Picture 79" o:spid="_x0000_s1027" type="#_x0000_t75" style="position:absolute;left:2210;width:22047;height:170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">
                  <v:imagedata r:id="rId157" o:title=""/>
                </v:shape>
                <v:shape id="Picture 80" o:spid="_x0000_s1028" type="#_x0000_t75" style="position:absolute;width:10947;height:109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">
                  <v:imagedata r:id="rId158" o:title=""/>
                </v:shape>
                <w10:wrap anchorx="margin"/>
              </v:group>
            </w:pict>
          </mc:Fallback>
        </mc:AlternateContent>
      </w:r>
    </w:p>
    <w:p w14:paraId="420B40E8" w14:textId="2C120715" w:rsidR="00EF564A" w:rsidRPr="00E43318" w:rsidRDefault="009B145D" w:rsidP="00E43318">
      <w:r>
        <w:t>Corrections</w:t>
      </w:r>
      <w:r w:rsidR="005864A7" w:rsidRPr="00DE39C9">
        <w:t xml:space="preserve"> will </w:t>
      </w:r>
      <w:r w:rsidR="00867329">
        <w:t xml:space="preserve">also </w:t>
      </w:r>
      <w:r w:rsidR="00DE39C9" w:rsidRPr="00DE39C9">
        <w:t xml:space="preserve">work with </w:t>
      </w:r>
      <w:r w:rsidR="005864A7" w:rsidRPr="00DE39C9">
        <w:t>disability service providers</w:t>
      </w:r>
      <w:r w:rsidR="00DE39C9">
        <w:t xml:space="preserve"> to get </w:t>
      </w:r>
      <w:r w:rsidR="00867329">
        <w:t xml:space="preserve">their </w:t>
      </w:r>
      <w:r w:rsidR="00DE39C9">
        <w:t xml:space="preserve">support with </w:t>
      </w:r>
      <w:r w:rsidR="00E43318">
        <w:t>carrying out</w:t>
      </w:r>
      <w:r w:rsidR="00DE39C9">
        <w:t xml:space="preserve"> the Disability Action Plan.</w:t>
      </w:r>
    </w:p>
    <w:p w14:paraId="6399AA71" w14:textId="44C5750D" w:rsidR="006A18D8" w:rsidRDefault="00561534" w:rsidP="00C32593">
      <w:pPr>
        <w:rPr>
          <w:bdr w:val="none" w:sz="0" w:space="0" w:color="auto" w:frame="1"/>
          <w:lang w:eastAsia="en-NZ"/>
        </w:rPr>
      </w:pPr>
      <w:r>
        <w:rPr>
          <w:noProof/>
          <w:bdr w:val="none" w:sz="0" w:space="0" w:color="auto" w:frame="1"/>
          <w:lang w:eastAsia="en-NZ"/>
        </w:rPr>
        <w:lastRenderedPageBreak/>
        <w:drawing>
          <wp:anchor distT="0" distB="0" distL="114300" distR="114300" simplePos="0" relativeHeight="251993088" behindDoc="0" locked="0" layoutInCell="1" allowOverlap="1" wp14:anchorId="11BE525D" wp14:editId="6AA50295">
            <wp:simplePos x="0" y="0"/>
            <wp:positionH relativeFrom="margin">
              <wp:align>left</wp:align>
            </wp:positionH>
            <wp:positionV relativeFrom="paragraph">
              <wp:posOffset>99953</wp:posOffset>
            </wp:positionV>
            <wp:extent cx="1767681" cy="1247775"/>
            <wp:effectExtent l="0" t="0" r="4445" b="0"/>
            <wp:wrapNone/>
            <wp:docPr id="1561515119" name="Picture 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515119" name="Picture 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7967" cy="12479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18D8">
        <w:rPr>
          <w:bdr w:val="none" w:sz="0" w:space="0" w:color="auto" w:frame="1"/>
          <w:lang w:eastAsia="en-NZ"/>
        </w:rPr>
        <w:t xml:space="preserve">Other </w:t>
      </w:r>
      <w:proofErr w:type="gramStart"/>
      <w:r w:rsidR="006A18D8">
        <w:rPr>
          <w:bdr w:val="none" w:sz="0" w:space="0" w:color="auto" w:frame="1"/>
          <w:lang w:eastAsia="en-NZ"/>
        </w:rPr>
        <w:t>short term</w:t>
      </w:r>
      <w:proofErr w:type="gramEnd"/>
      <w:r w:rsidR="006A18D8">
        <w:rPr>
          <w:bdr w:val="none" w:sz="0" w:space="0" w:color="auto" w:frame="1"/>
          <w:lang w:eastAsia="en-NZ"/>
        </w:rPr>
        <w:t xml:space="preserve"> actions of the Disability Action Plan include working with </w:t>
      </w:r>
      <w:r w:rsidR="006A18D8" w:rsidRPr="00E03408">
        <w:t xml:space="preserve">tāngata </w:t>
      </w:r>
      <w:proofErr w:type="spellStart"/>
      <w:r w:rsidR="006A18D8" w:rsidRPr="00E03408">
        <w:t>whaikaha</w:t>
      </w:r>
      <w:proofErr w:type="spellEnd"/>
      <w:r w:rsidR="006A18D8" w:rsidRPr="00E03408">
        <w:t xml:space="preserve"> Māori</w:t>
      </w:r>
      <w:r w:rsidR="006A18D8">
        <w:t xml:space="preserve"> </w:t>
      </w:r>
      <w:r w:rsidR="0055439C">
        <w:t>and</w:t>
      </w:r>
      <w:r w:rsidR="006A18D8" w:rsidRPr="00E03408">
        <w:t xml:space="preserve"> disabled people </w:t>
      </w:r>
      <w:r w:rsidR="006A18D8">
        <w:t xml:space="preserve">to </w:t>
      </w:r>
      <w:r w:rsidR="006A18D8">
        <w:rPr>
          <w:bdr w:val="none" w:sz="0" w:space="0" w:color="auto" w:frame="1"/>
          <w:lang w:eastAsia="en-NZ"/>
        </w:rPr>
        <w:t xml:space="preserve">put together a plan to make </w:t>
      </w:r>
      <w:r w:rsidR="00A404FA">
        <w:rPr>
          <w:bdr w:val="none" w:sz="0" w:space="0" w:color="auto" w:frame="1"/>
          <w:lang w:eastAsia="en-NZ"/>
        </w:rPr>
        <w:t xml:space="preserve">things accessible. </w:t>
      </w:r>
    </w:p>
    <w:p w14:paraId="046C48F2" w14:textId="2188E2E9" w:rsidR="00A404FA" w:rsidRDefault="00113CC5" w:rsidP="00C32593">
      <w:pPr>
        <w:rPr>
          <w:bdr w:val="none" w:sz="0" w:space="0" w:color="auto" w:frame="1"/>
          <w:lang w:eastAsia="en-NZ"/>
        </w:rPr>
      </w:pPr>
      <w:r>
        <w:rPr>
          <w:noProof/>
          <w:bdr w:val="none" w:sz="0" w:space="0" w:color="auto" w:frame="1"/>
          <w:lang w:eastAsia="en-NZ"/>
        </w:rPr>
        <w:drawing>
          <wp:anchor distT="0" distB="0" distL="114300" distR="114300" simplePos="0" relativeHeight="251994112" behindDoc="0" locked="0" layoutInCell="1" allowOverlap="1" wp14:anchorId="4DB48D5C" wp14:editId="44651AFB">
            <wp:simplePos x="0" y="0"/>
            <wp:positionH relativeFrom="margin">
              <wp:align>left</wp:align>
            </wp:positionH>
            <wp:positionV relativeFrom="paragraph">
              <wp:posOffset>304800</wp:posOffset>
            </wp:positionV>
            <wp:extent cx="1859280" cy="1309370"/>
            <wp:effectExtent l="0" t="0" r="7620" b="5080"/>
            <wp:wrapNone/>
            <wp:docPr id="492033904" name="Picture 8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2033904" name="Picture 8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9280" cy="1309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2F3756" w14:textId="462F597D" w:rsidR="00A404FA" w:rsidRDefault="00A404FA" w:rsidP="00C32593">
      <w:pPr>
        <w:rPr>
          <w:bdr w:val="none" w:sz="0" w:space="0" w:color="auto" w:frame="1"/>
          <w:lang w:eastAsia="en-NZ"/>
        </w:rPr>
      </w:pPr>
    </w:p>
    <w:p w14:paraId="42979E9E" w14:textId="5A33EA96" w:rsidR="00A404FA" w:rsidRDefault="00A404FA" w:rsidP="00C32593">
      <w:pPr>
        <w:rPr>
          <w:bdr w:val="none" w:sz="0" w:space="0" w:color="auto" w:frame="1"/>
          <w:lang w:eastAsia="en-NZ"/>
        </w:rPr>
      </w:pPr>
      <w:r>
        <w:rPr>
          <w:bdr w:val="none" w:sz="0" w:space="0" w:color="auto" w:frame="1"/>
          <w:lang w:eastAsia="en-NZ"/>
        </w:rPr>
        <w:t>This includes</w:t>
      </w:r>
      <w:r w:rsidR="00AC18E6">
        <w:rPr>
          <w:bdr w:val="none" w:sz="0" w:space="0" w:color="auto" w:frame="1"/>
          <w:lang w:eastAsia="en-NZ"/>
        </w:rPr>
        <w:t xml:space="preserve"> making accessible</w:t>
      </w:r>
      <w:r w:rsidR="002529BE">
        <w:rPr>
          <w:bdr w:val="none" w:sz="0" w:space="0" w:color="auto" w:frame="1"/>
          <w:lang w:eastAsia="en-NZ"/>
        </w:rPr>
        <w:t>:</w:t>
      </w:r>
    </w:p>
    <w:p w14:paraId="66398DC7" w14:textId="5355E24F" w:rsidR="00A404FA" w:rsidRDefault="00AC18E6" w:rsidP="002529BE">
      <w:pPr>
        <w:pStyle w:val="Listtoplevel"/>
        <w:rPr>
          <w:bdr w:val="none" w:sz="0" w:space="0" w:color="auto" w:frame="1"/>
          <w:lang w:eastAsia="en-NZ"/>
        </w:rPr>
      </w:pPr>
      <w:r>
        <w:rPr>
          <w:bdr w:val="none" w:sz="0" w:space="0" w:color="auto" w:frame="1"/>
          <w:lang w:eastAsia="en-NZ"/>
        </w:rPr>
        <w:t>support</w:t>
      </w:r>
      <w:r w:rsidR="00A404FA">
        <w:rPr>
          <w:bdr w:val="none" w:sz="0" w:space="0" w:color="auto" w:frame="1"/>
          <w:lang w:eastAsia="en-NZ"/>
        </w:rPr>
        <w:t xml:space="preserve"> services in </w:t>
      </w:r>
      <w:r w:rsidR="009B145D">
        <w:rPr>
          <w:bdr w:val="none" w:sz="0" w:space="0" w:color="auto" w:frame="1"/>
          <w:lang w:eastAsia="en-NZ"/>
        </w:rPr>
        <w:t>Corrections</w:t>
      </w:r>
    </w:p>
    <w:p w14:paraId="708C6F17" w14:textId="142E6283" w:rsidR="002529BE" w:rsidRDefault="00561534" w:rsidP="002529BE">
      <w:pPr>
        <w:pStyle w:val="Listtoplevel"/>
        <w:rPr>
          <w:bdr w:val="none" w:sz="0" w:space="0" w:color="auto" w:frame="1"/>
          <w:lang w:eastAsia="en-NZ"/>
        </w:rPr>
      </w:pPr>
      <w:r>
        <w:rPr>
          <w:bdr w:val="none" w:sz="0" w:space="0" w:color="auto" w:frame="1"/>
          <w:lang w:eastAsia="en-NZ"/>
        </w:rPr>
        <w:drawing>
          <wp:anchor distT="0" distB="0" distL="114300" distR="114300" simplePos="0" relativeHeight="251996160" behindDoc="0" locked="0" layoutInCell="1" allowOverlap="1" wp14:anchorId="569E6D15" wp14:editId="59122B39">
            <wp:simplePos x="0" y="0"/>
            <wp:positionH relativeFrom="margin">
              <wp:posOffset>100330</wp:posOffset>
            </wp:positionH>
            <wp:positionV relativeFrom="paragraph">
              <wp:posOffset>135583</wp:posOffset>
            </wp:positionV>
            <wp:extent cx="1308072" cy="1215417"/>
            <wp:effectExtent l="0" t="0" r="635" b="3810"/>
            <wp:wrapNone/>
            <wp:docPr id="1787914045" name="Picture 17879140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914045" name="Picture 17879140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8072" cy="12154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29BE">
        <w:rPr>
          <w:bdr w:val="none" w:sz="0" w:space="0" w:color="auto" w:frame="1"/>
          <w:lang w:eastAsia="en-NZ"/>
        </w:rPr>
        <w:t xml:space="preserve">buildings / </w:t>
      </w:r>
      <w:r w:rsidR="00AC18E6">
        <w:rPr>
          <w:bdr w:val="none" w:sz="0" w:space="0" w:color="auto" w:frame="1"/>
          <w:lang w:eastAsia="en-NZ"/>
        </w:rPr>
        <w:t>facilities like:</w:t>
      </w:r>
    </w:p>
    <w:p w14:paraId="67073C74" w14:textId="029E7656" w:rsidR="00AC18E6" w:rsidRDefault="00AC18E6" w:rsidP="00AC18E6">
      <w:pPr>
        <w:pStyle w:val="Listsecondlevel"/>
        <w:rPr>
          <w:bdr w:val="none" w:sz="0" w:space="0" w:color="auto" w:frame="1"/>
          <w:lang w:eastAsia="en-NZ"/>
        </w:rPr>
      </w:pPr>
      <w:r>
        <w:rPr>
          <w:bdr w:val="none" w:sz="0" w:space="0" w:color="auto" w:frame="1"/>
          <w:lang w:eastAsia="en-NZ"/>
        </w:rPr>
        <w:t>showers</w:t>
      </w:r>
    </w:p>
    <w:p w14:paraId="0A588644" w14:textId="1F6962BF" w:rsidR="00AC18E6" w:rsidRDefault="00561534" w:rsidP="00AC18E6">
      <w:pPr>
        <w:pStyle w:val="Listsecondlevel"/>
        <w:rPr>
          <w:bdr w:val="none" w:sz="0" w:space="0" w:color="auto" w:frame="1"/>
          <w:lang w:eastAsia="en-NZ"/>
        </w:rPr>
      </w:pPr>
      <w:r>
        <w:rPr>
          <w:noProof/>
          <w:bdr w:val="none" w:sz="0" w:space="0" w:color="auto" w:frame="1"/>
          <w:lang w:eastAsia="en-NZ"/>
        </w:rPr>
        <w:drawing>
          <wp:anchor distT="0" distB="0" distL="114300" distR="114300" simplePos="0" relativeHeight="251997184" behindDoc="0" locked="0" layoutInCell="1" allowOverlap="1" wp14:anchorId="5AE5746E" wp14:editId="439CEBEA">
            <wp:simplePos x="0" y="0"/>
            <wp:positionH relativeFrom="margin">
              <wp:posOffset>95250</wp:posOffset>
            </wp:positionH>
            <wp:positionV relativeFrom="paragraph">
              <wp:posOffset>77470</wp:posOffset>
            </wp:positionV>
            <wp:extent cx="1376045" cy="1376045"/>
            <wp:effectExtent l="0" t="0" r="0" b="0"/>
            <wp:wrapNone/>
            <wp:docPr id="303179315" name="Picture 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179315" name="Picture 8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6045" cy="1376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18E6">
        <w:rPr>
          <w:bdr w:val="none" w:sz="0" w:space="0" w:color="auto" w:frame="1"/>
          <w:lang w:eastAsia="en-NZ"/>
        </w:rPr>
        <w:t>toilets</w:t>
      </w:r>
    </w:p>
    <w:p w14:paraId="11BEEFCD" w14:textId="21D86726" w:rsidR="00AC18E6" w:rsidRDefault="0023687C" w:rsidP="00AC18E6">
      <w:pPr>
        <w:pStyle w:val="Listsecondlevel"/>
        <w:rPr>
          <w:bdr w:val="none" w:sz="0" w:space="0" w:color="auto" w:frame="1"/>
          <w:lang w:eastAsia="en-NZ"/>
        </w:rPr>
      </w:pPr>
      <w:r>
        <w:rPr>
          <w:bdr w:val="none" w:sz="0" w:space="0" w:color="auto" w:frame="1"/>
          <w:lang w:eastAsia="en-NZ"/>
        </w:rPr>
        <w:t xml:space="preserve">prison </w:t>
      </w:r>
      <w:r w:rsidR="00AC18E6">
        <w:rPr>
          <w:bdr w:val="none" w:sz="0" w:space="0" w:color="auto" w:frame="1"/>
          <w:lang w:eastAsia="en-NZ"/>
        </w:rPr>
        <w:t>cells</w:t>
      </w:r>
    </w:p>
    <w:p w14:paraId="5E31E5F5" w14:textId="504737AC" w:rsidR="00AC18E6" w:rsidRDefault="00561534" w:rsidP="002529BE">
      <w:pPr>
        <w:pStyle w:val="Listtoplevel"/>
        <w:rPr>
          <w:bdr w:val="none" w:sz="0" w:space="0" w:color="auto" w:frame="1"/>
          <w:lang w:eastAsia="en-NZ"/>
        </w:rPr>
      </w:pPr>
      <w:r>
        <w:rPr>
          <w:bdr w:val="none" w:sz="0" w:space="0" w:color="auto" w:frame="1"/>
          <w:lang w:eastAsia="en-NZ"/>
        </w:rPr>
        <w:drawing>
          <wp:anchor distT="0" distB="0" distL="114300" distR="114300" simplePos="0" relativeHeight="251998208" behindDoc="0" locked="0" layoutInCell="1" allowOverlap="1" wp14:anchorId="27FCAABD" wp14:editId="29A9FB12">
            <wp:simplePos x="0" y="0"/>
            <wp:positionH relativeFrom="margin">
              <wp:posOffset>152400</wp:posOffset>
            </wp:positionH>
            <wp:positionV relativeFrom="paragraph">
              <wp:posOffset>299720</wp:posOffset>
            </wp:positionV>
            <wp:extent cx="1456055" cy="1456055"/>
            <wp:effectExtent l="0" t="0" r="0" b="0"/>
            <wp:wrapNone/>
            <wp:docPr id="248795912" name="Picture 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795912" name="Picture 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6055" cy="1456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18E6">
        <w:rPr>
          <w:bdr w:val="none" w:sz="0" w:space="0" w:color="auto" w:frame="1"/>
          <w:lang w:eastAsia="en-NZ"/>
        </w:rPr>
        <w:t xml:space="preserve">systems / </w:t>
      </w:r>
      <w:r w:rsidR="002362EA">
        <w:rPr>
          <w:bdr w:val="none" w:sz="0" w:space="0" w:color="auto" w:frame="1"/>
          <w:lang w:eastAsia="en-NZ"/>
        </w:rPr>
        <w:t>ways of working</w:t>
      </w:r>
      <w:r w:rsidR="00AC18E6">
        <w:rPr>
          <w:bdr w:val="none" w:sz="0" w:space="0" w:color="auto" w:frame="1"/>
          <w:lang w:eastAsia="en-NZ"/>
        </w:rPr>
        <w:t xml:space="preserve"> for </w:t>
      </w:r>
      <w:r w:rsidR="005864A7">
        <w:rPr>
          <w:bdr w:val="none" w:sz="0" w:space="0" w:color="auto" w:frame="1"/>
          <w:lang w:eastAsia="en-NZ"/>
        </w:rPr>
        <w:t>when things need to change.</w:t>
      </w:r>
    </w:p>
    <w:p w14:paraId="5D7F732C" w14:textId="53FD65B2" w:rsidR="00E43318" w:rsidRDefault="00E43318" w:rsidP="00C32593">
      <w:pPr>
        <w:rPr>
          <w:bdr w:val="none" w:sz="0" w:space="0" w:color="auto" w:frame="1"/>
          <w:lang w:eastAsia="en-NZ"/>
        </w:rPr>
      </w:pPr>
    </w:p>
    <w:p w14:paraId="263F172F" w14:textId="77777777" w:rsidR="00E43318" w:rsidRDefault="00E43318" w:rsidP="00C32593">
      <w:pPr>
        <w:rPr>
          <w:bdr w:val="none" w:sz="0" w:space="0" w:color="auto" w:frame="1"/>
          <w:lang w:eastAsia="en-NZ"/>
        </w:rPr>
      </w:pPr>
    </w:p>
    <w:p w14:paraId="24FD3CC6" w14:textId="77777777" w:rsidR="00E43318" w:rsidRDefault="00E43318" w:rsidP="00C32593">
      <w:pPr>
        <w:rPr>
          <w:bdr w:val="none" w:sz="0" w:space="0" w:color="auto" w:frame="1"/>
          <w:lang w:eastAsia="en-NZ"/>
        </w:rPr>
      </w:pPr>
    </w:p>
    <w:p w14:paraId="0C0AD4CC" w14:textId="77777777" w:rsidR="00E43318" w:rsidRDefault="00E43318" w:rsidP="00C32593">
      <w:pPr>
        <w:rPr>
          <w:bdr w:val="none" w:sz="0" w:space="0" w:color="auto" w:frame="1"/>
          <w:lang w:eastAsia="en-NZ"/>
        </w:rPr>
      </w:pPr>
    </w:p>
    <w:p w14:paraId="53BEC29D" w14:textId="4534E41C" w:rsidR="00A15B2F" w:rsidRDefault="0023687C" w:rsidP="00C32593">
      <w:pPr>
        <w:rPr>
          <w:bdr w:val="none" w:sz="0" w:space="0" w:color="auto" w:frame="1"/>
          <w:lang w:eastAsia="en-NZ"/>
        </w:rPr>
      </w:pPr>
      <w:r>
        <w:rPr>
          <w:noProof/>
          <w:bdr w:val="none" w:sz="0" w:space="0" w:color="auto" w:frame="1"/>
          <w:lang w:eastAsia="en-NZ"/>
        </w:rPr>
        <w:lastRenderedPageBreak/>
        <w:drawing>
          <wp:anchor distT="0" distB="0" distL="114300" distR="114300" simplePos="0" relativeHeight="251999232" behindDoc="0" locked="0" layoutInCell="1" allowOverlap="1" wp14:anchorId="05906780" wp14:editId="343E5381">
            <wp:simplePos x="0" y="0"/>
            <wp:positionH relativeFrom="margin">
              <wp:align>left</wp:align>
            </wp:positionH>
            <wp:positionV relativeFrom="paragraph">
              <wp:posOffset>-241252</wp:posOffset>
            </wp:positionV>
            <wp:extent cx="1669509" cy="1679330"/>
            <wp:effectExtent l="0" t="0" r="0" b="0"/>
            <wp:wrapNone/>
            <wp:docPr id="2134097711" name="Picture 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4097711" name="Picture 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9509" cy="1679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3318">
        <w:rPr>
          <w:bdr w:val="none" w:sz="0" w:space="0" w:color="auto" w:frame="1"/>
          <w:lang w:eastAsia="en-NZ"/>
        </w:rPr>
        <w:t xml:space="preserve">Other </w:t>
      </w:r>
      <w:proofErr w:type="gramStart"/>
      <w:r w:rsidR="00E43318">
        <w:rPr>
          <w:bdr w:val="none" w:sz="0" w:space="0" w:color="auto" w:frame="1"/>
          <w:lang w:eastAsia="en-NZ"/>
        </w:rPr>
        <w:t>short term</w:t>
      </w:r>
      <w:proofErr w:type="gramEnd"/>
      <w:r w:rsidR="00E43318">
        <w:rPr>
          <w:bdr w:val="none" w:sz="0" w:space="0" w:color="auto" w:frame="1"/>
          <w:lang w:eastAsia="en-NZ"/>
        </w:rPr>
        <w:t xml:space="preserve"> actions of the Disability Action Plan include</w:t>
      </w:r>
      <w:r w:rsidR="00B43C1E">
        <w:rPr>
          <w:bdr w:val="none" w:sz="0" w:space="0" w:color="auto" w:frame="1"/>
          <w:lang w:eastAsia="en-NZ"/>
        </w:rPr>
        <w:t xml:space="preserve"> </w:t>
      </w:r>
      <w:r w:rsidR="002362EA">
        <w:rPr>
          <w:bdr w:val="none" w:sz="0" w:space="0" w:color="auto" w:frame="1"/>
          <w:lang w:eastAsia="en-NZ"/>
        </w:rPr>
        <w:t>working</w:t>
      </w:r>
      <w:r w:rsidR="00B43C1E">
        <w:rPr>
          <w:bdr w:val="none" w:sz="0" w:space="0" w:color="auto" w:frame="1"/>
          <w:lang w:eastAsia="en-NZ"/>
        </w:rPr>
        <w:t xml:space="preserve"> with support groups / services in the local area</w:t>
      </w:r>
      <w:r w:rsidR="00A15B2F">
        <w:rPr>
          <w:bdr w:val="none" w:sz="0" w:space="0" w:color="auto" w:frame="1"/>
          <w:lang w:eastAsia="en-NZ"/>
        </w:rPr>
        <w:t>.</w:t>
      </w:r>
    </w:p>
    <w:p w14:paraId="35996786" w14:textId="5B847615" w:rsidR="00A15B2F" w:rsidRDefault="00A15B2F" w:rsidP="00C32593">
      <w:pPr>
        <w:rPr>
          <w:bdr w:val="none" w:sz="0" w:space="0" w:color="auto" w:frame="1"/>
          <w:lang w:eastAsia="en-NZ"/>
        </w:rPr>
      </w:pPr>
    </w:p>
    <w:p w14:paraId="09EAC95A" w14:textId="26893EB5" w:rsidR="00A15B2F" w:rsidRDefault="00E14ADD" w:rsidP="00C32593">
      <w:pPr>
        <w:rPr>
          <w:bdr w:val="none" w:sz="0" w:space="0" w:color="auto" w:frame="1"/>
          <w:lang w:eastAsia="en-NZ"/>
        </w:rPr>
      </w:pPr>
      <w:r>
        <w:rPr>
          <w:noProof/>
          <w:lang w:eastAsia="en-NZ"/>
        </w:rPr>
        <mc:AlternateContent>
          <mc:Choice Requires="wpg">
            <w:drawing>
              <wp:anchor distT="0" distB="0" distL="114300" distR="114300" simplePos="0" relativeHeight="252005376" behindDoc="0" locked="0" layoutInCell="1" allowOverlap="1" wp14:anchorId="7A37625E" wp14:editId="56165B8C">
                <wp:simplePos x="0" y="0"/>
                <wp:positionH relativeFrom="margin">
                  <wp:align>left</wp:align>
                </wp:positionH>
                <wp:positionV relativeFrom="paragraph">
                  <wp:posOffset>267119</wp:posOffset>
                </wp:positionV>
                <wp:extent cx="1898510" cy="1397000"/>
                <wp:effectExtent l="0" t="0" r="0" b="0"/>
                <wp:wrapNone/>
                <wp:docPr id="1054827645" name="Group 8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8510" cy="1397000"/>
                          <a:chOff x="0" y="0"/>
                          <a:chExt cx="1898510" cy="1397000"/>
                        </a:xfrm>
                      </wpg:grpSpPr>
                      <pic:pic xmlns:pic="http://schemas.openxmlformats.org/drawingml/2006/picture">
                        <pic:nvPicPr>
                          <pic:cNvPr id="498608467" name="Picture 49860846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5880" cy="1397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3297083" name="Graphic 88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55560" y="170822"/>
                            <a:ext cx="742950" cy="7429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7E2DB25" id="Group 89" o:spid="_x0000_s1026" alt="&quot;&quot;" style="position:absolute;margin-left:0;margin-top:21.05pt;width:149.5pt;height:110pt;z-index:252005376;mso-position-horizontal:left;mso-position-horizontal-relative:margin" coordsize="18985,13970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">
                <v:shape id="Picture 498608467" o:spid="_x0000_s1027" type="#_x0000_t75" alt="&quot;&quot;" style="position:absolute;width:13258;height:139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">
                  <v:imagedata r:id="rId165" o:title=""/>
                </v:shape>
                <v:shape id="Graphic 88" o:spid="_x0000_s1028" type="#_x0000_t75" alt="Close with solid fill" style="position:absolute;left:11555;top:1708;width:7430;height:7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">
                  <v:imagedata r:id="rId89" o:title="Close with solid fill"/>
                </v:shape>
                <w10:wrap anchorx="margin"/>
              </v:group>
            </w:pict>
          </mc:Fallback>
        </mc:AlternateContent>
      </w:r>
    </w:p>
    <w:p w14:paraId="01BAF204" w14:textId="7789E56B" w:rsidR="0035675B" w:rsidRDefault="009E0491" w:rsidP="00C32593">
      <w:pPr>
        <w:rPr>
          <w:bdr w:val="none" w:sz="0" w:space="0" w:color="auto" w:frame="1"/>
          <w:lang w:eastAsia="en-NZ"/>
        </w:rPr>
      </w:pPr>
      <w:r>
        <w:rPr>
          <w:bdr w:val="none" w:sz="0" w:space="0" w:color="auto" w:frame="1"/>
          <w:lang w:eastAsia="en-NZ"/>
        </w:rPr>
        <w:t xml:space="preserve">Working with other groups will make it easier for </w:t>
      </w:r>
      <w:r w:rsidR="009B145D">
        <w:rPr>
          <w:bdr w:val="none" w:sz="0" w:space="0" w:color="auto" w:frame="1"/>
          <w:lang w:eastAsia="en-NZ"/>
        </w:rPr>
        <w:t>Corrections</w:t>
      </w:r>
      <w:r>
        <w:rPr>
          <w:bdr w:val="none" w:sz="0" w:space="0" w:color="auto" w:frame="1"/>
          <w:lang w:eastAsia="en-NZ"/>
        </w:rPr>
        <w:t xml:space="preserve"> to</w:t>
      </w:r>
      <w:r w:rsidR="0035675B">
        <w:rPr>
          <w:bdr w:val="none" w:sz="0" w:space="0" w:color="auto" w:frame="1"/>
          <w:lang w:eastAsia="en-NZ"/>
        </w:rPr>
        <w:t>:</w:t>
      </w:r>
    </w:p>
    <w:p w14:paraId="2C00C605" w14:textId="02B3A6AB" w:rsidR="0035675B" w:rsidRDefault="00E14ADD" w:rsidP="0035675B">
      <w:pPr>
        <w:pStyle w:val="Listtoplevel"/>
        <w:rPr>
          <w:bdr w:val="none" w:sz="0" w:space="0" w:color="auto" w:frame="1"/>
          <w:lang w:eastAsia="en-NZ"/>
        </w:rPr>
      </w:pPr>
      <w:r>
        <w:drawing>
          <wp:anchor distT="0" distB="0" distL="114300" distR="114300" simplePos="0" relativeHeight="252001280" behindDoc="0" locked="0" layoutInCell="1" allowOverlap="1" wp14:anchorId="6E6DD93B" wp14:editId="32C2E1FA">
            <wp:simplePos x="0" y="0"/>
            <wp:positionH relativeFrom="margin">
              <wp:align>left</wp:align>
            </wp:positionH>
            <wp:positionV relativeFrom="paragraph">
              <wp:posOffset>763305</wp:posOffset>
            </wp:positionV>
            <wp:extent cx="1410115" cy="1577591"/>
            <wp:effectExtent l="0" t="0" r="0" b="0"/>
            <wp:wrapNone/>
            <wp:docPr id="857392564" name="Picture 8573925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7392564" name="Picture 8573925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0115" cy="15775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067A">
        <w:t>remove</w:t>
      </w:r>
      <w:r w:rsidR="00B43C1E">
        <w:rPr>
          <w:bdr w:val="none" w:sz="0" w:space="0" w:color="auto" w:frame="1"/>
          <w:lang w:eastAsia="en-NZ"/>
        </w:rPr>
        <w:t xml:space="preserve"> barriers </w:t>
      </w:r>
      <w:r w:rsidR="00A15B2F">
        <w:rPr>
          <w:bdr w:val="none" w:sz="0" w:space="0" w:color="auto" w:frame="1"/>
          <w:lang w:eastAsia="en-NZ"/>
        </w:rPr>
        <w:t>for disabled people in prison</w:t>
      </w:r>
    </w:p>
    <w:p w14:paraId="652ED575" w14:textId="72D74ED3" w:rsidR="00A404FA" w:rsidRPr="0035675B" w:rsidRDefault="0035675B" w:rsidP="0035675B">
      <w:pPr>
        <w:pStyle w:val="Listtoplevel"/>
      </w:pPr>
      <w:r>
        <w:rPr>
          <w:bdr w:val="none" w:sz="0" w:space="0" w:color="auto" w:frame="1"/>
          <w:lang w:eastAsia="en-NZ"/>
        </w:rPr>
        <w:t>find new ways of working to make things better</w:t>
      </w:r>
      <w:r w:rsidR="00A15B2F">
        <w:rPr>
          <w:bdr w:val="none" w:sz="0" w:space="0" w:color="auto" w:frame="1"/>
          <w:lang w:eastAsia="en-NZ"/>
        </w:rPr>
        <w:t xml:space="preserve">. </w:t>
      </w:r>
      <w:r w:rsidR="002529BE">
        <w:rPr>
          <w:bdr w:val="none" w:sz="0" w:space="0" w:color="auto" w:frame="1"/>
          <w:lang w:eastAsia="en-NZ"/>
        </w:rPr>
        <w:t xml:space="preserve"> </w:t>
      </w:r>
    </w:p>
    <w:p w14:paraId="1294D536" w14:textId="77777777" w:rsidR="0035675B" w:rsidRDefault="0035675B" w:rsidP="0035675B"/>
    <w:p w14:paraId="09791F65" w14:textId="1207F41B" w:rsidR="0035675B" w:rsidRDefault="0035675B" w:rsidP="0035675B"/>
    <w:p w14:paraId="3BCA8518" w14:textId="229774DD" w:rsidR="00A9067A" w:rsidRDefault="00A9067A" w:rsidP="00A9067A">
      <w:r>
        <w:rPr>
          <w:noProof/>
          <w:bdr w:val="none" w:sz="0" w:space="0" w:color="auto" w:frame="1"/>
          <w:lang w:eastAsia="en-NZ"/>
        </w:rPr>
        <w:drawing>
          <wp:anchor distT="0" distB="0" distL="114300" distR="114300" simplePos="0" relativeHeight="252050432" behindDoc="0" locked="0" layoutInCell="1" allowOverlap="1" wp14:anchorId="54E03F56" wp14:editId="79B33DF8">
            <wp:simplePos x="0" y="0"/>
            <wp:positionH relativeFrom="margin">
              <wp:posOffset>-227965</wp:posOffset>
            </wp:positionH>
            <wp:positionV relativeFrom="paragraph">
              <wp:posOffset>227965</wp:posOffset>
            </wp:positionV>
            <wp:extent cx="2099945" cy="1198245"/>
            <wp:effectExtent l="0" t="0" r="0" b="0"/>
            <wp:wrapNone/>
            <wp:docPr id="1596270908" name="Picture 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270908" name="Picture 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9945" cy="1198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5675B">
        <w:rPr>
          <w:bdr w:val="none" w:sz="0" w:space="0" w:color="auto" w:frame="1"/>
          <w:lang w:eastAsia="en-NZ"/>
        </w:rPr>
        <w:t xml:space="preserve">Other </w:t>
      </w:r>
      <w:proofErr w:type="gramStart"/>
      <w:r w:rsidR="0035675B">
        <w:rPr>
          <w:bdr w:val="none" w:sz="0" w:space="0" w:color="auto" w:frame="1"/>
          <w:lang w:eastAsia="en-NZ"/>
        </w:rPr>
        <w:t>short term</w:t>
      </w:r>
      <w:proofErr w:type="gramEnd"/>
      <w:r w:rsidR="0035675B">
        <w:rPr>
          <w:bdr w:val="none" w:sz="0" w:space="0" w:color="auto" w:frame="1"/>
          <w:lang w:eastAsia="en-NZ"/>
        </w:rPr>
        <w:t xml:space="preserve"> actions of the Disability Action Plan include </w:t>
      </w:r>
      <w:r>
        <w:rPr>
          <w:bdr w:val="none" w:sz="0" w:space="0" w:color="auto" w:frame="1"/>
          <w:lang w:eastAsia="en-NZ"/>
        </w:rPr>
        <w:t xml:space="preserve">making sure there are good work programmes for </w:t>
      </w:r>
      <w:r w:rsidRPr="004E531E">
        <w:t>tāngata whaikaha Māori</w:t>
      </w:r>
      <w:r>
        <w:t xml:space="preserve"> and</w:t>
      </w:r>
      <w:r w:rsidRPr="004E531E">
        <w:t xml:space="preserve"> disabled people</w:t>
      </w:r>
      <w:r>
        <w:t>.</w:t>
      </w:r>
    </w:p>
    <w:p w14:paraId="25322C3C" w14:textId="65C8320F" w:rsidR="00A9067A" w:rsidRDefault="00A9067A" w:rsidP="00A9067A">
      <w:pPr>
        <w:ind w:left="0"/>
      </w:pPr>
      <w:r>
        <w:rPr>
          <w:noProof/>
        </w:rPr>
        <w:drawing>
          <wp:anchor distT="0" distB="0" distL="114300" distR="114300" simplePos="0" relativeHeight="252051456" behindDoc="0" locked="0" layoutInCell="1" allowOverlap="1" wp14:anchorId="34C2C796" wp14:editId="5C5E882C">
            <wp:simplePos x="0" y="0"/>
            <wp:positionH relativeFrom="margin">
              <wp:align>left</wp:align>
            </wp:positionH>
            <wp:positionV relativeFrom="paragraph">
              <wp:posOffset>260581</wp:posOffset>
            </wp:positionV>
            <wp:extent cx="1820487" cy="1244000"/>
            <wp:effectExtent l="0" t="0" r="0" b="635"/>
            <wp:wrapNone/>
            <wp:docPr id="2833721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372140" name="Picture 283372140"/>
                    <pic:cNvPicPr/>
                  </pic:nvPicPr>
                  <pic:blipFill>
                    <a:blip r:embed="rId1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0487" cy="12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FD21EE" w14:textId="7815576F" w:rsidR="00A9067A" w:rsidRDefault="00A9067A" w:rsidP="00A9067A">
      <w:pPr>
        <w:ind w:left="0"/>
      </w:pPr>
    </w:p>
    <w:p w14:paraId="705D4201" w14:textId="72A66D5C" w:rsidR="00A9067A" w:rsidRPr="00344427" w:rsidRDefault="00A9067A" w:rsidP="00344427">
      <w:r>
        <w:t xml:space="preserve">This </w:t>
      </w:r>
      <w:r w:rsidR="00344427">
        <w:t>will mean</w:t>
      </w:r>
      <w:r>
        <w:t xml:space="preserve"> they can access resources </w:t>
      </w:r>
      <w:r w:rsidR="00344427">
        <w:t>to</w:t>
      </w:r>
      <w:r>
        <w:t xml:space="preserve"> learn new skills</w:t>
      </w:r>
      <w:r w:rsidR="00344427">
        <w:t>.</w:t>
      </w:r>
    </w:p>
    <w:p w14:paraId="774B1572" w14:textId="77777777" w:rsidR="00344427" w:rsidRDefault="00A9067A" w:rsidP="004E531E">
      <w:pPr>
        <w:rPr>
          <w:bdr w:val="none" w:sz="0" w:space="0" w:color="auto" w:frame="1"/>
          <w:lang w:eastAsia="en-NZ"/>
        </w:rPr>
      </w:pPr>
      <w:r>
        <w:rPr>
          <w:noProof/>
          <w:bdr w:val="none" w:sz="0" w:space="0" w:color="auto" w:frame="1"/>
          <w:lang w:eastAsia="en-NZ"/>
        </w:rPr>
        <w:lastRenderedPageBreak/>
        <w:drawing>
          <wp:anchor distT="0" distB="0" distL="114300" distR="114300" simplePos="0" relativeHeight="252006400" behindDoc="0" locked="0" layoutInCell="1" allowOverlap="1" wp14:anchorId="220B7025" wp14:editId="71A5FCC4">
            <wp:simplePos x="0" y="0"/>
            <wp:positionH relativeFrom="margin">
              <wp:align>left</wp:align>
            </wp:positionH>
            <wp:positionV relativeFrom="paragraph">
              <wp:posOffset>-635</wp:posOffset>
            </wp:positionV>
            <wp:extent cx="1652270" cy="1905000"/>
            <wp:effectExtent l="0" t="0" r="5080" b="0"/>
            <wp:wrapNone/>
            <wp:docPr id="1478485034" name="Picture 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8485034" name="Picture 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227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dr w:val="none" w:sz="0" w:space="0" w:color="auto" w:frame="1"/>
          <w:lang w:eastAsia="en-NZ"/>
        </w:rPr>
        <w:t xml:space="preserve">Other </w:t>
      </w:r>
      <w:proofErr w:type="gramStart"/>
      <w:r>
        <w:rPr>
          <w:bdr w:val="none" w:sz="0" w:space="0" w:color="auto" w:frame="1"/>
          <w:lang w:eastAsia="en-NZ"/>
        </w:rPr>
        <w:t>short term</w:t>
      </w:r>
      <w:proofErr w:type="gramEnd"/>
      <w:r>
        <w:rPr>
          <w:bdr w:val="none" w:sz="0" w:space="0" w:color="auto" w:frame="1"/>
          <w:lang w:eastAsia="en-NZ"/>
        </w:rPr>
        <w:t xml:space="preserve"> actions of the Disability Action Plan include</w:t>
      </w:r>
      <w:r w:rsidR="00344427">
        <w:rPr>
          <w:bdr w:val="none" w:sz="0" w:space="0" w:color="auto" w:frame="1"/>
          <w:lang w:eastAsia="en-NZ"/>
        </w:rPr>
        <w:t>:</w:t>
      </w:r>
    </w:p>
    <w:p w14:paraId="28809AE1" w14:textId="644E628E" w:rsidR="006A18D8" w:rsidRPr="004E531E" w:rsidRDefault="0035675B" w:rsidP="00344427">
      <w:pPr>
        <w:pStyle w:val="Listtoplevel"/>
        <w:rPr>
          <w:bdr w:val="none" w:sz="0" w:space="0" w:color="auto" w:frame="1"/>
          <w:lang w:eastAsia="en-NZ"/>
        </w:rPr>
      </w:pPr>
      <w:r>
        <w:rPr>
          <w:bdr w:val="none" w:sz="0" w:space="0" w:color="auto" w:frame="1"/>
          <w:lang w:eastAsia="en-NZ"/>
        </w:rPr>
        <w:t xml:space="preserve">holding a hui / meeting every 2 years </w:t>
      </w:r>
      <w:r w:rsidR="004E531E">
        <w:rPr>
          <w:bdr w:val="none" w:sz="0" w:space="0" w:color="auto" w:frame="1"/>
          <w:lang w:eastAsia="en-NZ"/>
        </w:rPr>
        <w:t xml:space="preserve">from </w:t>
      </w:r>
      <w:r>
        <w:rPr>
          <w:bdr w:val="none" w:sz="0" w:space="0" w:color="auto" w:frame="1"/>
          <w:lang w:eastAsia="en-NZ"/>
        </w:rPr>
        <w:t>2024</w:t>
      </w:r>
      <w:r w:rsidR="004E531E">
        <w:rPr>
          <w:bdr w:val="none" w:sz="0" w:space="0" w:color="auto" w:frame="1"/>
          <w:lang w:eastAsia="en-NZ"/>
        </w:rPr>
        <w:t xml:space="preserve"> for:</w:t>
      </w:r>
    </w:p>
    <w:p w14:paraId="5A19C6C9" w14:textId="2E27C52B" w:rsidR="004E531E" w:rsidRDefault="00344427" w:rsidP="00344427">
      <w:pPr>
        <w:pStyle w:val="Listsecondlevel"/>
      </w:pPr>
      <w:r>
        <w:rPr>
          <w:noProof/>
        </w:rPr>
        <w:drawing>
          <wp:anchor distT="0" distB="0" distL="114300" distR="114300" simplePos="0" relativeHeight="252007424" behindDoc="0" locked="0" layoutInCell="1" allowOverlap="1" wp14:anchorId="2D5B8871" wp14:editId="25EFC911">
            <wp:simplePos x="0" y="0"/>
            <wp:positionH relativeFrom="margin">
              <wp:posOffset>57150</wp:posOffset>
            </wp:positionH>
            <wp:positionV relativeFrom="paragraph">
              <wp:posOffset>441960</wp:posOffset>
            </wp:positionV>
            <wp:extent cx="1490345" cy="1490345"/>
            <wp:effectExtent l="0" t="0" r="0" b="0"/>
            <wp:wrapNone/>
            <wp:docPr id="1848220692" name="Picture 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220692" name="Picture 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0345" cy="1490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6227" w:rsidRPr="004E531E">
        <w:t xml:space="preserve">tāngata </w:t>
      </w:r>
      <w:proofErr w:type="spellStart"/>
      <w:r w:rsidR="001C6227" w:rsidRPr="004E531E">
        <w:t>whaikaha</w:t>
      </w:r>
      <w:proofErr w:type="spellEnd"/>
      <w:r w:rsidR="001C6227" w:rsidRPr="004E531E">
        <w:t xml:space="preserve"> Māori</w:t>
      </w:r>
      <w:r w:rsidR="009A5C34">
        <w:t xml:space="preserve"> and disabled people</w:t>
      </w:r>
    </w:p>
    <w:p w14:paraId="29522630" w14:textId="48AE7F6E" w:rsidR="004E531E" w:rsidRDefault="001C6227" w:rsidP="00344427">
      <w:pPr>
        <w:pStyle w:val="Listsecondlevel"/>
      </w:pPr>
      <w:r w:rsidRPr="004E531E">
        <w:t>their whānau</w:t>
      </w:r>
      <w:r w:rsidR="002362EA">
        <w:t xml:space="preserve"> / family</w:t>
      </w:r>
    </w:p>
    <w:p w14:paraId="39CFB02E" w14:textId="1B62DDEB" w:rsidR="001C6227" w:rsidRPr="004E531E" w:rsidRDefault="00E14ADD" w:rsidP="00344427">
      <w:pPr>
        <w:pStyle w:val="Listsecondlevel"/>
      </w:pPr>
      <w:r>
        <w:t xml:space="preserve">disability </w:t>
      </w:r>
      <w:r w:rsidR="001C6227" w:rsidRPr="004E531E">
        <w:t>service providers</w:t>
      </w:r>
    </w:p>
    <w:p w14:paraId="68C307D2" w14:textId="6B5157B5" w:rsidR="00BA4FF7" w:rsidRPr="0050174C" w:rsidRDefault="00CF4CD9" w:rsidP="00BA4FF7">
      <w:pPr>
        <w:pStyle w:val="Listtoplevel"/>
        <w:rPr>
          <w:bdr w:val="none" w:sz="0" w:space="0" w:color="auto" w:frame="1"/>
          <w:lang w:eastAsia="en-NZ"/>
        </w:rPr>
      </w:pPr>
      <w:r>
        <w:drawing>
          <wp:anchor distT="0" distB="0" distL="114300" distR="114300" simplePos="0" relativeHeight="252009472" behindDoc="0" locked="0" layoutInCell="1" allowOverlap="1" wp14:anchorId="5704E644" wp14:editId="60255509">
            <wp:simplePos x="0" y="0"/>
            <wp:positionH relativeFrom="margin">
              <wp:posOffset>-190500</wp:posOffset>
            </wp:positionH>
            <wp:positionV relativeFrom="paragraph">
              <wp:posOffset>438785</wp:posOffset>
            </wp:positionV>
            <wp:extent cx="2099945" cy="1311910"/>
            <wp:effectExtent l="0" t="0" r="0" b="0"/>
            <wp:wrapNone/>
            <wp:docPr id="476906313" name="Picture 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906313" name="Picture 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9945" cy="1311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2FFD">
        <w:t>put</w:t>
      </w:r>
      <w:r w:rsidR="006A0067">
        <w:t>ting</w:t>
      </w:r>
      <w:r w:rsidR="00A22FFD">
        <w:t xml:space="preserve"> together a plan </w:t>
      </w:r>
      <w:r w:rsidR="0050174C">
        <w:t xml:space="preserve">to make sure </w:t>
      </w:r>
      <w:r w:rsidR="00A22FFD">
        <w:t xml:space="preserve">disabled people </w:t>
      </w:r>
      <w:r w:rsidR="0050174C">
        <w:t>with</w:t>
      </w:r>
      <w:r w:rsidR="00A22FFD">
        <w:t xml:space="preserve"> </w:t>
      </w:r>
      <w:r w:rsidR="00A22FFD" w:rsidRPr="0050174C">
        <w:rPr>
          <w:b/>
          <w:bCs/>
        </w:rPr>
        <w:t xml:space="preserve">complex </w:t>
      </w:r>
      <w:r w:rsidR="00A22FFD" w:rsidRPr="00F96026">
        <w:rPr>
          <w:b/>
          <w:bCs/>
        </w:rPr>
        <w:t>needs</w:t>
      </w:r>
      <w:r w:rsidR="00A22FFD">
        <w:t xml:space="preserve"> </w:t>
      </w:r>
      <w:r w:rsidR="009E1F57">
        <w:t xml:space="preserve">can </w:t>
      </w:r>
      <w:r w:rsidR="0050174C">
        <w:t xml:space="preserve">be a part of </w:t>
      </w:r>
      <w:r w:rsidR="009E1F57">
        <w:t>their community when they leave prison</w:t>
      </w:r>
      <w:r w:rsidR="0050174C">
        <w:t>.</w:t>
      </w:r>
    </w:p>
    <w:p w14:paraId="6EE3E303" w14:textId="044AA3E3" w:rsidR="0050174C" w:rsidRPr="0050174C" w:rsidRDefault="0050174C" w:rsidP="0050174C">
      <w:pPr>
        <w:rPr>
          <w:bdr w:val="none" w:sz="0" w:space="0" w:color="auto" w:frame="1"/>
          <w:lang w:eastAsia="en-NZ"/>
        </w:rPr>
      </w:pPr>
    </w:p>
    <w:p w14:paraId="2E278BBD" w14:textId="6C815B3F" w:rsidR="0050174C" w:rsidRDefault="000D40B1" w:rsidP="0050174C">
      <w:r>
        <w:rPr>
          <w:noProof/>
        </w:rPr>
        <mc:AlternateContent>
          <mc:Choice Requires="wps">
            <w:drawing>
              <wp:anchor distT="0" distB="0" distL="114300" distR="114300" simplePos="0" relativeHeight="251843584" behindDoc="1" locked="0" layoutInCell="1" allowOverlap="1" wp14:anchorId="232972C9" wp14:editId="3354D5F8">
                <wp:simplePos x="0" y="0"/>
                <wp:positionH relativeFrom="column">
                  <wp:posOffset>2235200</wp:posOffset>
                </wp:positionH>
                <wp:positionV relativeFrom="paragraph">
                  <wp:posOffset>292735</wp:posOffset>
                </wp:positionV>
                <wp:extent cx="3648710" cy="2135505"/>
                <wp:effectExtent l="0" t="0" r="0" b="0"/>
                <wp:wrapNone/>
                <wp:docPr id="705268009" name="Rectangle 7052680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8710" cy="213550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A6554C" id="Rectangle 705268009" o:spid="_x0000_s1026" style="position:absolute;margin-left:176pt;margin-top:23.05pt;width:287.3pt;height:168.15pt;z-index:-251472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" fillcolor="#bdd6ee [1304]" stroked="f" strokeweight="1pt"/>
            </w:pict>
          </mc:Fallback>
        </mc:AlternateContent>
      </w:r>
    </w:p>
    <w:p w14:paraId="3CEC4137" w14:textId="6047D3E0" w:rsidR="00CC0E6B" w:rsidRDefault="00CF4CD9" w:rsidP="0050174C">
      <w:r>
        <w:rPr>
          <w:noProof/>
        </w:rPr>
        <w:drawing>
          <wp:anchor distT="0" distB="0" distL="114300" distR="114300" simplePos="0" relativeHeight="252010496" behindDoc="0" locked="0" layoutInCell="1" allowOverlap="1" wp14:anchorId="11720D84" wp14:editId="3101092A">
            <wp:simplePos x="0" y="0"/>
            <wp:positionH relativeFrom="margin">
              <wp:posOffset>-152400</wp:posOffset>
            </wp:positionH>
            <wp:positionV relativeFrom="paragraph">
              <wp:posOffset>66040</wp:posOffset>
            </wp:positionV>
            <wp:extent cx="1778000" cy="1810385"/>
            <wp:effectExtent l="0" t="0" r="0" b="5715"/>
            <wp:wrapNone/>
            <wp:docPr id="170029177" name="Picture 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029177" name="Picture 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000" cy="1810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174C" w:rsidRPr="0050174C">
        <w:rPr>
          <w:b/>
          <w:bCs/>
        </w:rPr>
        <w:t>Complex</w:t>
      </w:r>
      <w:r w:rsidR="0050174C">
        <w:t xml:space="preserve"> </w:t>
      </w:r>
      <w:r w:rsidR="00F96026" w:rsidRPr="00F96026">
        <w:rPr>
          <w:b/>
          <w:bCs/>
        </w:rPr>
        <w:t>needs</w:t>
      </w:r>
      <w:r w:rsidR="00F96026">
        <w:t xml:space="preserve"> </w:t>
      </w:r>
      <w:proofErr w:type="gramStart"/>
      <w:r w:rsidR="0050174C">
        <w:t>means</w:t>
      </w:r>
      <w:proofErr w:type="gramEnd"/>
      <w:r w:rsidR="0050174C">
        <w:t xml:space="preserve"> some</w:t>
      </w:r>
      <w:r w:rsidR="00F96026">
        <w:t>one has</w:t>
      </w:r>
      <w:r w:rsidR="00CC0E6B">
        <w:t>:</w:t>
      </w:r>
    </w:p>
    <w:p w14:paraId="076E1F52" w14:textId="44D63B10" w:rsidR="0050174C" w:rsidRDefault="00F96026" w:rsidP="003D3A3B">
      <w:pPr>
        <w:pStyle w:val="Listtoplevel"/>
      </w:pPr>
      <w:r>
        <w:t xml:space="preserve">needs that </w:t>
      </w:r>
      <w:r w:rsidR="00CC0E6B">
        <w:t xml:space="preserve">can be </w:t>
      </w:r>
      <w:r w:rsidR="00AA10EF">
        <w:t xml:space="preserve">hard </w:t>
      </w:r>
      <w:r w:rsidR="00CC0E6B">
        <w:t xml:space="preserve">to </w:t>
      </w:r>
      <w:r w:rsidR="003D3A3B">
        <w:t xml:space="preserve">meet </w:t>
      </w:r>
    </w:p>
    <w:p w14:paraId="3DD51FC0" w14:textId="3BDF9DD4" w:rsidR="004E531E" w:rsidRPr="00344427" w:rsidRDefault="003D3A3B" w:rsidP="00344427">
      <w:pPr>
        <w:pStyle w:val="Listtoplevel"/>
        <w:rPr>
          <w:bdr w:val="none" w:sz="0" w:space="0" w:color="auto" w:frame="1"/>
          <w:lang w:eastAsia="en-NZ"/>
        </w:rPr>
      </w:pPr>
      <w:r>
        <w:t>many different kinds of needs.</w:t>
      </w:r>
      <w:r w:rsidR="000D40B1" w:rsidRPr="000D40B1">
        <w:t xml:space="preserve"> </w:t>
      </w:r>
    </w:p>
    <w:p w14:paraId="7F8223A5" w14:textId="59A649E2" w:rsidR="00B52819" w:rsidRDefault="00CF4CD9" w:rsidP="003D3A3B">
      <w:r>
        <w:rPr>
          <w:noProof/>
          <w:bdr w:val="none" w:sz="0" w:space="0" w:color="auto" w:frame="1"/>
          <w:lang w:eastAsia="en-NZ"/>
        </w:rPr>
        <w:lastRenderedPageBreak/>
        <w:drawing>
          <wp:anchor distT="0" distB="0" distL="114300" distR="114300" simplePos="0" relativeHeight="252014592" behindDoc="0" locked="0" layoutInCell="1" allowOverlap="1" wp14:anchorId="25A7DE0A" wp14:editId="33D0200E">
            <wp:simplePos x="0" y="0"/>
            <wp:positionH relativeFrom="margin">
              <wp:posOffset>0</wp:posOffset>
            </wp:positionH>
            <wp:positionV relativeFrom="paragraph">
              <wp:posOffset>-233045</wp:posOffset>
            </wp:positionV>
            <wp:extent cx="1748413" cy="1748413"/>
            <wp:effectExtent l="0" t="0" r="4445" b="0"/>
            <wp:wrapNone/>
            <wp:docPr id="1362829672" name="Picture 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829672" name="Picture 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8413" cy="17484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3A3B">
        <w:rPr>
          <w:bdr w:val="none" w:sz="0" w:space="0" w:color="auto" w:frame="1"/>
          <w:lang w:eastAsia="en-NZ"/>
        </w:rPr>
        <w:t xml:space="preserve">Other </w:t>
      </w:r>
      <w:proofErr w:type="gramStart"/>
      <w:r w:rsidR="003D3A3B">
        <w:rPr>
          <w:bdr w:val="none" w:sz="0" w:space="0" w:color="auto" w:frame="1"/>
          <w:lang w:eastAsia="en-NZ"/>
        </w:rPr>
        <w:t>short term</w:t>
      </w:r>
      <w:proofErr w:type="gramEnd"/>
      <w:r w:rsidR="003D3A3B">
        <w:rPr>
          <w:bdr w:val="none" w:sz="0" w:space="0" w:color="auto" w:frame="1"/>
          <w:lang w:eastAsia="en-NZ"/>
        </w:rPr>
        <w:t xml:space="preserve"> actions of the Disability Action Plan include supporting </w:t>
      </w:r>
      <w:r w:rsidR="001C6227" w:rsidRPr="00E03408">
        <w:t xml:space="preserve">people doing </w:t>
      </w:r>
      <w:r w:rsidR="001C6227" w:rsidRPr="003D3A3B">
        <w:rPr>
          <w:b/>
          <w:bCs/>
        </w:rPr>
        <w:t>research</w:t>
      </w:r>
      <w:r w:rsidR="001C6227" w:rsidRPr="00E03408">
        <w:t xml:space="preserve"> into </w:t>
      </w:r>
      <w:r w:rsidR="00791F8F" w:rsidRPr="00791F8F">
        <w:rPr>
          <w:b/>
          <w:bCs/>
        </w:rPr>
        <w:t>neurodiversity</w:t>
      </w:r>
      <w:r w:rsidR="00582B2E">
        <w:rPr>
          <w:b/>
          <w:bCs/>
        </w:rPr>
        <w:t>.</w:t>
      </w:r>
    </w:p>
    <w:p w14:paraId="188DD2A3" w14:textId="3EEACD34" w:rsidR="00E83AB4" w:rsidRDefault="00E83AB4" w:rsidP="00E83AB4"/>
    <w:p w14:paraId="09C33903" w14:textId="0C82CE88" w:rsidR="00E83AB4" w:rsidRDefault="000D40B1" w:rsidP="00E83AB4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45632" behindDoc="1" locked="0" layoutInCell="1" allowOverlap="1" wp14:anchorId="029C0659" wp14:editId="5EE3C48A">
                <wp:simplePos x="0" y="0"/>
                <wp:positionH relativeFrom="column">
                  <wp:posOffset>2174240</wp:posOffset>
                </wp:positionH>
                <wp:positionV relativeFrom="paragraph">
                  <wp:posOffset>287867</wp:posOffset>
                </wp:positionV>
                <wp:extent cx="3648710" cy="1713653"/>
                <wp:effectExtent l="0" t="0" r="0" b="1270"/>
                <wp:wrapNone/>
                <wp:docPr id="1564380513" name="Rectangle 15643805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8710" cy="171365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247909" id="Rectangle 1564380513" o:spid="_x0000_s1026" style="position:absolute;margin-left:171.2pt;margin-top:22.65pt;width:287.3pt;height:134.95pt;z-index:-251470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" fillcolor="#bdd6ee [1304]" stroked="f" strokeweight="1pt"/>
            </w:pict>
          </mc:Fallback>
        </mc:AlternateContent>
      </w:r>
    </w:p>
    <w:p w14:paraId="216ECB4F" w14:textId="1139E351" w:rsidR="00E83AB4" w:rsidRDefault="00CF4CD9" w:rsidP="00E83AB4">
      <w:r>
        <w:rPr>
          <w:noProof/>
        </w:rPr>
        <w:drawing>
          <wp:anchor distT="0" distB="0" distL="114300" distR="114300" simplePos="0" relativeHeight="251833344" behindDoc="0" locked="0" layoutInCell="1" allowOverlap="1" wp14:anchorId="11B3D16F" wp14:editId="62F7BC6B">
            <wp:simplePos x="0" y="0"/>
            <wp:positionH relativeFrom="margin">
              <wp:posOffset>-29887</wp:posOffset>
            </wp:positionH>
            <wp:positionV relativeFrom="paragraph">
              <wp:posOffset>59620</wp:posOffset>
            </wp:positionV>
            <wp:extent cx="1898753" cy="1447800"/>
            <wp:effectExtent l="0" t="0" r="6350" b="0"/>
            <wp:wrapNone/>
            <wp:docPr id="1507946932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7946932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8753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3AB4" w:rsidRPr="00D26711">
        <w:rPr>
          <w:b/>
          <w:bCs/>
        </w:rPr>
        <w:t>Research</w:t>
      </w:r>
      <w:r w:rsidR="00E83AB4">
        <w:t xml:space="preserve"> is when someone:</w:t>
      </w:r>
      <w:r w:rsidR="000D40B1" w:rsidRPr="000D40B1">
        <w:rPr>
          <w:noProof/>
        </w:rPr>
        <w:t xml:space="preserve"> </w:t>
      </w:r>
    </w:p>
    <w:p w14:paraId="327A576A" w14:textId="15EC4A90" w:rsidR="00E83AB4" w:rsidRPr="00D26711" w:rsidRDefault="00E83AB4" w:rsidP="00E83AB4">
      <w:pPr>
        <w:pStyle w:val="Listtoplevel"/>
      </w:pPr>
      <w:r w:rsidRPr="00D26711">
        <w:t>looks at what</w:t>
      </w:r>
      <w:r w:rsidR="00801574">
        <w:t xml:space="preserve"> </w:t>
      </w:r>
      <w:r w:rsidR="003D401F">
        <w:t>has</w:t>
      </w:r>
      <w:r w:rsidRPr="00D26711">
        <w:t xml:space="preserve"> happened</w:t>
      </w:r>
    </w:p>
    <w:p w14:paraId="3405F13E" w14:textId="055A3B86" w:rsidR="006B607A" w:rsidRDefault="00433A4D" w:rsidP="006B607A">
      <w:pPr>
        <w:pStyle w:val="Listtoplevel"/>
      </w:pPr>
      <w:r>
        <w:t xml:space="preserve">finds </w:t>
      </w:r>
      <w:r w:rsidR="00E83AB4" w:rsidRPr="00D26711">
        <w:t>way</w:t>
      </w:r>
      <w:r w:rsidR="00E83AB4">
        <w:t>s</w:t>
      </w:r>
      <w:r w:rsidR="00E83AB4" w:rsidRPr="00D26711">
        <w:t xml:space="preserve"> to do things better.</w:t>
      </w:r>
    </w:p>
    <w:p w14:paraId="43F5C6E6" w14:textId="7FB5997E" w:rsidR="006B607A" w:rsidRDefault="006B607A" w:rsidP="006B607A"/>
    <w:p w14:paraId="0F75E992" w14:textId="3719012F" w:rsidR="00267E75" w:rsidRDefault="000D40B1" w:rsidP="001F478C">
      <w:r>
        <w:rPr>
          <w:noProof/>
        </w:rPr>
        <mc:AlternateContent>
          <mc:Choice Requires="wps">
            <w:drawing>
              <wp:anchor distT="0" distB="0" distL="114300" distR="114300" simplePos="0" relativeHeight="251847680" behindDoc="1" locked="0" layoutInCell="1" allowOverlap="1" wp14:anchorId="475C0E21" wp14:editId="5504505A">
                <wp:simplePos x="0" y="0"/>
                <wp:positionH relativeFrom="column">
                  <wp:posOffset>2174240</wp:posOffset>
                </wp:positionH>
                <wp:positionV relativeFrom="paragraph">
                  <wp:posOffset>297814</wp:posOffset>
                </wp:positionV>
                <wp:extent cx="3648710" cy="2106507"/>
                <wp:effectExtent l="0" t="0" r="0" b="1905"/>
                <wp:wrapNone/>
                <wp:docPr id="1488818580" name="Rectangle 14888185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8710" cy="210650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BABCEB" id="Rectangle 1488818580" o:spid="_x0000_s1026" style="position:absolute;margin-left:171.2pt;margin-top:23.45pt;width:287.3pt;height:165.85pt;z-index:-251468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" fillcolor="#bdd6ee [1304]" stroked="f" strokeweight="1pt"/>
            </w:pict>
          </mc:Fallback>
        </mc:AlternateContent>
      </w:r>
    </w:p>
    <w:p w14:paraId="5AE85AC0" w14:textId="554F4BBA" w:rsidR="005A4AFD" w:rsidRDefault="00CF4CD9" w:rsidP="00A87793">
      <w:r>
        <w:rPr>
          <w:noProof/>
        </w:rPr>
        <w:drawing>
          <wp:anchor distT="0" distB="0" distL="114300" distR="114300" simplePos="0" relativeHeight="252011520" behindDoc="0" locked="0" layoutInCell="1" allowOverlap="1" wp14:anchorId="6618A575" wp14:editId="218B73B9">
            <wp:simplePos x="0" y="0"/>
            <wp:positionH relativeFrom="column">
              <wp:posOffset>1905</wp:posOffset>
            </wp:positionH>
            <wp:positionV relativeFrom="paragraph">
              <wp:posOffset>89939</wp:posOffset>
            </wp:positionV>
            <wp:extent cx="1688123" cy="1688123"/>
            <wp:effectExtent l="0" t="0" r="1270" b="1270"/>
            <wp:wrapNone/>
            <wp:docPr id="1540095204" name="Picture 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0095204" name="Picture 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8123" cy="16881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607A" w:rsidRPr="00D43624">
        <w:rPr>
          <w:b/>
          <w:bCs/>
        </w:rPr>
        <w:t>Neurodiversity</w:t>
      </w:r>
      <w:r w:rsidR="005A4AFD">
        <w:t xml:space="preserve"> means</w:t>
      </w:r>
      <w:r w:rsidR="006B607A">
        <w:t xml:space="preserve"> </w:t>
      </w:r>
      <w:r w:rsidR="00137121">
        <w:t xml:space="preserve">conditions that affect how the </w:t>
      </w:r>
      <w:r w:rsidR="00D43624">
        <w:t>brain</w:t>
      </w:r>
      <w:r w:rsidR="005A4AFD">
        <w:t xml:space="preserve"> works.</w:t>
      </w:r>
    </w:p>
    <w:p w14:paraId="3BA252A7" w14:textId="32783CDC" w:rsidR="005A4AFD" w:rsidRDefault="005A4AFD" w:rsidP="00C6535A"/>
    <w:p w14:paraId="6C7881E8" w14:textId="77777777" w:rsidR="005A4AFD" w:rsidRDefault="005A4AFD" w:rsidP="00C6535A"/>
    <w:p w14:paraId="5B7987AB" w14:textId="04452DEB" w:rsidR="006B607A" w:rsidRDefault="005A4AFD" w:rsidP="00A87793">
      <w:r>
        <w:t xml:space="preserve">Someone with a neurodiversity is </w:t>
      </w:r>
      <w:r w:rsidR="00490299" w:rsidRPr="00490299">
        <w:rPr>
          <w:b/>
          <w:bCs/>
        </w:rPr>
        <w:t>neurodiverse</w:t>
      </w:r>
      <w:r w:rsidR="00A87793">
        <w:t>.</w:t>
      </w:r>
    </w:p>
    <w:p w14:paraId="7438B409" w14:textId="1BC78992" w:rsidR="005A4AFD" w:rsidRDefault="005A4AFD" w:rsidP="00433A4D"/>
    <w:p w14:paraId="2620A8E2" w14:textId="30638F50" w:rsidR="00433A4D" w:rsidRDefault="00A9067A" w:rsidP="00433A4D">
      <w:r>
        <w:rPr>
          <w:noProof/>
        </w:rPr>
        <w:drawing>
          <wp:anchor distT="0" distB="0" distL="114300" distR="114300" simplePos="0" relativeHeight="252048384" behindDoc="0" locked="0" layoutInCell="1" allowOverlap="1" wp14:anchorId="51F3794F" wp14:editId="7D98BEA6">
            <wp:simplePos x="0" y="0"/>
            <wp:positionH relativeFrom="margin">
              <wp:posOffset>0</wp:posOffset>
            </wp:positionH>
            <wp:positionV relativeFrom="paragraph">
              <wp:posOffset>22560</wp:posOffset>
            </wp:positionV>
            <wp:extent cx="1352550" cy="1336410"/>
            <wp:effectExtent l="0" t="0" r="0" b="0"/>
            <wp:wrapNone/>
            <wp:docPr id="1524093751" name="Picture 15240937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264434" name="Picture 1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4153" cy="13379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4CD9">
        <w:rPr>
          <w:noProof/>
        </w:rPr>
        <mc:AlternateContent>
          <mc:Choice Requires="wps">
            <w:drawing>
              <wp:anchor distT="0" distB="0" distL="114300" distR="114300" simplePos="0" relativeHeight="252013568" behindDoc="1" locked="0" layoutInCell="1" allowOverlap="1" wp14:anchorId="7C3FD06F" wp14:editId="7DE350AD">
                <wp:simplePos x="0" y="0"/>
                <wp:positionH relativeFrom="column">
                  <wp:posOffset>2220595</wp:posOffset>
                </wp:positionH>
                <wp:positionV relativeFrom="paragraph">
                  <wp:posOffset>239283</wp:posOffset>
                </wp:positionV>
                <wp:extent cx="3598468" cy="1125415"/>
                <wp:effectExtent l="0" t="0" r="0" b="5080"/>
                <wp:wrapNone/>
                <wp:docPr id="906414812" name="Rectangle 9064148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8468" cy="112541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58AF1D" id="Rectangle 906414812" o:spid="_x0000_s1026" style="position:absolute;margin-left:174.85pt;margin-top:18.85pt;width:283.35pt;height:88.6pt;z-index:-251302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" fillcolor="#bdd6ee [1304]" stroked="f" strokeweight="1pt"/>
            </w:pict>
          </mc:Fallback>
        </mc:AlternateContent>
      </w:r>
    </w:p>
    <w:p w14:paraId="727A17DD" w14:textId="4F217D9F" w:rsidR="005A4AFD" w:rsidRDefault="00C6535A" w:rsidP="00433A4D">
      <w:r>
        <w:rPr>
          <w:b/>
          <w:bCs/>
        </w:rPr>
        <w:t>N</w:t>
      </w:r>
      <w:r w:rsidR="00791F8F" w:rsidRPr="00B05C87">
        <w:rPr>
          <w:b/>
          <w:bCs/>
        </w:rPr>
        <w:t>eurodivers</w:t>
      </w:r>
      <w:r w:rsidR="00B05C87">
        <w:rPr>
          <w:b/>
          <w:bCs/>
        </w:rPr>
        <w:t>e</w:t>
      </w:r>
      <w:r w:rsidR="00791F8F">
        <w:t xml:space="preserve"> </w:t>
      </w:r>
      <w:r>
        <w:t xml:space="preserve">people </w:t>
      </w:r>
      <w:r w:rsidR="00B05C87">
        <w:t xml:space="preserve">have </w:t>
      </w:r>
      <w:r w:rsidR="00801574" w:rsidRPr="007E6882">
        <w:t>brains that work differently</w:t>
      </w:r>
      <w:r w:rsidR="00A87793">
        <w:t xml:space="preserve"> </w:t>
      </w:r>
      <w:r w:rsidR="00801574" w:rsidRPr="007E6882">
        <w:t xml:space="preserve">from the brains of people who are not </w:t>
      </w:r>
      <w:r w:rsidR="00801574" w:rsidRPr="006B607A">
        <w:t>neurodiverse</w:t>
      </w:r>
      <w:r w:rsidR="00490299">
        <w:t>.</w:t>
      </w:r>
    </w:p>
    <w:p w14:paraId="45899D3C" w14:textId="26452F1D" w:rsidR="001C1314" w:rsidRDefault="00A230D7" w:rsidP="00A230D7">
      <w:r>
        <w:rPr>
          <w:noProof/>
        </w:rPr>
        <w:lastRenderedPageBreak/>
        <w:drawing>
          <wp:anchor distT="0" distB="0" distL="114300" distR="114300" simplePos="0" relativeHeight="252061696" behindDoc="0" locked="0" layoutInCell="1" allowOverlap="1" wp14:anchorId="472D259B" wp14:editId="245BE061">
            <wp:simplePos x="0" y="0"/>
            <wp:positionH relativeFrom="margin">
              <wp:align>left</wp:align>
            </wp:positionH>
            <wp:positionV relativeFrom="paragraph">
              <wp:posOffset>-295275</wp:posOffset>
            </wp:positionV>
            <wp:extent cx="1298575" cy="1282724"/>
            <wp:effectExtent l="0" t="0" r="0" b="0"/>
            <wp:wrapNone/>
            <wp:docPr id="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264434" name="Picture 1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8575" cy="12827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6B49" w:rsidRPr="00186B49">
        <w:t xml:space="preserve">Someone who </w:t>
      </w:r>
      <w:r w:rsidR="00186B49">
        <w:t xml:space="preserve">is </w:t>
      </w:r>
      <w:r w:rsidR="00186B49" w:rsidRPr="00490299">
        <w:t>neurodiverse</w:t>
      </w:r>
      <w:r w:rsidR="00186B49" w:rsidRPr="00186B49">
        <w:t xml:space="preserve"> m</w:t>
      </w:r>
      <w:r w:rsidR="0074344D">
        <w:t>ight</w:t>
      </w:r>
      <w:r w:rsidR="00186B49" w:rsidRPr="00186B49">
        <w:t xml:space="preserve"> have a</w:t>
      </w:r>
      <w:r w:rsidR="00186B49">
        <w:rPr>
          <w:b/>
          <w:bCs/>
        </w:rPr>
        <w:t xml:space="preserve"> </w:t>
      </w:r>
      <w:r w:rsidR="00D56486">
        <w:t>condition like:</w:t>
      </w:r>
    </w:p>
    <w:p w14:paraId="4C84C0DF" w14:textId="77777777" w:rsidR="00A230D7" w:rsidRPr="00A230D7" w:rsidRDefault="00A230D7" w:rsidP="00A230D7">
      <w:pPr>
        <w:rPr>
          <w:sz w:val="22"/>
          <w:szCs w:val="14"/>
        </w:rPr>
      </w:pPr>
    </w:p>
    <w:p w14:paraId="4D3C6E0C" w14:textId="1E5D8193" w:rsidR="00005212" w:rsidRDefault="00A230D7" w:rsidP="00A230D7">
      <w:pPr>
        <w:pStyle w:val="Listtoplevel"/>
        <w:spacing w:before="0"/>
        <w:ind w:right="-46"/>
      </w:pPr>
      <w:r>
        <w:drawing>
          <wp:anchor distT="0" distB="0" distL="114300" distR="114300" simplePos="0" relativeHeight="252015616" behindDoc="0" locked="0" layoutInCell="1" allowOverlap="1" wp14:anchorId="643D504B" wp14:editId="2A134B67">
            <wp:simplePos x="0" y="0"/>
            <wp:positionH relativeFrom="margin">
              <wp:posOffset>-76200</wp:posOffset>
            </wp:positionH>
            <wp:positionV relativeFrom="paragraph">
              <wp:posOffset>334645</wp:posOffset>
            </wp:positionV>
            <wp:extent cx="1571625" cy="1571625"/>
            <wp:effectExtent l="0" t="0" r="9525" b="9525"/>
            <wp:wrapNone/>
            <wp:docPr id="1974608990" name="Picture 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4608990" name="Picture 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7273">
        <w:t xml:space="preserve">autism </w:t>
      </w:r>
      <w:r w:rsidR="00186B49">
        <w:t xml:space="preserve">which </w:t>
      </w:r>
      <w:r w:rsidR="00430144">
        <w:t xml:space="preserve">can affect how </w:t>
      </w:r>
      <w:r w:rsidR="00D13450">
        <w:t>someone</w:t>
      </w:r>
      <w:r w:rsidR="00005212">
        <w:t>:</w:t>
      </w:r>
      <w:r w:rsidR="00430144">
        <w:t xml:space="preserve"> </w:t>
      </w:r>
    </w:p>
    <w:p w14:paraId="02C16933" w14:textId="77777777" w:rsidR="00A230D7" w:rsidRPr="00A230D7" w:rsidRDefault="00A230D7" w:rsidP="00A230D7">
      <w:pPr>
        <w:pStyle w:val="Listsecondlevel"/>
        <w:numPr>
          <w:ilvl w:val="0"/>
          <w:numId w:val="0"/>
        </w:numPr>
        <w:spacing w:before="0"/>
        <w:ind w:left="4820"/>
        <w:rPr>
          <w:sz w:val="22"/>
          <w:szCs w:val="12"/>
        </w:rPr>
      </w:pPr>
    </w:p>
    <w:p w14:paraId="1B90338A" w14:textId="5BD48364" w:rsidR="00005212" w:rsidRDefault="00430144" w:rsidP="00A230D7">
      <w:pPr>
        <w:pStyle w:val="Listsecondlevel"/>
        <w:spacing w:before="0"/>
      </w:pPr>
      <w:r>
        <w:t>think</w:t>
      </w:r>
      <w:r w:rsidR="00D13450">
        <w:t>s</w:t>
      </w:r>
      <w:r>
        <w:t xml:space="preserve"> </w:t>
      </w:r>
      <w:r w:rsidR="00005212">
        <w:t>about things</w:t>
      </w:r>
    </w:p>
    <w:p w14:paraId="7A3A6838" w14:textId="77777777" w:rsidR="00A230D7" w:rsidRPr="00A230D7" w:rsidRDefault="00A230D7" w:rsidP="00A230D7">
      <w:pPr>
        <w:pStyle w:val="Listsecondlevel"/>
        <w:numPr>
          <w:ilvl w:val="0"/>
          <w:numId w:val="0"/>
        </w:numPr>
        <w:spacing w:before="0"/>
        <w:ind w:left="4820"/>
        <w:rPr>
          <w:sz w:val="22"/>
          <w:szCs w:val="12"/>
        </w:rPr>
      </w:pPr>
    </w:p>
    <w:p w14:paraId="2E73F5F3" w14:textId="077D668E" w:rsidR="001C1314" w:rsidRDefault="001169E8" w:rsidP="00A230D7">
      <w:pPr>
        <w:pStyle w:val="Listsecondlevel"/>
        <w:spacing w:before="0"/>
      </w:pPr>
      <w:r>
        <w:t>understand</w:t>
      </w:r>
      <w:r w:rsidR="00D13450">
        <w:t>s</w:t>
      </w:r>
      <w:r>
        <w:t xml:space="preserve"> other people</w:t>
      </w:r>
    </w:p>
    <w:p w14:paraId="27BA0C4E" w14:textId="18CF51BA" w:rsidR="00A230D7" w:rsidRPr="00A230D7" w:rsidRDefault="00A230D7" w:rsidP="00A230D7">
      <w:pPr>
        <w:pStyle w:val="Listtoplevel"/>
        <w:numPr>
          <w:ilvl w:val="0"/>
          <w:numId w:val="0"/>
        </w:numPr>
        <w:spacing w:before="0"/>
        <w:ind w:left="4253" w:right="-46"/>
        <w:rPr>
          <w:sz w:val="22"/>
          <w:szCs w:val="12"/>
        </w:rPr>
      </w:pPr>
    </w:p>
    <w:p w14:paraId="38A360EF" w14:textId="647F0E0E" w:rsidR="00005212" w:rsidRDefault="00A230D7" w:rsidP="00A230D7">
      <w:pPr>
        <w:pStyle w:val="Listtoplevel"/>
        <w:spacing w:before="0"/>
        <w:ind w:right="-46"/>
      </w:pPr>
      <w:r>
        <w:drawing>
          <wp:anchor distT="0" distB="0" distL="114300" distR="114300" simplePos="0" relativeHeight="252016640" behindDoc="0" locked="0" layoutInCell="1" allowOverlap="1" wp14:anchorId="11E79909" wp14:editId="52F7CBD9">
            <wp:simplePos x="0" y="0"/>
            <wp:positionH relativeFrom="margin">
              <wp:posOffset>-142240</wp:posOffset>
            </wp:positionH>
            <wp:positionV relativeFrom="paragraph">
              <wp:posOffset>129540</wp:posOffset>
            </wp:positionV>
            <wp:extent cx="1543050" cy="1543050"/>
            <wp:effectExtent l="0" t="0" r="0" b="0"/>
            <wp:wrapNone/>
            <wp:docPr id="1459835467" name="Picture 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9835467" name="Picture 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7273">
        <w:t xml:space="preserve">ADHD – attention deficit hyperactivity disorder </w:t>
      </w:r>
      <w:r w:rsidR="00C33E75">
        <w:t>which can make it hard for someone to manage</w:t>
      </w:r>
      <w:r w:rsidR="00005212">
        <w:t>:</w:t>
      </w:r>
      <w:r w:rsidR="00C33E75">
        <w:t xml:space="preserve"> </w:t>
      </w:r>
    </w:p>
    <w:p w14:paraId="39EAABA1" w14:textId="77777777" w:rsidR="00A230D7" w:rsidRPr="00A230D7" w:rsidRDefault="00A230D7" w:rsidP="00A230D7">
      <w:pPr>
        <w:pStyle w:val="Listsecondlevel"/>
        <w:numPr>
          <w:ilvl w:val="0"/>
          <w:numId w:val="0"/>
        </w:numPr>
        <w:spacing w:before="0"/>
        <w:ind w:left="4820"/>
        <w:rPr>
          <w:sz w:val="22"/>
          <w:szCs w:val="12"/>
        </w:rPr>
      </w:pPr>
    </w:p>
    <w:p w14:paraId="3CE39694" w14:textId="34FA0107" w:rsidR="00005212" w:rsidRDefault="00005212" w:rsidP="00A230D7">
      <w:pPr>
        <w:pStyle w:val="Listsecondlevel"/>
        <w:spacing w:before="0"/>
      </w:pPr>
      <w:r>
        <w:t>the ways they feel / think</w:t>
      </w:r>
    </w:p>
    <w:p w14:paraId="7A126F2F" w14:textId="76064554" w:rsidR="00A230D7" w:rsidRPr="00A230D7" w:rsidRDefault="00A230D7" w:rsidP="00A230D7">
      <w:pPr>
        <w:pStyle w:val="Listsecondlevel"/>
        <w:numPr>
          <w:ilvl w:val="0"/>
          <w:numId w:val="0"/>
        </w:numPr>
        <w:spacing w:before="0"/>
        <w:ind w:left="4820"/>
        <w:rPr>
          <w:sz w:val="22"/>
          <w:szCs w:val="12"/>
        </w:rPr>
      </w:pPr>
      <w:r>
        <w:rPr>
          <w:noProof/>
        </w:rPr>
        <w:drawing>
          <wp:anchor distT="0" distB="0" distL="114300" distR="114300" simplePos="0" relativeHeight="252017664" behindDoc="0" locked="0" layoutInCell="1" allowOverlap="1" wp14:anchorId="2F2ADFCC" wp14:editId="0B86AF0A">
            <wp:simplePos x="0" y="0"/>
            <wp:positionH relativeFrom="margin">
              <wp:align>left</wp:align>
            </wp:positionH>
            <wp:positionV relativeFrom="paragraph">
              <wp:posOffset>55880</wp:posOffset>
            </wp:positionV>
            <wp:extent cx="1315720" cy="1323975"/>
            <wp:effectExtent l="0" t="0" r="0" b="9525"/>
            <wp:wrapNone/>
            <wp:docPr id="2059477013" name="Picture 1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477013" name="Picture 1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572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4FB244" w14:textId="3943D36A" w:rsidR="001C1314" w:rsidRDefault="00005212" w:rsidP="00A230D7">
      <w:pPr>
        <w:pStyle w:val="Listsecondlevel"/>
        <w:spacing w:before="0"/>
      </w:pPr>
      <w:r>
        <w:t>the way</w:t>
      </w:r>
      <w:r w:rsidR="0074344D">
        <w:t>s</w:t>
      </w:r>
      <w:r>
        <w:t xml:space="preserve"> they act</w:t>
      </w:r>
    </w:p>
    <w:p w14:paraId="5CA9DB37" w14:textId="77777777" w:rsidR="00A230D7" w:rsidRPr="00A230D7" w:rsidRDefault="00A230D7" w:rsidP="00A230D7">
      <w:pPr>
        <w:pStyle w:val="Listtoplevel"/>
        <w:numPr>
          <w:ilvl w:val="0"/>
          <w:numId w:val="0"/>
        </w:numPr>
        <w:spacing w:before="0"/>
        <w:ind w:left="4253"/>
        <w:rPr>
          <w:rFonts w:eastAsia="Times New Roman"/>
          <w:sz w:val="22"/>
          <w:szCs w:val="12"/>
          <w:lang w:val="en-NZ"/>
        </w:rPr>
      </w:pPr>
    </w:p>
    <w:p w14:paraId="1EBA46F6" w14:textId="5EC1D6F3" w:rsidR="00165C39" w:rsidRDefault="00887273" w:rsidP="00A230D7">
      <w:pPr>
        <w:pStyle w:val="Listtoplevel"/>
        <w:spacing w:before="0"/>
        <w:rPr>
          <w:rFonts w:eastAsia="Times New Roman"/>
          <w:lang w:val="en-NZ"/>
        </w:rPr>
      </w:pPr>
      <w:r>
        <w:t xml:space="preserve">dysgraphia </w:t>
      </w:r>
      <w:r w:rsidR="00E5049A">
        <w:t xml:space="preserve">which can make it </w:t>
      </w:r>
      <w:r w:rsidR="00760969">
        <w:t xml:space="preserve"> </w:t>
      </w:r>
      <w:r w:rsidR="00AA10EF">
        <w:t>hard</w:t>
      </w:r>
      <w:r w:rsidR="00165C39">
        <w:t xml:space="preserve"> </w:t>
      </w:r>
      <w:r w:rsidR="00E5049A">
        <w:t>for someone to</w:t>
      </w:r>
      <w:r w:rsidR="00165C39">
        <w:t xml:space="preserve"> </w:t>
      </w:r>
      <w:r w:rsidR="00E5049A">
        <w:t xml:space="preserve">write </w:t>
      </w:r>
    </w:p>
    <w:p w14:paraId="73FF3C15" w14:textId="4D600C88" w:rsidR="00A230D7" w:rsidRPr="00A230D7" w:rsidRDefault="00A230D7" w:rsidP="00A230D7">
      <w:pPr>
        <w:pStyle w:val="Listtoplevel"/>
        <w:numPr>
          <w:ilvl w:val="0"/>
          <w:numId w:val="0"/>
        </w:numPr>
        <w:spacing w:before="0"/>
        <w:ind w:left="4253"/>
        <w:rPr>
          <w:sz w:val="22"/>
          <w:szCs w:val="12"/>
        </w:rPr>
      </w:pPr>
      <w:r>
        <w:drawing>
          <wp:anchor distT="0" distB="0" distL="114300" distR="114300" simplePos="0" relativeHeight="252056576" behindDoc="0" locked="0" layoutInCell="1" allowOverlap="1" wp14:anchorId="766AFD37" wp14:editId="0263DB3C">
            <wp:simplePos x="0" y="0"/>
            <wp:positionH relativeFrom="margin">
              <wp:posOffset>294640</wp:posOffset>
            </wp:positionH>
            <wp:positionV relativeFrom="paragraph">
              <wp:posOffset>99695</wp:posOffset>
            </wp:positionV>
            <wp:extent cx="1035685" cy="1409700"/>
            <wp:effectExtent l="0" t="0" r="0" b="0"/>
            <wp:wrapNone/>
            <wp:docPr id="375075730" name="Picture 3750757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3902475" name="Picture 1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5685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1E384B" w14:textId="3407A199" w:rsidR="00E5049A" w:rsidRDefault="00887273" w:rsidP="00A230D7">
      <w:pPr>
        <w:pStyle w:val="Listtoplevel"/>
        <w:spacing w:before="0"/>
      </w:pPr>
      <w:r>
        <w:t xml:space="preserve">dyslexia </w:t>
      </w:r>
      <w:r w:rsidR="00E5049A">
        <w:t>which can make it</w:t>
      </w:r>
      <w:r w:rsidR="00760969">
        <w:t xml:space="preserve"> </w:t>
      </w:r>
      <w:r w:rsidR="00AA10EF">
        <w:t>hard</w:t>
      </w:r>
      <w:r w:rsidR="00165C39">
        <w:t xml:space="preserve"> </w:t>
      </w:r>
      <w:r w:rsidR="00E5049A">
        <w:t>for someone to read</w:t>
      </w:r>
    </w:p>
    <w:p w14:paraId="33ACD7B7" w14:textId="73BBAEEB" w:rsidR="00A230D7" w:rsidRPr="00A230D7" w:rsidRDefault="00A230D7" w:rsidP="00A230D7">
      <w:pPr>
        <w:pStyle w:val="Listtoplevel"/>
        <w:numPr>
          <w:ilvl w:val="0"/>
          <w:numId w:val="0"/>
        </w:numPr>
        <w:spacing w:before="0"/>
        <w:ind w:left="4253"/>
        <w:rPr>
          <w:sz w:val="22"/>
          <w:szCs w:val="12"/>
        </w:rPr>
      </w:pPr>
    </w:p>
    <w:p w14:paraId="6ADF4289" w14:textId="4708B24C" w:rsidR="00433A4D" w:rsidRDefault="0074344D" w:rsidP="00A230D7">
      <w:pPr>
        <w:pStyle w:val="Listtoplevel"/>
        <w:spacing w:before="0"/>
      </w:pPr>
      <w:r>
        <w:t>an</w:t>
      </w:r>
      <w:r w:rsidR="001467AE">
        <w:t>other condition that affect</w:t>
      </w:r>
      <w:r>
        <w:t>s</w:t>
      </w:r>
      <w:r w:rsidR="001467AE">
        <w:t xml:space="preserve"> the way their brain works.</w:t>
      </w:r>
    </w:p>
    <w:p w14:paraId="2FC48EA3" w14:textId="3626248D" w:rsidR="00887273" w:rsidRDefault="00887273" w:rsidP="00433A4D"/>
    <w:p w14:paraId="2C36039B" w14:textId="4625BEE5" w:rsidR="00B52819" w:rsidRDefault="00A230D7" w:rsidP="00433A4D">
      <w:r>
        <w:rPr>
          <w:noProof/>
        </w:rPr>
        <w:lastRenderedPageBreak/>
        <w:drawing>
          <wp:anchor distT="0" distB="0" distL="114300" distR="114300" simplePos="0" relativeHeight="252022784" behindDoc="0" locked="0" layoutInCell="1" allowOverlap="1" wp14:anchorId="0D553C46" wp14:editId="543CD6F5">
            <wp:simplePos x="0" y="0"/>
            <wp:positionH relativeFrom="margin">
              <wp:posOffset>66675</wp:posOffset>
            </wp:positionH>
            <wp:positionV relativeFrom="paragraph">
              <wp:posOffset>-93345</wp:posOffset>
            </wp:positionV>
            <wp:extent cx="1571625" cy="1093470"/>
            <wp:effectExtent l="0" t="0" r="9525" b="0"/>
            <wp:wrapNone/>
            <wp:docPr id="453872442" name="Picture 1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872442" name="Picture 1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1093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3128">
        <w:t xml:space="preserve">Support from </w:t>
      </w:r>
      <w:r w:rsidR="009B145D">
        <w:t xml:space="preserve">Corrections </w:t>
      </w:r>
      <w:r w:rsidR="00E5049A">
        <w:t xml:space="preserve">for </w:t>
      </w:r>
      <w:r w:rsidR="00490299">
        <w:t xml:space="preserve">people doing </w:t>
      </w:r>
      <w:r w:rsidR="00E5049A">
        <w:t xml:space="preserve">research </w:t>
      </w:r>
      <w:r w:rsidR="00582B2E">
        <w:t>into neurodivers</w:t>
      </w:r>
      <w:r w:rsidR="00490299">
        <w:t xml:space="preserve">ity </w:t>
      </w:r>
      <w:r w:rsidR="00B52819">
        <w:t>could include</w:t>
      </w:r>
      <w:r w:rsidR="006279D0">
        <w:t>:</w:t>
      </w:r>
    </w:p>
    <w:p w14:paraId="311172D9" w14:textId="2019FC82" w:rsidR="00B52819" w:rsidRDefault="00490C08" w:rsidP="006279D0">
      <w:pPr>
        <w:pStyle w:val="Listtoplevel"/>
      </w:pPr>
      <w:r>
        <w:drawing>
          <wp:anchor distT="0" distB="0" distL="114300" distR="114300" simplePos="0" relativeHeight="252020736" behindDoc="0" locked="0" layoutInCell="1" allowOverlap="1" wp14:anchorId="0BE5653C" wp14:editId="1C1FCCFC">
            <wp:simplePos x="0" y="0"/>
            <wp:positionH relativeFrom="column">
              <wp:posOffset>85725</wp:posOffset>
            </wp:positionH>
            <wp:positionV relativeFrom="paragraph">
              <wp:posOffset>110490</wp:posOffset>
            </wp:positionV>
            <wp:extent cx="1457325" cy="1457325"/>
            <wp:effectExtent l="0" t="0" r="9525" b="0"/>
            <wp:wrapNone/>
            <wp:docPr id="219728828" name="Picture 1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728828" name="Picture 1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827" cy="14578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52819">
        <w:t xml:space="preserve">making sure they have </w:t>
      </w:r>
      <w:r w:rsidR="00005212">
        <w:t xml:space="preserve">enough </w:t>
      </w:r>
      <w:r w:rsidR="006279D0">
        <w:t xml:space="preserve">money / </w:t>
      </w:r>
      <w:r w:rsidR="00B52819">
        <w:t>funding to do the research</w:t>
      </w:r>
    </w:p>
    <w:p w14:paraId="00A6ACCE" w14:textId="6425178A" w:rsidR="001C6227" w:rsidRPr="003D3A3B" w:rsidRDefault="00CF4CD9" w:rsidP="006279D0">
      <w:pPr>
        <w:pStyle w:val="Listtoplevel"/>
        <w:rPr>
          <w:bdr w:val="none" w:sz="0" w:space="0" w:color="auto" w:frame="1"/>
          <w:lang w:eastAsia="en-NZ"/>
        </w:rPr>
      </w:pPr>
      <w:r>
        <w:drawing>
          <wp:anchor distT="0" distB="0" distL="114300" distR="114300" simplePos="0" relativeHeight="252021760" behindDoc="0" locked="0" layoutInCell="1" allowOverlap="1" wp14:anchorId="4823E933" wp14:editId="7FD94207">
            <wp:simplePos x="0" y="0"/>
            <wp:positionH relativeFrom="margin">
              <wp:align>left</wp:align>
            </wp:positionH>
            <wp:positionV relativeFrom="paragraph">
              <wp:posOffset>238418</wp:posOffset>
            </wp:positionV>
            <wp:extent cx="1778558" cy="1778558"/>
            <wp:effectExtent l="0" t="0" r="0" b="0"/>
            <wp:wrapNone/>
            <wp:docPr id="1209416155" name="Picture 1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9416155" name="Picture 1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558" cy="17785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6227" w:rsidRPr="00E03408">
        <w:t xml:space="preserve">supporting </w:t>
      </w:r>
      <w:r w:rsidR="00B52819">
        <w:t xml:space="preserve">research </w:t>
      </w:r>
      <w:r w:rsidR="009D7A67">
        <w:t xml:space="preserve">that is </w:t>
      </w:r>
      <w:r w:rsidR="00B52819">
        <w:t xml:space="preserve">done by </w:t>
      </w:r>
      <w:r w:rsidR="001C6227" w:rsidRPr="00E03408">
        <w:t>Māori</w:t>
      </w:r>
      <w:r w:rsidR="006279D0">
        <w:t xml:space="preserve"> in ways that think about things that are important to Māori</w:t>
      </w:r>
      <w:r w:rsidR="001C6227" w:rsidRPr="00E03408">
        <w:t>.</w:t>
      </w:r>
    </w:p>
    <w:p w14:paraId="0E0811BE" w14:textId="1ED99288" w:rsidR="00302D79" w:rsidRDefault="00302D79" w:rsidP="00302D79">
      <w:pPr>
        <w:rPr>
          <w:bdr w:val="none" w:sz="0" w:space="0" w:color="auto" w:frame="1"/>
          <w:lang w:eastAsia="en-NZ"/>
        </w:rPr>
      </w:pPr>
    </w:p>
    <w:p w14:paraId="11D6701F" w14:textId="1D47BCDC" w:rsidR="006279D0" w:rsidRDefault="006279D0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0E228A4E" w14:textId="5052C182" w:rsidR="00CC6D72" w:rsidRDefault="00465AFE" w:rsidP="00465AFE">
      <w:pPr>
        <w:pStyle w:val="Heading1"/>
      </w:pPr>
      <w:bookmarkStart w:id="7" w:name="_Where_to_find"/>
      <w:bookmarkEnd w:id="7"/>
      <w:r>
        <w:lastRenderedPageBreak/>
        <w:t>Where to find more information</w:t>
      </w:r>
    </w:p>
    <w:p w14:paraId="453CF9C0" w14:textId="57D35C89" w:rsidR="00A43CFA" w:rsidRDefault="00A43CFA" w:rsidP="00465AFE"/>
    <w:p w14:paraId="630C707C" w14:textId="6ECD6A88" w:rsidR="00652538" w:rsidRDefault="00652538" w:rsidP="00652538">
      <w:r>
        <w:rPr>
          <w:noProof/>
        </w:rPr>
        <w:drawing>
          <wp:anchor distT="0" distB="0" distL="114300" distR="114300" simplePos="0" relativeHeight="252063744" behindDoc="0" locked="0" layoutInCell="1" allowOverlap="1" wp14:anchorId="33B0CA3D" wp14:editId="249407AF">
            <wp:simplePos x="0" y="0"/>
            <wp:positionH relativeFrom="margin">
              <wp:posOffset>66675</wp:posOffset>
            </wp:positionH>
            <wp:positionV relativeFrom="paragraph">
              <wp:posOffset>228600</wp:posOffset>
            </wp:positionV>
            <wp:extent cx="1190625" cy="1238885"/>
            <wp:effectExtent l="0" t="0" r="0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2465564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1238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44410D" w14:textId="13230F3E" w:rsidR="00652538" w:rsidRDefault="00652538" w:rsidP="00652538">
      <w:r>
        <w:t xml:space="preserve">You can read the full Disability Action Plan on </w:t>
      </w:r>
      <w:r w:rsidR="009B145D">
        <w:t>the Corrections</w:t>
      </w:r>
      <w:r>
        <w:t xml:space="preserve"> </w:t>
      </w:r>
      <w:r w:rsidRPr="00652538">
        <w:rPr>
          <w:b/>
          <w:bCs/>
        </w:rPr>
        <w:t>website</w:t>
      </w:r>
      <w:r>
        <w:t xml:space="preserve"> at:</w:t>
      </w:r>
    </w:p>
    <w:p w14:paraId="2880812A" w14:textId="77777777" w:rsidR="00652538" w:rsidRDefault="00652538" w:rsidP="00652538"/>
    <w:p w14:paraId="64E80265" w14:textId="6C28F839" w:rsidR="00652538" w:rsidRPr="00866A44" w:rsidRDefault="00652538" w:rsidP="00652538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2023808" behindDoc="0" locked="0" layoutInCell="1" allowOverlap="1" wp14:anchorId="69628BF9" wp14:editId="238953D9">
            <wp:simplePos x="0" y="0"/>
            <wp:positionH relativeFrom="margin">
              <wp:align>left</wp:align>
            </wp:positionH>
            <wp:positionV relativeFrom="paragraph">
              <wp:posOffset>286385</wp:posOffset>
            </wp:positionV>
            <wp:extent cx="1466850" cy="1466850"/>
            <wp:effectExtent l="0" t="0" r="0" b="0"/>
            <wp:wrapNone/>
            <wp:docPr id="1914753267" name="Picture 1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753267" name="Picture 1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66A44">
        <w:rPr>
          <w:b/>
          <w:bCs/>
        </w:rPr>
        <w:t>https://tinyurl.com/DOCDAP</w:t>
      </w:r>
    </w:p>
    <w:p w14:paraId="640EB79E" w14:textId="6EAFDFC8" w:rsidR="00652538" w:rsidRDefault="00652538" w:rsidP="00E647E9"/>
    <w:p w14:paraId="5CB105EE" w14:textId="1B2B7FAA" w:rsidR="00652538" w:rsidRDefault="00652538" w:rsidP="00E647E9"/>
    <w:p w14:paraId="270AC35A" w14:textId="3FD26B3A" w:rsidR="004F656F" w:rsidRDefault="00652538" w:rsidP="00E647E9">
      <w:r>
        <w:rPr>
          <w:noProof/>
        </w:rPr>
        <w:drawing>
          <wp:anchor distT="0" distB="0" distL="114300" distR="114300" simplePos="0" relativeHeight="252024832" behindDoc="0" locked="0" layoutInCell="1" allowOverlap="1" wp14:anchorId="1BF7E9D4" wp14:editId="1CFD0DBE">
            <wp:simplePos x="0" y="0"/>
            <wp:positionH relativeFrom="margin">
              <wp:posOffset>115570</wp:posOffset>
            </wp:positionH>
            <wp:positionV relativeFrom="paragraph">
              <wp:posOffset>894080</wp:posOffset>
            </wp:positionV>
            <wp:extent cx="1141730" cy="1219200"/>
            <wp:effectExtent l="0" t="0" r="1270" b="0"/>
            <wp:wrapNone/>
            <wp:docPr id="616454689" name="Picture 1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6454689" name="Picture 1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173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656F">
        <w:t>If you have any questions about the Disability Action Plan you</w:t>
      </w:r>
      <w:r w:rsidR="00465AFE">
        <w:t xml:space="preserve"> can get in touch with </w:t>
      </w:r>
      <w:r w:rsidR="009B145D">
        <w:t xml:space="preserve">Corrections </w:t>
      </w:r>
      <w:r w:rsidR="00E647E9">
        <w:t>by</w:t>
      </w:r>
      <w:r w:rsidR="004F656F">
        <w:t>:</w:t>
      </w:r>
    </w:p>
    <w:p w14:paraId="2061BCD1" w14:textId="09E6893D" w:rsidR="00BA48B9" w:rsidRPr="00652538" w:rsidRDefault="00BA48B9" w:rsidP="00652538">
      <w:pPr>
        <w:pStyle w:val="Listtoplevel"/>
        <w:rPr>
          <w:b/>
          <w:bCs/>
        </w:rPr>
      </w:pPr>
      <w:r w:rsidRPr="00652538">
        <w:rPr>
          <w:b/>
          <w:bCs/>
        </w:rPr>
        <w:t>phone</w:t>
      </w:r>
      <w:r>
        <w:t xml:space="preserve"> on:</w:t>
      </w:r>
      <w:r w:rsidR="00652538">
        <w:t xml:space="preserve"> </w:t>
      </w:r>
      <w:r w:rsidRPr="00652538">
        <w:rPr>
          <w:b/>
          <w:bCs/>
        </w:rPr>
        <w:t>04 460 3000</w:t>
      </w:r>
    </w:p>
    <w:p w14:paraId="10CF1FF4" w14:textId="3951FE3C" w:rsidR="00BA48B9" w:rsidRDefault="00CF4CD9" w:rsidP="00E647E9">
      <w:pPr>
        <w:pStyle w:val="Listtoplevel"/>
      </w:pPr>
      <w:r w:rsidRPr="00652538">
        <w:rPr>
          <w:b/>
          <w:bCs/>
        </w:rPr>
        <w:drawing>
          <wp:anchor distT="0" distB="0" distL="114300" distR="114300" simplePos="0" relativeHeight="252025856" behindDoc="0" locked="0" layoutInCell="1" allowOverlap="1" wp14:anchorId="70372B99" wp14:editId="31DE2535">
            <wp:simplePos x="0" y="0"/>
            <wp:positionH relativeFrom="margin">
              <wp:align>left</wp:align>
            </wp:positionH>
            <wp:positionV relativeFrom="paragraph">
              <wp:posOffset>594995</wp:posOffset>
            </wp:positionV>
            <wp:extent cx="1466850" cy="1466850"/>
            <wp:effectExtent l="0" t="0" r="0" b="0"/>
            <wp:wrapNone/>
            <wp:docPr id="1479446739" name="Picture 10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9446739" name="Picture 10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48B9" w:rsidRPr="00652538">
        <w:rPr>
          <w:b/>
          <w:bCs/>
        </w:rPr>
        <w:t>email</w:t>
      </w:r>
      <w:r w:rsidR="00BA48B9">
        <w:t xml:space="preserve"> at:</w:t>
      </w:r>
    </w:p>
    <w:p w14:paraId="5E436CDA" w14:textId="30F8FBCF" w:rsidR="00BA48B9" w:rsidRPr="00652538" w:rsidRDefault="00BA48B9" w:rsidP="00BA48B9">
      <w:pPr>
        <w:rPr>
          <w:sz w:val="22"/>
          <w:szCs w:val="14"/>
        </w:rPr>
      </w:pPr>
    </w:p>
    <w:p w14:paraId="1C31CEBA" w14:textId="476086B5" w:rsidR="00BA48B9" w:rsidRPr="00E647E9" w:rsidRDefault="00BA48B9" w:rsidP="00E647E9">
      <w:pPr>
        <w:ind w:firstLine="567"/>
        <w:rPr>
          <w:b/>
          <w:bCs/>
        </w:rPr>
      </w:pPr>
      <w:r w:rsidRPr="00E647E9">
        <w:rPr>
          <w:b/>
          <w:bCs/>
        </w:rPr>
        <w:t>info@corrections.gov</w:t>
      </w:r>
      <w:r w:rsidR="001E7AD3">
        <w:rPr>
          <w:b/>
          <w:bCs/>
        </w:rPr>
        <w:t>t</w:t>
      </w:r>
      <w:r w:rsidRPr="00E647E9">
        <w:rPr>
          <w:b/>
          <w:bCs/>
        </w:rPr>
        <w:t>.nz</w:t>
      </w:r>
      <w:r w:rsidR="00465AFE" w:rsidRPr="00E647E9">
        <w:rPr>
          <w:b/>
          <w:bCs/>
        </w:rPr>
        <w:t xml:space="preserve"> </w:t>
      </w:r>
    </w:p>
    <w:p w14:paraId="70D09AFF" w14:textId="1CC74ECC" w:rsidR="00533B4B" w:rsidRDefault="00CF4CD9" w:rsidP="00E647E9">
      <w:pPr>
        <w:pStyle w:val="Listtoplevel"/>
      </w:pPr>
      <w:r w:rsidRPr="0073052D">
        <w:drawing>
          <wp:anchor distT="0" distB="0" distL="114300" distR="114300" simplePos="0" relativeHeight="252026880" behindDoc="0" locked="0" layoutInCell="1" allowOverlap="1" wp14:anchorId="4C1CA641" wp14:editId="087F6B4C">
            <wp:simplePos x="0" y="0"/>
            <wp:positionH relativeFrom="margin">
              <wp:posOffset>133350</wp:posOffset>
            </wp:positionH>
            <wp:positionV relativeFrom="paragraph">
              <wp:posOffset>661035</wp:posOffset>
            </wp:positionV>
            <wp:extent cx="1202690" cy="1251585"/>
            <wp:effectExtent l="0" t="0" r="0" b="5715"/>
            <wp:wrapNone/>
            <wp:docPr id="1369220672" name="Picture 1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9220672" name="Picture 1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2690" cy="1251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052D" w:rsidRPr="0073052D">
        <w:t>contacting us through our</w:t>
      </w:r>
      <w:r w:rsidR="00533B4B">
        <w:t xml:space="preserve"> </w:t>
      </w:r>
      <w:r w:rsidR="009B145D">
        <w:t>Corrections</w:t>
      </w:r>
      <w:r w:rsidR="00533B4B">
        <w:t xml:space="preserve"> </w:t>
      </w:r>
      <w:r w:rsidR="00533B4B" w:rsidRPr="00652538">
        <w:rPr>
          <w:b/>
          <w:bCs/>
        </w:rPr>
        <w:t>website</w:t>
      </w:r>
      <w:r w:rsidR="00533B4B">
        <w:t>:</w:t>
      </w:r>
    </w:p>
    <w:p w14:paraId="277D32E0" w14:textId="068CC304" w:rsidR="001058E9" w:rsidRPr="00652538" w:rsidRDefault="001058E9" w:rsidP="00BA48B9">
      <w:pPr>
        <w:rPr>
          <w:sz w:val="22"/>
          <w:szCs w:val="14"/>
        </w:rPr>
      </w:pPr>
    </w:p>
    <w:p w14:paraId="671C9822" w14:textId="789CB625" w:rsidR="001467AE" w:rsidRDefault="00884178" w:rsidP="00E647E9">
      <w:pPr>
        <w:ind w:firstLine="567"/>
        <w:rPr>
          <w:b/>
          <w:bCs/>
        </w:rPr>
      </w:pPr>
      <w:r w:rsidRPr="00884178">
        <w:rPr>
          <w:b/>
          <w:bCs/>
        </w:rPr>
        <w:t>https://tinyurl.com/3bt6bxbn</w:t>
      </w:r>
    </w:p>
    <w:p w14:paraId="7844F9A6" w14:textId="3A2D8384" w:rsidR="00A43CFA" w:rsidRPr="001467AE" w:rsidRDefault="001467AE" w:rsidP="001467AE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bookmarkStart w:id="8" w:name="_Hlk53559738"/>
    <w:p w14:paraId="3D707337" w14:textId="12E8A2B2" w:rsidR="0060011B" w:rsidRPr="00E43F08" w:rsidRDefault="009A5C34" w:rsidP="001467AE">
      <w:pPr>
        <w:spacing w:after="120"/>
        <w:ind w:left="3119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Times New Roman"/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98176" behindDoc="1" locked="0" layoutInCell="1" allowOverlap="1" wp14:anchorId="2EFC0706" wp14:editId="3F32465F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9105900"/>
                <wp:effectExtent l="0" t="0" r="13970" b="1905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1059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11AA63" id="Rectangle: Rounded Corners 24" o:spid="_x0000_s1026" style="position:absolute;margin-left:-27pt;margin-top:-21pt;width:490.9pt;height:717pt;z-index:-251618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" filled="f" strokecolor="windowText">
                <w10:wrap anchorx="margin"/>
              </v:rect>
            </w:pict>
          </mc:Fallback>
        </mc:AlternateContent>
      </w:r>
      <w:r w:rsidR="001467AE">
        <w:rPr>
          <w:noProof/>
        </w:rPr>
        <w:drawing>
          <wp:anchor distT="0" distB="0" distL="114300" distR="114300" simplePos="0" relativeHeight="251837440" behindDoc="0" locked="0" layoutInCell="1" allowOverlap="1" wp14:anchorId="06E0D08F" wp14:editId="0BEBE6F7">
            <wp:simplePos x="0" y="0"/>
            <wp:positionH relativeFrom="page">
              <wp:posOffset>772160</wp:posOffset>
            </wp:positionH>
            <wp:positionV relativeFrom="paragraph">
              <wp:posOffset>111549</wp:posOffset>
            </wp:positionV>
            <wp:extent cx="1903095" cy="359410"/>
            <wp:effectExtent l="0" t="0" r="1905" b="0"/>
            <wp:wrapSquare wrapText="bothSides"/>
            <wp:docPr id="1123651676" name="Picture 11236516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3095" cy="359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1467AE">
        <w:rPr>
          <w:rFonts w:eastAsia="Times New Roman" w:cs="Arial"/>
          <w:szCs w:val="32"/>
          <w:lang w:eastAsia="en-NZ"/>
        </w:rPr>
        <w:br/>
      </w:r>
      <w:r w:rsidR="001467AE" w:rsidRPr="001467AE">
        <w:t xml:space="preserve">Ara Poutama Aotearoa </w:t>
      </w:r>
      <w:r w:rsidR="001467AE" w:rsidRPr="001467AE">
        <w:softHyphen/>
        <w:t>–</w:t>
      </w:r>
      <w:r w:rsidR="001467AE">
        <w:t xml:space="preserve"> </w:t>
      </w:r>
      <w:r w:rsidR="001467AE">
        <w:br/>
      </w:r>
      <w:r w:rsidR="001467AE" w:rsidRPr="001467AE">
        <w:t>Department of Corrections</w:t>
      </w:r>
      <w:r w:rsidR="001E7AD3">
        <w:t>.</w:t>
      </w:r>
    </w:p>
    <w:p w14:paraId="1E00E9E9" w14:textId="77777777" w:rsidR="0060011B" w:rsidRPr="00E43F08" w:rsidRDefault="0060011B" w:rsidP="001467AE">
      <w:pPr>
        <w:spacing w:after="120"/>
        <w:ind w:left="3119"/>
        <w:rPr>
          <w:rFonts w:eastAsia="Times New Roman" w:cs="Arial"/>
          <w:sz w:val="24"/>
          <w:szCs w:val="32"/>
          <w:lang w:eastAsia="en-NZ"/>
        </w:rPr>
      </w:pPr>
    </w:p>
    <w:p w14:paraId="241A5CD3" w14:textId="77777777" w:rsidR="0060011B" w:rsidRPr="00E43F08" w:rsidRDefault="0060011B" w:rsidP="001467AE">
      <w:pPr>
        <w:spacing w:after="120"/>
        <w:ind w:left="3119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 w:val="24"/>
          <w:szCs w:val="32"/>
          <w:lang w:eastAsia="en-NZ"/>
        </w:rPr>
        <w:drawing>
          <wp:anchor distT="0" distB="0" distL="114300" distR="114300" simplePos="0" relativeHeight="251702272" behindDoc="1" locked="0" layoutInCell="1" allowOverlap="1" wp14:anchorId="22B9489E" wp14:editId="07653C37">
            <wp:simplePos x="0" y="0"/>
            <wp:positionH relativeFrom="column">
              <wp:posOffset>-141514</wp:posOffset>
            </wp:positionH>
            <wp:positionV relativeFrom="paragraph">
              <wp:posOffset>146413</wp:posOffset>
            </wp:positionV>
            <wp:extent cx="1959428" cy="719209"/>
            <wp:effectExtent l="0" t="0" r="3175" b="5080"/>
            <wp:wrapNone/>
            <wp:docPr id="97" name="Picture 97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Make it Easy Kia Māmā Mai"/>
                    <pic:cNvPicPr/>
                  </pic:nvPicPr>
                  <pic:blipFill>
                    <a:blip r:embed="rId1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933" cy="727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It has been transla</w:t>
      </w:r>
      <w:r>
        <w:rPr>
          <w:rFonts w:eastAsia="Times New Roman" w:cs="Arial"/>
          <w:szCs w:val="32"/>
          <w:lang w:eastAsia="en-NZ"/>
        </w:rPr>
        <w:t xml:space="preserve">ted into Easy Read by the Make </w:t>
      </w:r>
      <w:proofErr w:type="gramStart"/>
      <w:r>
        <w:rPr>
          <w:rFonts w:eastAsia="Times New Roman" w:cs="Arial"/>
          <w:szCs w:val="32"/>
          <w:lang w:eastAsia="en-NZ"/>
        </w:rPr>
        <w:t>i</w:t>
      </w:r>
      <w:r w:rsidRPr="00E43F08">
        <w:rPr>
          <w:rFonts w:eastAsia="Times New Roman" w:cs="Arial"/>
          <w:szCs w:val="32"/>
          <w:lang w:eastAsia="en-NZ"/>
        </w:rPr>
        <w:t>t</w:t>
      </w:r>
      <w:proofErr w:type="gramEnd"/>
      <w:r w:rsidRPr="00E43F08">
        <w:rPr>
          <w:rFonts w:eastAsia="Times New Roman" w:cs="Arial"/>
          <w:szCs w:val="32"/>
          <w:lang w:eastAsia="en-NZ"/>
        </w:rPr>
        <w:t xml:space="preserve"> Easy </w:t>
      </w:r>
      <w:r>
        <w:rPr>
          <w:rFonts w:eastAsia="Times New Roman" w:cs="Arial"/>
          <w:szCs w:val="32"/>
          <w:lang w:eastAsia="en-NZ"/>
        </w:rPr>
        <w:t xml:space="preserve">Kia </w:t>
      </w:r>
      <w:proofErr w:type="spellStart"/>
      <w:r>
        <w:rPr>
          <w:rFonts w:eastAsia="Times New Roman" w:cs="Arial"/>
          <w:szCs w:val="32"/>
          <w:lang w:eastAsia="en-NZ"/>
        </w:rPr>
        <w:t>Māmā</w:t>
      </w:r>
      <w:proofErr w:type="spellEnd"/>
      <w:r>
        <w:rPr>
          <w:rFonts w:eastAsia="Times New Roman" w:cs="Arial"/>
          <w:szCs w:val="32"/>
          <w:lang w:eastAsia="en-NZ"/>
        </w:rPr>
        <w:t xml:space="preserve"> Mai </w:t>
      </w:r>
      <w:r w:rsidRPr="00E43F08">
        <w:rPr>
          <w:rFonts w:eastAsia="Times New Roman" w:cs="Arial"/>
          <w:szCs w:val="32"/>
          <w:lang w:eastAsia="en-NZ"/>
        </w:rPr>
        <w:t xml:space="preserve">service of People First New Zealand </w:t>
      </w:r>
      <w:proofErr w:type="spellStart"/>
      <w:r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Tāngata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2267C194" w14:textId="77777777" w:rsidR="0060011B" w:rsidRPr="00E43F08" w:rsidRDefault="0060011B" w:rsidP="001467AE">
      <w:pPr>
        <w:spacing w:after="120"/>
        <w:ind w:left="3119"/>
        <w:rPr>
          <w:rFonts w:eastAsia="Times New Roman" w:cs="Arial"/>
          <w:sz w:val="24"/>
          <w:szCs w:val="32"/>
          <w:lang w:eastAsia="en-NZ"/>
        </w:rPr>
      </w:pPr>
    </w:p>
    <w:p w14:paraId="017A03B7" w14:textId="77777777" w:rsidR="0060011B" w:rsidRPr="00E43F08" w:rsidRDefault="00257D60" w:rsidP="001467AE">
      <w:pPr>
        <w:spacing w:after="120"/>
        <w:ind w:left="3119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695104" behindDoc="1" locked="0" layoutInCell="1" allowOverlap="1" wp14:anchorId="26C7A2B3" wp14:editId="040F9B56">
            <wp:simplePos x="0" y="0"/>
            <wp:positionH relativeFrom="margin">
              <wp:posOffset>179070</wp:posOffset>
            </wp:positionH>
            <wp:positionV relativeFrom="paragraph">
              <wp:posOffset>1071880</wp:posOffset>
            </wp:positionV>
            <wp:extent cx="1304925" cy="800100"/>
            <wp:effectExtent l="0" t="0" r="3175" b="0"/>
            <wp:wrapThrough wrapText="bothSides">
              <wp:wrapPolygon edited="0">
                <wp:start x="0" y="0"/>
                <wp:lineTo x="0" y="21257"/>
                <wp:lineTo x="21442" y="21257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01248" behindDoc="0" locked="0" layoutInCell="1" allowOverlap="1" wp14:anchorId="0C6FA73E" wp14:editId="4CC046B4">
            <wp:simplePos x="0" y="0"/>
            <wp:positionH relativeFrom="column">
              <wp:posOffset>-76200</wp:posOffset>
            </wp:positionH>
            <wp:positionV relativeFrom="paragraph">
              <wp:posOffset>48986</wp:posOffset>
            </wp:positionV>
            <wp:extent cx="1982685" cy="729343"/>
            <wp:effectExtent l="0" t="0" r="0" b="0"/>
            <wp:wrapNone/>
            <wp:docPr id="98" name="Picture 98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People First NZ Ngā Tāngata Tuatahi"/>
                    <pic:cNvPicPr/>
                  </pic:nvPicPr>
                  <pic:blipFill>
                    <a:blip r:embed="rId1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 w:rsidRPr="00E43F08">
        <w:rPr>
          <w:rFonts w:eastAsia="Times New Roman" w:cs="Arial"/>
          <w:szCs w:val="32"/>
          <w:lang w:eastAsia="en-NZ"/>
        </w:rPr>
        <w:t xml:space="preserve">The ideas in this document are not the ideas of People First New Zealand </w:t>
      </w:r>
      <w:proofErr w:type="spellStart"/>
      <w:r w:rsidR="0060011B"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="0060011B" w:rsidRPr="00E43F08">
        <w:rPr>
          <w:rFonts w:eastAsia="Times New Roman" w:cs="Arial"/>
          <w:szCs w:val="32"/>
          <w:lang w:eastAsia="en-NZ"/>
        </w:rPr>
        <w:t xml:space="preserve"> Tāngata </w:t>
      </w:r>
      <w:proofErr w:type="spellStart"/>
      <w:r w:rsidR="0060011B"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="0060011B" w:rsidRPr="00E43F08">
        <w:rPr>
          <w:rFonts w:eastAsia="Times New Roman" w:cs="Arial"/>
          <w:szCs w:val="32"/>
          <w:lang w:eastAsia="en-NZ"/>
        </w:rPr>
        <w:t>.</w:t>
      </w:r>
    </w:p>
    <w:p w14:paraId="40ED38C1" w14:textId="77777777" w:rsidR="0060011B" w:rsidRPr="00E43F08" w:rsidRDefault="0060011B" w:rsidP="001467AE">
      <w:pPr>
        <w:spacing w:after="120"/>
        <w:ind w:left="3119"/>
        <w:rPr>
          <w:rFonts w:eastAsia="Times New Roman" w:cs="Arial"/>
          <w:sz w:val="24"/>
          <w:szCs w:val="32"/>
          <w:lang w:eastAsia="en-NZ"/>
        </w:rPr>
      </w:pPr>
    </w:p>
    <w:p w14:paraId="67A72392" w14:textId="77777777" w:rsidR="0060011B" w:rsidRPr="00E43F08" w:rsidRDefault="0060011B" w:rsidP="001467AE">
      <w:pPr>
        <w:ind w:left="3119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120C8D15" w14:textId="77777777" w:rsidR="0060011B" w:rsidRPr="00EC6639" w:rsidRDefault="0060011B" w:rsidP="001467AE">
      <w:pPr>
        <w:ind w:left="3119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068D0778" w14:textId="77777777" w:rsidR="0060011B" w:rsidRPr="00E43F08" w:rsidRDefault="00257D60" w:rsidP="001467AE">
      <w:pPr>
        <w:pStyle w:val="Listbulletbackpage"/>
        <w:ind w:left="3119" w:firstLine="0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699200" behindDoc="0" locked="0" layoutInCell="1" allowOverlap="1" wp14:anchorId="00A7B731" wp14:editId="336B67F9">
            <wp:simplePos x="0" y="0"/>
            <wp:positionH relativeFrom="margin">
              <wp:posOffset>-6663</wp:posOffset>
            </wp:positionH>
            <wp:positionV relativeFrom="paragraph">
              <wp:posOffset>106471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1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011B" w:rsidRPr="00E43F08">
        <w:t>Changepeople.org</w:t>
      </w:r>
    </w:p>
    <w:p w14:paraId="6B6439D8" w14:textId="77777777" w:rsidR="0060011B" w:rsidRPr="00E43F08" w:rsidRDefault="0060011B" w:rsidP="001467AE">
      <w:pPr>
        <w:pStyle w:val="Listbulletbackpage"/>
        <w:ind w:left="3119" w:firstLine="0"/>
        <w:rPr>
          <w:rFonts w:eastAsia="Times New Roman"/>
          <w:sz w:val="2"/>
        </w:rPr>
      </w:pPr>
    </w:p>
    <w:p w14:paraId="7F0BF698" w14:textId="77777777" w:rsidR="0060011B" w:rsidRPr="00EC6639" w:rsidRDefault="00257D60" w:rsidP="001467AE">
      <w:pPr>
        <w:pStyle w:val="Listbulletbackpage"/>
        <w:numPr>
          <w:ilvl w:val="0"/>
          <w:numId w:val="0"/>
        </w:numPr>
        <w:ind w:left="3119"/>
        <w:rPr>
          <w:sz w:val="20"/>
        </w:rPr>
      </w:pPr>
      <w:r>
        <w:rPr>
          <w:noProof/>
          <w:sz w:val="20"/>
        </w:rPr>
        <w:drawing>
          <wp:anchor distT="0" distB="0" distL="114300" distR="114300" simplePos="0" relativeHeight="251700224" behindDoc="0" locked="0" layoutInCell="1" allowOverlap="1" wp14:anchorId="4C3247CA" wp14:editId="0FD07FB7">
            <wp:simplePos x="0" y="0"/>
            <wp:positionH relativeFrom="column">
              <wp:posOffset>209275</wp:posOffset>
            </wp:positionH>
            <wp:positionV relativeFrom="paragraph">
              <wp:posOffset>114631</wp:posOffset>
            </wp:positionV>
            <wp:extent cx="1036955" cy="1098550"/>
            <wp:effectExtent l="0" t="0" r="0" b="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00316A" w14:textId="77777777" w:rsidR="0060011B" w:rsidRPr="00E43F08" w:rsidRDefault="0060011B" w:rsidP="001467AE">
      <w:pPr>
        <w:pStyle w:val="Listbulletbackpage"/>
        <w:ind w:left="3119" w:firstLine="0"/>
      </w:pPr>
      <w:r w:rsidRPr="00E43F08">
        <w:t>Photosymbols.com</w:t>
      </w:r>
    </w:p>
    <w:p w14:paraId="67745D49" w14:textId="77777777" w:rsidR="0060011B" w:rsidRPr="00E43F08" w:rsidRDefault="0060011B" w:rsidP="001467AE">
      <w:pPr>
        <w:pStyle w:val="Listbulletbackpage"/>
        <w:ind w:left="3119" w:firstLine="0"/>
        <w:rPr>
          <w:rFonts w:eastAsia="Times New Roman"/>
          <w:sz w:val="2"/>
        </w:rPr>
      </w:pPr>
    </w:p>
    <w:p w14:paraId="762BB90B" w14:textId="77777777" w:rsidR="0060011B" w:rsidRPr="00AF668B" w:rsidRDefault="0060011B" w:rsidP="001467AE">
      <w:pPr>
        <w:pStyle w:val="Listbulletbackpage"/>
        <w:numPr>
          <w:ilvl w:val="0"/>
          <w:numId w:val="0"/>
        </w:numPr>
        <w:ind w:left="3119"/>
        <w:rPr>
          <w:sz w:val="20"/>
        </w:rPr>
      </w:pPr>
    </w:p>
    <w:p w14:paraId="0666E10C" w14:textId="77777777" w:rsidR="0060011B" w:rsidRPr="00AF668B" w:rsidRDefault="0060011B" w:rsidP="001467AE">
      <w:pPr>
        <w:pStyle w:val="Listbulletbackpage"/>
        <w:ind w:left="3119" w:firstLine="0"/>
      </w:pPr>
      <w:r w:rsidRPr="00AF668B">
        <w:rPr>
          <w:color w:val="000000"/>
          <w:shd w:val="clear" w:color="auto" w:fill="FFFFFF"/>
        </w:rPr>
        <w:t>SGC Image Works</w:t>
      </w:r>
    </w:p>
    <w:p w14:paraId="33D43B30" w14:textId="77777777" w:rsidR="0060011B" w:rsidRPr="00AF668B" w:rsidRDefault="0060011B" w:rsidP="001467AE">
      <w:pPr>
        <w:pStyle w:val="Listbulletbackpage"/>
        <w:numPr>
          <w:ilvl w:val="0"/>
          <w:numId w:val="0"/>
        </w:numPr>
        <w:ind w:left="3119"/>
        <w:rPr>
          <w:sz w:val="20"/>
        </w:rPr>
      </w:pPr>
    </w:p>
    <w:p w14:paraId="6FEF7242" w14:textId="77777777" w:rsidR="00257D60" w:rsidRPr="00257D60" w:rsidRDefault="00257D60" w:rsidP="001467AE">
      <w:pPr>
        <w:pStyle w:val="Listbulletbackpage"/>
        <w:ind w:left="3119" w:firstLine="0"/>
      </w:pPr>
      <w:r>
        <w:rPr>
          <w:noProof/>
          <w:shd w:val="clear" w:color="auto" w:fill="FFFFFF"/>
        </w:rPr>
        <w:drawing>
          <wp:anchor distT="0" distB="0" distL="114300" distR="114300" simplePos="0" relativeHeight="251763712" behindDoc="0" locked="0" layoutInCell="1" allowOverlap="1" wp14:anchorId="4CF62A97" wp14:editId="51C3AEC5">
            <wp:simplePos x="0" y="0"/>
            <wp:positionH relativeFrom="column">
              <wp:posOffset>328352</wp:posOffset>
            </wp:positionH>
            <wp:positionV relativeFrom="paragraph">
              <wp:posOffset>341980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1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 w:rsidRPr="00AF668B">
        <w:t>Huriana</w:t>
      </w:r>
      <w:r w:rsidR="0060011B" w:rsidRPr="00AF668B">
        <w:rPr>
          <w:shd w:val="clear" w:color="auto" w:fill="FFFFFF"/>
        </w:rPr>
        <w:t> Kopeke-Te Aho</w:t>
      </w:r>
      <w:r>
        <w:rPr>
          <w:shd w:val="clear" w:color="auto" w:fill="FFFFFF"/>
        </w:rPr>
        <w:br/>
      </w:r>
    </w:p>
    <w:p w14:paraId="4FFF354D" w14:textId="21AC28F5" w:rsidR="0060011B" w:rsidRPr="00AF668B" w:rsidRDefault="00257D60" w:rsidP="001467AE">
      <w:pPr>
        <w:pStyle w:val="Listbulletbackpage"/>
        <w:ind w:left="3119" w:firstLine="0"/>
      </w:pPr>
      <w:r>
        <w:rPr>
          <w:shd w:val="clear" w:color="auto" w:fill="FFFFFF"/>
        </w:rPr>
        <w:t>T.</w:t>
      </w:r>
      <w:r w:rsidR="001E7AD3">
        <w:rPr>
          <w:shd w:val="clear" w:color="auto" w:fill="FFFFFF"/>
        </w:rPr>
        <w:t xml:space="preserve"> </w:t>
      </w:r>
      <w:r>
        <w:rPr>
          <w:shd w:val="clear" w:color="auto" w:fill="FFFFFF"/>
        </w:rPr>
        <w:t>Wood</w:t>
      </w:r>
      <w:r w:rsidR="0060011B" w:rsidRPr="00AF668B">
        <w:rPr>
          <w:shd w:val="clear" w:color="auto" w:fill="FFFFFF"/>
        </w:rPr>
        <w:t>.</w:t>
      </w:r>
    </w:p>
    <w:p w14:paraId="0CACB766" w14:textId="77777777" w:rsidR="00081803" w:rsidRPr="0060011B" w:rsidRDefault="00257D60" w:rsidP="001467AE">
      <w:pPr>
        <w:spacing w:after="120"/>
        <w:ind w:left="3119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697152" behindDoc="0" locked="0" layoutInCell="1" allowOverlap="1" wp14:anchorId="3E9D45BD" wp14:editId="18736C05">
            <wp:simplePos x="0" y="0"/>
            <wp:positionH relativeFrom="column">
              <wp:posOffset>393350</wp:posOffset>
            </wp:positionH>
            <wp:positionV relativeFrom="paragraph">
              <wp:posOffset>619258</wp:posOffset>
            </wp:positionV>
            <wp:extent cx="752475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>
                    <a:blip r:embed="rId1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>
        <w:rPr>
          <w:rFonts w:eastAsia="Times New Roman" w:cs="Arial"/>
          <w:szCs w:val="32"/>
          <w:lang w:eastAsia="en-NZ"/>
        </w:rPr>
        <w:br/>
      </w:r>
      <w:r w:rsidR="0060011B" w:rsidRPr="00E43F08">
        <w:rPr>
          <w:rFonts w:ascii="Calibri" w:eastAsia="Times New Roman" w:hAnsi="Calibri" w:cs="Times New Roman"/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53AAA475" wp14:editId="65C6D8AE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F79F99" w14:textId="77777777" w:rsidR="0060011B" w:rsidRDefault="0060011B" w:rsidP="0060011B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3AAA475" id="_x0000_t202" coordsize="21600,21600" o:spt="202" path="m,l,21600r21600,l21600,xe">
                <v:stroke joinstyle="miter"/>
                <v:path gradientshapeok="t" o:connecttype="rect"/>
              </v:shapetype>
              <v:shape id="Text Box 213" o:spid="_x0000_s1027" type="#_x0000_t202" style="position:absolute;left:0;text-align:left;margin-left:19.65pt;margin-top:18.75pt;width:55.6pt;height:83.25pt;z-index:2516961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" stroked="f">
                <v:textbox style="mso-fit-shape-to-text:t">
                  <w:txbxContent>
                    <w:p w14:paraId="75F79F99" w14:textId="77777777" w:rsidR="0060011B" w:rsidRDefault="0060011B" w:rsidP="0060011B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0011B"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8"/>
    </w:p>
    <w:sectPr w:rsidR="00081803" w:rsidRPr="0060011B" w:rsidSect="00315307">
      <w:footerReference w:type="even" r:id="rId194"/>
      <w:footerReference w:type="default" r:id="rId195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A0ADC2" w14:textId="77777777" w:rsidR="002A442D" w:rsidRDefault="002A442D">
      <w:pPr>
        <w:spacing w:line="240" w:lineRule="auto"/>
      </w:pPr>
      <w:r>
        <w:separator/>
      </w:r>
    </w:p>
  </w:endnote>
  <w:endnote w:type="continuationSeparator" w:id="0">
    <w:p w14:paraId="4B3A28C2" w14:textId="77777777" w:rsidR="002A442D" w:rsidRDefault="002A442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B7A55FE" w14:textId="77777777" w:rsidR="00081803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F419F5A" w14:textId="77777777" w:rsidR="00081803" w:rsidRDefault="00081803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E72DF7F" w14:textId="77777777" w:rsidR="00081803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27F4E4C1" w14:textId="77777777" w:rsidR="00081803" w:rsidRDefault="00081803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34E736" w14:textId="77777777" w:rsidR="002A442D" w:rsidRDefault="002A442D">
      <w:pPr>
        <w:spacing w:line="240" w:lineRule="auto"/>
      </w:pPr>
      <w:r>
        <w:separator/>
      </w:r>
    </w:p>
  </w:footnote>
  <w:footnote w:type="continuationSeparator" w:id="0">
    <w:p w14:paraId="24CE71A2" w14:textId="77777777" w:rsidR="002A442D" w:rsidRDefault="002A442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301A13"/>
    <w:multiLevelType w:val="hybridMultilevel"/>
    <w:tmpl w:val="190645A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8413A6"/>
    <w:multiLevelType w:val="hybridMultilevel"/>
    <w:tmpl w:val="028AD3F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7" w15:restartNumberingAfterBreak="0">
    <w:nsid w:val="20E53225"/>
    <w:multiLevelType w:val="hybridMultilevel"/>
    <w:tmpl w:val="089A36BA"/>
    <w:lvl w:ilvl="0" w:tplc="08090005">
      <w:start w:val="1"/>
      <w:numFmt w:val="bullet"/>
      <w:lvlText w:val=""/>
      <w:lvlJc w:val="left"/>
      <w:pPr>
        <w:ind w:left="4046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FB6988"/>
    <w:multiLevelType w:val="multilevel"/>
    <w:tmpl w:val="8EB4F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0" w15:restartNumberingAfterBreak="0">
    <w:nsid w:val="2F3D7E4C"/>
    <w:multiLevelType w:val="multilevel"/>
    <w:tmpl w:val="D71AB5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 w15:restartNumberingAfterBreak="0">
    <w:nsid w:val="37DD5CA8"/>
    <w:multiLevelType w:val="hybridMultilevel"/>
    <w:tmpl w:val="9D6EF3FA"/>
    <w:lvl w:ilvl="0" w:tplc="862834E6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13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4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6" w15:restartNumberingAfterBreak="0">
    <w:nsid w:val="5DCF1350"/>
    <w:multiLevelType w:val="hybridMultilevel"/>
    <w:tmpl w:val="5B62487E"/>
    <w:lvl w:ilvl="0" w:tplc="1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17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num w:numId="1" w16cid:durableId="2093967237">
    <w:abstractNumId w:val="9"/>
  </w:num>
  <w:num w:numId="2" w16cid:durableId="1000889061">
    <w:abstractNumId w:val="2"/>
  </w:num>
  <w:num w:numId="3" w16cid:durableId="1329942440">
    <w:abstractNumId w:val="15"/>
  </w:num>
  <w:num w:numId="4" w16cid:durableId="517158870">
    <w:abstractNumId w:val="17"/>
  </w:num>
  <w:num w:numId="5" w16cid:durableId="41095901">
    <w:abstractNumId w:val="11"/>
  </w:num>
  <w:num w:numId="6" w16cid:durableId="1372535044">
    <w:abstractNumId w:val="6"/>
  </w:num>
  <w:num w:numId="7" w16cid:durableId="2031567314">
    <w:abstractNumId w:val="3"/>
  </w:num>
  <w:num w:numId="8" w16cid:durableId="476842717">
    <w:abstractNumId w:val="14"/>
  </w:num>
  <w:num w:numId="9" w16cid:durableId="2012759448">
    <w:abstractNumId w:val="1"/>
  </w:num>
  <w:num w:numId="10" w16cid:durableId="2115710545">
    <w:abstractNumId w:val="13"/>
  </w:num>
  <w:num w:numId="11" w16cid:durableId="412242581">
    <w:abstractNumId w:val="0"/>
  </w:num>
  <w:num w:numId="12" w16cid:durableId="897517902">
    <w:abstractNumId w:val="10"/>
  </w:num>
  <w:num w:numId="13" w16cid:durableId="1410271229">
    <w:abstractNumId w:val="4"/>
  </w:num>
  <w:num w:numId="14" w16cid:durableId="1775782517">
    <w:abstractNumId w:val="5"/>
  </w:num>
  <w:num w:numId="15" w16cid:durableId="1177230599">
    <w:abstractNumId w:val="8"/>
  </w:num>
  <w:num w:numId="16" w16cid:durableId="1812752307">
    <w:abstractNumId w:val="7"/>
  </w:num>
  <w:num w:numId="17" w16cid:durableId="1021128458">
    <w:abstractNumId w:val="16"/>
  </w:num>
  <w:num w:numId="18" w16cid:durableId="53696848">
    <w:abstractNumId w:val="16"/>
  </w:num>
  <w:num w:numId="19" w16cid:durableId="3428197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6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rAUA4TPPvCwAAAA="/>
  </w:docVars>
  <w:rsids>
    <w:rsidRoot w:val="006616D7"/>
    <w:rsid w:val="000013CC"/>
    <w:rsid w:val="00005212"/>
    <w:rsid w:val="00005DB6"/>
    <w:rsid w:val="000064D2"/>
    <w:rsid w:val="00011BB0"/>
    <w:rsid w:val="00012ACF"/>
    <w:rsid w:val="000227B4"/>
    <w:rsid w:val="000275EF"/>
    <w:rsid w:val="0003092A"/>
    <w:rsid w:val="00034A80"/>
    <w:rsid w:val="00035D4A"/>
    <w:rsid w:val="0004557B"/>
    <w:rsid w:val="00045FD4"/>
    <w:rsid w:val="00050475"/>
    <w:rsid w:val="00067985"/>
    <w:rsid w:val="00070FE8"/>
    <w:rsid w:val="0007224F"/>
    <w:rsid w:val="00073930"/>
    <w:rsid w:val="0007631D"/>
    <w:rsid w:val="00081803"/>
    <w:rsid w:val="0009079F"/>
    <w:rsid w:val="00092260"/>
    <w:rsid w:val="000A3C46"/>
    <w:rsid w:val="000A4902"/>
    <w:rsid w:val="000B093C"/>
    <w:rsid w:val="000B2ED8"/>
    <w:rsid w:val="000C02D0"/>
    <w:rsid w:val="000C3B22"/>
    <w:rsid w:val="000D0C89"/>
    <w:rsid w:val="000D40B1"/>
    <w:rsid w:val="000D4D69"/>
    <w:rsid w:val="000F0417"/>
    <w:rsid w:val="000F0614"/>
    <w:rsid w:val="001035AC"/>
    <w:rsid w:val="001058E9"/>
    <w:rsid w:val="00113CC5"/>
    <w:rsid w:val="001169E8"/>
    <w:rsid w:val="00122416"/>
    <w:rsid w:val="00124EA8"/>
    <w:rsid w:val="00125CE9"/>
    <w:rsid w:val="00137121"/>
    <w:rsid w:val="001457F3"/>
    <w:rsid w:val="001467AE"/>
    <w:rsid w:val="00165C39"/>
    <w:rsid w:val="001754F4"/>
    <w:rsid w:val="00186B49"/>
    <w:rsid w:val="00196216"/>
    <w:rsid w:val="001A50AC"/>
    <w:rsid w:val="001B1A80"/>
    <w:rsid w:val="001B4DD5"/>
    <w:rsid w:val="001C1314"/>
    <w:rsid w:val="001C5112"/>
    <w:rsid w:val="001C6227"/>
    <w:rsid w:val="001C6E69"/>
    <w:rsid w:val="001D223E"/>
    <w:rsid w:val="001E32CC"/>
    <w:rsid w:val="001E3429"/>
    <w:rsid w:val="001E3815"/>
    <w:rsid w:val="001E7AD3"/>
    <w:rsid w:val="001F454C"/>
    <w:rsid w:val="001F478C"/>
    <w:rsid w:val="001F5C7A"/>
    <w:rsid w:val="00201791"/>
    <w:rsid w:val="00205F9D"/>
    <w:rsid w:val="00226F54"/>
    <w:rsid w:val="002362EA"/>
    <w:rsid w:val="0023687C"/>
    <w:rsid w:val="00245B4C"/>
    <w:rsid w:val="002529BE"/>
    <w:rsid w:val="00257D60"/>
    <w:rsid w:val="00261763"/>
    <w:rsid w:val="002618A9"/>
    <w:rsid w:val="00261B7F"/>
    <w:rsid w:val="00261BF8"/>
    <w:rsid w:val="00266B9F"/>
    <w:rsid w:val="00267E75"/>
    <w:rsid w:val="00283F24"/>
    <w:rsid w:val="002935A5"/>
    <w:rsid w:val="00293BD3"/>
    <w:rsid w:val="00297164"/>
    <w:rsid w:val="002A19FA"/>
    <w:rsid w:val="002A391D"/>
    <w:rsid w:val="002A442D"/>
    <w:rsid w:val="002A6437"/>
    <w:rsid w:val="002C068B"/>
    <w:rsid w:val="002C355C"/>
    <w:rsid w:val="002C64ED"/>
    <w:rsid w:val="002D2CCD"/>
    <w:rsid w:val="002D5C9E"/>
    <w:rsid w:val="002E08F7"/>
    <w:rsid w:val="002E285C"/>
    <w:rsid w:val="002E75DA"/>
    <w:rsid w:val="002F41CC"/>
    <w:rsid w:val="002F6FAD"/>
    <w:rsid w:val="00302D79"/>
    <w:rsid w:val="00303634"/>
    <w:rsid w:val="0031433B"/>
    <w:rsid w:val="00315307"/>
    <w:rsid w:val="00323EB3"/>
    <w:rsid w:val="0034441F"/>
    <w:rsid w:val="00344427"/>
    <w:rsid w:val="00344E12"/>
    <w:rsid w:val="00355341"/>
    <w:rsid w:val="0035675B"/>
    <w:rsid w:val="0035792C"/>
    <w:rsid w:val="00371C85"/>
    <w:rsid w:val="00376812"/>
    <w:rsid w:val="003778D5"/>
    <w:rsid w:val="0038106D"/>
    <w:rsid w:val="0038560C"/>
    <w:rsid w:val="003A41D2"/>
    <w:rsid w:val="003B000F"/>
    <w:rsid w:val="003D3A3B"/>
    <w:rsid w:val="003D401F"/>
    <w:rsid w:val="003E5A1C"/>
    <w:rsid w:val="003F04F7"/>
    <w:rsid w:val="003F07F7"/>
    <w:rsid w:val="003F5628"/>
    <w:rsid w:val="00405DA5"/>
    <w:rsid w:val="0041519C"/>
    <w:rsid w:val="00430144"/>
    <w:rsid w:val="00433A4D"/>
    <w:rsid w:val="004535B5"/>
    <w:rsid w:val="004567B0"/>
    <w:rsid w:val="0045786B"/>
    <w:rsid w:val="0046279C"/>
    <w:rsid w:val="00465AFE"/>
    <w:rsid w:val="00490299"/>
    <w:rsid w:val="00490C08"/>
    <w:rsid w:val="004917A3"/>
    <w:rsid w:val="004A41FC"/>
    <w:rsid w:val="004B03A1"/>
    <w:rsid w:val="004C41DF"/>
    <w:rsid w:val="004D3530"/>
    <w:rsid w:val="004D67CF"/>
    <w:rsid w:val="004E14F8"/>
    <w:rsid w:val="004E531E"/>
    <w:rsid w:val="004E603E"/>
    <w:rsid w:val="004F56C0"/>
    <w:rsid w:val="004F656F"/>
    <w:rsid w:val="0050174C"/>
    <w:rsid w:val="00503589"/>
    <w:rsid w:val="00503AD5"/>
    <w:rsid w:val="00503DAC"/>
    <w:rsid w:val="00522E5E"/>
    <w:rsid w:val="005333C9"/>
    <w:rsid w:val="00533B4B"/>
    <w:rsid w:val="005531F9"/>
    <w:rsid w:val="0055439C"/>
    <w:rsid w:val="00561534"/>
    <w:rsid w:val="00570380"/>
    <w:rsid w:val="00582B2E"/>
    <w:rsid w:val="005864A7"/>
    <w:rsid w:val="00591CBB"/>
    <w:rsid w:val="005921AD"/>
    <w:rsid w:val="0059507A"/>
    <w:rsid w:val="005A4AFD"/>
    <w:rsid w:val="005A6979"/>
    <w:rsid w:val="005C2514"/>
    <w:rsid w:val="005C2BAA"/>
    <w:rsid w:val="005D532A"/>
    <w:rsid w:val="005E1636"/>
    <w:rsid w:val="005E7CFB"/>
    <w:rsid w:val="005F0EB5"/>
    <w:rsid w:val="0060011B"/>
    <w:rsid w:val="00603D3F"/>
    <w:rsid w:val="00614155"/>
    <w:rsid w:val="006279D0"/>
    <w:rsid w:val="00631A87"/>
    <w:rsid w:val="00633900"/>
    <w:rsid w:val="0064494A"/>
    <w:rsid w:val="0064667B"/>
    <w:rsid w:val="00652538"/>
    <w:rsid w:val="006531C6"/>
    <w:rsid w:val="00655F7D"/>
    <w:rsid w:val="006616D7"/>
    <w:rsid w:val="0066606A"/>
    <w:rsid w:val="006665B9"/>
    <w:rsid w:val="00671553"/>
    <w:rsid w:val="00674CAA"/>
    <w:rsid w:val="00675AF9"/>
    <w:rsid w:val="006827A9"/>
    <w:rsid w:val="00694C79"/>
    <w:rsid w:val="00696430"/>
    <w:rsid w:val="006A0067"/>
    <w:rsid w:val="006A18D8"/>
    <w:rsid w:val="006A448E"/>
    <w:rsid w:val="006B45FC"/>
    <w:rsid w:val="006B607A"/>
    <w:rsid w:val="006C5C26"/>
    <w:rsid w:val="006D12ED"/>
    <w:rsid w:val="006D4A1E"/>
    <w:rsid w:val="006D59F6"/>
    <w:rsid w:val="006D5F0D"/>
    <w:rsid w:val="006D7E8A"/>
    <w:rsid w:val="006E050D"/>
    <w:rsid w:val="006E0A90"/>
    <w:rsid w:val="006E250D"/>
    <w:rsid w:val="006E3591"/>
    <w:rsid w:val="006E3E52"/>
    <w:rsid w:val="006F5006"/>
    <w:rsid w:val="00705CA3"/>
    <w:rsid w:val="00715891"/>
    <w:rsid w:val="00716D1D"/>
    <w:rsid w:val="0073052D"/>
    <w:rsid w:val="00736E4E"/>
    <w:rsid w:val="0074344D"/>
    <w:rsid w:val="00750D5B"/>
    <w:rsid w:val="00760969"/>
    <w:rsid w:val="007745F9"/>
    <w:rsid w:val="007829EC"/>
    <w:rsid w:val="00791F8F"/>
    <w:rsid w:val="007A032B"/>
    <w:rsid w:val="007A2484"/>
    <w:rsid w:val="007B6A80"/>
    <w:rsid w:val="007C2A35"/>
    <w:rsid w:val="007C2D64"/>
    <w:rsid w:val="007C7764"/>
    <w:rsid w:val="007D2BED"/>
    <w:rsid w:val="007E7165"/>
    <w:rsid w:val="007E7233"/>
    <w:rsid w:val="007F27B0"/>
    <w:rsid w:val="007F7779"/>
    <w:rsid w:val="00801574"/>
    <w:rsid w:val="0081051D"/>
    <w:rsid w:val="008147EC"/>
    <w:rsid w:val="00821177"/>
    <w:rsid w:val="00826872"/>
    <w:rsid w:val="00827A79"/>
    <w:rsid w:val="00840E1C"/>
    <w:rsid w:val="00855AEB"/>
    <w:rsid w:val="00863D53"/>
    <w:rsid w:val="00866A44"/>
    <w:rsid w:val="00867329"/>
    <w:rsid w:val="00880BE6"/>
    <w:rsid w:val="00884178"/>
    <w:rsid w:val="008848CB"/>
    <w:rsid w:val="00887273"/>
    <w:rsid w:val="00887F23"/>
    <w:rsid w:val="00897F11"/>
    <w:rsid w:val="008B24DD"/>
    <w:rsid w:val="008B3CC1"/>
    <w:rsid w:val="008D0B7D"/>
    <w:rsid w:val="008D437D"/>
    <w:rsid w:val="008F180E"/>
    <w:rsid w:val="00901E6F"/>
    <w:rsid w:val="009064B7"/>
    <w:rsid w:val="00912B1C"/>
    <w:rsid w:val="00916041"/>
    <w:rsid w:val="009163E3"/>
    <w:rsid w:val="00921E0A"/>
    <w:rsid w:val="009253A5"/>
    <w:rsid w:val="009411B0"/>
    <w:rsid w:val="0094516C"/>
    <w:rsid w:val="009466FB"/>
    <w:rsid w:val="009504A8"/>
    <w:rsid w:val="00953CB5"/>
    <w:rsid w:val="00976061"/>
    <w:rsid w:val="0098180B"/>
    <w:rsid w:val="00997E7F"/>
    <w:rsid w:val="009A5C34"/>
    <w:rsid w:val="009B0CB4"/>
    <w:rsid w:val="009B145D"/>
    <w:rsid w:val="009D7A67"/>
    <w:rsid w:val="009E0491"/>
    <w:rsid w:val="009E1F57"/>
    <w:rsid w:val="009E79CE"/>
    <w:rsid w:val="009F5F08"/>
    <w:rsid w:val="00A120C1"/>
    <w:rsid w:val="00A12915"/>
    <w:rsid w:val="00A15B2F"/>
    <w:rsid w:val="00A22FFD"/>
    <w:rsid w:val="00A230D7"/>
    <w:rsid w:val="00A23B45"/>
    <w:rsid w:val="00A404FA"/>
    <w:rsid w:val="00A4132B"/>
    <w:rsid w:val="00A43CFA"/>
    <w:rsid w:val="00A43EA9"/>
    <w:rsid w:val="00A45914"/>
    <w:rsid w:val="00A63884"/>
    <w:rsid w:val="00A661D7"/>
    <w:rsid w:val="00A71098"/>
    <w:rsid w:val="00A74973"/>
    <w:rsid w:val="00A76A12"/>
    <w:rsid w:val="00A77ECC"/>
    <w:rsid w:val="00A87793"/>
    <w:rsid w:val="00A9067A"/>
    <w:rsid w:val="00A968EE"/>
    <w:rsid w:val="00AA10EF"/>
    <w:rsid w:val="00AA30B4"/>
    <w:rsid w:val="00AA3FF5"/>
    <w:rsid w:val="00AA665F"/>
    <w:rsid w:val="00AA7FC3"/>
    <w:rsid w:val="00AC0960"/>
    <w:rsid w:val="00AC18E6"/>
    <w:rsid w:val="00AC7EEA"/>
    <w:rsid w:val="00AD3DBB"/>
    <w:rsid w:val="00AE47C3"/>
    <w:rsid w:val="00AF377A"/>
    <w:rsid w:val="00AF3BB4"/>
    <w:rsid w:val="00AF456B"/>
    <w:rsid w:val="00AF4BF0"/>
    <w:rsid w:val="00B05C87"/>
    <w:rsid w:val="00B140A0"/>
    <w:rsid w:val="00B24BF1"/>
    <w:rsid w:val="00B43C1E"/>
    <w:rsid w:val="00B50B0B"/>
    <w:rsid w:val="00B512E6"/>
    <w:rsid w:val="00B52819"/>
    <w:rsid w:val="00B63C6E"/>
    <w:rsid w:val="00B668C0"/>
    <w:rsid w:val="00B728EC"/>
    <w:rsid w:val="00B80931"/>
    <w:rsid w:val="00B81A2E"/>
    <w:rsid w:val="00B83128"/>
    <w:rsid w:val="00B869AE"/>
    <w:rsid w:val="00B97152"/>
    <w:rsid w:val="00B9750C"/>
    <w:rsid w:val="00BA48B9"/>
    <w:rsid w:val="00BA4FF7"/>
    <w:rsid w:val="00BC7E04"/>
    <w:rsid w:val="00BD34B6"/>
    <w:rsid w:val="00BF54FE"/>
    <w:rsid w:val="00BF5DDC"/>
    <w:rsid w:val="00C0347C"/>
    <w:rsid w:val="00C04C41"/>
    <w:rsid w:val="00C200AE"/>
    <w:rsid w:val="00C32593"/>
    <w:rsid w:val="00C33E75"/>
    <w:rsid w:val="00C45A44"/>
    <w:rsid w:val="00C563F9"/>
    <w:rsid w:val="00C62E0A"/>
    <w:rsid w:val="00C6535A"/>
    <w:rsid w:val="00C65674"/>
    <w:rsid w:val="00C77D0E"/>
    <w:rsid w:val="00CA2394"/>
    <w:rsid w:val="00CC0E6B"/>
    <w:rsid w:val="00CC1C96"/>
    <w:rsid w:val="00CC6D72"/>
    <w:rsid w:val="00CD546D"/>
    <w:rsid w:val="00CE4368"/>
    <w:rsid w:val="00CE48BB"/>
    <w:rsid w:val="00CF4CD9"/>
    <w:rsid w:val="00D11BBB"/>
    <w:rsid w:val="00D13436"/>
    <w:rsid w:val="00D13450"/>
    <w:rsid w:val="00D2029E"/>
    <w:rsid w:val="00D401C5"/>
    <w:rsid w:val="00D40DC6"/>
    <w:rsid w:val="00D43624"/>
    <w:rsid w:val="00D54B4A"/>
    <w:rsid w:val="00D56486"/>
    <w:rsid w:val="00D63278"/>
    <w:rsid w:val="00D64188"/>
    <w:rsid w:val="00D652D9"/>
    <w:rsid w:val="00D67451"/>
    <w:rsid w:val="00D764B7"/>
    <w:rsid w:val="00D81EC9"/>
    <w:rsid w:val="00D8212A"/>
    <w:rsid w:val="00D852B6"/>
    <w:rsid w:val="00DB03F5"/>
    <w:rsid w:val="00DB0FE4"/>
    <w:rsid w:val="00DB1E5B"/>
    <w:rsid w:val="00DC5D2A"/>
    <w:rsid w:val="00DC695F"/>
    <w:rsid w:val="00DC7317"/>
    <w:rsid w:val="00DC7C0E"/>
    <w:rsid w:val="00DD5BAD"/>
    <w:rsid w:val="00DE1D7F"/>
    <w:rsid w:val="00DE39C9"/>
    <w:rsid w:val="00DF2E18"/>
    <w:rsid w:val="00DF63B0"/>
    <w:rsid w:val="00E12499"/>
    <w:rsid w:val="00E14ADD"/>
    <w:rsid w:val="00E17BF8"/>
    <w:rsid w:val="00E25EA4"/>
    <w:rsid w:val="00E301CA"/>
    <w:rsid w:val="00E36F5E"/>
    <w:rsid w:val="00E372E0"/>
    <w:rsid w:val="00E40F60"/>
    <w:rsid w:val="00E43318"/>
    <w:rsid w:val="00E5049A"/>
    <w:rsid w:val="00E528A9"/>
    <w:rsid w:val="00E56A37"/>
    <w:rsid w:val="00E647E9"/>
    <w:rsid w:val="00E70E61"/>
    <w:rsid w:val="00E83AB4"/>
    <w:rsid w:val="00E959F9"/>
    <w:rsid w:val="00E97855"/>
    <w:rsid w:val="00EA4871"/>
    <w:rsid w:val="00EA567F"/>
    <w:rsid w:val="00EC2120"/>
    <w:rsid w:val="00EE07AC"/>
    <w:rsid w:val="00EE27A4"/>
    <w:rsid w:val="00EF0FDC"/>
    <w:rsid w:val="00EF4A04"/>
    <w:rsid w:val="00EF564A"/>
    <w:rsid w:val="00F11C7C"/>
    <w:rsid w:val="00F20BCC"/>
    <w:rsid w:val="00F22B9B"/>
    <w:rsid w:val="00F32DCE"/>
    <w:rsid w:val="00F3319D"/>
    <w:rsid w:val="00F55093"/>
    <w:rsid w:val="00F60628"/>
    <w:rsid w:val="00F62B74"/>
    <w:rsid w:val="00F635D0"/>
    <w:rsid w:val="00F64593"/>
    <w:rsid w:val="00F67E45"/>
    <w:rsid w:val="00F70B06"/>
    <w:rsid w:val="00F752ED"/>
    <w:rsid w:val="00F77FE3"/>
    <w:rsid w:val="00F87859"/>
    <w:rsid w:val="00F96026"/>
    <w:rsid w:val="00FE009E"/>
    <w:rsid w:val="00FE60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FDDA1F"/>
  <w15:chartTrackingRefBased/>
  <w15:docId w15:val="{4D02681A-4937-D64C-8551-39EEB3479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2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9253A5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2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2"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AE47C3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AE47C3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66A44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165C39"/>
  </w:style>
  <w:style w:type="character" w:styleId="PlaceholderText">
    <w:name w:val="Placeholder Text"/>
    <w:basedOn w:val="DefaultParagraphFont"/>
    <w:uiPriority w:val="99"/>
    <w:semiHidden/>
    <w:rsid w:val="00A71098"/>
    <w:rPr>
      <w:color w:val="808080"/>
    </w:rPr>
  </w:style>
  <w:style w:type="paragraph" w:styleId="Revision">
    <w:name w:val="Revision"/>
    <w:hidden/>
    <w:uiPriority w:val="99"/>
    <w:semiHidden/>
    <w:rsid w:val="00F60628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4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95.png"/><Relationship Id="rId21" Type="http://schemas.openxmlformats.org/officeDocument/2006/relationships/image" Target="media/image13.png"/><Relationship Id="rId42" Type="http://schemas.openxmlformats.org/officeDocument/2006/relationships/image" Target="media/image34.jpeg"/><Relationship Id="rId63" Type="http://schemas.openxmlformats.org/officeDocument/2006/relationships/image" Target="media/image55.jpeg"/><Relationship Id="rId138" Type="http://schemas.openxmlformats.org/officeDocument/2006/relationships/image" Target="media/image114.png"/><Relationship Id="rId159" Type="http://schemas.openxmlformats.org/officeDocument/2006/relationships/image" Target="media/image129.jpeg"/><Relationship Id="rId170" Type="http://schemas.openxmlformats.org/officeDocument/2006/relationships/image" Target="media/image141.jpeg"/><Relationship Id="rId191" Type="http://schemas.openxmlformats.org/officeDocument/2006/relationships/image" Target="media/image163.png"/><Relationship Id="rId107" Type="http://schemas.openxmlformats.org/officeDocument/2006/relationships/image" Target="media/image89.png"/><Relationship Id="rId11" Type="http://schemas.openxmlformats.org/officeDocument/2006/relationships/image" Target="media/image4.png"/><Relationship Id="rId32" Type="http://schemas.openxmlformats.org/officeDocument/2006/relationships/image" Target="media/image24.png"/><Relationship Id="rId53" Type="http://schemas.openxmlformats.org/officeDocument/2006/relationships/image" Target="media/image45.png"/><Relationship Id="rId74" Type="http://schemas.openxmlformats.org/officeDocument/2006/relationships/image" Target="media/image66.jpeg"/><Relationship Id="rId128" Type="http://schemas.openxmlformats.org/officeDocument/2006/relationships/image" Target="media/image116.jpeg"/><Relationship Id="rId149" Type="http://schemas.openxmlformats.org/officeDocument/2006/relationships/image" Target="media/image121.jpeg"/><Relationship Id="rId5" Type="http://schemas.openxmlformats.org/officeDocument/2006/relationships/webSettings" Target="webSettings.xml"/><Relationship Id="rId95" Type="http://schemas.openxmlformats.org/officeDocument/2006/relationships/image" Target="media/image76.jpeg"/><Relationship Id="rId160" Type="http://schemas.openxmlformats.org/officeDocument/2006/relationships/image" Target="media/image130.jpeg"/><Relationship Id="rId181" Type="http://schemas.openxmlformats.org/officeDocument/2006/relationships/image" Target="media/image152.png"/><Relationship Id="rId22" Type="http://schemas.openxmlformats.org/officeDocument/2006/relationships/image" Target="media/image14.png"/><Relationship Id="rId43" Type="http://schemas.openxmlformats.org/officeDocument/2006/relationships/image" Target="media/image35.jpeg"/><Relationship Id="rId64" Type="http://schemas.openxmlformats.org/officeDocument/2006/relationships/image" Target="media/image56.png"/><Relationship Id="rId118" Type="http://schemas.openxmlformats.org/officeDocument/2006/relationships/image" Target="media/image96.png"/><Relationship Id="rId139" Type="http://schemas.openxmlformats.org/officeDocument/2006/relationships/image" Target="media/image115.jpeg"/><Relationship Id="rId150" Type="http://schemas.openxmlformats.org/officeDocument/2006/relationships/image" Target="media/image122.jpeg"/><Relationship Id="rId171" Type="http://schemas.openxmlformats.org/officeDocument/2006/relationships/image" Target="media/image142.jpeg"/><Relationship Id="rId192" Type="http://schemas.openxmlformats.org/officeDocument/2006/relationships/image" Target="media/image164.jpeg"/><Relationship Id="rId12" Type="http://schemas.openxmlformats.org/officeDocument/2006/relationships/image" Target="media/image5.png"/><Relationship Id="rId33" Type="http://schemas.openxmlformats.org/officeDocument/2006/relationships/image" Target="media/image25.jpeg"/><Relationship Id="rId108" Type="http://schemas.openxmlformats.org/officeDocument/2006/relationships/image" Target="media/image90.svg"/><Relationship Id="rId129" Type="http://schemas.openxmlformats.org/officeDocument/2006/relationships/image" Target="media/image117.png"/><Relationship Id="rId54" Type="http://schemas.openxmlformats.org/officeDocument/2006/relationships/image" Target="media/image46.svg"/><Relationship Id="rId75" Type="http://schemas.openxmlformats.org/officeDocument/2006/relationships/image" Target="media/image67.png"/><Relationship Id="rId96" Type="http://schemas.openxmlformats.org/officeDocument/2006/relationships/image" Target="media/image77.jpeg"/><Relationship Id="rId140" Type="http://schemas.openxmlformats.org/officeDocument/2006/relationships/image" Target="media/image116.png"/><Relationship Id="rId161" Type="http://schemas.openxmlformats.org/officeDocument/2006/relationships/image" Target="media/image131.jpeg"/><Relationship Id="rId182" Type="http://schemas.openxmlformats.org/officeDocument/2006/relationships/image" Target="media/image154.png"/><Relationship Id="rId6" Type="http://schemas.openxmlformats.org/officeDocument/2006/relationships/footnotes" Target="footnotes.xml"/><Relationship Id="rId23" Type="http://schemas.openxmlformats.org/officeDocument/2006/relationships/image" Target="media/image15.jpeg"/><Relationship Id="rId119" Type="http://schemas.openxmlformats.org/officeDocument/2006/relationships/image" Target="media/image97.jpeg"/><Relationship Id="rId44" Type="http://schemas.openxmlformats.org/officeDocument/2006/relationships/image" Target="media/image36.jpeg"/><Relationship Id="rId65" Type="http://schemas.openxmlformats.org/officeDocument/2006/relationships/image" Target="media/image57.jpeg"/><Relationship Id="rId130" Type="http://schemas.openxmlformats.org/officeDocument/2006/relationships/image" Target="media/image118.jpeg"/><Relationship Id="rId151" Type="http://schemas.openxmlformats.org/officeDocument/2006/relationships/image" Target="media/image123.png"/><Relationship Id="rId172" Type="http://schemas.openxmlformats.org/officeDocument/2006/relationships/image" Target="media/image143.png"/><Relationship Id="rId193" Type="http://schemas.openxmlformats.org/officeDocument/2006/relationships/image" Target="media/image165.pn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39" Type="http://schemas.openxmlformats.org/officeDocument/2006/relationships/image" Target="media/image31.jpeg"/><Relationship Id="rId109" Type="http://schemas.openxmlformats.org/officeDocument/2006/relationships/image" Target="media/image98.png"/><Relationship Id="rId34" Type="http://schemas.openxmlformats.org/officeDocument/2006/relationships/image" Target="media/image26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image" Target="media/image68.jpeg"/><Relationship Id="rId97" Type="http://schemas.openxmlformats.org/officeDocument/2006/relationships/image" Target="media/image79.png"/><Relationship Id="rId104" Type="http://schemas.openxmlformats.org/officeDocument/2006/relationships/image" Target="media/image86.jpeg"/><Relationship Id="rId120" Type="http://schemas.openxmlformats.org/officeDocument/2006/relationships/image" Target="media/image101.png"/><Relationship Id="rId125" Type="http://schemas.openxmlformats.org/officeDocument/2006/relationships/image" Target="media/image105.png"/><Relationship Id="rId141" Type="http://schemas.openxmlformats.org/officeDocument/2006/relationships/image" Target="media/image118.png"/><Relationship Id="rId146" Type="http://schemas.openxmlformats.org/officeDocument/2006/relationships/image" Target="media/image134.png"/><Relationship Id="rId167" Type="http://schemas.openxmlformats.org/officeDocument/2006/relationships/image" Target="media/image138.jpeg"/><Relationship Id="rId188" Type="http://schemas.openxmlformats.org/officeDocument/2006/relationships/image" Target="media/image160.jpeg"/><Relationship Id="rId7" Type="http://schemas.openxmlformats.org/officeDocument/2006/relationships/endnotes" Target="endnotes.xml"/><Relationship Id="rId71" Type="http://schemas.openxmlformats.org/officeDocument/2006/relationships/image" Target="media/image63.png"/><Relationship Id="rId92" Type="http://schemas.openxmlformats.org/officeDocument/2006/relationships/image" Target="media/image73.jpeg"/><Relationship Id="rId162" Type="http://schemas.openxmlformats.org/officeDocument/2006/relationships/image" Target="media/image132.png"/><Relationship Id="rId183" Type="http://schemas.openxmlformats.org/officeDocument/2006/relationships/image" Target="media/image155.png"/><Relationship Id="rId2" Type="http://schemas.openxmlformats.org/officeDocument/2006/relationships/numbering" Target="numbering.xml"/><Relationship Id="rId29" Type="http://schemas.openxmlformats.org/officeDocument/2006/relationships/image" Target="media/image21.png"/><Relationship Id="rId24" Type="http://schemas.openxmlformats.org/officeDocument/2006/relationships/image" Target="media/image16.jpeg"/><Relationship Id="rId40" Type="http://schemas.openxmlformats.org/officeDocument/2006/relationships/image" Target="media/image32.png"/><Relationship Id="rId45" Type="http://schemas.openxmlformats.org/officeDocument/2006/relationships/image" Target="media/image37.jpeg"/><Relationship Id="rId66" Type="http://schemas.openxmlformats.org/officeDocument/2006/relationships/image" Target="media/image58.png"/><Relationship Id="rId110" Type="http://schemas.openxmlformats.org/officeDocument/2006/relationships/image" Target="media/image99.png"/><Relationship Id="rId115" Type="http://schemas.openxmlformats.org/officeDocument/2006/relationships/image" Target="media/image93.jpeg"/><Relationship Id="rId131" Type="http://schemas.openxmlformats.org/officeDocument/2006/relationships/image" Target="media/image119.jpeg"/><Relationship Id="rId136" Type="http://schemas.openxmlformats.org/officeDocument/2006/relationships/image" Target="media/image112.png"/><Relationship Id="rId157" Type="http://schemas.openxmlformats.org/officeDocument/2006/relationships/image" Target="media/image145.jpeg"/><Relationship Id="rId178" Type="http://schemas.openxmlformats.org/officeDocument/2006/relationships/image" Target="media/image149.jpeg"/><Relationship Id="rId61" Type="http://schemas.openxmlformats.org/officeDocument/2006/relationships/image" Target="media/image53.png"/><Relationship Id="rId152" Type="http://schemas.openxmlformats.org/officeDocument/2006/relationships/image" Target="media/image124.png"/><Relationship Id="rId173" Type="http://schemas.openxmlformats.org/officeDocument/2006/relationships/image" Target="media/image144.jpeg"/><Relationship Id="rId194" Type="http://schemas.openxmlformats.org/officeDocument/2006/relationships/footer" Target="footer1.xml"/><Relationship Id="rId19" Type="http://schemas.openxmlformats.org/officeDocument/2006/relationships/image" Target="media/image11.png"/><Relationship Id="rId14" Type="http://schemas.openxmlformats.org/officeDocument/2006/relationships/image" Target="media/image5.jpeg"/><Relationship Id="rId30" Type="http://schemas.openxmlformats.org/officeDocument/2006/relationships/image" Target="media/image22.png"/><Relationship Id="rId35" Type="http://schemas.openxmlformats.org/officeDocument/2006/relationships/image" Target="media/image27.svg"/><Relationship Id="rId56" Type="http://schemas.openxmlformats.org/officeDocument/2006/relationships/image" Target="media/image48.png"/><Relationship Id="rId77" Type="http://schemas.openxmlformats.org/officeDocument/2006/relationships/image" Target="media/image69.emf"/><Relationship Id="rId100" Type="http://schemas.openxmlformats.org/officeDocument/2006/relationships/image" Target="media/image82.png"/><Relationship Id="rId105" Type="http://schemas.openxmlformats.org/officeDocument/2006/relationships/image" Target="media/image87.png"/><Relationship Id="rId126" Type="http://schemas.openxmlformats.org/officeDocument/2006/relationships/image" Target="media/image106.jpeg"/><Relationship Id="rId147" Type="http://schemas.openxmlformats.org/officeDocument/2006/relationships/image" Target="media/image119.png"/><Relationship Id="rId168" Type="http://schemas.openxmlformats.org/officeDocument/2006/relationships/image" Target="media/image139.jpeg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93" Type="http://schemas.openxmlformats.org/officeDocument/2006/relationships/image" Target="media/image74.jpeg"/><Relationship Id="rId98" Type="http://schemas.openxmlformats.org/officeDocument/2006/relationships/image" Target="media/image80.jpeg"/><Relationship Id="rId121" Type="http://schemas.openxmlformats.org/officeDocument/2006/relationships/image" Target="media/image102.jpeg"/><Relationship Id="rId142" Type="http://schemas.openxmlformats.org/officeDocument/2006/relationships/image" Target="media/image130.png"/><Relationship Id="rId163" Type="http://schemas.openxmlformats.org/officeDocument/2006/relationships/image" Target="media/image135.png"/><Relationship Id="rId184" Type="http://schemas.openxmlformats.org/officeDocument/2006/relationships/image" Target="media/image156.png"/><Relationship Id="rId189" Type="http://schemas.openxmlformats.org/officeDocument/2006/relationships/image" Target="media/image161.png"/><Relationship Id="rId3" Type="http://schemas.openxmlformats.org/officeDocument/2006/relationships/styles" Target="styles.xml"/><Relationship Id="rId25" Type="http://schemas.openxmlformats.org/officeDocument/2006/relationships/image" Target="media/image17.png"/><Relationship Id="rId46" Type="http://schemas.openxmlformats.org/officeDocument/2006/relationships/image" Target="media/image38.png"/><Relationship Id="rId67" Type="http://schemas.openxmlformats.org/officeDocument/2006/relationships/image" Target="media/image59.png"/><Relationship Id="rId116" Type="http://schemas.openxmlformats.org/officeDocument/2006/relationships/image" Target="media/image94.jpeg"/><Relationship Id="rId137" Type="http://schemas.openxmlformats.org/officeDocument/2006/relationships/image" Target="media/image113.png"/><Relationship Id="rId158" Type="http://schemas.openxmlformats.org/officeDocument/2006/relationships/image" Target="media/image146.jpeg"/><Relationship Id="rId20" Type="http://schemas.openxmlformats.org/officeDocument/2006/relationships/image" Target="media/image12.png"/><Relationship Id="rId41" Type="http://schemas.openxmlformats.org/officeDocument/2006/relationships/image" Target="media/image33.jpeg"/><Relationship Id="rId62" Type="http://schemas.openxmlformats.org/officeDocument/2006/relationships/image" Target="media/image54.jpeg"/><Relationship Id="rId88" Type="http://schemas.openxmlformats.org/officeDocument/2006/relationships/image" Target="media/image77.png"/><Relationship Id="rId111" Type="http://schemas.openxmlformats.org/officeDocument/2006/relationships/image" Target="media/image100.png"/><Relationship Id="rId132" Type="http://schemas.openxmlformats.org/officeDocument/2006/relationships/image" Target="media/image108.png"/><Relationship Id="rId153" Type="http://schemas.openxmlformats.org/officeDocument/2006/relationships/image" Target="media/image125.jpeg"/><Relationship Id="rId174" Type="http://schemas.openxmlformats.org/officeDocument/2006/relationships/image" Target="media/image145.png"/><Relationship Id="rId179" Type="http://schemas.openxmlformats.org/officeDocument/2006/relationships/image" Target="media/image150.jpeg"/><Relationship Id="rId195" Type="http://schemas.openxmlformats.org/officeDocument/2006/relationships/footer" Target="footer2.xml"/><Relationship Id="rId190" Type="http://schemas.openxmlformats.org/officeDocument/2006/relationships/image" Target="media/image162.png"/><Relationship Id="rId15" Type="http://schemas.openxmlformats.org/officeDocument/2006/relationships/image" Target="media/image7.png"/><Relationship Id="rId36" Type="http://schemas.openxmlformats.org/officeDocument/2006/relationships/image" Target="media/image28.png"/><Relationship Id="rId57" Type="http://schemas.openxmlformats.org/officeDocument/2006/relationships/image" Target="media/image49.png"/><Relationship Id="rId106" Type="http://schemas.openxmlformats.org/officeDocument/2006/relationships/image" Target="media/image88.png"/><Relationship Id="rId127" Type="http://schemas.openxmlformats.org/officeDocument/2006/relationships/image" Target="media/image107.jpeg"/><Relationship Id="rId10" Type="http://schemas.openxmlformats.org/officeDocument/2006/relationships/image" Target="media/image3.png"/><Relationship Id="rId31" Type="http://schemas.openxmlformats.org/officeDocument/2006/relationships/image" Target="media/image23.png"/><Relationship Id="rId52" Type="http://schemas.openxmlformats.org/officeDocument/2006/relationships/image" Target="media/image44.png"/><Relationship Id="rId73" Type="http://schemas.openxmlformats.org/officeDocument/2006/relationships/image" Target="media/image65.png"/><Relationship Id="rId78" Type="http://schemas.openxmlformats.org/officeDocument/2006/relationships/image" Target="media/image70.png"/><Relationship Id="rId94" Type="http://schemas.openxmlformats.org/officeDocument/2006/relationships/image" Target="media/image75.jpeg"/><Relationship Id="rId99" Type="http://schemas.openxmlformats.org/officeDocument/2006/relationships/image" Target="media/image81.png"/><Relationship Id="rId101" Type="http://schemas.openxmlformats.org/officeDocument/2006/relationships/image" Target="media/image83.png"/><Relationship Id="rId122" Type="http://schemas.openxmlformats.org/officeDocument/2006/relationships/image" Target="media/image103.png"/><Relationship Id="rId143" Type="http://schemas.openxmlformats.org/officeDocument/2006/relationships/image" Target="media/image131.png"/><Relationship Id="rId148" Type="http://schemas.openxmlformats.org/officeDocument/2006/relationships/image" Target="media/image120.jpeg"/><Relationship Id="rId164" Type="http://schemas.openxmlformats.org/officeDocument/2006/relationships/image" Target="media/image136.jpeg"/><Relationship Id="rId169" Type="http://schemas.openxmlformats.org/officeDocument/2006/relationships/image" Target="media/image140.png"/><Relationship Id="rId185" Type="http://schemas.openxmlformats.org/officeDocument/2006/relationships/image" Target="media/image157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80" Type="http://schemas.openxmlformats.org/officeDocument/2006/relationships/image" Target="media/image151.jpeg"/><Relationship Id="rId26" Type="http://schemas.openxmlformats.org/officeDocument/2006/relationships/image" Target="media/image18.jpeg"/><Relationship Id="rId47" Type="http://schemas.openxmlformats.org/officeDocument/2006/relationships/image" Target="media/image39.png"/><Relationship Id="rId68" Type="http://schemas.openxmlformats.org/officeDocument/2006/relationships/image" Target="media/image60.png"/><Relationship Id="rId89" Type="http://schemas.openxmlformats.org/officeDocument/2006/relationships/image" Target="media/image78.png"/><Relationship Id="rId112" Type="http://schemas.openxmlformats.org/officeDocument/2006/relationships/image" Target="media/image91.png"/><Relationship Id="rId133" Type="http://schemas.openxmlformats.org/officeDocument/2006/relationships/image" Target="media/image109.png"/><Relationship Id="rId154" Type="http://schemas.openxmlformats.org/officeDocument/2006/relationships/image" Target="media/image126.png"/><Relationship Id="rId175" Type="http://schemas.openxmlformats.org/officeDocument/2006/relationships/image" Target="media/image146.png"/><Relationship Id="rId196" Type="http://schemas.openxmlformats.org/officeDocument/2006/relationships/fontTable" Target="fontTable.xml"/><Relationship Id="rId16" Type="http://schemas.openxmlformats.org/officeDocument/2006/relationships/image" Target="media/image8.png"/><Relationship Id="rId37" Type="http://schemas.openxmlformats.org/officeDocument/2006/relationships/image" Target="media/image29.png"/><Relationship Id="rId58" Type="http://schemas.openxmlformats.org/officeDocument/2006/relationships/image" Target="media/image50.png"/><Relationship Id="rId102" Type="http://schemas.openxmlformats.org/officeDocument/2006/relationships/image" Target="media/image84.png"/><Relationship Id="rId123" Type="http://schemas.openxmlformats.org/officeDocument/2006/relationships/image" Target="media/image103.jpeg"/><Relationship Id="rId144" Type="http://schemas.openxmlformats.org/officeDocument/2006/relationships/image" Target="media/image132.jpeg"/><Relationship Id="rId90" Type="http://schemas.openxmlformats.org/officeDocument/2006/relationships/image" Target="media/image71.jpeg"/><Relationship Id="rId165" Type="http://schemas.openxmlformats.org/officeDocument/2006/relationships/image" Target="media/image153.png"/><Relationship Id="rId186" Type="http://schemas.openxmlformats.org/officeDocument/2006/relationships/image" Target="media/image158.png"/><Relationship Id="rId27" Type="http://schemas.openxmlformats.org/officeDocument/2006/relationships/image" Target="media/image19.png"/><Relationship Id="rId48" Type="http://schemas.openxmlformats.org/officeDocument/2006/relationships/image" Target="media/image40.png"/><Relationship Id="rId69" Type="http://schemas.openxmlformats.org/officeDocument/2006/relationships/image" Target="media/image61.jpeg"/><Relationship Id="rId113" Type="http://schemas.openxmlformats.org/officeDocument/2006/relationships/image" Target="media/image102.png"/><Relationship Id="rId134" Type="http://schemas.openxmlformats.org/officeDocument/2006/relationships/image" Target="media/image110.png"/><Relationship Id="rId155" Type="http://schemas.openxmlformats.org/officeDocument/2006/relationships/image" Target="media/image127.jpeg"/><Relationship Id="rId176" Type="http://schemas.openxmlformats.org/officeDocument/2006/relationships/image" Target="media/image147.png"/><Relationship Id="rId197" Type="http://schemas.openxmlformats.org/officeDocument/2006/relationships/theme" Target="theme/theme1.xml"/><Relationship Id="rId17" Type="http://schemas.openxmlformats.org/officeDocument/2006/relationships/image" Target="media/image9.jpeg"/><Relationship Id="rId38" Type="http://schemas.openxmlformats.org/officeDocument/2006/relationships/image" Target="media/image30.png"/><Relationship Id="rId59" Type="http://schemas.openxmlformats.org/officeDocument/2006/relationships/image" Target="media/image51.png"/><Relationship Id="rId103" Type="http://schemas.openxmlformats.org/officeDocument/2006/relationships/image" Target="media/image85.png"/><Relationship Id="rId124" Type="http://schemas.openxmlformats.org/officeDocument/2006/relationships/image" Target="media/image104.jpeg"/><Relationship Id="rId70" Type="http://schemas.openxmlformats.org/officeDocument/2006/relationships/image" Target="media/image62.png"/><Relationship Id="rId91" Type="http://schemas.openxmlformats.org/officeDocument/2006/relationships/image" Target="media/image72.png"/><Relationship Id="rId145" Type="http://schemas.openxmlformats.org/officeDocument/2006/relationships/image" Target="media/image133.png"/><Relationship Id="rId166" Type="http://schemas.openxmlformats.org/officeDocument/2006/relationships/image" Target="media/image137.jpeg"/><Relationship Id="rId187" Type="http://schemas.openxmlformats.org/officeDocument/2006/relationships/image" Target="media/image159.jpg"/><Relationship Id="rId1" Type="http://schemas.openxmlformats.org/officeDocument/2006/relationships/customXml" Target="../customXml/item1.xml"/><Relationship Id="rId28" Type="http://schemas.openxmlformats.org/officeDocument/2006/relationships/image" Target="media/image20.jpeg"/><Relationship Id="rId49" Type="http://schemas.openxmlformats.org/officeDocument/2006/relationships/image" Target="media/image41.png"/><Relationship Id="rId114" Type="http://schemas.openxmlformats.org/officeDocument/2006/relationships/image" Target="media/image92.jpeg"/><Relationship Id="rId60" Type="http://schemas.openxmlformats.org/officeDocument/2006/relationships/image" Target="media/image52.png"/><Relationship Id="rId135" Type="http://schemas.openxmlformats.org/officeDocument/2006/relationships/image" Target="media/image111.jpeg"/><Relationship Id="rId156" Type="http://schemas.openxmlformats.org/officeDocument/2006/relationships/image" Target="media/image128.jpeg"/><Relationship Id="rId177" Type="http://schemas.openxmlformats.org/officeDocument/2006/relationships/image" Target="media/image14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5707D8-2066-4CBD-AC55-C69D9CC132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36</Pages>
  <Words>2018</Words>
  <Characters>11505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Parrish</dc:creator>
  <cp:keywords/>
  <dc:description/>
  <cp:lastModifiedBy>Kathryn Parrish</cp:lastModifiedBy>
  <cp:revision>5</cp:revision>
  <dcterms:created xsi:type="dcterms:W3CDTF">2023-09-04T23:38:00Z</dcterms:created>
  <dcterms:modified xsi:type="dcterms:W3CDTF">2023-09-05T02:48:00Z</dcterms:modified>
</cp:coreProperties>
</file>